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FBAE8" w14:textId="5BBC1A93" w:rsidR="00A217F6" w:rsidRPr="000F7F7C" w:rsidRDefault="00A217F6" w:rsidP="00A217F6">
      <w:pPr>
        <w:jc w:val="center"/>
        <w:rPr>
          <w:b/>
          <w:bCs/>
          <w:sz w:val="24"/>
          <w:szCs w:val="24"/>
        </w:rPr>
      </w:pPr>
      <w:r w:rsidRPr="000F7F7C">
        <w:rPr>
          <w:b/>
          <w:bCs/>
          <w:sz w:val="24"/>
          <w:szCs w:val="24"/>
        </w:rPr>
        <w:t xml:space="preserve">FILOLOGIA ANGIELSKA – STUDIA NIESTACJONARNE – SEMESTR </w:t>
      </w:r>
      <w:r w:rsidR="00657F02" w:rsidRPr="000F7F7C">
        <w:rPr>
          <w:b/>
          <w:bCs/>
          <w:sz w:val="24"/>
          <w:szCs w:val="24"/>
        </w:rPr>
        <w:t>LETNI</w:t>
      </w:r>
      <w:r w:rsidRPr="000F7F7C">
        <w:rPr>
          <w:b/>
          <w:bCs/>
          <w:sz w:val="24"/>
          <w:szCs w:val="24"/>
        </w:rPr>
        <w:t xml:space="preserve"> - 202</w:t>
      </w:r>
      <w:r w:rsidR="00AD1718" w:rsidRPr="000F7F7C">
        <w:rPr>
          <w:b/>
          <w:bCs/>
          <w:sz w:val="24"/>
          <w:szCs w:val="24"/>
        </w:rPr>
        <w:t>2</w:t>
      </w:r>
      <w:r w:rsidRPr="000F7F7C">
        <w:rPr>
          <w:b/>
          <w:bCs/>
          <w:sz w:val="24"/>
          <w:szCs w:val="24"/>
        </w:rPr>
        <w:t>/202</w:t>
      </w:r>
      <w:r w:rsidR="00AD1718" w:rsidRPr="000F7F7C">
        <w:rPr>
          <w:b/>
          <w:bCs/>
          <w:sz w:val="24"/>
          <w:szCs w:val="24"/>
        </w:rPr>
        <w:t>3</w:t>
      </w:r>
    </w:p>
    <w:p w14:paraId="09B501AB" w14:textId="77777777" w:rsidR="00DC1E41" w:rsidRDefault="00DC1E41" w:rsidP="00DC1E41">
      <w:pPr>
        <w:spacing w:after="0" w:line="240" w:lineRule="auto"/>
        <w:jc w:val="center"/>
        <w:rPr>
          <w:b/>
          <w:bCs/>
          <w:color w:val="4472C4" w:themeColor="accent1"/>
        </w:rPr>
      </w:pPr>
      <w:r w:rsidRPr="000D232F">
        <w:rPr>
          <w:b/>
          <w:bCs/>
          <w:color w:val="4472C4" w:themeColor="accent1"/>
        </w:rPr>
        <w:t>ZAJĘCIA Z ZAZNACZONEGO NA NIEBIESKO MODUŁU PEDAGOGICZNEGO DLA STUDENTÓW IISPS ODBYWAJĄ SIĘ W BUDYNKU PRZY UL. WESTERPLATTE 64, SALA 216</w:t>
      </w:r>
    </w:p>
    <w:p w14:paraId="000DB09A" w14:textId="77777777" w:rsidR="00DC1E41" w:rsidRPr="000D232F" w:rsidRDefault="00DC1E41" w:rsidP="00DC1E41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POZOSTAŁE ZAJĘCIA ODBYWAJĄ SIĘ W BUDYNKU PRZY UL. SŁOWIAŃSKIEJ 8</w:t>
      </w:r>
    </w:p>
    <w:p w14:paraId="739DD9AF" w14:textId="77777777" w:rsidR="00DC1E41" w:rsidRDefault="00DC1E41" w:rsidP="00A217F6">
      <w:pPr>
        <w:jc w:val="center"/>
        <w:rPr>
          <w:b/>
          <w:bCs/>
        </w:rPr>
      </w:pPr>
    </w:p>
    <w:p w14:paraId="14C219F2" w14:textId="094DD7A5" w:rsidR="00A217F6" w:rsidRPr="009F59FC" w:rsidRDefault="00A217F6" w:rsidP="00A217F6">
      <w:pPr>
        <w:rPr>
          <w:b/>
          <w:bCs/>
        </w:rPr>
      </w:pPr>
      <w:r w:rsidRPr="009F59FC">
        <w:rPr>
          <w:b/>
          <w:bCs/>
        </w:rPr>
        <w:t xml:space="preserve">I ZJAZD </w:t>
      </w:r>
      <w:r w:rsidR="00E3206C">
        <w:rPr>
          <w:b/>
          <w:bCs/>
        </w:rPr>
        <w:t>0</w:t>
      </w:r>
      <w:r w:rsidR="00747E14">
        <w:rPr>
          <w:b/>
          <w:bCs/>
        </w:rPr>
        <w:t>3</w:t>
      </w:r>
      <w:r w:rsidR="00AB30A6">
        <w:rPr>
          <w:b/>
          <w:bCs/>
        </w:rPr>
        <w:t>.03.202</w:t>
      </w:r>
      <w:r w:rsidR="00747E14">
        <w:rPr>
          <w:b/>
          <w:bCs/>
        </w:rPr>
        <w:t>3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A217F6" w:rsidRPr="009F59FC" w14:paraId="6303D9F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56A0D36" w14:textId="77777777" w:rsidR="00A217F6" w:rsidRPr="009F59FC" w:rsidRDefault="00A217F6" w:rsidP="00346C07">
            <w:pPr>
              <w:rPr>
                <w:b/>
                <w:bCs/>
              </w:rPr>
            </w:pPr>
            <w:bookmarkStart w:id="0" w:name="_Hlk54800704"/>
            <w:r w:rsidRPr="009F59FC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0089C89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217F6" w14:paraId="3D2195FD" w14:textId="77777777" w:rsidTr="00E314A1">
        <w:trPr>
          <w:trHeight w:val="567"/>
        </w:trPr>
        <w:tc>
          <w:tcPr>
            <w:tcW w:w="912" w:type="dxa"/>
            <w:vAlign w:val="center"/>
          </w:tcPr>
          <w:p w14:paraId="59757708" w14:textId="39E00A1E" w:rsidR="00A217F6" w:rsidRDefault="00BC702C" w:rsidP="00E314A1">
            <w:bookmarkStart w:id="1" w:name="_Hlk63683281"/>
            <w:bookmarkStart w:id="2" w:name="_Hlk83632533"/>
            <w:bookmarkStart w:id="3" w:name="_Hlk85191772"/>
            <w:bookmarkStart w:id="4" w:name="_Hlk85188603"/>
            <w:bookmarkEnd w:id="0"/>
            <w:r>
              <w:t>ISPS</w:t>
            </w:r>
          </w:p>
        </w:tc>
        <w:tc>
          <w:tcPr>
            <w:tcW w:w="1352" w:type="dxa"/>
            <w:vAlign w:val="center"/>
          </w:tcPr>
          <w:p w14:paraId="0A644666" w14:textId="3CB8ECDB" w:rsidR="00A217F6" w:rsidRDefault="00395FEA" w:rsidP="00E314A1">
            <w:r>
              <w:t>16:00-18:15</w:t>
            </w:r>
          </w:p>
        </w:tc>
        <w:tc>
          <w:tcPr>
            <w:tcW w:w="6365" w:type="dxa"/>
            <w:vAlign w:val="center"/>
          </w:tcPr>
          <w:p w14:paraId="43ED7E63" w14:textId="1EFD9709" w:rsidR="00A217F6" w:rsidRPr="002B22CD" w:rsidRDefault="002B22CD" w:rsidP="00E314A1">
            <w:r>
              <w:t>Wst</w:t>
            </w:r>
            <w:r w:rsidR="00C2105B">
              <w:t>ęp do literaturoznawstwa</w:t>
            </w:r>
            <w:r w:rsidR="00D7118A">
              <w:t xml:space="preserve"> ang.</w:t>
            </w:r>
          </w:p>
        </w:tc>
        <w:tc>
          <w:tcPr>
            <w:tcW w:w="5826" w:type="dxa"/>
            <w:vAlign w:val="center"/>
          </w:tcPr>
          <w:p w14:paraId="091672CF" w14:textId="4690676D" w:rsidR="00A217F6" w:rsidRDefault="00C2105B" w:rsidP="00E314A1">
            <w:r>
              <w:t>Dr Idalia Smoczyk-Jackowiak</w:t>
            </w:r>
          </w:p>
        </w:tc>
        <w:tc>
          <w:tcPr>
            <w:tcW w:w="933" w:type="dxa"/>
            <w:vAlign w:val="center"/>
          </w:tcPr>
          <w:p w14:paraId="3D3F36AE" w14:textId="52F0BBB7" w:rsidR="00A217F6" w:rsidRDefault="00C2105B" w:rsidP="00E314A1">
            <w:r>
              <w:t>224P</w:t>
            </w:r>
          </w:p>
        </w:tc>
      </w:tr>
      <w:tr w:rsidR="00F929FB" w:rsidRPr="00F929FB" w14:paraId="0CFADEF1" w14:textId="77777777" w:rsidTr="00E314A1">
        <w:trPr>
          <w:trHeight w:val="567"/>
        </w:trPr>
        <w:tc>
          <w:tcPr>
            <w:tcW w:w="912" w:type="dxa"/>
            <w:vAlign w:val="center"/>
          </w:tcPr>
          <w:p w14:paraId="2C205B47" w14:textId="0B72F54C" w:rsidR="0090192F" w:rsidRPr="00F929FB" w:rsidRDefault="000A3547" w:rsidP="00E314A1">
            <w:pPr>
              <w:rPr>
                <w:color w:val="4472C4" w:themeColor="accent1"/>
              </w:rPr>
            </w:pPr>
            <w:bookmarkStart w:id="5" w:name="_Hlk94973753"/>
            <w:bookmarkStart w:id="6" w:name="_Hlk54541861"/>
            <w:bookmarkEnd w:id="1"/>
            <w:bookmarkEnd w:id="2"/>
            <w:r w:rsidRPr="00F929FB">
              <w:rPr>
                <w:color w:val="4472C4" w:themeColor="accent1"/>
              </w:rPr>
              <w:t>IISPS</w:t>
            </w:r>
          </w:p>
        </w:tc>
        <w:tc>
          <w:tcPr>
            <w:tcW w:w="1352" w:type="dxa"/>
            <w:vAlign w:val="center"/>
          </w:tcPr>
          <w:p w14:paraId="705A7DA5" w14:textId="68ADE118" w:rsidR="0090192F" w:rsidRPr="00F929FB" w:rsidRDefault="000A3547" w:rsidP="00E314A1">
            <w:pPr>
              <w:rPr>
                <w:color w:val="4472C4" w:themeColor="accent1"/>
              </w:rPr>
            </w:pPr>
            <w:r w:rsidRPr="00F929FB">
              <w:rPr>
                <w:color w:val="4472C4" w:themeColor="accent1"/>
              </w:rPr>
              <w:t>15:30-17:45</w:t>
            </w:r>
          </w:p>
        </w:tc>
        <w:tc>
          <w:tcPr>
            <w:tcW w:w="6365" w:type="dxa"/>
            <w:vAlign w:val="center"/>
          </w:tcPr>
          <w:p w14:paraId="5A930E63" w14:textId="277413D0" w:rsidR="0090192F" w:rsidRPr="00F929FB" w:rsidRDefault="000A3547" w:rsidP="00E314A1">
            <w:pPr>
              <w:rPr>
                <w:color w:val="4472C4" w:themeColor="accent1"/>
              </w:rPr>
            </w:pPr>
            <w:r w:rsidRPr="00F929FB">
              <w:rPr>
                <w:color w:val="4472C4" w:themeColor="accent1"/>
              </w:rPr>
              <w:t>Podstawy dydaktyki</w:t>
            </w:r>
          </w:p>
        </w:tc>
        <w:tc>
          <w:tcPr>
            <w:tcW w:w="5826" w:type="dxa"/>
            <w:vAlign w:val="center"/>
          </w:tcPr>
          <w:p w14:paraId="569BD816" w14:textId="36344641" w:rsidR="0090192F" w:rsidRPr="00F929FB" w:rsidRDefault="000A3547" w:rsidP="00E314A1">
            <w:pPr>
              <w:rPr>
                <w:color w:val="4472C4" w:themeColor="accent1"/>
              </w:rPr>
            </w:pPr>
            <w:r w:rsidRPr="00F929FB">
              <w:rPr>
                <w:color w:val="4472C4" w:themeColor="accent1"/>
              </w:rPr>
              <w:t>dr Dorota Kiełb-Grabarczyk</w:t>
            </w:r>
          </w:p>
        </w:tc>
        <w:tc>
          <w:tcPr>
            <w:tcW w:w="933" w:type="dxa"/>
            <w:vAlign w:val="center"/>
          </w:tcPr>
          <w:p w14:paraId="33BDA1F4" w14:textId="6C124B36" w:rsidR="0090192F" w:rsidRPr="00F929FB" w:rsidRDefault="000A3547" w:rsidP="00E314A1">
            <w:pPr>
              <w:rPr>
                <w:color w:val="4472C4" w:themeColor="accent1"/>
              </w:rPr>
            </w:pPr>
            <w:r w:rsidRPr="00F929FB">
              <w:rPr>
                <w:color w:val="4472C4" w:themeColor="accent1"/>
              </w:rPr>
              <w:t>216</w:t>
            </w:r>
          </w:p>
        </w:tc>
      </w:tr>
      <w:tr w:rsidR="0090192F" w14:paraId="43C0F757" w14:textId="77777777" w:rsidTr="00E314A1">
        <w:trPr>
          <w:trHeight w:val="567"/>
        </w:trPr>
        <w:tc>
          <w:tcPr>
            <w:tcW w:w="912" w:type="dxa"/>
            <w:vAlign w:val="center"/>
          </w:tcPr>
          <w:p w14:paraId="3FF4A547" w14:textId="5FAABB97" w:rsidR="0090192F" w:rsidRDefault="00012CB8" w:rsidP="00E314A1">
            <w:r>
              <w:t>IISPS</w:t>
            </w:r>
          </w:p>
        </w:tc>
        <w:tc>
          <w:tcPr>
            <w:tcW w:w="1352" w:type="dxa"/>
            <w:vAlign w:val="center"/>
          </w:tcPr>
          <w:p w14:paraId="277569D7" w14:textId="5BF4699C" w:rsidR="0090192F" w:rsidRDefault="00012CB8" w:rsidP="00E314A1">
            <w:r>
              <w:t>18:30-20:00</w:t>
            </w:r>
          </w:p>
        </w:tc>
        <w:tc>
          <w:tcPr>
            <w:tcW w:w="6365" w:type="dxa"/>
            <w:vAlign w:val="center"/>
          </w:tcPr>
          <w:p w14:paraId="5E6A16CC" w14:textId="5F53EC63" w:rsidR="0090192F" w:rsidRDefault="00ED1CB4" w:rsidP="00E314A1">
            <w:r>
              <w:t>Literatura anglojęzyczna</w:t>
            </w:r>
            <w:r w:rsidR="00643D84">
              <w:t xml:space="preserve"> W</w:t>
            </w:r>
          </w:p>
        </w:tc>
        <w:tc>
          <w:tcPr>
            <w:tcW w:w="5826" w:type="dxa"/>
            <w:vAlign w:val="center"/>
          </w:tcPr>
          <w:p w14:paraId="26F98B12" w14:textId="3CF3C744" w:rsidR="0090192F" w:rsidRDefault="00ED1CB4" w:rsidP="00E314A1">
            <w:r>
              <w:t>Dr Idalia Smoczyk-Jackowiak</w:t>
            </w:r>
          </w:p>
        </w:tc>
        <w:tc>
          <w:tcPr>
            <w:tcW w:w="933" w:type="dxa"/>
            <w:vAlign w:val="center"/>
          </w:tcPr>
          <w:p w14:paraId="4E58E7C9" w14:textId="45578763" w:rsidR="0090192F" w:rsidRDefault="00ED1CB4" w:rsidP="00E314A1">
            <w:r>
              <w:t>224P</w:t>
            </w:r>
          </w:p>
        </w:tc>
      </w:tr>
      <w:bookmarkEnd w:id="5"/>
      <w:tr w:rsidR="00D24A82" w14:paraId="4C210476" w14:textId="77777777" w:rsidTr="00E314A1">
        <w:trPr>
          <w:trHeight w:val="567"/>
        </w:trPr>
        <w:tc>
          <w:tcPr>
            <w:tcW w:w="912" w:type="dxa"/>
            <w:vAlign w:val="center"/>
          </w:tcPr>
          <w:p w14:paraId="379D8498" w14:textId="17CDC1E7" w:rsidR="00D24A82" w:rsidRDefault="00A375B2" w:rsidP="00E314A1">
            <w:r>
              <w:t>IISDS</w:t>
            </w:r>
          </w:p>
        </w:tc>
        <w:tc>
          <w:tcPr>
            <w:tcW w:w="1352" w:type="dxa"/>
            <w:vAlign w:val="center"/>
          </w:tcPr>
          <w:p w14:paraId="30F48D0B" w14:textId="57560EC2" w:rsidR="00D24A82" w:rsidRDefault="00315665" w:rsidP="00E314A1">
            <w:r>
              <w:t>15:30-20:00</w:t>
            </w:r>
          </w:p>
        </w:tc>
        <w:tc>
          <w:tcPr>
            <w:tcW w:w="6365" w:type="dxa"/>
            <w:vAlign w:val="center"/>
          </w:tcPr>
          <w:p w14:paraId="30D39FF6" w14:textId="2DD67C39" w:rsidR="00D24A82" w:rsidRDefault="00315665" w:rsidP="00E314A1">
            <w:r>
              <w:t>Seminarium magisterskie</w:t>
            </w:r>
          </w:p>
        </w:tc>
        <w:tc>
          <w:tcPr>
            <w:tcW w:w="5826" w:type="dxa"/>
            <w:vAlign w:val="center"/>
          </w:tcPr>
          <w:p w14:paraId="41AC665A" w14:textId="76C50D6D" w:rsidR="00D24A82" w:rsidRDefault="00315665" w:rsidP="00E314A1">
            <w:r>
              <w:t>Prof. Dorota Werbińska</w:t>
            </w:r>
          </w:p>
        </w:tc>
        <w:tc>
          <w:tcPr>
            <w:tcW w:w="933" w:type="dxa"/>
            <w:vAlign w:val="center"/>
          </w:tcPr>
          <w:p w14:paraId="0DDF5733" w14:textId="3A9DEE0B" w:rsidR="00D24A82" w:rsidRDefault="00315665" w:rsidP="00E314A1">
            <w:r>
              <w:t>011</w:t>
            </w:r>
          </w:p>
        </w:tc>
      </w:tr>
      <w:bookmarkEnd w:id="3"/>
      <w:bookmarkEnd w:id="4"/>
      <w:bookmarkEnd w:id="6"/>
    </w:tbl>
    <w:p w14:paraId="4A51F883" w14:textId="77777777" w:rsidR="00A217F6" w:rsidRDefault="00A217F6" w:rsidP="00A217F6"/>
    <w:p w14:paraId="45B78617" w14:textId="3510DFB3" w:rsidR="00A217F6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747E14">
        <w:rPr>
          <w:b/>
          <w:bCs/>
        </w:rPr>
        <w:t>4</w:t>
      </w:r>
      <w:r>
        <w:rPr>
          <w:b/>
          <w:bCs/>
        </w:rPr>
        <w:t>.03.202</w:t>
      </w:r>
      <w:r w:rsidR="00747E14">
        <w:rPr>
          <w:b/>
          <w:bCs/>
        </w:rPr>
        <w:t>3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A217F6" w:rsidRPr="009F59FC" w14:paraId="4E45125D" w14:textId="77777777" w:rsidTr="00346C07">
        <w:trPr>
          <w:trHeight w:val="567"/>
        </w:trPr>
        <w:tc>
          <w:tcPr>
            <w:tcW w:w="912" w:type="dxa"/>
            <w:vAlign w:val="center"/>
          </w:tcPr>
          <w:p w14:paraId="2CA00BA7" w14:textId="77777777" w:rsidR="00A217F6" w:rsidRPr="009F59FC" w:rsidRDefault="00A217F6" w:rsidP="00346C07">
            <w:pPr>
              <w:rPr>
                <w:b/>
                <w:bCs/>
              </w:rPr>
            </w:pPr>
            <w:bookmarkStart w:id="7" w:name="_Hlk5235104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2EBE3B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C12840" w14:paraId="25BE1BEB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7807852F" w14:textId="6673994D" w:rsidR="00C12840" w:rsidRDefault="00DC3D58" w:rsidP="00E807EF">
            <w:bookmarkStart w:id="8" w:name="_Hlk126163401"/>
            <w:bookmarkStart w:id="9" w:name="_Hlk63687679"/>
            <w:bookmarkStart w:id="10" w:name="_Hlk54543775"/>
            <w:bookmarkEnd w:id="7"/>
            <w:r>
              <w:t>ISPS</w:t>
            </w:r>
          </w:p>
        </w:tc>
        <w:tc>
          <w:tcPr>
            <w:tcW w:w="1355" w:type="dxa"/>
            <w:vAlign w:val="center"/>
          </w:tcPr>
          <w:p w14:paraId="538D5C80" w14:textId="372B849E" w:rsidR="00C12840" w:rsidRDefault="00DC3D58" w:rsidP="00E807EF">
            <w:r>
              <w:t>08:00-</w:t>
            </w:r>
            <w:r w:rsidR="00315E88">
              <w:t>11:00</w:t>
            </w:r>
          </w:p>
        </w:tc>
        <w:tc>
          <w:tcPr>
            <w:tcW w:w="6367" w:type="dxa"/>
            <w:vAlign w:val="center"/>
          </w:tcPr>
          <w:p w14:paraId="71228139" w14:textId="0415FD7A" w:rsidR="00C12840" w:rsidRDefault="00DC3D58" w:rsidP="00E807EF">
            <w:r>
              <w:t>Kreatywne mówienie</w:t>
            </w:r>
          </w:p>
        </w:tc>
        <w:tc>
          <w:tcPr>
            <w:tcW w:w="5828" w:type="dxa"/>
            <w:vAlign w:val="center"/>
          </w:tcPr>
          <w:p w14:paraId="53C46908" w14:textId="04D38963" w:rsidR="00C12840" w:rsidRDefault="00DC3D58" w:rsidP="00E807EF">
            <w:r>
              <w:t>Mgr Agata Sobiczewska</w:t>
            </w:r>
          </w:p>
        </w:tc>
        <w:tc>
          <w:tcPr>
            <w:tcW w:w="935" w:type="dxa"/>
            <w:vAlign w:val="center"/>
          </w:tcPr>
          <w:p w14:paraId="30FE4587" w14:textId="2136BCD0" w:rsidR="00C12840" w:rsidRDefault="00BE5976" w:rsidP="00E807EF">
            <w:r>
              <w:t>011</w:t>
            </w:r>
          </w:p>
        </w:tc>
      </w:tr>
      <w:bookmarkEnd w:id="8"/>
      <w:tr w:rsidR="001F487D" w14:paraId="47C10920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0629FECB" w14:textId="7E174B1F" w:rsidR="001F487D" w:rsidRDefault="006E6C87" w:rsidP="00E807EF">
            <w:r>
              <w:t>ISPS</w:t>
            </w:r>
          </w:p>
        </w:tc>
        <w:tc>
          <w:tcPr>
            <w:tcW w:w="1355" w:type="dxa"/>
            <w:vAlign w:val="center"/>
          </w:tcPr>
          <w:p w14:paraId="142056FD" w14:textId="71C088FE" w:rsidR="001F487D" w:rsidRDefault="00236F08" w:rsidP="00E807EF">
            <w:r>
              <w:t>11:10-12:40</w:t>
            </w:r>
          </w:p>
        </w:tc>
        <w:tc>
          <w:tcPr>
            <w:tcW w:w="6367" w:type="dxa"/>
            <w:vAlign w:val="center"/>
          </w:tcPr>
          <w:p w14:paraId="37B5E5F4" w14:textId="4C010663" w:rsidR="001F487D" w:rsidRDefault="006E6C87" w:rsidP="00E807EF">
            <w:r>
              <w:t>Krytyczna analiza tekstu literackiego</w:t>
            </w:r>
          </w:p>
        </w:tc>
        <w:tc>
          <w:tcPr>
            <w:tcW w:w="5828" w:type="dxa"/>
            <w:vAlign w:val="center"/>
          </w:tcPr>
          <w:p w14:paraId="58438467" w14:textId="7861825C" w:rsidR="001F487D" w:rsidRDefault="006E6C87" w:rsidP="00E807EF">
            <w:r>
              <w:t>Mgr Katarzyna Zychowicz</w:t>
            </w:r>
          </w:p>
        </w:tc>
        <w:tc>
          <w:tcPr>
            <w:tcW w:w="935" w:type="dxa"/>
            <w:vAlign w:val="center"/>
          </w:tcPr>
          <w:p w14:paraId="313B3730" w14:textId="695FA1DE" w:rsidR="001F487D" w:rsidRDefault="006E6C87" w:rsidP="00E807EF">
            <w:r>
              <w:t>210</w:t>
            </w:r>
          </w:p>
        </w:tc>
      </w:tr>
      <w:tr w:rsidR="005F0ED4" w14:paraId="6314AD85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34F6B414" w14:textId="14844EEB" w:rsidR="005F0ED4" w:rsidRDefault="005F0ED4" w:rsidP="00E807EF">
            <w:r>
              <w:t>ISPS</w:t>
            </w:r>
          </w:p>
        </w:tc>
        <w:tc>
          <w:tcPr>
            <w:tcW w:w="1355" w:type="dxa"/>
            <w:vAlign w:val="center"/>
          </w:tcPr>
          <w:p w14:paraId="776742F2" w14:textId="60E0EC6E" w:rsidR="005F0ED4" w:rsidRDefault="00236F08" w:rsidP="00E807EF">
            <w:r>
              <w:t>12:50-</w:t>
            </w:r>
            <w:r w:rsidR="00D45708">
              <w:t>15:05</w:t>
            </w:r>
          </w:p>
        </w:tc>
        <w:tc>
          <w:tcPr>
            <w:tcW w:w="6367" w:type="dxa"/>
            <w:vAlign w:val="center"/>
          </w:tcPr>
          <w:p w14:paraId="4F803C64" w14:textId="64F10691" w:rsidR="005F0ED4" w:rsidRDefault="003B116D" w:rsidP="00E807EF">
            <w:r>
              <w:t>Wstęp do językoznawstwa</w:t>
            </w:r>
          </w:p>
        </w:tc>
        <w:tc>
          <w:tcPr>
            <w:tcW w:w="5828" w:type="dxa"/>
            <w:vAlign w:val="center"/>
          </w:tcPr>
          <w:p w14:paraId="0599B98C" w14:textId="2583681B" w:rsidR="005F0ED4" w:rsidRDefault="003B116D" w:rsidP="00E807EF">
            <w:r>
              <w:t>Dr Marta Gierczyńska-Kolas</w:t>
            </w:r>
          </w:p>
        </w:tc>
        <w:tc>
          <w:tcPr>
            <w:tcW w:w="935" w:type="dxa"/>
            <w:vAlign w:val="center"/>
          </w:tcPr>
          <w:p w14:paraId="756FF4F1" w14:textId="7247DF9F" w:rsidR="005F0ED4" w:rsidRDefault="00BE5976" w:rsidP="00E807EF">
            <w:r>
              <w:t>011</w:t>
            </w:r>
          </w:p>
        </w:tc>
      </w:tr>
      <w:tr w:rsidR="00B25F91" w:rsidRPr="00292CB8" w14:paraId="616C22B8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6C2C8275" w14:textId="0488C3E1" w:rsidR="00B25F91" w:rsidRPr="00292CB8" w:rsidRDefault="006C2300" w:rsidP="00E807EF">
            <w:bookmarkStart w:id="11" w:name="_Hlk85279699"/>
            <w:r>
              <w:t>IISPS</w:t>
            </w:r>
          </w:p>
        </w:tc>
        <w:tc>
          <w:tcPr>
            <w:tcW w:w="1355" w:type="dxa"/>
            <w:vAlign w:val="center"/>
          </w:tcPr>
          <w:p w14:paraId="0295AAA9" w14:textId="2844CFC2" w:rsidR="00B25F91" w:rsidRPr="00292CB8" w:rsidRDefault="00523F6F" w:rsidP="00E807EF">
            <w:r>
              <w:t>08:00-09:30</w:t>
            </w:r>
          </w:p>
        </w:tc>
        <w:tc>
          <w:tcPr>
            <w:tcW w:w="6367" w:type="dxa"/>
            <w:vAlign w:val="center"/>
          </w:tcPr>
          <w:p w14:paraId="42C0B517" w14:textId="5E9CC50B" w:rsidR="00B25F91" w:rsidRPr="00292CB8" w:rsidRDefault="001A1C70" w:rsidP="00E807EF">
            <w:r>
              <w:t>Formy wypowiedzi pisemnej</w:t>
            </w:r>
          </w:p>
        </w:tc>
        <w:tc>
          <w:tcPr>
            <w:tcW w:w="5828" w:type="dxa"/>
            <w:vAlign w:val="center"/>
          </w:tcPr>
          <w:p w14:paraId="75F006D3" w14:textId="6CB5C8E2" w:rsidR="00B25F91" w:rsidRPr="00292CB8" w:rsidRDefault="001A1C70" w:rsidP="00E807EF">
            <w:r>
              <w:t>Mgr Paulina Ogórek</w:t>
            </w:r>
          </w:p>
        </w:tc>
        <w:tc>
          <w:tcPr>
            <w:tcW w:w="935" w:type="dxa"/>
            <w:vAlign w:val="center"/>
          </w:tcPr>
          <w:p w14:paraId="1442CAD6" w14:textId="133C206F" w:rsidR="00B25F91" w:rsidRPr="00292CB8" w:rsidRDefault="00BF26AE" w:rsidP="00E807EF">
            <w:r>
              <w:t>224P</w:t>
            </w:r>
          </w:p>
        </w:tc>
      </w:tr>
      <w:tr w:rsidR="001A1C70" w:rsidRPr="00292CB8" w14:paraId="72F620C0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38EC26C1" w14:textId="666000B7" w:rsidR="001A1C70" w:rsidRPr="00292CB8" w:rsidRDefault="006C2300" w:rsidP="00E807EF">
            <w:r>
              <w:t>IISPS</w:t>
            </w:r>
          </w:p>
        </w:tc>
        <w:tc>
          <w:tcPr>
            <w:tcW w:w="1355" w:type="dxa"/>
            <w:vAlign w:val="center"/>
          </w:tcPr>
          <w:p w14:paraId="56979C0B" w14:textId="07444C13" w:rsidR="001A1C70" w:rsidRDefault="00523F6F" w:rsidP="00E807EF">
            <w:r>
              <w:t>09:45-11:15</w:t>
            </w:r>
          </w:p>
        </w:tc>
        <w:tc>
          <w:tcPr>
            <w:tcW w:w="6367" w:type="dxa"/>
            <w:vAlign w:val="center"/>
          </w:tcPr>
          <w:p w14:paraId="114A3B59" w14:textId="6D61E4C3" w:rsidR="001A1C70" w:rsidRDefault="001A1C70" w:rsidP="00E807EF">
            <w:r>
              <w:t>Akwizycja języka</w:t>
            </w:r>
          </w:p>
        </w:tc>
        <w:tc>
          <w:tcPr>
            <w:tcW w:w="5828" w:type="dxa"/>
            <w:vAlign w:val="center"/>
          </w:tcPr>
          <w:p w14:paraId="67D387A4" w14:textId="7A535050" w:rsidR="001A1C70" w:rsidRPr="00292CB8" w:rsidRDefault="001A1C70" w:rsidP="00E807EF">
            <w:r>
              <w:t>Mgr Paulina Ogórek</w:t>
            </w:r>
          </w:p>
        </w:tc>
        <w:tc>
          <w:tcPr>
            <w:tcW w:w="935" w:type="dxa"/>
            <w:vAlign w:val="center"/>
          </w:tcPr>
          <w:p w14:paraId="39079544" w14:textId="0EBB38C1" w:rsidR="001A1C70" w:rsidRPr="00292CB8" w:rsidRDefault="00BF26AE" w:rsidP="00E807EF">
            <w:r>
              <w:t>224P</w:t>
            </w:r>
          </w:p>
        </w:tc>
      </w:tr>
      <w:tr w:rsidR="00523F6F" w:rsidRPr="00292CB8" w14:paraId="147FC5E7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3F73E7BB" w14:textId="77777777" w:rsidR="00523F6F" w:rsidRPr="00292CB8" w:rsidRDefault="00523F6F" w:rsidP="00E807EF">
            <w:r>
              <w:t>IISPS</w:t>
            </w:r>
          </w:p>
        </w:tc>
        <w:tc>
          <w:tcPr>
            <w:tcW w:w="1355" w:type="dxa"/>
            <w:vAlign w:val="center"/>
          </w:tcPr>
          <w:p w14:paraId="5C8DD509" w14:textId="340024EA" w:rsidR="00523F6F" w:rsidRPr="00292CB8" w:rsidRDefault="00523F6F" w:rsidP="00E807EF">
            <w:r>
              <w:t>11:30-13:00</w:t>
            </w:r>
          </w:p>
        </w:tc>
        <w:tc>
          <w:tcPr>
            <w:tcW w:w="6367" w:type="dxa"/>
            <w:vAlign w:val="center"/>
          </w:tcPr>
          <w:p w14:paraId="4832ADE2" w14:textId="77777777" w:rsidR="00523F6F" w:rsidRPr="00292CB8" w:rsidRDefault="00523F6F" w:rsidP="00E807EF">
            <w:r>
              <w:t>PNJA</w:t>
            </w:r>
          </w:p>
        </w:tc>
        <w:tc>
          <w:tcPr>
            <w:tcW w:w="5828" w:type="dxa"/>
            <w:vAlign w:val="center"/>
          </w:tcPr>
          <w:p w14:paraId="5B459B5B" w14:textId="77777777" w:rsidR="00523F6F" w:rsidRPr="00292CB8" w:rsidRDefault="00523F6F" w:rsidP="00E807EF">
            <w:r>
              <w:t>Mgr Władysław Miciński</w:t>
            </w:r>
          </w:p>
        </w:tc>
        <w:tc>
          <w:tcPr>
            <w:tcW w:w="935" w:type="dxa"/>
            <w:vAlign w:val="center"/>
          </w:tcPr>
          <w:p w14:paraId="1865CD40" w14:textId="77777777" w:rsidR="00523F6F" w:rsidRPr="00292CB8" w:rsidRDefault="00523F6F" w:rsidP="00E807EF">
            <w:r>
              <w:t>224P</w:t>
            </w:r>
          </w:p>
        </w:tc>
      </w:tr>
      <w:tr w:rsidR="00523F6F" w:rsidRPr="00292CB8" w14:paraId="545009E3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04D7E47F" w14:textId="77777777" w:rsidR="00523F6F" w:rsidRDefault="00523F6F" w:rsidP="00E807EF">
            <w:r>
              <w:t>IISPS</w:t>
            </w:r>
          </w:p>
        </w:tc>
        <w:tc>
          <w:tcPr>
            <w:tcW w:w="1355" w:type="dxa"/>
            <w:vAlign w:val="center"/>
          </w:tcPr>
          <w:p w14:paraId="69658ABD" w14:textId="7B933237" w:rsidR="00523F6F" w:rsidRDefault="00523F6F" w:rsidP="00E807EF">
            <w:r>
              <w:t>13:15-14:45</w:t>
            </w:r>
          </w:p>
        </w:tc>
        <w:tc>
          <w:tcPr>
            <w:tcW w:w="6367" w:type="dxa"/>
            <w:vAlign w:val="center"/>
          </w:tcPr>
          <w:p w14:paraId="7788741C" w14:textId="77777777" w:rsidR="00523F6F" w:rsidRPr="00292CB8" w:rsidRDefault="00523F6F" w:rsidP="00E807EF">
            <w:r>
              <w:t>Kreatywne mówienie</w:t>
            </w:r>
          </w:p>
        </w:tc>
        <w:tc>
          <w:tcPr>
            <w:tcW w:w="5828" w:type="dxa"/>
            <w:vAlign w:val="center"/>
          </w:tcPr>
          <w:p w14:paraId="48DB5540" w14:textId="77777777" w:rsidR="00523F6F" w:rsidRPr="00292CB8" w:rsidRDefault="00523F6F" w:rsidP="00E807EF">
            <w:r>
              <w:t>Mgr Władysław Miciński</w:t>
            </w:r>
          </w:p>
        </w:tc>
        <w:tc>
          <w:tcPr>
            <w:tcW w:w="935" w:type="dxa"/>
            <w:vAlign w:val="center"/>
          </w:tcPr>
          <w:p w14:paraId="2162547D" w14:textId="77777777" w:rsidR="00523F6F" w:rsidRPr="00292CB8" w:rsidRDefault="00523F6F" w:rsidP="00E807EF">
            <w:r>
              <w:t>224P</w:t>
            </w:r>
          </w:p>
        </w:tc>
      </w:tr>
      <w:tr w:rsidR="0045756D" w14:paraId="00A28842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4FD71823" w14:textId="47AE9668" w:rsidR="0045756D" w:rsidRDefault="00AD22AC" w:rsidP="00E807EF">
            <w:bookmarkStart w:id="12" w:name="_Hlk83630042"/>
            <w:bookmarkEnd w:id="11"/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09C5D6C7" w14:textId="18661D86" w:rsidR="0045756D" w:rsidRDefault="00717739" w:rsidP="00E807EF">
            <w:r>
              <w:t>08:40-10:10</w:t>
            </w:r>
          </w:p>
        </w:tc>
        <w:tc>
          <w:tcPr>
            <w:tcW w:w="6367" w:type="dxa"/>
            <w:vAlign w:val="center"/>
          </w:tcPr>
          <w:p w14:paraId="05CD3E87" w14:textId="30A257FA" w:rsidR="0045756D" w:rsidRDefault="00EA7195" w:rsidP="00E807EF">
            <w:r>
              <w:t>Gramatyka opisowa</w:t>
            </w:r>
          </w:p>
        </w:tc>
        <w:tc>
          <w:tcPr>
            <w:tcW w:w="5828" w:type="dxa"/>
            <w:vAlign w:val="center"/>
          </w:tcPr>
          <w:p w14:paraId="2DE4774B" w14:textId="26F4DFDA" w:rsidR="0045756D" w:rsidRDefault="00EA7195" w:rsidP="00E807EF">
            <w:r>
              <w:t>Mgr Tomasz Kowalski</w:t>
            </w:r>
          </w:p>
        </w:tc>
        <w:tc>
          <w:tcPr>
            <w:tcW w:w="935" w:type="dxa"/>
            <w:vAlign w:val="center"/>
          </w:tcPr>
          <w:p w14:paraId="30C13F34" w14:textId="424539D0" w:rsidR="0045756D" w:rsidRDefault="005D6B09" w:rsidP="00E807EF">
            <w:r>
              <w:t>010</w:t>
            </w:r>
          </w:p>
        </w:tc>
      </w:tr>
      <w:tr w:rsidR="0045756D" w14:paraId="2B9AB9D1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765201B2" w14:textId="66264917" w:rsidR="0045756D" w:rsidRDefault="00716D10" w:rsidP="00E807EF">
            <w:r>
              <w:t>IIISPS</w:t>
            </w:r>
          </w:p>
        </w:tc>
        <w:tc>
          <w:tcPr>
            <w:tcW w:w="1355" w:type="dxa"/>
            <w:vAlign w:val="center"/>
          </w:tcPr>
          <w:p w14:paraId="431812EF" w14:textId="64CFB6DA" w:rsidR="0045756D" w:rsidRDefault="00717739" w:rsidP="00E807EF">
            <w:r>
              <w:t>10:25</w:t>
            </w:r>
            <w:r w:rsidR="00B66F8F">
              <w:t>-</w:t>
            </w:r>
            <w:r w:rsidR="006830E9">
              <w:t>12:</w:t>
            </w:r>
            <w:r w:rsidR="00D45708">
              <w:t>40</w:t>
            </w:r>
          </w:p>
        </w:tc>
        <w:tc>
          <w:tcPr>
            <w:tcW w:w="6367" w:type="dxa"/>
            <w:vAlign w:val="center"/>
          </w:tcPr>
          <w:p w14:paraId="0D9B3737" w14:textId="4445DA8C" w:rsidR="0045756D" w:rsidRDefault="00B301E3" w:rsidP="00E807EF">
            <w:r>
              <w:t>Seminarium licencjackie</w:t>
            </w:r>
          </w:p>
        </w:tc>
        <w:tc>
          <w:tcPr>
            <w:tcW w:w="5828" w:type="dxa"/>
            <w:vAlign w:val="center"/>
          </w:tcPr>
          <w:p w14:paraId="16A1EB09" w14:textId="2CD1C23E" w:rsidR="0045756D" w:rsidRDefault="00B301E3" w:rsidP="00E807EF">
            <w:r>
              <w:t xml:space="preserve">Mgr Marta </w:t>
            </w:r>
            <w:r w:rsidR="008E166F">
              <w:t>Gierczyńska-Kolas</w:t>
            </w:r>
          </w:p>
        </w:tc>
        <w:tc>
          <w:tcPr>
            <w:tcW w:w="935" w:type="dxa"/>
            <w:vAlign w:val="center"/>
          </w:tcPr>
          <w:p w14:paraId="5CC278A2" w14:textId="173F93EC" w:rsidR="0045756D" w:rsidRDefault="008E166F" w:rsidP="00E807EF">
            <w:r>
              <w:t>010</w:t>
            </w:r>
          </w:p>
        </w:tc>
      </w:tr>
      <w:tr w:rsidR="009D7F41" w14:paraId="7CAD0C4D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6C8C84DA" w14:textId="6BF5B5BC" w:rsidR="009D7F41" w:rsidRDefault="00B95056" w:rsidP="00E807EF">
            <w:r>
              <w:t>IIISPS</w:t>
            </w:r>
          </w:p>
        </w:tc>
        <w:tc>
          <w:tcPr>
            <w:tcW w:w="1355" w:type="dxa"/>
            <w:vAlign w:val="center"/>
          </w:tcPr>
          <w:p w14:paraId="65D18D30" w14:textId="7DB8CFF0" w:rsidR="009D7F41" w:rsidRDefault="00EF2FAB" w:rsidP="00E807EF">
            <w:r>
              <w:t>13:00-15:15</w:t>
            </w:r>
          </w:p>
        </w:tc>
        <w:tc>
          <w:tcPr>
            <w:tcW w:w="6367" w:type="dxa"/>
            <w:vAlign w:val="center"/>
          </w:tcPr>
          <w:p w14:paraId="33225D27" w14:textId="3D699723" w:rsidR="009D7F41" w:rsidRDefault="0079677D" w:rsidP="00E807EF">
            <w:r>
              <w:t>Elementy multimodalne w reklamie</w:t>
            </w:r>
          </w:p>
        </w:tc>
        <w:tc>
          <w:tcPr>
            <w:tcW w:w="5828" w:type="dxa"/>
            <w:vAlign w:val="center"/>
          </w:tcPr>
          <w:p w14:paraId="485C7E87" w14:textId="35A1C5DB" w:rsidR="009D7F41" w:rsidRDefault="0079677D" w:rsidP="00E807EF">
            <w:r>
              <w:t>Mgr Katarzyna Zychowicz</w:t>
            </w:r>
          </w:p>
        </w:tc>
        <w:tc>
          <w:tcPr>
            <w:tcW w:w="935" w:type="dxa"/>
            <w:vAlign w:val="center"/>
          </w:tcPr>
          <w:p w14:paraId="1F6EE753" w14:textId="4059D186" w:rsidR="009D7F41" w:rsidRDefault="0079677D" w:rsidP="00E807EF">
            <w:r>
              <w:t>210</w:t>
            </w:r>
          </w:p>
        </w:tc>
      </w:tr>
      <w:tr w:rsidR="0079677D" w14:paraId="6F92C99E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242BC995" w14:textId="35D752B5" w:rsidR="0079677D" w:rsidRDefault="00B95056" w:rsidP="00E807EF">
            <w:r>
              <w:t>IIISPS</w:t>
            </w:r>
          </w:p>
        </w:tc>
        <w:tc>
          <w:tcPr>
            <w:tcW w:w="1355" w:type="dxa"/>
            <w:vAlign w:val="center"/>
          </w:tcPr>
          <w:p w14:paraId="3EE10E1B" w14:textId="5F499CD6" w:rsidR="0079677D" w:rsidRDefault="00EF2FAB" w:rsidP="00E807EF">
            <w:r>
              <w:t>15:30-17:00</w:t>
            </w:r>
          </w:p>
        </w:tc>
        <w:tc>
          <w:tcPr>
            <w:tcW w:w="6367" w:type="dxa"/>
            <w:vAlign w:val="center"/>
          </w:tcPr>
          <w:p w14:paraId="5AE6E565" w14:textId="2684F1EE" w:rsidR="0079677D" w:rsidRDefault="00B95056" w:rsidP="00E807EF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66FB2762" w14:textId="670394E8" w:rsidR="0079677D" w:rsidRDefault="00B95056" w:rsidP="00E807EF">
            <w:r>
              <w:t>Mgr Katarzyna Zychowicz</w:t>
            </w:r>
          </w:p>
        </w:tc>
        <w:tc>
          <w:tcPr>
            <w:tcW w:w="935" w:type="dxa"/>
            <w:vAlign w:val="center"/>
          </w:tcPr>
          <w:p w14:paraId="4C22D6AF" w14:textId="63E23907" w:rsidR="0079677D" w:rsidRDefault="00B95056" w:rsidP="00E807EF">
            <w:r>
              <w:t>210</w:t>
            </w:r>
          </w:p>
        </w:tc>
      </w:tr>
      <w:tr w:rsidR="006C2300" w14:paraId="44A88F92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6E02DBCC" w14:textId="2C740187" w:rsidR="006C2300" w:rsidRDefault="007B51F8" w:rsidP="00E807EF">
            <w:r>
              <w:t>IISDS</w:t>
            </w:r>
          </w:p>
        </w:tc>
        <w:tc>
          <w:tcPr>
            <w:tcW w:w="1355" w:type="dxa"/>
            <w:vAlign w:val="center"/>
          </w:tcPr>
          <w:p w14:paraId="7EB70AE8" w14:textId="34F57AAE" w:rsidR="006C2300" w:rsidRDefault="00E807EF" w:rsidP="00E807EF">
            <w:r>
              <w:t>09:45-11:15</w:t>
            </w:r>
          </w:p>
        </w:tc>
        <w:tc>
          <w:tcPr>
            <w:tcW w:w="6367" w:type="dxa"/>
            <w:vAlign w:val="center"/>
          </w:tcPr>
          <w:p w14:paraId="4F2A5267" w14:textId="4AE3A6E6" w:rsidR="006C2300" w:rsidRDefault="007E781B" w:rsidP="00E807EF">
            <w:r>
              <w:t>Gramaty</w:t>
            </w:r>
            <w:r w:rsidR="00812FAD">
              <w:t>ka</w:t>
            </w:r>
            <w:r>
              <w:t xml:space="preserve"> remedialna</w:t>
            </w:r>
          </w:p>
        </w:tc>
        <w:tc>
          <w:tcPr>
            <w:tcW w:w="5828" w:type="dxa"/>
            <w:vAlign w:val="center"/>
          </w:tcPr>
          <w:p w14:paraId="25A81774" w14:textId="39AC1FEB" w:rsidR="006C2300" w:rsidRDefault="00782614" w:rsidP="00E807EF">
            <w:r>
              <w:t>Mgr Maciej Meszyński</w:t>
            </w:r>
          </w:p>
        </w:tc>
        <w:tc>
          <w:tcPr>
            <w:tcW w:w="935" w:type="dxa"/>
            <w:vAlign w:val="center"/>
          </w:tcPr>
          <w:p w14:paraId="3C989568" w14:textId="159F1E6F" w:rsidR="006C2300" w:rsidRDefault="00A51719" w:rsidP="00E807EF">
            <w:r>
              <w:t>129</w:t>
            </w:r>
          </w:p>
        </w:tc>
      </w:tr>
      <w:tr w:rsidR="00E807EF" w14:paraId="18C0BD43" w14:textId="77777777" w:rsidTr="00E807EF">
        <w:trPr>
          <w:trHeight w:val="567"/>
        </w:trPr>
        <w:tc>
          <w:tcPr>
            <w:tcW w:w="912" w:type="dxa"/>
            <w:vAlign w:val="center"/>
          </w:tcPr>
          <w:p w14:paraId="22AA94D6" w14:textId="33938893" w:rsidR="00E807EF" w:rsidRDefault="00E807EF" w:rsidP="00E807EF">
            <w:r w:rsidRPr="000670C0">
              <w:t>IISDS</w:t>
            </w:r>
          </w:p>
        </w:tc>
        <w:tc>
          <w:tcPr>
            <w:tcW w:w="1355" w:type="dxa"/>
            <w:vAlign w:val="center"/>
          </w:tcPr>
          <w:p w14:paraId="051C8FE4" w14:textId="65C280D0" w:rsidR="00E807EF" w:rsidRDefault="00E807EF" w:rsidP="00E807EF">
            <w:r>
              <w:t>11:30-13:00</w:t>
            </w:r>
          </w:p>
        </w:tc>
        <w:tc>
          <w:tcPr>
            <w:tcW w:w="6367" w:type="dxa"/>
            <w:vAlign w:val="center"/>
          </w:tcPr>
          <w:p w14:paraId="33C8CF82" w14:textId="0210131F" w:rsidR="00E807EF" w:rsidRDefault="00E807EF" w:rsidP="00E807EF">
            <w:r w:rsidRPr="000670C0">
              <w:t>Typy tekstów akademickich</w:t>
            </w:r>
          </w:p>
        </w:tc>
        <w:tc>
          <w:tcPr>
            <w:tcW w:w="5828" w:type="dxa"/>
            <w:vAlign w:val="center"/>
          </w:tcPr>
          <w:p w14:paraId="39CD721D" w14:textId="3DBA2AC2" w:rsidR="00E807EF" w:rsidRDefault="00E807EF" w:rsidP="00E807EF">
            <w:r w:rsidRPr="000670C0">
              <w:t>Mgr Paulina Ogórek</w:t>
            </w:r>
          </w:p>
        </w:tc>
        <w:tc>
          <w:tcPr>
            <w:tcW w:w="935" w:type="dxa"/>
            <w:vAlign w:val="center"/>
          </w:tcPr>
          <w:p w14:paraId="199F8BBE" w14:textId="2A072B8C" w:rsidR="00E807EF" w:rsidRDefault="00E807EF" w:rsidP="00E807EF">
            <w:r w:rsidRPr="000670C0">
              <w:t>129</w:t>
            </w:r>
          </w:p>
        </w:tc>
      </w:tr>
      <w:bookmarkEnd w:id="9"/>
      <w:bookmarkEnd w:id="10"/>
      <w:bookmarkEnd w:id="12"/>
    </w:tbl>
    <w:p w14:paraId="392EE1F0" w14:textId="77777777" w:rsidR="00A217F6" w:rsidRDefault="00A217F6" w:rsidP="00A217F6"/>
    <w:p w14:paraId="569E9405" w14:textId="77777777" w:rsidR="00A217F6" w:rsidRDefault="00A217F6" w:rsidP="00A217F6"/>
    <w:p w14:paraId="1CA169DF" w14:textId="07B517B2" w:rsidR="00A217F6" w:rsidRPr="009F59FC" w:rsidRDefault="00AB30A6" w:rsidP="00A217F6">
      <w:pPr>
        <w:rPr>
          <w:b/>
          <w:bCs/>
        </w:rPr>
      </w:pPr>
      <w:r>
        <w:rPr>
          <w:b/>
          <w:bCs/>
        </w:rPr>
        <w:t>0</w:t>
      </w:r>
      <w:r w:rsidR="00747E14">
        <w:rPr>
          <w:b/>
          <w:bCs/>
        </w:rPr>
        <w:t>5</w:t>
      </w:r>
      <w:r>
        <w:rPr>
          <w:b/>
          <w:bCs/>
        </w:rPr>
        <w:t>.03.202</w:t>
      </w:r>
      <w:r w:rsidR="00747E14">
        <w:rPr>
          <w:b/>
          <w:bCs/>
        </w:rPr>
        <w:t>3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A217F6" w:rsidRPr="009F59FC" w14:paraId="7A2C06E6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9F59FC" w:rsidRDefault="00A217F6" w:rsidP="00346C07">
            <w:pPr>
              <w:rPr>
                <w:b/>
                <w:bCs/>
              </w:rPr>
            </w:pPr>
            <w:bookmarkStart w:id="13" w:name="_Hlk5235106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9F59FC" w:rsidRDefault="00A217F6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3D77E39E" w:rsidR="00A217F6" w:rsidRPr="009F59FC" w:rsidRDefault="004A70F0" w:rsidP="00346C07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</w:t>
            </w:r>
            <w:r w:rsidR="00A217F6" w:rsidRPr="009F59FC">
              <w:rPr>
                <w:b/>
                <w:bCs/>
              </w:rPr>
              <w:t>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9F59FC" w:rsidRDefault="00A217F6" w:rsidP="00346C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217F6" w:rsidRPr="00A71659" w14:paraId="50952963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0611AE87" w14:textId="40D2911B" w:rsidR="00A217F6" w:rsidRPr="00A71659" w:rsidRDefault="00C2105B" w:rsidP="00E314A1">
            <w:bookmarkStart w:id="14" w:name="_Hlk94971989"/>
            <w:r>
              <w:t>ISPS</w:t>
            </w:r>
          </w:p>
        </w:tc>
        <w:tc>
          <w:tcPr>
            <w:tcW w:w="1355" w:type="dxa"/>
            <w:vAlign w:val="center"/>
          </w:tcPr>
          <w:p w14:paraId="6F612604" w14:textId="19E89F4F" w:rsidR="00A217F6" w:rsidRPr="00A71659" w:rsidRDefault="00C2105B" w:rsidP="00E314A1">
            <w:r>
              <w:t>08:00-09:30</w:t>
            </w:r>
          </w:p>
        </w:tc>
        <w:tc>
          <w:tcPr>
            <w:tcW w:w="6367" w:type="dxa"/>
            <w:vAlign w:val="center"/>
          </w:tcPr>
          <w:p w14:paraId="7CFC5166" w14:textId="215D2ADC" w:rsidR="00A217F6" w:rsidRPr="00A71659" w:rsidRDefault="00C2105B" w:rsidP="00E314A1">
            <w:r>
              <w:t>Formy wypowiedzi pisemnej</w:t>
            </w:r>
          </w:p>
        </w:tc>
        <w:tc>
          <w:tcPr>
            <w:tcW w:w="5828" w:type="dxa"/>
            <w:vAlign w:val="center"/>
          </w:tcPr>
          <w:p w14:paraId="76CBB042" w14:textId="0F319366" w:rsidR="00A217F6" w:rsidRPr="00A71659" w:rsidRDefault="00C2105B" w:rsidP="00E314A1">
            <w:r>
              <w:t>Mgr Martyna Miko</w:t>
            </w:r>
            <w:r w:rsidR="002B1016">
              <w:t>łajczak</w:t>
            </w:r>
          </w:p>
        </w:tc>
        <w:tc>
          <w:tcPr>
            <w:tcW w:w="935" w:type="dxa"/>
            <w:vAlign w:val="center"/>
          </w:tcPr>
          <w:p w14:paraId="7F35DE11" w14:textId="2357B586" w:rsidR="00A217F6" w:rsidRDefault="002B1016" w:rsidP="00E314A1">
            <w:r>
              <w:t>129</w:t>
            </w:r>
          </w:p>
        </w:tc>
      </w:tr>
      <w:tr w:rsidR="00CA4D7F" w:rsidRPr="00A71659" w14:paraId="7795CEF1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4380FC53" w14:textId="72FB25B1" w:rsidR="00CA4D7F" w:rsidRPr="00A71659" w:rsidRDefault="002B1016" w:rsidP="00E314A1">
            <w:r>
              <w:t>ISPS</w:t>
            </w:r>
          </w:p>
        </w:tc>
        <w:tc>
          <w:tcPr>
            <w:tcW w:w="1355" w:type="dxa"/>
            <w:vAlign w:val="center"/>
          </w:tcPr>
          <w:p w14:paraId="465CCA61" w14:textId="1F932463" w:rsidR="00CA4D7F" w:rsidRPr="00A71659" w:rsidRDefault="002B1016" w:rsidP="00E314A1">
            <w:r>
              <w:t>09:45-12:</w:t>
            </w:r>
            <w:r w:rsidR="00D857AC">
              <w:t>45</w:t>
            </w:r>
          </w:p>
        </w:tc>
        <w:tc>
          <w:tcPr>
            <w:tcW w:w="6367" w:type="dxa"/>
            <w:vAlign w:val="center"/>
          </w:tcPr>
          <w:p w14:paraId="70CCB6FD" w14:textId="2394AFE0" w:rsidR="00CA4D7F" w:rsidRPr="00A71659" w:rsidRDefault="002B1016" w:rsidP="00E314A1">
            <w:r>
              <w:t>PNJA</w:t>
            </w:r>
          </w:p>
        </w:tc>
        <w:tc>
          <w:tcPr>
            <w:tcW w:w="5828" w:type="dxa"/>
            <w:vAlign w:val="center"/>
          </w:tcPr>
          <w:p w14:paraId="7894FA3F" w14:textId="2EDA77EB" w:rsidR="00CA4D7F" w:rsidRPr="00A71659" w:rsidRDefault="002B1016" w:rsidP="00E314A1">
            <w:r>
              <w:t>Mgr Martyna Mikołajczak</w:t>
            </w:r>
          </w:p>
        </w:tc>
        <w:tc>
          <w:tcPr>
            <w:tcW w:w="935" w:type="dxa"/>
            <w:vAlign w:val="center"/>
          </w:tcPr>
          <w:p w14:paraId="06514A23" w14:textId="4523802B" w:rsidR="00CA4D7F" w:rsidRDefault="002B1016" w:rsidP="00E314A1">
            <w:r>
              <w:t>129</w:t>
            </w:r>
          </w:p>
        </w:tc>
      </w:tr>
      <w:tr w:rsidR="00CA4D7F" w:rsidRPr="00A71659" w14:paraId="3BBC2C98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37A50638" w14:textId="3CA46914" w:rsidR="00CA4D7F" w:rsidRPr="00A71659" w:rsidRDefault="00C2105B" w:rsidP="00E314A1">
            <w:r>
              <w:t>ISPS</w:t>
            </w:r>
          </w:p>
        </w:tc>
        <w:tc>
          <w:tcPr>
            <w:tcW w:w="1355" w:type="dxa"/>
            <w:vAlign w:val="center"/>
          </w:tcPr>
          <w:p w14:paraId="50EC6BE2" w14:textId="01DF7871" w:rsidR="00CA4D7F" w:rsidRPr="00A71659" w:rsidRDefault="00544573" w:rsidP="00E314A1">
            <w:r>
              <w:t>13:15-14:45</w:t>
            </w:r>
          </w:p>
        </w:tc>
        <w:tc>
          <w:tcPr>
            <w:tcW w:w="6367" w:type="dxa"/>
            <w:vAlign w:val="center"/>
          </w:tcPr>
          <w:p w14:paraId="18F39944" w14:textId="0EE8E75A" w:rsidR="00CA4D7F" w:rsidRPr="00A71659" w:rsidRDefault="00C2105B" w:rsidP="00E314A1">
            <w:r>
              <w:t>Gramatyka preskryptywna</w:t>
            </w:r>
          </w:p>
        </w:tc>
        <w:tc>
          <w:tcPr>
            <w:tcW w:w="5828" w:type="dxa"/>
            <w:vAlign w:val="center"/>
          </w:tcPr>
          <w:p w14:paraId="544B8936" w14:textId="429037FA" w:rsidR="00CA4D7F" w:rsidRPr="00A71659" w:rsidRDefault="00C2105B" w:rsidP="00E314A1">
            <w:r>
              <w:t>Mgr Marta Balicka</w:t>
            </w:r>
          </w:p>
        </w:tc>
        <w:tc>
          <w:tcPr>
            <w:tcW w:w="935" w:type="dxa"/>
            <w:vAlign w:val="center"/>
          </w:tcPr>
          <w:p w14:paraId="70DBCFB4" w14:textId="310D9D60" w:rsidR="00CA4D7F" w:rsidRDefault="002B1016" w:rsidP="00E314A1">
            <w:r>
              <w:t>129</w:t>
            </w:r>
          </w:p>
        </w:tc>
      </w:tr>
      <w:tr w:rsidR="00D1781B" w:rsidRPr="00A71659" w14:paraId="5264F42A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05619482" w14:textId="4D56900A" w:rsidR="00D1781B" w:rsidRPr="00A71659" w:rsidRDefault="00D1781B" w:rsidP="00E314A1">
            <w:bookmarkStart w:id="15" w:name="_Hlk94977648"/>
            <w:bookmarkEnd w:id="14"/>
            <w:r w:rsidRPr="00F30C45">
              <w:t>ISPS</w:t>
            </w:r>
          </w:p>
        </w:tc>
        <w:tc>
          <w:tcPr>
            <w:tcW w:w="1355" w:type="dxa"/>
            <w:vAlign w:val="center"/>
          </w:tcPr>
          <w:p w14:paraId="0B8AF507" w14:textId="0052CFCC" w:rsidR="00D1781B" w:rsidRPr="00A71659" w:rsidRDefault="00AE7767" w:rsidP="00E314A1">
            <w:r>
              <w:t>15:00-16:30</w:t>
            </w:r>
          </w:p>
        </w:tc>
        <w:tc>
          <w:tcPr>
            <w:tcW w:w="6367" w:type="dxa"/>
            <w:vAlign w:val="center"/>
          </w:tcPr>
          <w:p w14:paraId="6CE6D10D" w14:textId="209BE699" w:rsidR="00D1781B" w:rsidRPr="00A71659" w:rsidRDefault="00D1781B" w:rsidP="00E314A1">
            <w:r w:rsidRPr="00F30C45">
              <w:t>Fonetyka/fonologia</w:t>
            </w:r>
          </w:p>
        </w:tc>
        <w:tc>
          <w:tcPr>
            <w:tcW w:w="5828" w:type="dxa"/>
            <w:vAlign w:val="center"/>
          </w:tcPr>
          <w:p w14:paraId="6DEED2CF" w14:textId="17EA45B0" w:rsidR="00D1781B" w:rsidRPr="00A71659" w:rsidRDefault="00D1781B" w:rsidP="00E314A1">
            <w:r w:rsidRPr="00F30C45">
              <w:t>Mgr Łukasz Żuk</w:t>
            </w:r>
          </w:p>
        </w:tc>
        <w:tc>
          <w:tcPr>
            <w:tcW w:w="935" w:type="dxa"/>
            <w:vAlign w:val="center"/>
          </w:tcPr>
          <w:p w14:paraId="7E1A4F66" w14:textId="7269F79C" w:rsidR="00D1781B" w:rsidRDefault="00B07A50" w:rsidP="00E314A1">
            <w:r>
              <w:t>129</w:t>
            </w:r>
          </w:p>
        </w:tc>
      </w:tr>
      <w:tr w:rsidR="0084077C" w:rsidRPr="0084077C" w14:paraId="1B9079B4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05126126" w14:textId="50D4AB70" w:rsidR="004B4A65" w:rsidRPr="0084077C" w:rsidRDefault="005E15F5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2D259625" w14:textId="7D1C6092" w:rsidR="004B4A65" w:rsidRPr="0084077C" w:rsidRDefault="005E15F5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09:30-11:45</w:t>
            </w:r>
          </w:p>
        </w:tc>
        <w:tc>
          <w:tcPr>
            <w:tcW w:w="6367" w:type="dxa"/>
            <w:vAlign w:val="center"/>
          </w:tcPr>
          <w:p w14:paraId="15FDCAC8" w14:textId="7AE5C606" w:rsidR="004B4A65" w:rsidRPr="0084077C" w:rsidRDefault="005E15F5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Podstawy dydaktyki</w:t>
            </w:r>
          </w:p>
        </w:tc>
        <w:tc>
          <w:tcPr>
            <w:tcW w:w="5828" w:type="dxa"/>
            <w:vAlign w:val="center"/>
          </w:tcPr>
          <w:p w14:paraId="44591D1E" w14:textId="5D62D004" w:rsidR="004B4A65" w:rsidRPr="0084077C" w:rsidRDefault="005E15F5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Dr Dorota Kiełb-Grabarczyk</w:t>
            </w:r>
          </w:p>
        </w:tc>
        <w:tc>
          <w:tcPr>
            <w:tcW w:w="935" w:type="dxa"/>
            <w:vAlign w:val="center"/>
          </w:tcPr>
          <w:p w14:paraId="29BEE629" w14:textId="1FDB224D" w:rsidR="004B4A65" w:rsidRPr="0084077C" w:rsidRDefault="005E15F5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216</w:t>
            </w:r>
          </w:p>
        </w:tc>
      </w:tr>
      <w:tr w:rsidR="0084077C" w:rsidRPr="0084077C" w14:paraId="0631A3B7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7FE9D686" w14:textId="5B82CDA9" w:rsidR="000B4800" w:rsidRPr="0084077C" w:rsidRDefault="0084077C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8D7DEB8" w14:textId="791BCF9D" w:rsidR="000B4800" w:rsidRPr="0084077C" w:rsidRDefault="0084077C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12:00-15:45</w:t>
            </w:r>
          </w:p>
        </w:tc>
        <w:tc>
          <w:tcPr>
            <w:tcW w:w="6367" w:type="dxa"/>
            <w:vAlign w:val="center"/>
          </w:tcPr>
          <w:p w14:paraId="1C88256B" w14:textId="4D119F4F" w:rsidR="000B4800" w:rsidRPr="0084077C" w:rsidRDefault="0084077C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Pierwsza pomoc</w:t>
            </w:r>
          </w:p>
        </w:tc>
        <w:tc>
          <w:tcPr>
            <w:tcW w:w="5828" w:type="dxa"/>
            <w:vAlign w:val="center"/>
          </w:tcPr>
          <w:p w14:paraId="2E1034EA" w14:textId="43F9228B" w:rsidR="000B4800" w:rsidRPr="0084077C" w:rsidRDefault="0084077C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Mgr Monika Rut</w:t>
            </w:r>
          </w:p>
        </w:tc>
        <w:tc>
          <w:tcPr>
            <w:tcW w:w="935" w:type="dxa"/>
            <w:vAlign w:val="center"/>
          </w:tcPr>
          <w:p w14:paraId="3ECAD3F1" w14:textId="3FF6EEE4" w:rsidR="000B4800" w:rsidRPr="0084077C" w:rsidRDefault="0084077C" w:rsidP="00E314A1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407</w:t>
            </w:r>
          </w:p>
        </w:tc>
      </w:tr>
      <w:tr w:rsidR="00267BEC" w:rsidRPr="00267BEC" w14:paraId="776095B4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5A800B07" w14:textId="3FAE8FA8" w:rsidR="00C202EE" w:rsidRPr="00267BEC" w:rsidRDefault="00267BEC" w:rsidP="00E314A1">
            <w:pPr>
              <w:rPr>
                <w:color w:val="4472C4" w:themeColor="accent1"/>
              </w:rPr>
            </w:pPr>
            <w:r w:rsidRPr="00267BE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7D3401A0" w14:textId="13B11618" w:rsidR="00C202EE" w:rsidRPr="00267BEC" w:rsidRDefault="003162C3" w:rsidP="00E314A1">
            <w:pPr>
              <w:rPr>
                <w:color w:val="4472C4" w:themeColor="accent1"/>
              </w:rPr>
            </w:pPr>
            <w:r w:rsidRPr="00267BEC">
              <w:rPr>
                <w:color w:val="4472C4" w:themeColor="accent1"/>
              </w:rPr>
              <w:t>16:00-18:15</w:t>
            </w:r>
          </w:p>
        </w:tc>
        <w:tc>
          <w:tcPr>
            <w:tcW w:w="6367" w:type="dxa"/>
            <w:vAlign w:val="center"/>
          </w:tcPr>
          <w:p w14:paraId="4F2F6184" w14:textId="016FC3E3" w:rsidR="00C202EE" w:rsidRPr="00267BEC" w:rsidRDefault="003162C3" w:rsidP="00E314A1">
            <w:pPr>
              <w:rPr>
                <w:color w:val="4472C4" w:themeColor="accent1"/>
              </w:rPr>
            </w:pPr>
            <w:r w:rsidRPr="00267BEC">
              <w:rPr>
                <w:color w:val="4472C4" w:themeColor="accent1"/>
              </w:rPr>
              <w:t>Podstawy dydaktyki</w:t>
            </w:r>
          </w:p>
        </w:tc>
        <w:tc>
          <w:tcPr>
            <w:tcW w:w="5828" w:type="dxa"/>
            <w:vAlign w:val="center"/>
          </w:tcPr>
          <w:p w14:paraId="67BCF1AC" w14:textId="6F13E041" w:rsidR="00C202EE" w:rsidRPr="00267BEC" w:rsidRDefault="003162C3" w:rsidP="00E314A1">
            <w:pPr>
              <w:rPr>
                <w:color w:val="4472C4" w:themeColor="accent1"/>
              </w:rPr>
            </w:pPr>
            <w:r w:rsidRPr="00267BEC">
              <w:rPr>
                <w:color w:val="4472C4" w:themeColor="accent1"/>
              </w:rPr>
              <w:t>Prof. Oskar Szwabowski</w:t>
            </w:r>
          </w:p>
        </w:tc>
        <w:tc>
          <w:tcPr>
            <w:tcW w:w="935" w:type="dxa"/>
            <w:vAlign w:val="center"/>
          </w:tcPr>
          <w:p w14:paraId="569042D4" w14:textId="75490890" w:rsidR="00C202EE" w:rsidRPr="00267BEC" w:rsidRDefault="003162C3" w:rsidP="00E314A1">
            <w:pPr>
              <w:rPr>
                <w:color w:val="4472C4" w:themeColor="accent1"/>
              </w:rPr>
            </w:pPr>
            <w:r w:rsidRPr="00267BEC">
              <w:rPr>
                <w:color w:val="4472C4" w:themeColor="accent1"/>
              </w:rPr>
              <w:t>216</w:t>
            </w:r>
          </w:p>
        </w:tc>
      </w:tr>
      <w:tr w:rsidR="009344C5" w:rsidRPr="00A71659" w14:paraId="0AE75F13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0DD2D243" w14:textId="33A053F8" w:rsidR="009344C5" w:rsidRDefault="009344C5" w:rsidP="00E314A1">
            <w:r w:rsidRPr="00C54975">
              <w:t>IIISPS</w:t>
            </w:r>
          </w:p>
        </w:tc>
        <w:tc>
          <w:tcPr>
            <w:tcW w:w="1355" w:type="dxa"/>
            <w:vAlign w:val="center"/>
          </w:tcPr>
          <w:p w14:paraId="6BD91DEB" w14:textId="5A425538" w:rsidR="009344C5" w:rsidRDefault="00FE2FDE" w:rsidP="00E314A1">
            <w:r>
              <w:t>08:00-09:30</w:t>
            </w:r>
          </w:p>
        </w:tc>
        <w:tc>
          <w:tcPr>
            <w:tcW w:w="6367" w:type="dxa"/>
            <w:vAlign w:val="center"/>
          </w:tcPr>
          <w:p w14:paraId="035DA873" w14:textId="391EA537" w:rsidR="009344C5" w:rsidRDefault="009344C5" w:rsidP="00E314A1">
            <w:r w:rsidRPr="00C54975">
              <w:t>Pisanie akademickie</w:t>
            </w:r>
          </w:p>
        </w:tc>
        <w:tc>
          <w:tcPr>
            <w:tcW w:w="5828" w:type="dxa"/>
            <w:vAlign w:val="center"/>
          </w:tcPr>
          <w:p w14:paraId="3B1402CB" w14:textId="67B50F30" w:rsidR="009344C5" w:rsidRDefault="009344C5" w:rsidP="00E314A1">
            <w:r w:rsidRPr="00C54975">
              <w:t>Mgr Jagoda Mikołajczak-Kędzierska</w:t>
            </w:r>
          </w:p>
        </w:tc>
        <w:tc>
          <w:tcPr>
            <w:tcW w:w="935" w:type="dxa"/>
            <w:vAlign w:val="center"/>
          </w:tcPr>
          <w:p w14:paraId="09BBF65F" w14:textId="281486F8" w:rsidR="009344C5" w:rsidRDefault="009344C5" w:rsidP="00E314A1">
            <w:r w:rsidRPr="00C54975">
              <w:t>010</w:t>
            </w:r>
          </w:p>
        </w:tc>
      </w:tr>
      <w:tr w:rsidR="005A174E" w:rsidRPr="00A71659" w14:paraId="621A35BE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3E5A1220" w14:textId="6E323EF1" w:rsidR="005A174E" w:rsidRDefault="009F20C3" w:rsidP="00E314A1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076365C" w14:textId="50560413" w:rsidR="005A174E" w:rsidRDefault="00FE2FDE" w:rsidP="00E314A1">
            <w:r>
              <w:t>09:45-11:15</w:t>
            </w:r>
          </w:p>
        </w:tc>
        <w:tc>
          <w:tcPr>
            <w:tcW w:w="6367" w:type="dxa"/>
            <w:vAlign w:val="center"/>
          </w:tcPr>
          <w:p w14:paraId="72102E00" w14:textId="2F73D79F" w:rsidR="005A174E" w:rsidRDefault="004A70F0" w:rsidP="00E314A1">
            <w:r>
              <w:t xml:space="preserve">Praca z tekstem naukowym </w:t>
            </w:r>
            <w:r w:rsidR="006D5AF5">
              <w:t xml:space="preserve">i </w:t>
            </w:r>
            <w:r w:rsidR="009A7CF2">
              <w:t>literackim</w:t>
            </w:r>
          </w:p>
        </w:tc>
        <w:tc>
          <w:tcPr>
            <w:tcW w:w="5828" w:type="dxa"/>
            <w:vAlign w:val="center"/>
          </w:tcPr>
          <w:p w14:paraId="71C1BA3F" w14:textId="7A55A54D" w:rsidR="005A174E" w:rsidRDefault="004A70F0" w:rsidP="00E314A1">
            <w:r>
              <w:t xml:space="preserve">Mgr </w:t>
            </w:r>
            <w:r w:rsidR="009A7CF2">
              <w:t>Jagoda</w:t>
            </w:r>
            <w:r>
              <w:t xml:space="preserve"> Mikołajczak-Kędzierska</w:t>
            </w:r>
          </w:p>
        </w:tc>
        <w:tc>
          <w:tcPr>
            <w:tcW w:w="935" w:type="dxa"/>
            <w:vAlign w:val="center"/>
          </w:tcPr>
          <w:p w14:paraId="3012F3A8" w14:textId="05854920" w:rsidR="005A174E" w:rsidRDefault="004A70F0" w:rsidP="00E314A1">
            <w:r>
              <w:t>010</w:t>
            </w:r>
          </w:p>
        </w:tc>
      </w:tr>
      <w:tr w:rsidR="00476664" w:rsidRPr="00A71659" w14:paraId="13647D14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60D75648" w14:textId="35971B83" w:rsidR="00476664" w:rsidRDefault="00476664" w:rsidP="00E314A1">
            <w:r w:rsidRPr="00430C94">
              <w:t>IIISPS</w:t>
            </w:r>
          </w:p>
        </w:tc>
        <w:tc>
          <w:tcPr>
            <w:tcW w:w="1355" w:type="dxa"/>
            <w:vAlign w:val="center"/>
          </w:tcPr>
          <w:p w14:paraId="4015DF99" w14:textId="37F68796" w:rsidR="00476664" w:rsidRDefault="00FE2FDE" w:rsidP="00E314A1">
            <w:r>
              <w:t>11:30-</w:t>
            </w:r>
            <w:r w:rsidR="00BA3327">
              <w:t>12:15</w:t>
            </w:r>
          </w:p>
        </w:tc>
        <w:tc>
          <w:tcPr>
            <w:tcW w:w="6367" w:type="dxa"/>
            <w:vAlign w:val="center"/>
          </w:tcPr>
          <w:p w14:paraId="222FC973" w14:textId="0E915D37" w:rsidR="00476664" w:rsidRDefault="00476664" w:rsidP="00E314A1">
            <w:r w:rsidRPr="00430C94">
              <w:t>Kultura krajów anglojęzycznych W</w:t>
            </w:r>
          </w:p>
        </w:tc>
        <w:tc>
          <w:tcPr>
            <w:tcW w:w="5828" w:type="dxa"/>
            <w:vAlign w:val="center"/>
          </w:tcPr>
          <w:p w14:paraId="1E500497" w14:textId="79B1C4B8" w:rsidR="00476664" w:rsidRDefault="00476664" w:rsidP="00E314A1">
            <w:r w:rsidRPr="00430C94">
              <w:t>Dr Klaudiusz Bobowski</w:t>
            </w:r>
          </w:p>
        </w:tc>
        <w:tc>
          <w:tcPr>
            <w:tcW w:w="935" w:type="dxa"/>
            <w:vAlign w:val="center"/>
          </w:tcPr>
          <w:p w14:paraId="7ECCD717" w14:textId="33D4C5F6" w:rsidR="00476664" w:rsidRDefault="00476664" w:rsidP="00E314A1">
            <w:r w:rsidRPr="00430C94">
              <w:t>010</w:t>
            </w:r>
          </w:p>
        </w:tc>
      </w:tr>
      <w:tr w:rsidR="00476664" w:rsidRPr="00A71659" w14:paraId="07D2ABCC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3A1EDD68" w14:textId="0DB16307" w:rsidR="00476664" w:rsidRPr="00430C94" w:rsidRDefault="00476664" w:rsidP="00E314A1">
            <w:r w:rsidRPr="00086ED7">
              <w:t>IIISPS</w:t>
            </w:r>
          </w:p>
        </w:tc>
        <w:tc>
          <w:tcPr>
            <w:tcW w:w="1355" w:type="dxa"/>
            <w:vAlign w:val="center"/>
          </w:tcPr>
          <w:p w14:paraId="4D20AA15" w14:textId="301C04BE" w:rsidR="00476664" w:rsidRPr="00430C94" w:rsidRDefault="00BA3327" w:rsidP="00E314A1">
            <w:r>
              <w:t>12:20-13:50</w:t>
            </w:r>
          </w:p>
        </w:tc>
        <w:tc>
          <w:tcPr>
            <w:tcW w:w="6367" w:type="dxa"/>
            <w:vAlign w:val="center"/>
          </w:tcPr>
          <w:p w14:paraId="7929D685" w14:textId="14DCC4CB" w:rsidR="00476664" w:rsidRPr="00430C94" w:rsidRDefault="00476664" w:rsidP="00E314A1">
            <w:r w:rsidRPr="00086ED7">
              <w:t xml:space="preserve">Kultura krajów anglojęzycznych </w:t>
            </w:r>
            <w:r>
              <w:t xml:space="preserve">ĆW </w:t>
            </w:r>
          </w:p>
        </w:tc>
        <w:tc>
          <w:tcPr>
            <w:tcW w:w="5828" w:type="dxa"/>
            <w:vAlign w:val="center"/>
          </w:tcPr>
          <w:p w14:paraId="5517A5ED" w14:textId="6C6DAAFC" w:rsidR="00476664" w:rsidRPr="00430C94" w:rsidRDefault="00476664" w:rsidP="00E314A1">
            <w:r w:rsidRPr="00086ED7">
              <w:t>Dr Klaudiusz Bobowski</w:t>
            </w:r>
          </w:p>
        </w:tc>
        <w:tc>
          <w:tcPr>
            <w:tcW w:w="935" w:type="dxa"/>
            <w:vAlign w:val="center"/>
          </w:tcPr>
          <w:p w14:paraId="07454773" w14:textId="464572A4" w:rsidR="00476664" w:rsidRPr="00430C94" w:rsidRDefault="00476664" w:rsidP="00E314A1">
            <w:r w:rsidRPr="00086ED7">
              <w:t>010</w:t>
            </w:r>
          </w:p>
        </w:tc>
      </w:tr>
      <w:tr w:rsidR="009E091B" w:rsidRPr="00A71659" w14:paraId="599C4AB4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7A1C0214" w14:textId="1F7723E1" w:rsidR="009E091B" w:rsidRDefault="00CD73C8" w:rsidP="00E314A1">
            <w:r>
              <w:t>IIISPS</w:t>
            </w:r>
          </w:p>
        </w:tc>
        <w:tc>
          <w:tcPr>
            <w:tcW w:w="1355" w:type="dxa"/>
            <w:vAlign w:val="center"/>
          </w:tcPr>
          <w:p w14:paraId="1F88B772" w14:textId="4CC026A1" w:rsidR="009E091B" w:rsidRDefault="00D95C1F" w:rsidP="00E314A1">
            <w:r>
              <w:t>14:00-</w:t>
            </w:r>
            <w:r w:rsidR="00B53009">
              <w:t>15:30</w:t>
            </w:r>
          </w:p>
        </w:tc>
        <w:tc>
          <w:tcPr>
            <w:tcW w:w="6367" w:type="dxa"/>
            <w:vAlign w:val="center"/>
          </w:tcPr>
          <w:p w14:paraId="5AF265C2" w14:textId="6EA2F0CE" w:rsidR="009E091B" w:rsidRDefault="0068439C" w:rsidP="00E314A1">
            <w:r>
              <w:t>Analiza treści politycznych</w:t>
            </w:r>
          </w:p>
        </w:tc>
        <w:tc>
          <w:tcPr>
            <w:tcW w:w="5828" w:type="dxa"/>
            <w:vAlign w:val="center"/>
          </w:tcPr>
          <w:p w14:paraId="2036990C" w14:textId="509FA926" w:rsidR="009E091B" w:rsidRDefault="00491F59" w:rsidP="00E314A1">
            <w:r>
              <w:t>Dr Jerzy Giebułtowsk</w:t>
            </w:r>
            <w:r w:rsidR="00CF2A3A">
              <w:t>i</w:t>
            </w:r>
          </w:p>
        </w:tc>
        <w:tc>
          <w:tcPr>
            <w:tcW w:w="935" w:type="dxa"/>
            <w:vAlign w:val="center"/>
          </w:tcPr>
          <w:p w14:paraId="699A2578" w14:textId="28B15DC0" w:rsidR="009E091B" w:rsidRDefault="007D781A" w:rsidP="00E314A1">
            <w:r>
              <w:t>010</w:t>
            </w:r>
          </w:p>
        </w:tc>
      </w:tr>
      <w:tr w:rsidR="00385D1F" w14:paraId="38BBA775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4D924D87" w14:textId="71A8813A" w:rsidR="00385D1F" w:rsidRDefault="00453E5D" w:rsidP="00E314A1">
            <w:bookmarkStart w:id="16" w:name="_Hlk127031355"/>
            <w:r>
              <w:t>IISDS</w:t>
            </w:r>
          </w:p>
        </w:tc>
        <w:tc>
          <w:tcPr>
            <w:tcW w:w="1355" w:type="dxa"/>
            <w:vAlign w:val="center"/>
          </w:tcPr>
          <w:p w14:paraId="00B50BDD" w14:textId="05A278BE" w:rsidR="00385D1F" w:rsidRDefault="006B3FCC" w:rsidP="00E314A1">
            <w:r>
              <w:t>10:00-12:15</w:t>
            </w:r>
          </w:p>
        </w:tc>
        <w:tc>
          <w:tcPr>
            <w:tcW w:w="6367" w:type="dxa"/>
            <w:vAlign w:val="center"/>
          </w:tcPr>
          <w:p w14:paraId="3C94CC44" w14:textId="656D95D9" w:rsidR="00385D1F" w:rsidRDefault="00453E5D" w:rsidP="00E314A1">
            <w:r>
              <w:t>Metodyka nauczania języka angielskiego</w:t>
            </w:r>
          </w:p>
        </w:tc>
        <w:tc>
          <w:tcPr>
            <w:tcW w:w="5828" w:type="dxa"/>
            <w:vAlign w:val="center"/>
          </w:tcPr>
          <w:p w14:paraId="336D2246" w14:textId="690D16A8" w:rsidR="00385D1F" w:rsidRDefault="00453E5D" w:rsidP="00E314A1">
            <w:r>
              <w:t>Dr Małgorzata Ekiert</w:t>
            </w:r>
          </w:p>
        </w:tc>
        <w:tc>
          <w:tcPr>
            <w:tcW w:w="935" w:type="dxa"/>
            <w:vAlign w:val="center"/>
          </w:tcPr>
          <w:p w14:paraId="7CC8A700" w14:textId="6C217524" w:rsidR="00385D1F" w:rsidRDefault="00D768A5" w:rsidP="00E314A1">
            <w:r>
              <w:t>224P</w:t>
            </w:r>
          </w:p>
        </w:tc>
      </w:tr>
      <w:bookmarkEnd w:id="13"/>
      <w:bookmarkEnd w:id="16"/>
      <w:tr w:rsidR="00CC76DF" w:rsidRPr="001B3946" w14:paraId="0062C2D6" w14:textId="77777777" w:rsidTr="00E314A1">
        <w:trPr>
          <w:trHeight w:val="567"/>
        </w:trPr>
        <w:tc>
          <w:tcPr>
            <w:tcW w:w="948" w:type="dxa"/>
            <w:vAlign w:val="center"/>
          </w:tcPr>
          <w:p w14:paraId="4190311E" w14:textId="0E0D0C6E" w:rsidR="00CC76DF" w:rsidRDefault="00CC76DF" w:rsidP="00E314A1">
            <w:r w:rsidRPr="00D8762D">
              <w:t>IISDS</w:t>
            </w:r>
          </w:p>
        </w:tc>
        <w:tc>
          <w:tcPr>
            <w:tcW w:w="1355" w:type="dxa"/>
            <w:vAlign w:val="center"/>
          </w:tcPr>
          <w:p w14:paraId="53B927D6" w14:textId="2A1645FD" w:rsidR="00CC76DF" w:rsidRDefault="008C38E7" w:rsidP="00E314A1">
            <w:r>
              <w:t>12:30</w:t>
            </w:r>
            <w:r w:rsidR="00D45738">
              <w:t>-14:45</w:t>
            </w:r>
          </w:p>
        </w:tc>
        <w:tc>
          <w:tcPr>
            <w:tcW w:w="6367" w:type="dxa"/>
            <w:vAlign w:val="center"/>
          </w:tcPr>
          <w:p w14:paraId="013A11B7" w14:textId="68647281" w:rsidR="00CC76DF" w:rsidRDefault="00CC76DF" w:rsidP="00E314A1">
            <w:r w:rsidRPr="00D8762D">
              <w:t>PNJA</w:t>
            </w:r>
          </w:p>
        </w:tc>
        <w:tc>
          <w:tcPr>
            <w:tcW w:w="5828" w:type="dxa"/>
            <w:vAlign w:val="center"/>
          </w:tcPr>
          <w:p w14:paraId="2BC64C35" w14:textId="7089A404" w:rsidR="00CC76DF" w:rsidRDefault="00CC76DF" w:rsidP="00E314A1">
            <w:r w:rsidRPr="00D8762D">
              <w:t>Mgr Łukasz Żuk</w:t>
            </w:r>
          </w:p>
        </w:tc>
        <w:tc>
          <w:tcPr>
            <w:tcW w:w="935" w:type="dxa"/>
            <w:vAlign w:val="center"/>
          </w:tcPr>
          <w:p w14:paraId="716665F8" w14:textId="795B8B0C" w:rsidR="00CC76DF" w:rsidRDefault="00D768A5" w:rsidP="00E314A1">
            <w:r>
              <w:t>224P</w:t>
            </w:r>
          </w:p>
        </w:tc>
      </w:tr>
      <w:bookmarkEnd w:id="15"/>
    </w:tbl>
    <w:p w14:paraId="77025867" w14:textId="77777777" w:rsidR="00A217F6" w:rsidRDefault="00A217F6" w:rsidP="00A217F6"/>
    <w:p w14:paraId="0D5C9FB2" w14:textId="35672BFB" w:rsidR="00FC5D4A" w:rsidRDefault="00FC5D4A">
      <w:pPr>
        <w:rPr>
          <w:b/>
          <w:bCs/>
        </w:rPr>
      </w:pPr>
    </w:p>
    <w:p w14:paraId="520F1E7D" w14:textId="77777777" w:rsidR="00FC5D4A" w:rsidRDefault="00FC5D4A">
      <w:pPr>
        <w:rPr>
          <w:b/>
          <w:bCs/>
        </w:rPr>
      </w:pPr>
    </w:p>
    <w:p w14:paraId="6B11B2FF" w14:textId="5535F2DA" w:rsidR="001B3946" w:rsidRPr="009F59FC" w:rsidRDefault="001973FB">
      <w:pPr>
        <w:rPr>
          <w:b/>
          <w:bCs/>
        </w:rPr>
      </w:pPr>
      <w:r>
        <w:rPr>
          <w:b/>
          <w:bCs/>
        </w:rPr>
        <w:t>I</w:t>
      </w:r>
      <w:r w:rsidR="009F59FC">
        <w:rPr>
          <w:b/>
          <w:bCs/>
        </w:rPr>
        <w:t>I ZJAZD</w:t>
      </w:r>
      <w:r w:rsidR="000E36A0" w:rsidRPr="009F59FC">
        <w:rPr>
          <w:b/>
          <w:bCs/>
        </w:rPr>
        <w:t xml:space="preserve"> </w:t>
      </w:r>
      <w:r w:rsidR="00AB30A6">
        <w:rPr>
          <w:b/>
          <w:bCs/>
        </w:rPr>
        <w:t>1</w:t>
      </w:r>
      <w:r w:rsidR="00657F02">
        <w:rPr>
          <w:b/>
          <w:bCs/>
        </w:rPr>
        <w:t>7</w:t>
      </w:r>
      <w:r w:rsidR="00AB30A6">
        <w:rPr>
          <w:b/>
          <w:bCs/>
        </w:rPr>
        <w:t>.03.202</w:t>
      </w:r>
      <w:r w:rsidR="00657F02">
        <w:rPr>
          <w:b/>
          <w:bCs/>
        </w:rPr>
        <w:t>3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D845C9" w:rsidRPr="009F59FC" w14:paraId="3DB8879A" w14:textId="77777777" w:rsidTr="00B35513">
        <w:trPr>
          <w:trHeight w:val="567"/>
        </w:trPr>
        <w:tc>
          <w:tcPr>
            <w:tcW w:w="912" w:type="dxa"/>
            <w:vAlign w:val="center"/>
          </w:tcPr>
          <w:p w14:paraId="72CBD6FC" w14:textId="77777777" w:rsidR="00D845C9" w:rsidRPr="009F59FC" w:rsidRDefault="00D845C9" w:rsidP="00954DD2">
            <w:pPr>
              <w:rPr>
                <w:b/>
                <w:bCs/>
              </w:rPr>
            </w:pPr>
            <w:bookmarkStart w:id="17" w:name="_Hlk5235108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4EAC7376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8D65B9F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6285AFDC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6D796E" w:rsidRPr="006D796E" w14:paraId="1AA00F59" w14:textId="77777777" w:rsidTr="002C3DDF">
        <w:trPr>
          <w:trHeight w:val="567"/>
        </w:trPr>
        <w:tc>
          <w:tcPr>
            <w:tcW w:w="912" w:type="dxa"/>
            <w:vAlign w:val="center"/>
          </w:tcPr>
          <w:p w14:paraId="15171D2F" w14:textId="55672FD2" w:rsidR="00CE0A7E" w:rsidRPr="006D796E" w:rsidRDefault="00CE0A7E" w:rsidP="002C3DDF">
            <w:pPr>
              <w:rPr>
                <w:color w:val="4472C4" w:themeColor="accent1"/>
              </w:rPr>
            </w:pPr>
            <w:bookmarkStart w:id="18" w:name="_Hlk85983772"/>
            <w:bookmarkStart w:id="19" w:name="_Hlk83636332"/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2C75CFB" w14:textId="72A2662D" w:rsidR="00CE0A7E" w:rsidRPr="006D796E" w:rsidRDefault="00CE0A7E" w:rsidP="002C3D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15:30-17:45</w:t>
            </w:r>
          </w:p>
        </w:tc>
        <w:tc>
          <w:tcPr>
            <w:tcW w:w="6367" w:type="dxa"/>
            <w:vAlign w:val="center"/>
          </w:tcPr>
          <w:p w14:paraId="2546D8E9" w14:textId="5B36B2D9" w:rsidR="00CE0A7E" w:rsidRPr="006D796E" w:rsidRDefault="00CE0A7E" w:rsidP="002C3D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8" w:type="dxa"/>
            <w:vAlign w:val="center"/>
          </w:tcPr>
          <w:p w14:paraId="29FC2050" w14:textId="5C781B40" w:rsidR="00CE0A7E" w:rsidRPr="006D796E" w:rsidRDefault="00CE0A7E" w:rsidP="002C3D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35" w:type="dxa"/>
            <w:vAlign w:val="center"/>
          </w:tcPr>
          <w:p w14:paraId="48706358" w14:textId="06BA6016" w:rsidR="00CE0A7E" w:rsidRPr="006D796E" w:rsidRDefault="00CE0A7E" w:rsidP="002C3D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B35513" w14:paraId="6B5FEA6C" w14:textId="77777777" w:rsidTr="002C3DDF">
        <w:trPr>
          <w:trHeight w:val="567"/>
        </w:trPr>
        <w:tc>
          <w:tcPr>
            <w:tcW w:w="912" w:type="dxa"/>
            <w:vAlign w:val="center"/>
          </w:tcPr>
          <w:p w14:paraId="09797DC9" w14:textId="1F17AAE7" w:rsidR="00B35513" w:rsidRDefault="00443F28" w:rsidP="002C3DDF">
            <w:r>
              <w:t>IISDS</w:t>
            </w:r>
          </w:p>
        </w:tc>
        <w:tc>
          <w:tcPr>
            <w:tcW w:w="1355" w:type="dxa"/>
            <w:vAlign w:val="center"/>
          </w:tcPr>
          <w:p w14:paraId="14DB4131" w14:textId="1176BB36" w:rsidR="00B35513" w:rsidRDefault="00663366" w:rsidP="002C3DDF">
            <w:r>
              <w:t>15.30-19.15</w:t>
            </w:r>
          </w:p>
        </w:tc>
        <w:tc>
          <w:tcPr>
            <w:tcW w:w="6367" w:type="dxa"/>
            <w:vAlign w:val="center"/>
          </w:tcPr>
          <w:p w14:paraId="3A60BEFB" w14:textId="6473E338" w:rsidR="00B35513" w:rsidRDefault="00663366" w:rsidP="002C3DDF">
            <w:r>
              <w:t>Etyczne podstawy komunikacji/</w:t>
            </w:r>
            <w:r w:rsidR="00435B56">
              <w:t xml:space="preserve">Etyka społeczna </w:t>
            </w:r>
          </w:p>
        </w:tc>
        <w:tc>
          <w:tcPr>
            <w:tcW w:w="5828" w:type="dxa"/>
            <w:vAlign w:val="center"/>
          </w:tcPr>
          <w:p w14:paraId="2C8B7648" w14:textId="491BB770" w:rsidR="00B35513" w:rsidRDefault="00435B56" w:rsidP="002C3DDF">
            <w:r>
              <w:t xml:space="preserve">Dr Łukasz Androsiuk </w:t>
            </w:r>
          </w:p>
        </w:tc>
        <w:tc>
          <w:tcPr>
            <w:tcW w:w="935" w:type="dxa"/>
            <w:vAlign w:val="center"/>
          </w:tcPr>
          <w:p w14:paraId="7D456C7D" w14:textId="20D88E4E" w:rsidR="00B35513" w:rsidRDefault="0009065A" w:rsidP="002C3DDF">
            <w:r>
              <w:t>129</w:t>
            </w:r>
          </w:p>
        </w:tc>
      </w:tr>
      <w:bookmarkEnd w:id="17"/>
      <w:bookmarkEnd w:id="18"/>
      <w:bookmarkEnd w:id="19"/>
    </w:tbl>
    <w:p w14:paraId="2FEE9B64" w14:textId="77777777" w:rsidR="00D845C9" w:rsidRDefault="00D845C9" w:rsidP="00D845C9"/>
    <w:p w14:paraId="6FCC2637" w14:textId="4ED7527B" w:rsidR="00D845C9" w:rsidRPr="009F59FC" w:rsidRDefault="00AB30A6" w:rsidP="00D845C9">
      <w:pPr>
        <w:rPr>
          <w:b/>
          <w:bCs/>
        </w:rPr>
      </w:pPr>
      <w:r>
        <w:rPr>
          <w:b/>
          <w:bCs/>
        </w:rPr>
        <w:t>1</w:t>
      </w:r>
      <w:r w:rsidR="00657F02">
        <w:rPr>
          <w:b/>
          <w:bCs/>
        </w:rPr>
        <w:t>8</w:t>
      </w:r>
      <w:r>
        <w:rPr>
          <w:b/>
          <w:bCs/>
        </w:rPr>
        <w:t>.03.202</w:t>
      </w:r>
      <w:r w:rsidR="00657F02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D845C9" w:rsidRPr="009F59FC" w14:paraId="1FFBEF64" w14:textId="77777777" w:rsidTr="0004157A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9F59FC" w:rsidRDefault="00D845C9" w:rsidP="00954DD2">
            <w:pPr>
              <w:rPr>
                <w:b/>
                <w:bCs/>
              </w:rPr>
            </w:pPr>
            <w:bookmarkStart w:id="20" w:name="_Hlk5235110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4157A" w14:paraId="520854D8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36E599BA" w14:textId="77777777" w:rsidR="0004157A" w:rsidRDefault="0004157A" w:rsidP="00356398">
            <w:r>
              <w:t>ISPS</w:t>
            </w:r>
          </w:p>
        </w:tc>
        <w:tc>
          <w:tcPr>
            <w:tcW w:w="1355" w:type="dxa"/>
            <w:vAlign w:val="center"/>
          </w:tcPr>
          <w:p w14:paraId="2147559B" w14:textId="67305146" w:rsidR="0004157A" w:rsidRDefault="00BB5985" w:rsidP="00356398">
            <w:r>
              <w:t>08:45-11:45</w:t>
            </w:r>
          </w:p>
        </w:tc>
        <w:tc>
          <w:tcPr>
            <w:tcW w:w="6363" w:type="dxa"/>
            <w:vAlign w:val="center"/>
          </w:tcPr>
          <w:p w14:paraId="48ABD767" w14:textId="77777777" w:rsidR="0004157A" w:rsidRDefault="0004157A" w:rsidP="00356398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037357D3" w14:textId="77777777" w:rsidR="0004157A" w:rsidRDefault="0004157A" w:rsidP="00356398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7AFCDF1D" w14:textId="77777777" w:rsidR="0004157A" w:rsidRDefault="0004157A" w:rsidP="00356398">
            <w:r>
              <w:t>224P</w:t>
            </w:r>
          </w:p>
        </w:tc>
      </w:tr>
      <w:tr w:rsidR="00C432AA" w:rsidRPr="00B14A88" w14:paraId="26FFBC23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6633F5AB" w14:textId="4BE85446" w:rsidR="00C432AA" w:rsidRPr="00B14A88" w:rsidRDefault="00BB5985" w:rsidP="00356398">
            <w:r>
              <w:t>ISPS</w:t>
            </w:r>
          </w:p>
        </w:tc>
        <w:tc>
          <w:tcPr>
            <w:tcW w:w="1355" w:type="dxa"/>
            <w:vAlign w:val="center"/>
          </w:tcPr>
          <w:p w14:paraId="72647EB4" w14:textId="12AC977A" w:rsidR="00C432AA" w:rsidRPr="00B14A88" w:rsidRDefault="00BB5985" w:rsidP="00356398">
            <w:r>
              <w:t>12:00-13:30</w:t>
            </w:r>
          </w:p>
        </w:tc>
        <w:tc>
          <w:tcPr>
            <w:tcW w:w="6363" w:type="dxa"/>
            <w:vAlign w:val="center"/>
          </w:tcPr>
          <w:p w14:paraId="145DBA93" w14:textId="72FD4A28" w:rsidR="00C432AA" w:rsidRPr="00B14A88" w:rsidRDefault="00DF576D" w:rsidP="00356398">
            <w:r>
              <w:t>Wstęp do językoznawstwa</w:t>
            </w:r>
          </w:p>
        </w:tc>
        <w:tc>
          <w:tcPr>
            <w:tcW w:w="5825" w:type="dxa"/>
            <w:vAlign w:val="center"/>
          </w:tcPr>
          <w:p w14:paraId="6ACB648E" w14:textId="58A73B7E" w:rsidR="00C432AA" w:rsidRPr="00B14A88" w:rsidRDefault="00DF576D" w:rsidP="00356398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17DD7C8C" w14:textId="324A130F" w:rsidR="00C432AA" w:rsidRPr="00B14A88" w:rsidRDefault="00356398" w:rsidP="00356398">
            <w:r>
              <w:t>224P</w:t>
            </w:r>
          </w:p>
        </w:tc>
      </w:tr>
      <w:tr w:rsidR="00D845C9" w14:paraId="2C655393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7066CE41" w14:textId="2ADDFC1A" w:rsidR="00D845C9" w:rsidRDefault="000B2453" w:rsidP="00356398">
            <w:bookmarkStart w:id="21" w:name="_Hlk83638121"/>
            <w:r>
              <w:t>ISPS</w:t>
            </w:r>
          </w:p>
        </w:tc>
        <w:tc>
          <w:tcPr>
            <w:tcW w:w="1355" w:type="dxa"/>
            <w:vAlign w:val="center"/>
          </w:tcPr>
          <w:p w14:paraId="33039983" w14:textId="26B3D7FA" w:rsidR="00D845C9" w:rsidRDefault="00D43BDB" w:rsidP="00356398">
            <w:r>
              <w:t>13:45</w:t>
            </w:r>
            <w:r w:rsidR="005D4E56">
              <w:t>-15:15</w:t>
            </w:r>
          </w:p>
        </w:tc>
        <w:tc>
          <w:tcPr>
            <w:tcW w:w="6363" w:type="dxa"/>
            <w:vAlign w:val="center"/>
          </w:tcPr>
          <w:p w14:paraId="2C2500D8" w14:textId="1DBB30AF" w:rsidR="00D845C9" w:rsidRDefault="000B2453" w:rsidP="00356398">
            <w:r>
              <w:t>Krytyczna analiza tekstu literackiego</w:t>
            </w:r>
          </w:p>
        </w:tc>
        <w:tc>
          <w:tcPr>
            <w:tcW w:w="5825" w:type="dxa"/>
            <w:vAlign w:val="center"/>
          </w:tcPr>
          <w:p w14:paraId="229E3889" w14:textId="51D8CE3A" w:rsidR="00D845C9" w:rsidRDefault="000B2453" w:rsidP="0035639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2AEB9FFC" w14:textId="3EA070E4" w:rsidR="00D845C9" w:rsidRDefault="000B2453" w:rsidP="00356398">
            <w:r>
              <w:t>210</w:t>
            </w:r>
          </w:p>
        </w:tc>
      </w:tr>
      <w:tr w:rsidR="006D796E" w:rsidRPr="006D796E" w14:paraId="209C8781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4643FDC0" w14:textId="798D5ADE" w:rsidR="00D845C9" w:rsidRPr="006D796E" w:rsidRDefault="006B0298" w:rsidP="0035639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396A964D" w14:textId="05B68B66" w:rsidR="00D845C9" w:rsidRPr="006D796E" w:rsidRDefault="006B0298" w:rsidP="0035639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08:00-10:15</w:t>
            </w:r>
          </w:p>
        </w:tc>
        <w:tc>
          <w:tcPr>
            <w:tcW w:w="6363" w:type="dxa"/>
            <w:vAlign w:val="center"/>
          </w:tcPr>
          <w:p w14:paraId="4914E2DC" w14:textId="77141DA6" w:rsidR="00D845C9" w:rsidRPr="006D796E" w:rsidRDefault="006B0298" w:rsidP="0035639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Emisja głosu</w:t>
            </w:r>
          </w:p>
        </w:tc>
        <w:tc>
          <w:tcPr>
            <w:tcW w:w="5825" w:type="dxa"/>
            <w:vAlign w:val="center"/>
          </w:tcPr>
          <w:p w14:paraId="414FF86D" w14:textId="62DD2C0B" w:rsidR="00D845C9" w:rsidRPr="006D796E" w:rsidRDefault="006B0298" w:rsidP="0035639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33FA33A8" w14:textId="1E88C95C" w:rsidR="00D845C9" w:rsidRPr="006D796E" w:rsidRDefault="006B0298" w:rsidP="0035639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9</w:t>
            </w:r>
          </w:p>
        </w:tc>
      </w:tr>
      <w:tr w:rsidR="00F15E3B" w:rsidRPr="006D796E" w14:paraId="00046570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2851B27F" w14:textId="13706537" w:rsidR="00F15E3B" w:rsidRPr="00A3388B" w:rsidRDefault="00BD478F" w:rsidP="00356398">
            <w:r w:rsidRPr="00A3388B">
              <w:t>IISPS</w:t>
            </w:r>
          </w:p>
        </w:tc>
        <w:tc>
          <w:tcPr>
            <w:tcW w:w="1355" w:type="dxa"/>
            <w:vAlign w:val="center"/>
          </w:tcPr>
          <w:p w14:paraId="61398BC0" w14:textId="44B2C73A" w:rsidR="00F15E3B" w:rsidRPr="00A3388B" w:rsidRDefault="006B65A4" w:rsidP="00356398">
            <w:r w:rsidRPr="00A3388B">
              <w:t>11</w:t>
            </w:r>
            <w:r w:rsidR="001F6F7A" w:rsidRPr="00A3388B">
              <w:t>:15-12:45</w:t>
            </w:r>
          </w:p>
        </w:tc>
        <w:tc>
          <w:tcPr>
            <w:tcW w:w="6363" w:type="dxa"/>
            <w:vAlign w:val="center"/>
          </w:tcPr>
          <w:p w14:paraId="77B327E1" w14:textId="7FFFF32A" w:rsidR="00F15E3B" w:rsidRPr="00A3388B" w:rsidRDefault="00CF6557" w:rsidP="00356398">
            <w:r w:rsidRPr="00A3388B">
              <w:t>Formy wypowiedzi pisemnej</w:t>
            </w:r>
          </w:p>
        </w:tc>
        <w:tc>
          <w:tcPr>
            <w:tcW w:w="5825" w:type="dxa"/>
            <w:vAlign w:val="center"/>
          </w:tcPr>
          <w:p w14:paraId="2F0DC87E" w14:textId="40C77226" w:rsidR="00F15E3B" w:rsidRPr="00A3388B" w:rsidRDefault="00CF6557" w:rsidP="00356398">
            <w:r w:rsidRPr="00A3388B">
              <w:t>Mgr Paulina Ogórek</w:t>
            </w:r>
          </w:p>
        </w:tc>
        <w:tc>
          <w:tcPr>
            <w:tcW w:w="936" w:type="dxa"/>
            <w:vAlign w:val="center"/>
          </w:tcPr>
          <w:p w14:paraId="3ED15706" w14:textId="2A0F9E52" w:rsidR="00F15E3B" w:rsidRPr="00A3388B" w:rsidRDefault="0080509D" w:rsidP="00356398">
            <w:r w:rsidRPr="00A3388B">
              <w:t>011</w:t>
            </w:r>
          </w:p>
        </w:tc>
      </w:tr>
      <w:tr w:rsidR="00D845C9" w14:paraId="4CCEF2FF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5AA9F4ED" w14:textId="6B0C45A4" w:rsidR="00D845C9" w:rsidRDefault="00A43D33" w:rsidP="00356398">
            <w:r>
              <w:t>IISPS</w:t>
            </w:r>
          </w:p>
        </w:tc>
        <w:tc>
          <w:tcPr>
            <w:tcW w:w="1355" w:type="dxa"/>
            <w:vAlign w:val="center"/>
          </w:tcPr>
          <w:p w14:paraId="45261C9C" w14:textId="410221C1" w:rsidR="00D845C9" w:rsidRDefault="00EE78F3" w:rsidP="00356398">
            <w:r>
              <w:t>13:00-16:45</w:t>
            </w:r>
          </w:p>
        </w:tc>
        <w:tc>
          <w:tcPr>
            <w:tcW w:w="6363" w:type="dxa"/>
            <w:vAlign w:val="center"/>
          </w:tcPr>
          <w:p w14:paraId="622477D1" w14:textId="25D9C6FD" w:rsidR="00D845C9" w:rsidRDefault="00F15E3B" w:rsidP="00356398">
            <w:r>
              <w:t>Metodyka nauczania języka angielskiego</w:t>
            </w:r>
          </w:p>
        </w:tc>
        <w:tc>
          <w:tcPr>
            <w:tcW w:w="5825" w:type="dxa"/>
            <w:vAlign w:val="center"/>
          </w:tcPr>
          <w:p w14:paraId="2C158364" w14:textId="58E29A6D" w:rsidR="00D845C9" w:rsidRDefault="00F15E3B" w:rsidP="00356398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505E4D79" w14:textId="397B61D2" w:rsidR="00D845C9" w:rsidRDefault="00F15E3B" w:rsidP="00356398">
            <w:r>
              <w:t>011</w:t>
            </w:r>
          </w:p>
        </w:tc>
      </w:tr>
      <w:tr w:rsidR="00741298" w14:paraId="24B44512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6D4488E2" w14:textId="61AF1325" w:rsidR="00741298" w:rsidRDefault="00836CB3" w:rsidP="00356398">
            <w:r>
              <w:t>IISPS</w:t>
            </w:r>
          </w:p>
        </w:tc>
        <w:tc>
          <w:tcPr>
            <w:tcW w:w="1355" w:type="dxa"/>
            <w:vAlign w:val="center"/>
          </w:tcPr>
          <w:p w14:paraId="794442EE" w14:textId="416904D7" w:rsidR="00741298" w:rsidRDefault="00AE57C7" w:rsidP="00356398">
            <w:r>
              <w:t>16:50-</w:t>
            </w:r>
            <w:r w:rsidR="00D27FA8">
              <w:t>18:20</w:t>
            </w:r>
          </w:p>
        </w:tc>
        <w:tc>
          <w:tcPr>
            <w:tcW w:w="6363" w:type="dxa"/>
            <w:vAlign w:val="center"/>
          </w:tcPr>
          <w:p w14:paraId="4AC895FA" w14:textId="23EFEE28" w:rsidR="00741298" w:rsidRDefault="00D27FA8" w:rsidP="00356398">
            <w:r>
              <w:t>PNJA</w:t>
            </w:r>
          </w:p>
        </w:tc>
        <w:tc>
          <w:tcPr>
            <w:tcW w:w="5825" w:type="dxa"/>
            <w:vAlign w:val="center"/>
          </w:tcPr>
          <w:p w14:paraId="0C2E78DB" w14:textId="2F54830A" w:rsidR="00741298" w:rsidRDefault="00D27FA8" w:rsidP="0035639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DDF25A6" w14:textId="52092BB1" w:rsidR="00741298" w:rsidRDefault="00DF576D" w:rsidP="00356398">
            <w:r>
              <w:t>224P</w:t>
            </w:r>
          </w:p>
        </w:tc>
      </w:tr>
      <w:tr w:rsidR="00741298" w14:paraId="2D2A0706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32CA8F71" w14:textId="16071167" w:rsidR="00741298" w:rsidRDefault="00836CB3" w:rsidP="00356398">
            <w:r>
              <w:t>IISPS</w:t>
            </w:r>
          </w:p>
        </w:tc>
        <w:tc>
          <w:tcPr>
            <w:tcW w:w="1355" w:type="dxa"/>
            <w:vAlign w:val="center"/>
          </w:tcPr>
          <w:p w14:paraId="1FEDBBF8" w14:textId="7116F48D" w:rsidR="00741298" w:rsidRDefault="00D27FA8" w:rsidP="00356398">
            <w:r>
              <w:t>18:</w:t>
            </w:r>
            <w:r w:rsidR="00836CB3">
              <w:t>30-20:00</w:t>
            </w:r>
          </w:p>
        </w:tc>
        <w:tc>
          <w:tcPr>
            <w:tcW w:w="6363" w:type="dxa"/>
            <w:vAlign w:val="center"/>
          </w:tcPr>
          <w:p w14:paraId="7E50CB5E" w14:textId="674B1EE0" w:rsidR="00741298" w:rsidRDefault="00836CB3" w:rsidP="00356398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7C96D0C7" w14:textId="3F704663" w:rsidR="00741298" w:rsidRDefault="00836CB3" w:rsidP="0035639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40D45768" w14:textId="16B8C63A" w:rsidR="00741298" w:rsidRDefault="00DF576D" w:rsidP="00356398">
            <w:r>
              <w:t>224P</w:t>
            </w:r>
          </w:p>
        </w:tc>
      </w:tr>
      <w:tr w:rsidR="003E224E" w14:paraId="1C70DD43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3127F393" w14:textId="667D2B2F" w:rsidR="003E224E" w:rsidRDefault="00C11AB1" w:rsidP="00356398">
            <w:r>
              <w:t>IIISPS</w:t>
            </w:r>
          </w:p>
        </w:tc>
        <w:tc>
          <w:tcPr>
            <w:tcW w:w="1355" w:type="dxa"/>
            <w:vAlign w:val="center"/>
          </w:tcPr>
          <w:p w14:paraId="64B8131C" w14:textId="59D1D34B" w:rsidR="003E224E" w:rsidRDefault="002B79C5" w:rsidP="00356398">
            <w:r>
              <w:t>08:00-09:30</w:t>
            </w:r>
          </w:p>
        </w:tc>
        <w:tc>
          <w:tcPr>
            <w:tcW w:w="6363" w:type="dxa"/>
            <w:vAlign w:val="center"/>
          </w:tcPr>
          <w:p w14:paraId="04C208AB" w14:textId="69C85616" w:rsidR="003E224E" w:rsidRDefault="003A6DE6" w:rsidP="00356398">
            <w:r>
              <w:t>Kultura kraj</w:t>
            </w:r>
            <w:r w:rsidR="00A14BA1">
              <w:t xml:space="preserve">ów </w:t>
            </w:r>
            <w:r w:rsidR="00EC7A0B">
              <w:t>anglojęzycznych</w:t>
            </w:r>
            <w:r w:rsidR="009736C4">
              <w:t xml:space="preserve"> W</w:t>
            </w:r>
            <w:r w:rsidR="00A14BA1">
              <w:t xml:space="preserve"> </w:t>
            </w:r>
          </w:p>
        </w:tc>
        <w:tc>
          <w:tcPr>
            <w:tcW w:w="5825" w:type="dxa"/>
            <w:vAlign w:val="center"/>
          </w:tcPr>
          <w:p w14:paraId="22D34663" w14:textId="5865E2DA" w:rsidR="003E224E" w:rsidRDefault="00A14BA1" w:rsidP="0035639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1E401BA2" w14:textId="0ECE3415" w:rsidR="003E224E" w:rsidRDefault="008262A2" w:rsidP="00356398">
            <w:r>
              <w:t>01</w:t>
            </w:r>
            <w:r w:rsidR="00233DE4">
              <w:t>0</w:t>
            </w:r>
          </w:p>
        </w:tc>
      </w:tr>
      <w:tr w:rsidR="008262A2" w14:paraId="54DD5DA6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679ADCDB" w14:textId="6B234D47" w:rsidR="008262A2" w:rsidRDefault="008262A2" w:rsidP="00356398">
            <w:r>
              <w:t>IIISPS</w:t>
            </w:r>
          </w:p>
        </w:tc>
        <w:tc>
          <w:tcPr>
            <w:tcW w:w="1355" w:type="dxa"/>
            <w:vAlign w:val="center"/>
          </w:tcPr>
          <w:p w14:paraId="3B17AB08" w14:textId="5C566950" w:rsidR="008262A2" w:rsidRDefault="002B79C5" w:rsidP="00356398">
            <w:r>
              <w:t>09:45-</w:t>
            </w:r>
            <w:r w:rsidR="009736C4">
              <w:t>12:45</w:t>
            </w:r>
          </w:p>
        </w:tc>
        <w:tc>
          <w:tcPr>
            <w:tcW w:w="6363" w:type="dxa"/>
            <w:vAlign w:val="center"/>
          </w:tcPr>
          <w:p w14:paraId="160913D9" w14:textId="6660F936" w:rsidR="008262A2" w:rsidRDefault="009736C4" w:rsidP="00356398">
            <w:r>
              <w:t>Kultura krajów anglojęzycznych</w:t>
            </w:r>
            <w:r w:rsidR="00F00A24">
              <w:t xml:space="preserve"> ĆW</w:t>
            </w:r>
          </w:p>
        </w:tc>
        <w:tc>
          <w:tcPr>
            <w:tcW w:w="5825" w:type="dxa"/>
            <w:vAlign w:val="center"/>
          </w:tcPr>
          <w:p w14:paraId="754B1950" w14:textId="759A036C" w:rsidR="008262A2" w:rsidRDefault="00F00A24" w:rsidP="00356398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5D16F5B7" w14:textId="7F4D601F" w:rsidR="008262A2" w:rsidRDefault="00D35A06" w:rsidP="00356398">
            <w:r>
              <w:t>010</w:t>
            </w:r>
          </w:p>
        </w:tc>
      </w:tr>
      <w:tr w:rsidR="000B2453" w14:paraId="02EEF51E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20C76623" w14:textId="6D4439C1" w:rsidR="000B2453" w:rsidRDefault="00D35A06" w:rsidP="00356398">
            <w:r>
              <w:t>IIISPS</w:t>
            </w:r>
          </w:p>
        </w:tc>
        <w:tc>
          <w:tcPr>
            <w:tcW w:w="1355" w:type="dxa"/>
            <w:vAlign w:val="center"/>
          </w:tcPr>
          <w:p w14:paraId="1CA605F6" w14:textId="1260CBC7" w:rsidR="000B2453" w:rsidRDefault="00D41080" w:rsidP="00356398">
            <w:r>
              <w:t>13:45-15:15</w:t>
            </w:r>
          </w:p>
        </w:tc>
        <w:tc>
          <w:tcPr>
            <w:tcW w:w="6363" w:type="dxa"/>
            <w:vAlign w:val="center"/>
          </w:tcPr>
          <w:p w14:paraId="283F7F84" w14:textId="086853CD" w:rsidR="000B2453" w:rsidRDefault="00D35A06" w:rsidP="00356398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270BB9EE" w14:textId="5905B23B" w:rsidR="000B2453" w:rsidRDefault="00D35A06" w:rsidP="00356398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07E8A42D" w14:textId="58AFAD68" w:rsidR="000B2453" w:rsidRDefault="00D35A06" w:rsidP="00356398">
            <w:r>
              <w:t>010</w:t>
            </w:r>
          </w:p>
        </w:tc>
      </w:tr>
      <w:tr w:rsidR="00D41080" w14:paraId="65F78DF0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79AF0D78" w14:textId="7888034F" w:rsidR="00D41080" w:rsidRDefault="00D41080" w:rsidP="00356398">
            <w:r>
              <w:t>IIISPS</w:t>
            </w:r>
          </w:p>
        </w:tc>
        <w:tc>
          <w:tcPr>
            <w:tcW w:w="1355" w:type="dxa"/>
            <w:vAlign w:val="center"/>
          </w:tcPr>
          <w:p w14:paraId="4BA4BF36" w14:textId="563B775F" w:rsidR="00D41080" w:rsidRDefault="00D41080" w:rsidP="00356398">
            <w:r>
              <w:t>15:30-</w:t>
            </w:r>
            <w:r w:rsidR="00257C60">
              <w:t>17:</w:t>
            </w:r>
            <w:r w:rsidR="00715B8B">
              <w:t>45</w:t>
            </w:r>
          </w:p>
        </w:tc>
        <w:tc>
          <w:tcPr>
            <w:tcW w:w="6363" w:type="dxa"/>
            <w:vAlign w:val="center"/>
          </w:tcPr>
          <w:p w14:paraId="0A4855F5" w14:textId="57A19672" w:rsidR="00D41080" w:rsidRDefault="00715B8B" w:rsidP="00356398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14165B98" w14:textId="3DF9FAC6" w:rsidR="00D41080" w:rsidRDefault="00715B8B" w:rsidP="0035639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38C4838D" w14:textId="3D8B574B" w:rsidR="00D41080" w:rsidRDefault="00715B8B" w:rsidP="00356398">
            <w:r>
              <w:t>210</w:t>
            </w:r>
          </w:p>
        </w:tc>
      </w:tr>
      <w:tr w:rsidR="00715B8B" w14:paraId="1AEB1636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7A64CC4D" w14:textId="79E348E2" w:rsidR="00715B8B" w:rsidRDefault="00715B8B" w:rsidP="00356398">
            <w:r>
              <w:t>IIISPS</w:t>
            </w:r>
          </w:p>
        </w:tc>
        <w:tc>
          <w:tcPr>
            <w:tcW w:w="1355" w:type="dxa"/>
            <w:vAlign w:val="center"/>
          </w:tcPr>
          <w:p w14:paraId="07FE8D4D" w14:textId="1B41F9BE" w:rsidR="00715B8B" w:rsidRDefault="00356398" w:rsidP="00356398">
            <w:r>
              <w:t>18:00-19:30</w:t>
            </w:r>
          </w:p>
        </w:tc>
        <w:tc>
          <w:tcPr>
            <w:tcW w:w="6363" w:type="dxa"/>
            <w:vAlign w:val="center"/>
          </w:tcPr>
          <w:p w14:paraId="4B7F8908" w14:textId="266C2328" w:rsidR="00715B8B" w:rsidRDefault="00356398" w:rsidP="00356398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76B8CB60" w14:textId="570C61B3" w:rsidR="00715B8B" w:rsidRDefault="00356398" w:rsidP="00356398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2A5F090E" w14:textId="575BA27D" w:rsidR="00715B8B" w:rsidRDefault="00356398" w:rsidP="00356398">
            <w:r>
              <w:t>129</w:t>
            </w:r>
          </w:p>
        </w:tc>
      </w:tr>
      <w:tr w:rsidR="00F4465A" w14:paraId="1C26207C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551141B7" w14:textId="77777777" w:rsidR="00F4465A" w:rsidRDefault="00F4465A" w:rsidP="00356398">
            <w:bookmarkStart w:id="22" w:name="_Hlk126162328"/>
            <w:r>
              <w:t>IISDS</w:t>
            </w:r>
          </w:p>
        </w:tc>
        <w:tc>
          <w:tcPr>
            <w:tcW w:w="1355" w:type="dxa"/>
            <w:vAlign w:val="center"/>
          </w:tcPr>
          <w:p w14:paraId="1212ED10" w14:textId="06B0568E" w:rsidR="00F4465A" w:rsidRDefault="00F4465A" w:rsidP="00356398">
            <w:r>
              <w:t>08:00-11:00</w:t>
            </w:r>
          </w:p>
        </w:tc>
        <w:tc>
          <w:tcPr>
            <w:tcW w:w="6363" w:type="dxa"/>
            <w:vAlign w:val="center"/>
          </w:tcPr>
          <w:p w14:paraId="7B1D41A5" w14:textId="77777777" w:rsidR="00F4465A" w:rsidRDefault="00F4465A" w:rsidP="00356398">
            <w:r>
              <w:t>Typy tekstów akademickich</w:t>
            </w:r>
          </w:p>
        </w:tc>
        <w:tc>
          <w:tcPr>
            <w:tcW w:w="5825" w:type="dxa"/>
            <w:vAlign w:val="center"/>
          </w:tcPr>
          <w:p w14:paraId="2C6C580B" w14:textId="77777777" w:rsidR="00F4465A" w:rsidRDefault="00F4465A" w:rsidP="00356398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537A76A3" w14:textId="77777777" w:rsidR="00F4465A" w:rsidRDefault="00F4465A" w:rsidP="00356398">
            <w:r>
              <w:t>129</w:t>
            </w:r>
          </w:p>
        </w:tc>
      </w:tr>
      <w:bookmarkEnd w:id="20"/>
      <w:bookmarkEnd w:id="22"/>
      <w:tr w:rsidR="00D845C9" w:rsidRPr="000E36A0" w14:paraId="06F8AC77" w14:textId="77777777" w:rsidTr="00356398">
        <w:trPr>
          <w:trHeight w:val="567"/>
        </w:trPr>
        <w:tc>
          <w:tcPr>
            <w:tcW w:w="909" w:type="dxa"/>
            <w:vAlign w:val="center"/>
          </w:tcPr>
          <w:p w14:paraId="3A4D0AE3" w14:textId="59438967" w:rsidR="00D845C9" w:rsidRDefault="00D43BDB" w:rsidP="00356398">
            <w:r>
              <w:t>IISDS</w:t>
            </w:r>
          </w:p>
        </w:tc>
        <w:tc>
          <w:tcPr>
            <w:tcW w:w="1355" w:type="dxa"/>
            <w:vAlign w:val="center"/>
          </w:tcPr>
          <w:p w14:paraId="38A76FAC" w14:textId="243F06A7" w:rsidR="00D845C9" w:rsidRDefault="00EB4649" w:rsidP="00356398">
            <w:r>
              <w:t>11:15-</w:t>
            </w:r>
            <w:r w:rsidR="00D43BDB">
              <w:t>13:30</w:t>
            </w:r>
          </w:p>
        </w:tc>
        <w:tc>
          <w:tcPr>
            <w:tcW w:w="6363" w:type="dxa"/>
            <w:vAlign w:val="center"/>
          </w:tcPr>
          <w:p w14:paraId="0A73DEB9" w14:textId="482EB0AD" w:rsidR="00D845C9" w:rsidRDefault="00D43BDB" w:rsidP="00356398">
            <w:r>
              <w:t>Leksyka specjalistyczna</w:t>
            </w:r>
          </w:p>
        </w:tc>
        <w:tc>
          <w:tcPr>
            <w:tcW w:w="5825" w:type="dxa"/>
            <w:vAlign w:val="center"/>
          </w:tcPr>
          <w:p w14:paraId="1A340C64" w14:textId="7C6F3F3E" w:rsidR="00D845C9" w:rsidRDefault="00D43BDB" w:rsidP="00356398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59CC201C" w14:textId="7FD559BB" w:rsidR="00D845C9" w:rsidRDefault="00D43BDB" w:rsidP="00356398">
            <w:r>
              <w:t>210</w:t>
            </w:r>
          </w:p>
        </w:tc>
      </w:tr>
      <w:bookmarkEnd w:id="21"/>
    </w:tbl>
    <w:p w14:paraId="338679AA" w14:textId="77777777" w:rsidR="00D845C9" w:rsidRDefault="00D845C9" w:rsidP="00D845C9"/>
    <w:p w14:paraId="48F642C1" w14:textId="17F44F8A" w:rsidR="00D845C9" w:rsidRPr="009F59FC" w:rsidRDefault="00AB30A6" w:rsidP="00D845C9">
      <w:pPr>
        <w:rPr>
          <w:b/>
          <w:bCs/>
        </w:rPr>
      </w:pPr>
      <w:r>
        <w:rPr>
          <w:b/>
          <w:bCs/>
        </w:rPr>
        <w:t>1</w:t>
      </w:r>
      <w:r w:rsidR="00657F02">
        <w:rPr>
          <w:b/>
          <w:bCs/>
        </w:rPr>
        <w:t>9</w:t>
      </w:r>
      <w:r>
        <w:rPr>
          <w:b/>
          <w:bCs/>
        </w:rPr>
        <w:t>.03.202</w:t>
      </w:r>
      <w:r w:rsidR="00657F02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2"/>
        <w:gridCol w:w="1343"/>
        <w:gridCol w:w="12"/>
        <w:gridCol w:w="6357"/>
        <w:gridCol w:w="6"/>
        <w:gridCol w:w="5825"/>
        <w:gridCol w:w="936"/>
      </w:tblGrid>
      <w:tr w:rsidR="00D845C9" w:rsidRPr="009F59FC" w14:paraId="0BC01F54" w14:textId="77777777" w:rsidTr="00A4552E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9F59FC" w:rsidRDefault="00D845C9" w:rsidP="00954DD2">
            <w:pPr>
              <w:rPr>
                <w:b/>
                <w:bCs/>
              </w:rPr>
            </w:pPr>
            <w:bookmarkStart w:id="23" w:name="_Hlk54800733"/>
            <w:bookmarkStart w:id="24" w:name="_Hlk54456783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gridSpan w:val="2"/>
            <w:vAlign w:val="center"/>
          </w:tcPr>
          <w:p w14:paraId="007F3E89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9" w:type="dxa"/>
            <w:gridSpan w:val="2"/>
            <w:vAlign w:val="center"/>
          </w:tcPr>
          <w:p w14:paraId="2C8EBEC6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31" w:type="dxa"/>
            <w:gridSpan w:val="2"/>
            <w:vAlign w:val="center"/>
          </w:tcPr>
          <w:p w14:paraId="7B3983D3" w14:textId="77777777" w:rsidR="00D845C9" w:rsidRPr="009F59FC" w:rsidRDefault="00D845C9" w:rsidP="00954DD2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9F59FC" w:rsidRDefault="00D845C9" w:rsidP="00954DD2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B46BD0" w:rsidRPr="00A71659" w14:paraId="29911F94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08A8A74C" w14:textId="0254BFA1" w:rsidR="00B46BD0" w:rsidRPr="00A71659" w:rsidRDefault="003E567C" w:rsidP="00E37CD8">
            <w:r>
              <w:t>ISPS</w:t>
            </w:r>
          </w:p>
        </w:tc>
        <w:tc>
          <w:tcPr>
            <w:tcW w:w="1355" w:type="dxa"/>
            <w:gridSpan w:val="2"/>
            <w:vAlign w:val="center"/>
          </w:tcPr>
          <w:p w14:paraId="4926C48F" w14:textId="1D81F1AF" w:rsidR="00B46BD0" w:rsidRPr="00A71659" w:rsidRDefault="003E567C" w:rsidP="00E37CD8">
            <w:r>
              <w:t>08:00-09:30</w:t>
            </w:r>
          </w:p>
        </w:tc>
        <w:tc>
          <w:tcPr>
            <w:tcW w:w="6369" w:type="dxa"/>
            <w:gridSpan w:val="2"/>
            <w:vAlign w:val="center"/>
          </w:tcPr>
          <w:p w14:paraId="6F4F7365" w14:textId="769244F7" w:rsidR="00B46BD0" w:rsidRPr="00A71659" w:rsidRDefault="00DC1E41" w:rsidP="00E37CD8">
            <w:r>
              <w:t>Praktyczna nauka języka drugiego</w:t>
            </w:r>
          </w:p>
        </w:tc>
        <w:tc>
          <w:tcPr>
            <w:tcW w:w="5831" w:type="dxa"/>
            <w:gridSpan w:val="2"/>
            <w:vAlign w:val="center"/>
          </w:tcPr>
          <w:p w14:paraId="560AD48A" w14:textId="12F10820" w:rsidR="00B46BD0" w:rsidRPr="00A71659" w:rsidRDefault="003E567C" w:rsidP="00E37CD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78888CDE" w14:textId="4198EAA2" w:rsidR="00B46BD0" w:rsidRDefault="009F5D4B" w:rsidP="00E37CD8">
            <w:r>
              <w:t>129</w:t>
            </w:r>
          </w:p>
        </w:tc>
      </w:tr>
      <w:tr w:rsidR="00206D03" w:rsidRPr="00A71659" w14:paraId="5D4EBAE6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2A717A78" w14:textId="518DE0E8" w:rsidR="00206D03" w:rsidRDefault="00027E51" w:rsidP="00E37CD8">
            <w:r>
              <w:t>ISPS</w:t>
            </w:r>
          </w:p>
        </w:tc>
        <w:tc>
          <w:tcPr>
            <w:tcW w:w="1355" w:type="dxa"/>
            <w:gridSpan w:val="2"/>
            <w:vAlign w:val="center"/>
          </w:tcPr>
          <w:p w14:paraId="5E7419F2" w14:textId="3E2C2FE6" w:rsidR="00206D03" w:rsidRDefault="003E567C" w:rsidP="00E37CD8">
            <w:r>
              <w:t>09:45-12:45</w:t>
            </w:r>
          </w:p>
        </w:tc>
        <w:tc>
          <w:tcPr>
            <w:tcW w:w="6369" w:type="dxa"/>
            <w:gridSpan w:val="2"/>
            <w:vAlign w:val="center"/>
          </w:tcPr>
          <w:p w14:paraId="27143647" w14:textId="499A142C" w:rsidR="00206D03" w:rsidRDefault="00E907A6" w:rsidP="00E37CD8">
            <w:r>
              <w:t>PNJA</w:t>
            </w:r>
          </w:p>
        </w:tc>
        <w:tc>
          <w:tcPr>
            <w:tcW w:w="5831" w:type="dxa"/>
            <w:gridSpan w:val="2"/>
            <w:vAlign w:val="center"/>
          </w:tcPr>
          <w:p w14:paraId="4D7301B5" w14:textId="1CBBD863" w:rsidR="00206D03" w:rsidRDefault="00E907A6" w:rsidP="00E37CD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50155445" w14:textId="0575EB47" w:rsidR="00206D03" w:rsidRDefault="009F5D4B" w:rsidP="00E37CD8">
            <w:r>
              <w:t>129</w:t>
            </w:r>
          </w:p>
        </w:tc>
      </w:tr>
      <w:tr w:rsidR="006C5D62" w14:paraId="72DE1DAB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2A2738ED" w14:textId="7FACE17C" w:rsidR="006C5D62" w:rsidRDefault="00027E51" w:rsidP="00E37CD8">
            <w:bookmarkStart w:id="25" w:name="_Hlk54542215"/>
            <w:bookmarkEnd w:id="23"/>
            <w:r>
              <w:t>ISPS</w:t>
            </w:r>
          </w:p>
        </w:tc>
        <w:tc>
          <w:tcPr>
            <w:tcW w:w="1355" w:type="dxa"/>
            <w:gridSpan w:val="2"/>
            <w:vAlign w:val="center"/>
          </w:tcPr>
          <w:p w14:paraId="3DBF97BE" w14:textId="775E5665" w:rsidR="006C5D62" w:rsidRDefault="00E907A6" w:rsidP="00E37CD8">
            <w:r>
              <w:t>13:00-14:30</w:t>
            </w:r>
          </w:p>
        </w:tc>
        <w:tc>
          <w:tcPr>
            <w:tcW w:w="6369" w:type="dxa"/>
            <w:gridSpan w:val="2"/>
            <w:vAlign w:val="center"/>
          </w:tcPr>
          <w:p w14:paraId="7A2D1DF9" w14:textId="25C26159" w:rsidR="006C5D62" w:rsidRPr="00A71659" w:rsidRDefault="00E907A6" w:rsidP="00E37CD8">
            <w:r>
              <w:t>Formy wypowiedzi pisemnej</w:t>
            </w:r>
          </w:p>
        </w:tc>
        <w:tc>
          <w:tcPr>
            <w:tcW w:w="5831" w:type="dxa"/>
            <w:gridSpan w:val="2"/>
            <w:vAlign w:val="center"/>
          </w:tcPr>
          <w:p w14:paraId="2FE3E460" w14:textId="72DCD3F2" w:rsidR="006C5D62" w:rsidRPr="00A71659" w:rsidRDefault="00E907A6" w:rsidP="00E37CD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54BD07B9" w14:textId="0A848516" w:rsidR="006C5D62" w:rsidRDefault="009F5D4B" w:rsidP="00E37CD8">
            <w:r>
              <w:t>129</w:t>
            </w:r>
          </w:p>
        </w:tc>
      </w:tr>
      <w:tr w:rsidR="006C5D62" w14:paraId="30770C3B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52FA16FC" w14:textId="44935B77" w:rsidR="006C5D62" w:rsidRPr="00A71659" w:rsidRDefault="00A90173" w:rsidP="00E37CD8">
            <w:r>
              <w:lastRenderedPageBreak/>
              <w:t>ISPS</w:t>
            </w:r>
          </w:p>
        </w:tc>
        <w:tc>
          <w:tcPr>
            <w:tcW w:w="1355" w:type="dxa"/>
            <w:gridSpan w:val="2"/>
            <w:vAlign w:val="center"/>
          </w:tcPr>
          <w:p w14:paraId="5F50A546" w14:textId="6F4917EA" w:rsidR="006C5D62" w:rsidRPr="00A71659" w:rsidRDefault="00027E51" w:rsidP="00E37CD8">
            <w:r>
              <w:t>14:45-16:15</w:t>
            </w:r>
          </w:p>
        </w:tc>
        <w:tc>
          <w:tcPr>
            <w:tcW w:w="6369" w:type="dxa"/>
            <w:gridSpan w:val="2"/>
            <w:vAlign w:val="center"/>
          </w:tcPr>
          <w:p w14:paraId="33E16591" w14:textId="0D61F06D" w:rsidR="006C5D62" w:rsidRPr="00A71659" w:rsidRDefault="00A90173" w:rsidP="00E37CD8">
            <w:r>
              <w:t>Gramatyka preskryptywna</w:t>
            </w:r>
          </w:p>
        </w:tc>
        <w:tc>
          <w:tcPr>
            <w:tcW w:w="5831" w:type="dxa"/>
            <w:gridSpan w:val="2"/>
            <w:vAlign w:val="center"/>
          </w:tcPr>
          <w:p w14:paraId="69023E2B" w14:textId="4E9E4C43" w:rsidR="006C5D62" w:rsidRPr="00A71659" w:rsidRDefault="00A90173" w:rsidP="00E37CD8">
            <w:r>
              <w:t>Mgr Marta Balicka</w:t>
            </w:r>
          </w:p>
        </w:tc>
        <w:tc>
          <w:tcPr>
            <w:tcW w:w="936" w:type="dxa"/>
            <w:vAlign w:val="center"/>
          </w:tcPr>
          <w:p w14:paraId="1617F74D" w14:textId="0B29CD37" w:rsidR="006C5D62" w:rsidRDefault="009F5D4B" w:rsidP="00E37CD8">
            <w:r>
              <w:t>129</w:t>
            </w:r>
          </w:p>
        </w:tc>
      </w:tr>
      <w:tr w:rsidR="00B435DB" w14:paraId="192D7369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2FCEAB53" w14:textId="64C425A3" w:rsidR="00B435DB" w:rsidRPr="00A71659" w:rsidRDefault="00A90173" w:rsidP="00E37CD8">
            <w:r>
              <w:t>ISPS</w:t>
            </w:r>
          </w:p>
        </w:tc>
        <w:tc>
          <w:tcPr>
            <w:tcW w:w="1355" w:type="dxa"/>
            <w:gridSpan w:val="2"/>
            <w:vAlign w:val="center"/>
          </w:tcPr>
          <w:p w14:paraId="268F4A33" w14:textId="5194742F" w:rsidR="00B435DB" w:rsidRDefault="00B435DB" w:rsidP="00E37CD8">
            <w:r>
              <w:t>16:30-18:00</w:t>
            </w:r>
          </w:p>
        </w:tc>
        <w:tc>
          <w:tcPr>
            <w:tcW w:w="6369" w:type="dxa"/>
            <w:gridSpan w:val="2"/>
            <w:vAlign w:val="center"/>
          </w:tcPr>
          <w:p w14:paraId="621E3F19" w14:textId="695DFB42" w:rsidR="00B435DB" w:rsidRPr="00A71659" w:rsidRDefault="00B435DB" w:rsidP="00E37CD8">
            <w:r>
              <w:t>Fonetyka/fonologia</w:t>
            </w:r>
          </w:p>
        </w:tc>
        <w:tc>
          <w:tcPr>
            <w:tcW w:w="5831" w:type="dxa"/>
            <w:gridSpan w:val="2"/>
            <w:vAlign w:val="center"/>
          </w:tcPr>
          <w:p w14:paraId="3D67813E" w14:textId="289CC845" w:rsidR="00B435DB" w:rsidRPr="00A71659" w:rsidRDefault="00B435DB" w:rsidP="00E37CD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46D5F539" w14:textId="3035393E" w:rsidR="00B435DB" w:rsidRDefault="009F5D4B" w:rsidP="00E37CD8">
            <w:r>
              <w:t>129</w:t>
            </w:r>
          </w:p>
        </w:tc>
      </w:tr>
      <w:tr w:rsidR="00A4552E" w:rsidRPr="0084077C" w14:paraId="6909556E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73520D48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gridSpan w:val="2"/>
            <w:vAlign w:val="center"/>
          </w:tcPr>
          <w:p w14:paraId="2DD4683C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09:30-11:45</w:t>
            </w:r>
          </w:p>
        </w:tc>
        <w:tc>
          <w:tcPr>
            <w:tcW w:w="6369" w:type="dxa"/>
            <w:gridSpan w:val="2"/>
            <w:vAlign w:val="center"/>
          </w:tcPr>
          <w:p w14:paraId="48AFA0FC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Podstawy dydaktyki</w:t>
            </w:r>
          </w:p>
        </w:tc>
        <w:tc>
          <w:tcPr>
            <w:tcW w:w="5831" w:type="dxa"/>
            <w:gridSpan w:val="2"/>
            <w:vAlign w:val="center"/>
          </w:tcPr>
          <w:p w14:paraId="14BFBF90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Dr Dorota Kiełb-Grabarczyk</w:t>
            </w:r>
          </w:p>
        </w:tc>
        <w:tc>
          <w:tcPr>
            <w:tcW w:w="936" w:type="dxa"/>
            <w:vAlign w:val="center"/>
          </w:tcPr>
          <w:p w14:paraId="1B24ACE4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216</w:t>
            </w:r>
          </w:p>
        </w:tc>
      </w:tr>
      <w:tr w:rsidR="00A4552E" w:rsidRPr="0084077C" w14:paraId="59632F90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261F5C6A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gridSpan w:val="2"/>
            <w:vAlign w:val="center"/>
          </w:tcPr>
          <w:p w14:paraId="1C29273A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12:00-15:45</w:t>
            </w:r>
          </w:p>
        </w:tc>
        <w:tc>
          <w:tcPr>
            <w:tcW w:w="6369" w:type="dxa"/>
            <w:gridSpan w:val="2"/>
            <w:vAlign w:val="center"/>
          </w:tcPr>
          <w:p w14:paraId="71D291F1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Pierwsza pomoc</w:t>
            </w:r>
          </w:p>
        </w:tc>
        <w:tc>
          <w:tcPr>
            <w:tcW w:w="5831" w:type="dxa"/>
            <w:gridSpan w:val="2"/>
            <w:vAlign w:val="center"/>
          </w:tcPr>
          <w:p w14:paraId="3635BB65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Mgr Monika Rut</w:t>
            </w:r>
          </w:p>
        </w:tc>
        <w:tc>
          <w:tcPr>
            <w:tcW w:w="936" w:type="dxa"/>
            <w:vAlign w:val="center"/>
          </w:tcPr>
          <w:p w14:paraId="4662DA72" w14:textId="77777777" w:rsidR="00A4552E" w:rsidRPr="0084077C" w:rsidRDefault="00A4552E" w:rsidP="00E37CD8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407</w:t>
            </w:r>
          </w:p>
        </w:tc>
      </w:tr>
      <w:tr w:rsidR="006E7829" w:rsidRPr="006D796E" w14:paraId="6340AD31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52CEFE36" w14:textId="77777777" w:rsidR="006E7829" w:rsidRPr="006D796E" w:rsidRDefault="006E7829" w:rsidP="00E37CD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gridSpan w:val="2"/>
            <w:vAlign w:val="center"/>
          </w:tcPr>
          <w:p w14:paraId="69FB48EA" w14:textId="34543FB3" w:rsidR="006E7829" w:rsidRPr="006D796E" w:rsidRDefault="006E7829" w:rsidP="00E37CD8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6:00-19:00</w:t>
            </w:r>
          </w:p>
        </w:tc>
        <w:tc>
          <w:tcPr>
            <w:tcW w:w="6369" w:type="dxa"/>
            <w:gridSpan w:val="2"/>
            <w:vAlign w:val="center"/>
          </w:tcPr>
          <w:p w14:paraId="6829170A" w14:textId="77777777" w:rsidR="006E7829" w:rsidRPr="006D796E" w:rsidRDefault="006E7829" w:rsidP="00E37CD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31" w:type="dxa"/>
            <w:gridSpan w:val="2"/>
            <w:vAlign w:val="center"/>
          </w:tcPr>
          <w:p w14:paraId="0B65D944" w14:textId="77777777" w:rsidR="006E7829" w:rsidRPr="006D796E" w:rsidRDefault="006E7829" w:rsidP="00E37CD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5D4CB821" w14:textId="77777777" w:rsidR="006E7829" w:rsidRPr="006D796E" w:rsidRDefault="006E7829" w:rsidP="00E37CD8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334F24" w:rsidRPr="00334F24" w14:paraId="30CEFF1D" w14:textId="77777777" w:rsidTr="00E37CD8">
        <w:trPr>
          <w:trHeight w:val="567"/>
        </w:trPr>
        <w:tc>
          <w:tcPr>
            <w:tcW w:w="909" w:type="dxa"/>
            <w:gridSpan w:val="2"/>
            <w:vAlign w:val="center"/>
          </w:tcPr>
          <w:p w14:paraId="5B638176" w14:textId="77777777" w:rsidR="00334F24" w:rsidRPr="00334F24" w:rsidRDefault="00334F24" w:rsidP="00E37CD8">
            <w:r w:rsidRPr="00334F24">
              <w:t>IIISPS</w:t>
            </w:r>
          </w:p>
        </w:tc>
        <w:tc>
          <w:tcPr>
            <w:tcW w:w="1355" w:type="dxa"/>
            <w:gridSpan w:val="2"/>
            <w:vAlign w:val="center"/>
          </w:tcPr>
          <w:p w14:paraId="136A7824" w14:textId="615AB411" w:rsidR="00334F24" w:rsidRPr="00334F24" w:rsidRDefault="00334F24" w:rsidP="00E37CD8">
            <w:r w:rsidRPr="00334F24">
              <w:t>08:00-</w:t>
            </w:r>
            <w:r w:rsidR="0015506D">
              <w:t>09</w:t>
            </w:r>
            <w:r w:rsidR="007151F3">
              <w:t>:</w:t>
            </w:r>
            <w:r w:rsidR="0015506D">
              <w:t>30</w:t>
            </w:r>
          </w:p>
        </w:tc>
        <w:tc>
          <w:tcPr>
            <w:tcW w:w="6363" w:type="dxa"/>
            <w:gridSpan w:val="2"/>
            <w:vAlign w:val="center"/>
          </w:tcPr>
          <w:p w14:paraId="768FC29C" w14:textId="77777777" w:rsidR="00334F24" w:rsidRPr="00334F24" w:rsidRDefault="00334F24" w:rsidP="00E37CD8">
            <w:r w:rsidRPr="00334F24">
              <w:t>Pisanie akademickie</w:t>
            </w:r>
          </w:p>
        </w:tc>
        <w:tc>
          <w:tcPr>
            <w:tcW w:w="5825" w:type="dxa"/>
            <w:vAlign w:val="center"/>
          </w:tcPr>
          <w:p w14:paraId="0429CA18" w14:textId="77777777" w:rsidR="00334F24" w:rsidRPr="00334F24" w:rsidRDefault="00334F24" w:rsidP="00E37CD8">
            <w:r w:rsidRPr="00334F24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523AB217" w14:textId="65430EA4" w:rsidR="00334F24" w:rsidRPr="00334F24" w:rsidRDefault="00334F24" w:rsidP="00E37CD8">
            <w:r w:rsidRPr="00334F24">
              <w:t>01</w:t>
            </w:r>
            <w:r w:rsidR="009F5D4B">
              <w:t>1</w:t>
            </w:r>
          </w:p>
        </w:tc>
      </w:tr>
      <w:tr w:rsidR="00334F24" w:rsidRPr="00334F24" w14:paraId="0EB10583" w14:textId="77777777" w:rsidTr="00E37CD8">
        <w:trPr>
          <w:trHeight w:val="567"/>
        </w:trPr>
        <w:tc>
          <w:tcPr>
            <w:tcW w:w="909" w:type="dxa"/>
            <w:gridSpan w:val="2"/>
            <w:vAlign w:val="center"/>
          </w:tcPr>
          <w:p w14:paraId="101DBE73" w14:textId="77777777" w:rsidR="00334F24" w:rsidRPr="00334F24" w:rsidRDefault="00334F24" w:rsidP="00E37CD8">
            <w:r w:rsidRPr="00334F24">
              <w:t>IIISPS</w:t>
            </w:r>
          </w:p>
        </w:tc>
        <w:tc>
          <w:tcPr>
            <w:tcW w:w="1355" w:type="dxa"/>
            <w:gridSpan w:val="2"/>
            <w:vAlign w:val="center"/>
          </w:tcPr>
          <w:p w14:paraId="601FFD1E" w14:textId="237205DA" w:rsidR="00334F24" w:rsidRPr="00334F24" w:rsidRDefault="007151F3" w:rsidP="00E37CD8">
            <w:r>
              <w:t>09:45-11:15</w:t>
            </w:r>
          </w:p>
        </w:tc>
        <w:tc>
          <w:tcPr>
            <w:tcW w:w="6363" w:type="dxa"/>
            <w:gridSpan w:val="2"/>
            <w:vAlign w:val="center"/>
          </w:tcPr>
          <w:p w14:paraId="463E62B5" w14:textId="77777777" w:rsidR="00334F24" w:rsidRPr="00334F24" w:rsidRDefault="00334F24" w:rsidP="00E37CD8">
            <w:r w:rsidRPr="00334F24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625D886D" w14:textId="77777777" w:rsidR="00334F24" w:rsidRPr="00334F24" w:rsidRDefault="00334F24" w:rsidP="00E37CD8">
            <w:r w:rsidRPr="00334F24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947B329" w14:textId="7B4F8C7F" w:rsidR="00334F24" w:rsidRPr="00334F24" w:rsidRDefault="00334F24" w:rsidP="00E37CD8">
            <w:r w:rsidRPr="00334F24">
              <w:t>01</w:t>
            </w:r>
            <w:r w:rsidR="009F5D4B">
              <w:t>1</w:t>
            </w:r>
          </w:p>
        </w:tc>
      </w:tr>
      <w:tr w:rsidR="006C5D62" w14:paraId="6E1F2774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2A73C7DD" w14:textId="23401DD8" w:rsidR="006C5D62" w:rsidRDefault="00E37CD8" w:rsidP="00E37CD8">
            <w:r>
              <w:t>IIISPS</w:t>
            </w:r>
          </w:p>
        </w:tc>
        <w:tc>
          <w:tcPr>
            <w:tcW w:w="1355" w:type="dxa"/>
            <w:gridSpan w:val="2"/>
            <w:vAlign w:val="center"/>
          </w:tcPr>
          <w:p w14:paraId="36C72EBF" w14:textId="62FB8FAE" w:rsidR="006C5D62" w:rsidRDefault="00E37CD8" w:rsidP="00E37CD8">
            <w:r>
              <w:t>11:30-13:00</w:t>
            </w:r>
          </w:p>
        </w:tc>
        <w:tc>
          <w:tcPr>
            <w:tcW w:w="6369" w:type="dxa"/>
            <w:gridSpan w:val="2"/>
            <w:vAlign w:val="center"/>
          </w:tcPr>
          <w:p w14:paraId="1259177A" w14:textId="11F65FF8" w:rsidR="006C5D62" w:rsidRDefault="00E37CD8" w:rsidP="00E37CD8">
            <w:r>
              <w:t>Analiza treści politycznych</w:t>
            </w:r>
          </w:p>
        </w:tc>
        <w:tc>
          <w:tcPr>
            <w:tcW w:w="5831" w:type="dxa"/>
            <w:gridSpan w:val="2"/>
            <w:vAlign w:val="center"/>
          </w:tcPr>
          <w:p w14:paraId="7EE65EBC" w14:textId="013BF1A9" w:rsidR="006C5D62" w:rsidRDefault="00E37CD8" w:rsidP="00E37CD8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66CD5412" w14:textId="5A54BE46" w:rsidR="006C5D62" w:rsidRDefault="00E37CD8" w:rsidP="00E37CD8">
            <w:r>
              <w:t>011</w:t>
            </w:r>
          </w:p>
        </w:tc>
      </w:tr>
      <w:tr w:rsidR="006C5D62" w14:paraId="51C04AEE" w14:textId="77777777" w:rsidTr="00E37CD8">
        <w:trPr>
          <w:trHeight w:val="567"/>
        </w:trPr>
        <w:tc>
          <w:tcPr>
            <w:tcW w:w="897" w:type="dxa"/>
            <w:vAlign w:val="center"/>
          </w:tcPr>
          <w:p w14:paraId="645C9CC7" w14:textId="1D3255DC" w:rsidR="006C5D62" w:rsidRDefault="00860420" w:rsidP="00E37CD8">
            <w:r w:rsidRPr="002A1AB5">
              <w:t>IISDS</w:t>
            </w:r>
          </w:p>
        </w:tc>
        <w:tc>
          <w:tcPr>
            <w:tcW w:w="1355" w:type="dxa"/>
            <w:gridSpan w:val="2"/>
            <w:vAlign w:val="center"/>
          </w:tcPr>
          <w:p w14:paraId="4FF76CBD" w14:textId="0E26968C" w:rsidR="006C5D62" w:rsidRDefault="00860420" w:rsidP="00E37CD8">
            <w:r w:rsidRPr="002A1AB5">
              <w:t>10:00-</w:t>
            </w:r>
            <w:r w:rsidR="00B07B97">
              <w:t>13:45</w:t>
            </w:r>
          </w:p>
        </w:tc>
        <w:tc>
          <w:tcPr>
            <w:tcW w:w="6369" w:type="dxa"/>
            <w:gridSpan w:val="2"/>
            <w:vAlign w:val="center"/>
          </w:tcPr>
          <w:p w14:paraId="62135E75" w14:textId="45D8EE82" w:rsidR="006C5D62" w:rsidRDefault="00860420" w:rsidP="00E37CD8">
            <w:r w:rsidRPr="002A1AB5">
              <w:t>Metodyka nauczania języka angielskiego</w:t>
            </w:r>
          </w:p>
        </w:tc>
        <w:tc>
          <w:tcPr>
            <w:tcW w:w="5831" w:type="dxa"/>
            <w:gridSpan w:val="2"/>
            <w:vAlign w:val="center"/>
          </w:tcPr>
          <w:p w14:paraId="1C1B9981" w14:textId="2E42BAF5" w:rsidR="006C5D62" w:rsidRDefault="00860420" w:rsidP="00E37CD8">
            <w:r w:rsidRPr="002A1AB5">
              <w:t>Dr Małgorzata Ekiert</w:t>
            </w:r>
          </w:p>
        </w:tc>
        <w:tc>
          <w:tcPr>
            <w:tcW w:w="936" w:type="dxa"/>
            <w:vAlign w:val="center"/>
          </w:tcPr>
          <w:p w14:paraId="69DCAC06" w14:textId="510B18A7" w:rsidR="006C5D62" w:rsidRDefault="00860420" w:rsidP="00E37CD8">
            <w:r w:rsidRPr="002A1AB5">
              <w:t>224P</w:t>
            </w:r>
          </w:p>
        </w:tc>
      </w:tr>
      <w:tr w:rsidR="006C5D62" w14:paraId="726D6704" w14:textId="77777777" w:rsidTr="00A4552E">
        <w:trPr>
          <w:trHeight w:val="567"/>
        </w:trPr>
        <w:tc>
          <w:tcPr>
            <w:tcW w:w="897" w:type="dxa"/>
            <w:vAlign w:val="center"/>
          </w:tcPr>
          <w:p w14:paraId="377758C2" w14:textId="0A3F1F07" w:rsidR="006C5D62" w:rsidRDefault="00BB5AF4" w:rsidP="008C038D">
            <w:r>
              <w:t>IISDS</w:t>
            </w:r>
          </w:p>
        </w:tc>
        <w:tc>
          <w:tcPr>
            <w:tcW w:w="1355" w:type="dxa"/>
            <w:gridSpan w:val="2"/>
            <w:vAlign w:val="center"/>
          </w:tcPr>
          <w:p w14:paraId="7894E224" w14:textId="6AC95831" w:rsidR="006C5D62" w:rsidRDefault="00B435DB" w:rsidP="008C038D">
            <w:r>
              <w:t>14:00-16:15</w:t>
            </w:r>
          </w:p>
        </w:tc>
        <w:tc>
          <w:tcPr>
            <w:tcW w:w="6369" w:type="dxa"/>
            <w:gridSpan w:val="2"/>
            <w:vAlign w:val="center"/>
          </w:tcPr>
          <w:p w14:paraId="02B46CDA" w14:textId="3197646A" w:rsidR="006C5D62" w:rsidRDefault="009F5D4B" w:rsidP="008C038D">
            <w:r>
              <w:t>PNJA</w:t>
            </w:r>
          </w:p>
        </w:tc>
        <w:tc>
          <w:tcPr>
            <w:tcW w:w="5831" w:type="dxa"/>
            <w:gridSpan w:val="2"/>
            <w:vAlign w:val="center"/>
          </w:tcPr>
          <w:p w14:paraId="5EC09EB7" w14:textId="08B6C500" w:rsidR="006C5D62" w:rsidRDefault="009F5D4B" w:rsidP="008C038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1E95C32D" w14:textId="65792FA0" w:rsidR="006C5D62" w:rsidRDefault="009F5D4B" w:rsidP="008C038D">
            <w:r>
              <w:t>224P</w:t>
            </w:r>
          </w:p>
        </w:tc>
      </w:tr>
      <w:bookmarkEnd w:id="24"/>
      <w:bookmarkEnd w:id="25"/>
    </w:tbl>
    <w:p w14:paraId="5777A65E" w14:textId="77777777" w:rsidR="00D845C9" w:rsidRDefault="00D845C9" w:rsidP="00D845C9"/>
    <w:p w14:paraId="31D79063" w14:textId="5D5D1BC6" w:rsidR="004C1801" w:rsidRDefault="004C1801"/>
    <w:p w14:paraId="0E077609" w14:textId="1E92FD0F" w:rsidR="004C1801" w:rsidRPr="00FF4B28" w:rsidRDefault="004C1801">
      <w:pPr>
        <w:rPr>
          <w:b/>
          <w:bCs/>
        </w:rPr>
      </w:pPr>
      <w:r w:rsidRPr="00FF4B28">
        <w:rPr>
          <w:b/>
          <w:bCs/>
        </w:rPr>
        <w:t xml:space="preserve">III ZJAZD </w:t>
      </w:r>
      <w:r w:rsidR="00B57086">
        <w:rPr>
          <w:b/>
          <w:bCs/>
        </w:rPr>
        <w:t>31</w:t>
      </w:r>
      <w:r w:rsidRPr="00FF4B28">
        <w:rPr>
          <w:b/>
          <w:bCs/>
        </w:rPr>
        <w:t>.</w:t>
      </w:r>
      <w:r w:rsidR="00AB30A6">
        <w:rPr>
          <w:b/>
          <w:bCs/>
        </w:rPr>
        <w:t>03</w:t>
      </w:r>
      <w:r w:rsidRPr="00FF4B28">
        <w:rPr>
          <w:b/>
          <w:bCs/>
        </w:rPr>
        <w:t>.202</w:t>
      </w:r>
      <w:r w:rsidR="00B57086">
        <w:rPr>
          <w:b/>
          <w:bCs/>
        </w:rPr>
        <w:t>3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3"/>
        <w:gridCol w:w="937"/>
        <w:gridCol w:w="9"/>
      </w:tblGrid>
      <w:tr w:rsidR="00A217F6" w:rsidRPr="009F59FC" w14:paraId="3B18ABB4" w14:textId="001E775D" w:rsidTr="00ED1CB4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B288EFA" w14:textId="77777777" w:rsidR="00A217F6" w:rsidRPr="009F59FC" w:rsidRDefault="00A217F6" w:rsidP="001016D9">
            <w:pPr>
              <w:rPr>
                <w:b/>
                <w:bCs/>
              </w:rPr>
            </w:pPr>
            <w:bookmarkStart w:id="26" w:name="_Hlk5480077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60691A09" w14:textId="77777777" w:rsidR="00A217F6" w:rsidRPr="009F59FC" w:rsidRDefault="00A217F6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9F59F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ED1CB4" w14:paraId="140C3E2C" w14:textId="77777777" w:rsidTr="002E1A0D">
        <w:trPr>
          <w:trHeight w:val="567"/>
        </w:trPr>
        <w:tc>
          <w:tcPr>
            <w:tcW w:w="911" w:type="dxa"/>
            <w:vAlign w:val="center"/>
          </w:tcPr>
          <w:p w14:paraId="7B1EECB2" w14:textId="77777777" w:rsidR="00ED1CB4" w:rsidRDefault="00ED1CB4" w:rsidP="002E1A0D">
            <w:bookmarkStart w:id="27" w:name="_Hlk63683373"/>
            <w:r>
              <w:t>ISPS</w:t>
            </w:r>
          </w:p>
        </w:tc>
        <w:tc>
          <w:tcPr>
            <w:tcW w:w="1355" w:type="dxa"/>
            <w:vAlign w:val="center"/>
          </w:tcPr>
          <w:p w14:paraId="6C6B6172" w14:textId="35E2F566" w:rsidR="00ED1CB4" w:rsidRDefault="00ED1CB4" w:rsidP="002E1A0D">
            <w:r>
              <w:t>16:</w:t>
            </w:r>
            <w:r w:rsidR="003022EC">
              <w:t>45</w:t>
            </w:r>
            <w:r>
              <w:t>-</w:t>
            </w:r>
            <w:r w:rsidR="003022EC">
              <w:t>19:00</w:t>
            </w:r>
          </w:p>
        </w:tc>
        <w:tc>
          <w:tcPr>
            <w:tcW w:w="6362" w:type="dxa"/>
            <w:vAlign w:val="center"/>
          </w:tcPr>
          <w:p w14:paraId="6E864B1F" w14:textId="38E7C95A" w:rsidR="00ED1CB4" w:rsidRPr="002B22CD" w:rsidRDefault="00ED1CB4" w:rsidP="002E1A0D">
            <w:r>
              <w:t>Wstęp do literaturoznawstwa</w:t>
            </w:r>
            <w:r w:rsidR="003022EC">
              <w:t xml:space="preserve"> ang.</w:t>
            </w:r>
          </w:p>
        </w:tc>
        <w:tc>
          <w:tcPr>
            <w:tcW w:w="5823" w:type="dxa"/>
            <w:vAlign w:val="center"/>
          </w:tcPr>
          <w:p w14:paraId="30FCD614" w14:textId="77777777" w:rsidR="00ED1CB4" w:rsidRDefault="00ED1CB4" w:rsidP="002E1A0D">
            <w: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6EAD93CE" w14:textId="77777777" w:rsidR="00ED1CB4" w:rsidRDefault="00ED1CB4" w:rsidP="002E1A0D">
            <w:r>
              <w:t>224P</w:t>
            </w:r>
          </w:p>
        </w:tc>
      </w:tr>
      <w:tr w:rsidR="006D796E" w:rsidRPr="006D796E" w14:paraId="1B13FD59" w14:textId="77777777" w:rsidTr="002E1A0D">
        <w:trPr>
          <w:trHeight w:val="567"/>
        </w:trPr>
        <w:tc>
          <w:tcPr>
            <w:tcW w:w="911" w:type="dxa"/>
            <w:vAlign w:val="center"/>
          </w:tcPr>
          <w:p w14:paraId="2B3CB029" w14:textId="77777777" w:rsidR="001A132F" w:rsidRPr="006D796E" w:rsidRDefault="001A132F" w:rsidP="002E1A0D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523ED3C2" w14:textId="6C73E5F5" w:rsidR="001A132F" w:rsidRPr="006D796E" w:rsidRDefault="001A132F" w:rsidP="002E1A0D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15:30-18:30</w:t>
            </w:r>
          </w:p>
        </w:tc>
        <w:tc>
          <w:tcPr>
            <w:tcW w:w="6362" w:type="dxa"/>
            <w:vAlign w:val="center"/>
          </w:tcPr>
          <w:p w14:paraId="4F4EA287" w14:textId="77777777" w:rsidR="001A132F" w:rsidRPr="006D796E" w:rsidRDefault="001A132F" w:rsidP="002E1A0D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3" w:type="dxa"/>
            <w:vAlign w:val="center"/>
          </w:tcPr>
          <w:p w14:paraId="16BDE1D9" w14:textId="77777777" w:rsidR="001A132F" w:rsidRPr="006D796E" w:rsidRDefault="001A132F" w:rsidP="002E1A0D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46" w:type="dxa"/>
            <w:gridSpan w:val="2"/>
            <w:vAlign w:val="center"/>
          </w:tcPr>
          <w:p w14:paraId="0D8DFC48" w14:textId="77777777" w:rsidR="001A132F" w:rsidRPr="006D796E" w:rsidRDefault="001A132F" w:rsidP="002E1A0D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B35513" w14:paraId="29D62B2A" w14:textId="77777777" w:rsidTr="002E1A0D">
        <w:trPr>
          <w:trHeight w:val="567"/>
        </w:trPr>
        <w:tc>
          <w:tcPr>
            <w:tcW w:w="911" w:type="dxa"/>
            <w:vAlign w:val="center"/>
          </w:tcPr>
          <w:p w14:paraId="0F9FA0CE" w14:textId="30F69063" w:rsidR="00B35513" w:rsidRDefault="006A329F" w:rsidP="002E1A0D">
            <w:r>
              <w:t>IISPS</w:t>
            </w:r>
          </w:p>
        </w:tc>
        <w:tc>
          <w:tcPr>
            <w:tcW w:w="1355" w:type="dxa"/>
            <w:vAlign w:val="center"/>
          </w:tcPr>
          <w:p w14:paraId="79E8B53B" w14:textId="00C6E0CE" w:rsidR="00B35513" w:rsidRDefault="00595D80" w:rsidP="002E1A0D">
            <w:r>
              <w:t>19:15-20:00</w:t>
            </w:r>
          </w:p>
        </w:tc>
        <w:tc>
          <w:tcPr>
            <w:tcW w:w="6362" w:type="dxa"/>
            <w:vAlign w:val="center"/>
          </w:tcPr>
          <w:p w14:paraId="6F7D93B0" w14:textId="04E3D9E3" w:rsidR="00B35513" w:rsidRDefault="003022EC" w:rsidP="002E1A0D">
            <w:r>
              <w:t>Literatura anglojęzyczna</w:t>
            </w:r>
            <w:r w:rsidR="00643D84">
              <w:t xml:space="preserve"> W</w:t>
            </w:r>
          </w:p>
        </w:tc>
        <w:tc>
          <w:tcPr>
            <w:tcW w:w="5823" w:type="dxa"/>
            <w:vAlign w:val="center"/>
          </w:tcPr>
          <w:p w14:paraId="3F97BF7F" w14:textId="7224A2AD" w:rsidR="00B35513" w:rsidRDefault="006A329F" w:rsidP="002E1A0D">
            <w: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3B9A4F04" w14:textId="20EB9BFD" w:rsidR="00B35513" w:rsidRDefault="006A329F" w:rsidP="002E1A0D">
            <w:r>
              <w:t>224P</w:t>
            </w:r>
          </w:p>
        </w:tc>
      </w:tr>
      <w:tr w:rsidR="00B35513" w14:paraId="283EBC24" w14:textId="77777777" w:rsidTr="002E1A0D">
        <w:trPr>
          <w:trHeight w:val="567"/>
        </w:trPr>
        <w:tc>
          <w:tcPr>
            <w:tcW w:w="911" w:type="dxa"/>
            <w:vAlign w:val="center"/>
          </w:tcPr>
          <w:p w14:paraId="15CD5E90" w14:textId="5992EEC0" w:rsidR="00B35513" w:rsidRDefault="008C7300" w:rsidP="002E1A0D">
            <w:r>
              <w:t>IISDS</w:t>
            </w:r>
          </w:p>
        </w:tc>
        <w:tc>
          <w:tcPr>
            <w:tcW w:w="1355" w:type="dxa"/>
            <w:vAlign w:val="center"/>
          </w:tcPr>
          <w:p w14:paraId="02B17A75" w14:textId="3088F576" w:rsidR="00B35513" w:rsidRDefault="00685DB5" w:rsidP="002E1A0D">
            <w:r>
              <w:t>15:30-20:00</w:t>
            </w:r>
          </w:p>
        </w:tc>
        <w:tc>
          <w:tcPr>
            <w:tcW w:w="6362" w:type="dxa"/>
            <w:vAlign w:val="center"/>
          </w:tcPr>
          <w:p w14:paraId="6DB37A32" w14:textId="42FBB34D" w:rsidR="00B35513" w:rsidRDefault="00685DB5" w:rsidP="002E1A0D">
            <w:r>
              <w:t>Seminarium magisterskie</w:t>
            </w:r>
          </w:p>
        </w:tc>
        <w:tc>
          <w:tcPr>
            <w:tcW w:w="5823" w:type="dxa"/>
            <w:vAlign w:val="center"/>
          </w:tcPr>
          <w:p w14:paraId="1963CA01" w14:textId="659BDDB4" w:rsidR="00B35513" w:rsidRDefault="00685DB5" w:rsidP="002E1A0D">
            <w:r>
              <w:t>Prof. Dorota Werbińska</w:t>
            </w:r>
          </w:p>
        </w:tc>
        <w:tc>
          <w:tcPr>
            <w:tcW w:w="946" w:type="dxa"/>
            <w:gridSpan w:val="2"/>
            <w:vAlign w:val="center"/>
          </w:tcPr>
          <w:p w14:paraId="244939E5" w14:textId="04DB3C82" w:rsidR="00B35513" w:rsidRDefault="00F95128" w:rsidP="002E1A0D">
            <w:r>
              <w:t>011</w:t>
            </w:r>
          </w:p>
        </w:tc>
      </w:tr>
      <w:bookmarkEnd w:id="26"/>
      <w:bookmarkEnd w:id="27"/>
    </w:tbl>
    <w:p w14:paraId="171615F1" w14:textId="088990DD" w:rsidR="004C1801" w:rsidRDefault="004C1801"/>
    <w:p w14:paraId="20871506" w14:textId="523CFA03" w:rsidR="000A6216" w:rsidRDefault="000A6216"/>
    <w:p w14:paraId="7274B495" w14:textId="12810425" w:rsidR="004C1801" w:rsidRPr="00FF4B28" w:rsidRDefault="00B57086">
      <w:pPr>
        <w:rPr>
          <w:b/>
          <w:bCs/>
        </w:rPr>
      </w:pPr>
      <w:r>
        <w:rPr>
          <w:b/>
          <w:bCs/>
        </w:rPr>
        <w:t>01</w:t>
      </w:r>
      <w:r w:rsidR="00B17BC2">
        <w:rPr>
          <w:b/>
          <w:bCs/>
        </w:rPr>
        <w:t>.</w:t>
      </w:r>
      <w:r>
        <w:rPr>
          <w:b/>
          <w:bCs/>
        </w:rPr>
        <w:t>04</w:t>
      </w:r>
      <w:r w:rsidR="00B17BC2">
        <w:rPr>
          <w:b/>
          <w:bCs/>
        </w:rPr>
        <w:t>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9F59FC" w14:paraId="60C726E3" w14:textId="69BC17F5" w:rsidTr="0004157A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9F59FC" w:rsidRDefault="00A217F6" w:rsidP="00B97F4C">
            <w:pPr>
              <w:rPr>
                <w:b/>
                <w:bCs/>
              </w:rPr>
            </w:pPr>
            <w:bookmarkStart w:id="28" w:name="_Hlk54540610"/>
            <w:bookmarkStart w:id="29" w:name="_Hlk54547620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9F59FC" w:rsidRDefault="00A217F6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9F59F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bookmarkEnd w:id="28"/>
      <w:tr w:rsidR="0004157A" w14:paraId="0CD9E26D" w14:textId="77777777" w:rsidTr="00D97BC2">
        <w:trPr>
          <w:trHeight w:val="567"/>
        </w:trPr>
        <w:tc>
          <w:tcPr>
            <w:tcW w:w="909" w:type="dxa"/>
            <w:vAlign w:val="center"/>
          </w:tcPr>
          <w:p w14:paraId="4BD15AD3" w14:textId="77777777" w:rsidR="0004157A" w:rsidRDefault="0004157A" w:rsidP="00D97BC2">
            <w:r>
              <w:t>ISPS</w:t>
            </w:r>
          </w:p>
        </w:tc>
        <w:tc>
          <w:tcPr>
            <w:tcW w:w="1355" w:type="dxa"/>
            <w:vAlign w:val="center"/>
          </w:tcPr>
          <w:p w14:paraId="39962C4A" w14:textId="7AE0A900" w:rsidR="0004157A" w:rsidRDefault="00814F5B" w:rsidP="00D97BC2">
            <w:r>
              <w:t>08:45-11:45</w:t>
            </w:r>
          </w:p>
        </w:tc>
        <w:tc>
          <w:tcPr>
            <w:tcW w:w="6363" w:type="dxa"/>
            <w:vAlign w:val="center"/>
          </w:tcPr>
          <w:p w14:paraId="512DF257" w14:textId="77777777" w:rsidR="0004157A" w:rsidRDefault="0004157A" w:rsidP="00D97BC2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6AB6DD2D" w14:textId="77777777" w:rsidR="0004157A" w:rsidRDefault="0004157A" w:rsidP="00D97BC2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045004EE" w14:textId="77777777" w:rsidR="0004157A" w:rsidRDefault="0004157A" w:rsidP="00D97BC2">
            <w:r>
              <w:t>224P</w:t>
            </w:r>
          </w:p>
        </w:tc>
      </w:tr>
      <w:tr w:rsidR="009F4EE0" w14:paraId="07F58937" w14:textId="77777777" w:rsidTr="00D97BC2">
        <w:trPr>
          <w:trHeight w:val="567"/>
        </w:trPr>
        <w:tc>
          <w:tcPr>
            <w:tcW w:w="909" w:type="dxa"/>
            <w:vAlign w:val="center"/>
          </w:tcPr>
          <w:p w14:paraId="3E6F0814" w14:textId="71BEE9BE" w:rsidR="009F4EE0" w:rsidRDefault="00111A4E" w:rsidP="00D97BC2">
            <w:r>
              <w:t>ISPS</w:t>
            </w:r>
          </w:p>
        </w:tc>
        <w:tc>
          <w:tcPr>
            <w:tcW w:w="1355" w:type="dxa"/>
            <w:vAlign w:val="center"/>
          </w:tcPr>
          <w:p w14:paraId="4495B9B0" w14:textId="76DD62A3" w:rsidR="009F4EE0" w:rsidRDefault="00814F5B" w:rsidP="00D97BC2">
            <w:r>
              <w:t>12:00-13:30</w:t>
            </w:r>
          </w:p>
        </w:tc>
        <w:tc>
          <w:tcPr>
            <w:tcW w:w="6363" w:type="dxa"/>
            <w:vAlign w:val="center"/>
          </w:tcPr>
          <w:p w14:paraId="3F016749" w14:textId="3D996143" w:rsidR="009F4EE0" w:rsidRDefault="002F1A35" w:rsidP="00D97BC2">
            <w:r>
              <w:t>Krytyczna analiza tekstu literackiego</w:t>
            </w:r>
          </w:p>
        </w:tc>
        <w:tc>
          <w:tcPr>
            <w:tcW w:w="5825" w:type="dxa"/>
            <w:vAlign w:val="center"/>
          </w:tcPr>
          <w:p w14:paraId="33E426E6" w14:textId="21FEA335" w:rsidR="009F4EE0" w:rsidRDefault="002F1A35" w:rsidP="00D97BC2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52B5150E" w14:textId="411CF7B7" w:rsidR="009F4EE0" w:rsidRDefault="002F1A35" w:rsidP="00D97BC2">
            <w:r>
              <w:t>210</w:t>
            </w:r>
          </w:p>
        </w:tc>
      </w:tr>
      <w:tr w:rsidR="00936320" w14:paraId="5DABFB50" w14:textId="77777777" w:rsidTr="00D97BC2">
        <w:trPr>
          <w:trHeight w:val="567"/>
        </w:trPr>
        <w:tc>
          <w:tcPr>
            <w:tcW w:w="909" w:type="dxa"/>
            <w:vAlign w:val="center"/>
          </w:tcPr>
          <w:p w14:paraId="1F37AE84" w14:textId="77777777" w:rsidR="00936320" w:rsidRDefault="00936320" w:rsidP="00D97BC2">
            <w:r>
              <w:t>ISPS</w:t>
            </w:r>
          </w:p>
        </w:tc>
        <w:tc>
          <w:tcPr>
            <w:tcW w:w="1355" w:type="dxa"/>
            <w:vAlign w:val="center"/>
          </w:tcPr>
          <w:p w14:paraId="362ECFDA" w14:textId="17211F55" w:rsidR="00936320" w:rsidRDefault="00785279" w:rsidP="00D97BC2">
            <w:r>
              <w:t>13:45-</w:t>
            </w:r>
            <w:r w:rsidR="005D6CB4">
              <w:t>16:00</w:t>
            </w:r>
          </w:p>
        </w:tc>
        <w:tc>
          <w:tcPr>
            <w:tcW w:w="6363" w:type="dxa"/>
            <w:vAlign w:val="center"/>
          </w:tcPr>
          <w:p w14:paraId="3CE8A621" w14:textId="77777777" w:rsidR="00936320" w:rsidRDefault="00936320" w:rsidP="00D97BC2">
            <w:r>
              <w:t xml:space="preserve">Etyczno-kulturowe aspekty komunikacji/Etyka w komunikacji społecznej </w:t>
            </w:r>
          </w:p>
        </w:tc>
        <w:tc>
          <w:tcPr>
            <w:tcW w:w="5825" w:type="dxa"/>
            <w:vAlign w:val="center"/>
          </w:tcPr>
          <w:p w14:paraId="443A01DA" w14:textId="77777777" w:rsidR="00936320" w:rsidRDefault="00936320" w:rsidP="00D97BC2">
            <w:r>
              <w:t>Dr Marta Gliniecka</w:t>
            </w:r>
          </w:p>
        </w:tc>
        <w:tc>
          <w:tcPr>
            <w:tcW w:w="936" w:type="dxa"/>
            <w:vAlign w:val="center"/>
          </w:tcPr>
          <w:p w14:paraId="0065D513" w14:textId="77777777" w:rsidR="00936320" w:rsidRDefault="00936320" w:rsidP="00D97BC2">
            <w:r>
              <w:t>224P</w:t>
            </w:r>
          </w:p>
        </w:tc>
      </w:tr>
      <w:tr w:rsidR="006D796E" w:rsidRPr="006D796E" w14:paraId="1233E262" w14:textId="77777777" w:rsidTr="00D97BC2">
        <w:trPr>
          <w:trHeight w:val="567"/>
        </w:trPr>
        <w:tc>
          <w:tcPr>
            <w:tcW w:w="909" w:type="dxa"/>
            <w:vAlign w:val="center"/>
          </w:tcPr>
          <w:p w14:paraId="3580B573" w14:textId="77777777" w:rsidR="0034065B" w:rsidRPr="006D796E" w:rsidRDefault="0034065B" w:rsidP="00D97BC2">
            <w:pPr>
              <w:rPr>
                <w:color w:val="4472C4" w:themeColor="accent1"/>
              </w:rPr>
            </w:pPr>
            <w:bookmarkStart w:id="30" w:name="_Hlk126160427"/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25BDC622" w14:textId="164D5F29" w:rsidR="0034065B" w:rsidRPr="006D796E" w:rsidRDefault="0034065B" w:rsidP="00D97BC2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08:00-</w:t>
            </w:r>
            <w:r w:rsidR="00FB1363" w:rsidRPr="006D796E">
              <w:rPr>
                <w:color w:val="4472C4" w:themeColor="accent1"/>
              </w:rPr>
              <w:t>11:00</w:t>
            </w:r>
          </w:p>
        </w:tc>
        <w:tc>
          <w:tcPr>
            <w:tcW w:w="6363" w:type="dxa"/>
            <w:vAlign w:val="center"/>
          </w:tcPr>
          <w:p w14:paraId="7C66D985" w14:textId="77777777" w:rsidR="0034065B" w:rsidRPr="006D796E" w:rsidRDefault="0034065B" w:rsidP="00D97BC2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Emisja głosu</w:t>
            </w:r>
          </w:p>
        </w:tc>
        <w:tc>
          <w:tcPr>
            <w:tcW w:w="5825" w:type="dxa"/>
            <w:vAlign w:val="center"/>
          </w:tcPr>
          <w:p w14:paraId="10B3B4FC" w14:textId="77777777" w:rsidR="0034065B" w:rsidRPr="006D796E" w:rsidRDefault="0034065B" w:rsidP="00D97BC2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5932F027" w14:textId="77777777" w:rsidR="0034065B" w:rsidRPr="006D796E" w:rsidRDefault="0034065B" w:rsidP="00D97BC2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9</w:t>
            </w:r>
          </w:p>
        </w:tc>
      </w:tr>
      <w:bookmarkEnd w:id="30"/>
      <w:tr w:rsidR="005D6D70" w:rsidRPr="005D6D70" w14:paraId="0B901BB2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6B8097C0" w14:textId="1205108F" w:rsidR="0034065B" w:rsidRPr="005D6D70" w:rsidRDefault="005D6D70" w:rsidP="00597BBA">
            <w:r>
              <w:t>IISPS</w:t>
            </w:r>
          </w:p>
        </w:tc>
        <w:tc>
          <w:tcPr>
            <w:tcW w:w="1355" w:type="dxa"/>
            <w:vAlign w:val="center"/>
          </w:tcPr>
          <w:p w14:paraId="3F4A8BE6" w14:textId="71DA55FD" w:rsidR="0034065B" w:rsidRPr="005D6D70" w:rsidRDefault="00CD722D" w:rsidP="00597BBA">
            <w:r w:rsidRPr="005D6D70">
              <w:t>11:45-</w:t>
            </w:r>
            <w:r w:rsidR="005D6D70" w:rsidRPr="005D6D70">
              <w:t>14:00</w:t>
            </w:r>
          </w:p>
        </w:tc>
        <w:tc>
          <w:tcPr>
            <w:tcW w:w="6363" w:type="dxa"/>
            <w:vAlign w:val="center"/>
          </w:tcPr>
          <w:p w14:paraId="29E5C6CE" w14:textId="39DBFD5E" w:rsidR="0034065B" w:rsidRPr="005D6D70" w:rsidRDefault="00DC1E41" w:rsidP="00597BBA">
            <w:r>
              <w:t>Praktyczna nauka języka drugiego</w:t>
            </w:r>
          </w:p>
        </w:tc>
        <w:tc>
          <w:tcPr>
            <w:tcW w:w="5825" w:type="dxa"/>
            <w:vAlign w:val="center"/>
          </w:tcPr>
          <w:p w14:paraId="6F0894EA" w14:textId="7402C01F" w:rsidR="0034065B" w:rsidRPr="005D6D70" w:rsidRDefault="005D6D70" w:rsidP="00597BBA">
            <w:r w:rsidRPr="005D6D70">
              <w:t>Mgr Adrian Giersz</w:t>
            </w:r>
          </w:p>
        </w:tc>
        <w:tc>
          <w:tcPr>
            <w:tcW w:w="936" w:type="dxa"/>
            <w:vAlign w:val="center"/>
          </w:tcPr>
          <w:p w14:paraId="3745CB2C" w14:textId="4811B848" w:rsidR="0034065B" w:rsidRPr="005D6D70" w:rsidRDefault="00AA54D9" w:rsidP="00597BBA">
            <w:r>
              <w:t>011</w:t>
            </w:r>
          </w:p>
        </w:tc>
      </w:tr>
      <w:tr w:rsidR="00F834CD" w14:paraId="00F7E04E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4D78065D" w14:textId="11FAEEAF" w:rsidR="00F834CD" w:rsidRDefault="005D6D70" w:rsidP="00597BBA">
            <w:r>
              <w:t>IISPS</w:t>
            </w:r>
          </w:p>
        </w:tc>
        <w:tc>
          <w:tcPr>
            <w:tcW w:w="1355" w:type="dxa"/>
            <w:vAlign w:val="center"/>
          </w:tcPr>
          <w:p w14:paraId="1098F4C8" w14:textId="07284C9B" w:rsidR="00F834CD" w:rsidRDefault="00AE7560" w:rsidP="00597BBA">
            <w:r>
              <w:t>14:15-</w:t>
            </w:r>
            <w:r w:rsidR="003A591E">
              <w:t>15:45</w:t>
            </w:r>
          </w:p>
        </w:tc>
        <w:tc>
          <w:tcPr>
            <w:tcW w:w="6363" w:type="dxa"/>
            <w:vAlign w:val="center"/>
          </w:tcPr>
          <w:p w14:paraId="56F34BB6" w14:textId="23A7ED59" w:rsidR="00F834CD" w:rsidRDefault="003A591E" w:rsidP="00597BBA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4EAC61A7" w14:textId="326EAA3E" w:rsidR="00F834CD" w:rsidRDefault="003A591E" w:rsidP="00597BBA">
            <w:r>
              <w:t>Mgr Katarzyna Herman</w:t>
            </w:r>
          </w:p>
        </w:tc>
        <w:tc>
          <w:tcPr>
            <w:tcW w:w="936" w:type="dxa"/>
            <w:vAlign w:val="center"/>
          </w:tcPr>
          <w:p w14:paraId="462B2A05" w14:textId="76D9E677" w:rsidR="00F834CD" w:rsidRDefault="00AA54D9" w:rsidP="00597BBA">
            <w:r>
              <w:t>011</w:t>
            </w:r>
          </w:p>
        </w:tc>
      </w:tr>
      <w:tr w:rsidR="003A591E" w14:paraId="703E02E6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41810AFE" w14:textId="1395A04E" w:rsidR="003A591E" w:rsidRDefault="003A591E" w:rsidP="00597BBA">
            <w:r>
              <w:t>IISPS</w:t>
            </w:r>
          </w:p>
        </w:tc>
        <w:tc>
          <w:tcPr>
            <w:tcW w:w="1355" w:type="dxa"/>
            <w:vAlign w:val="center"/>
          </w:tcPr>
          <w:p w14:paraId="0E8F7783" w14:textId="30471286" w:rsidR="003A591E" w:rsidRDefault="003A591E" w:rsidP="00597BBA">
            <w:r>
              <w:t>16:00-17:30</w:t>
            </w:r>
          </w:p>
        </w:tc>
        <w:tc>
          <w:tcPr>
            <w:tcW w:w="6363" w:type="dxa"/>
            <w:vAlign w:val="center"/>
          </w:tcPr>
          <w:p w14:paraId="30E889C6" w14:textId="21D1E6A0" w:rsidR="003A591E" w:rsidRDefault="003A591E" w:rsidP="00597BBA">
            <w:r>
              <w:t>PNJA</w:t>
            </w:r>
          </w:p>
        </w:tc>
        <w:tc>
          <w:tcPr>
            <w:tcW w:w="5825" w:type="dxa"/>
            <w:vAlign w:val="center"/>
          </w:tcPr>
          <w:p w14:paraId="63FA38B6" w14:textId="69A2B2FA" w:rsidR="003A591E" w:rsidRDefault="003A591E" w:rsidP="00597BBA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115E7869" w14:textId="73FEBA31" w:rsidR="003A591E" w:rsidRDefault="00AA54D9" w:rsidP="00597BBA">
            <w:r>
              <w:t>224P</w:t>
            </w:r>
          </w:p>
        </w:tc>
      </w:tr>
      <w:tr w:rsidR="003A591E" w14:paraId="7BC6FB63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1E7BAF67" w14:textId="11FBFB22" w:rsidR="003A591E" w:rsidRDefault="003A591E" w:rsidP="00597BBA">
            <w:r>
              <w:t>IISPS</w:t>
            </w:r>
          </w:p>
        </w:tc>
        <w:tc>
          <w:tcPr>
            <w:tcW w:w="1355" w:type="dxa"/>
            <w:vAlign w:val="center"/>
          </w:tcPr>
          <w:p w14:paraId="0A04CD6D" w14:textId="17ACA05D" w:rsidR="003A591E" w:rsidRDefault="003A591E" w:rsidP="00597BBA">
            <w:r>
              <w:t>17:45-19:</w:t>
            </w:r>
            <w:r w:rsidR="00AA54D9">
              <w:t>15</w:t>
            </w:r>
          </w:p>
        </w:tc>
        <w:tc>
          <w:tcPr>
            <w:tcW w:w="6363" w:type="dxa"/>
            <w:vAlign w:val="center"/>
          </w:tcPr>
          <w:p w14:paraId="75497B41" w14:textId="1BDC771A" w:rsidR="003A591E" w:rsidRDefault="00AA54D9" w:rsidP="00597BBA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1F0A5058" w14:textId="03E8B5E9" w:rsidR="003A591E" w:rsidRDefault="00AA54D9" w:rsidP="00597BBA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9B910D0" w14:textId="10782351" w:rsidR="003A591E" w:rsidRDefault="00AA54D9" w:rsidP="00597BBA">
            <w:r>
              <w:t>224P</w:t>
            </w:r>
          </w:p>
        </w:tc>
      </w:tr>
      <w:tr w:rsidR="00A217F6" w14:paraId="09D646C9" w14:textId="7CE12F59" w:rsidTr="00597BBA">
        <w:trPr>
          <w:trHeight w:val="567"/>
        </w:trPr>
        <w:tc>
          <w:tcPr>
            <w:tcW w:w="909" w:type="dxa"/>
            <w:vAlign w:val="center"/>
          </w:tcPr>
          <w:p w14:paraId="01B1DCB8" w14:textId="16908547" w:rsidR="00A217F6" w:rsidRDefault="009C6C1F" w:rsidP="00597BBA">
            <w:r>
              <w:t>IIISPS</w:t>
            </w:r>
          </w:p>
        </w:tc>
        <w:tc>
          <w:tcPr>
            <w:tcW w:w="1355" w:type="dxa"/>
            <w:vAlign w:val="center"/>
          </w:tcPr>
          <w:p w14:paraId="1F6D2F1A" w14:textId="15F32D4D" w:rsidR="00A217F6" w:rsidRDefault="00C7633D" w:rsidP="00597BBA">
            <w:r>
              <w:t>08:45-11:45</w:t>
            </w:r>
          </w:p>
        </w:tc>
        <w:tc>
          <w:tcPr>
            <w:tcW w:w="6363" w:type="dxa"/>
            <w:vAlign w:val="center"/>
          </w:tcPr>
          <w:p w14:paraId="3AB4AB06" w14:textId="74DAED92" w:rsidR="00A217F6" w:rsidRDefault="009C6C1F" w:rsidP="00597BBA">
            <w:r>
              <w:t xml:space="preserve">Gramatyka </w:t>
            </w:r>
            <w:r w:rsidR="00A72A0C">
              <w:t>opisowa</w:t>
            </w:r>
          </w:p>
        </w:tc>
        <w:tc>
          <w:tcPr>
            <w:tcW w:w="5825" w:type="dxa"/>
            <w:vAlign w:val="center"/>
          </w:tcPr>
          <w:p w14:paraId="4011E6F6" w14:textId="13F7071D" w:rsidR="00A217F6" w:rsidRDefault="00A72A0C" w:rsidP="00597BBA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65E26749" w14:textId="3B4888FA" w:rsidR="00A217F6" w:rsidRDefault="003921DE" w:rsidP="00597BBA">
            <w:r>
              <w:t>010</w:t>
            </w:r>
          </w:p>
        </w:tc>
      </w:tr>
      <w:tr w:rsidR="00B7608A" w14:paraId="34AEA06A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6CE8F262" w14:textId="42FA315A" w:rsidR="00B7608A" w:rsidRDefault="00C7633D" w:rsidP="00597BBA">
            <w:r>
              <w:t>IIISPS</w:t>
            </w:r>
          </w:p>
        </w:tc>
        <w:tc>
          <w:tcPr>
            <w:tcW w:w="1355" w:type="dxa"/>
            <w:vAlign w:val="center"/>
          </w:tcPr>
          <w:p w14:paraId="3FA79BE7" w14:textId="2805CC07" w:rsidR="00B7608A" w:rsidRDefault="00C7633D" w:rsidP="00597BBA">
            <w:r>
              <w:t>12:00-13:30</w:t>
            </w:r>
          </w:p>
        </w:tc>
        <w:tc>
          <w:tcPr>
            <w:tcW w:w="6363" w:type="dxa"/>
            <w:vAlign w:val="center"/>
          </w:tcPr>
          <w:p w14:paraId="1C14C1F7" w14:textId="31C327B1" w:rsidR="00B7608A" w:rsidRDefault="008958DC" w:rsidP="00597BBA">
            <w:r>
              <w:t>Analiza treści politycznych</w:t>
            </w:r>
          </w:p>
        </w:tc>
        <w:tc>
          <w:tcPr>
            <w:tcW w:w="5825" w:type="dxa"/>
            <w:vAlign w:val="center"/>
          </w:tcPr>
          <w:p w14:paraId="6361DA6C" w14:textId="0B4618BD" w:rsidR="00B7608A" w:rsidRDefault="001D6FCC" w:rsidP="00597BBA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3C055C31" w14:textId="5459E740" w:rsidR="00B7608A" w:rsidRDefault="00CD722D" w:rsidP="00597BBA">
            <w:r>
              <w:t>010</w:t>
            </w:r>
          </w:p>
        </w:tc>
      </w:tr>
      <w:tr w:rsidR="00F57156" w14:paraId="283F3B98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37256072" w14:textId="4B023183" w:rsidR="00F57156" w:rsidRDefault="00C45664" w:rsidP="00597BBA">
            <w:r>
              <w:t>IIISPS</w:t>
            </w:r>
          </w:p>
        </w:tc>
        <w:tc>
          <w:tcPr>
            <w:tcW w:w="1355" w:type="dxa"/>
            <w:vAlign w:val="center"/>
          </w:tcPr>
          <w:p w14:paraId="2FF1C67D" w14:textId="3FA334D1" w:rsidR="00F57156" w:rsidRDefault="001D6FCC" w:rsidP="00597BBA">
            <w:r>
              <w:t>13:45-</w:t>
            </w:r>
            <w:r w:rsidR="0019566B">
              <w:t>16:00</w:t>
            </w:r>
          </w:p>
        </w:tc>
        <w:tc>
          <w:tcPr>
            <w:tcW w:w="6363" w:type="dxa"/>
            <w:vAlign w:val="center"/>
          </w:tcPr>
          <w:p w14:paraId="6958716A" w14:textId="3391C1EA" w:rsidR="00F57156" w:rsidRDefault="0019566B" w:rsidP="00597BBA">
            <w:r>
              <w:t>Elementy multimodalne w reklamie</w:t>
            </w:r>
          </w:p>
        </w:tc>
        <w:tc>
          <w:tcPr>
            <w:tcW w:w="5825" w:type="dxa"/>
            <w:vAlign w:val="center"/>
          </w:tcPr>
          <w:p w14:paraId="0103DEB5" w14:textId="18A46A54" w:rsidR="00F57156" w:rsidRDefault="0019566B" w:rsidP="00597BBA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0C836826" w14:textId="3CB31F07" w:rsidR="00F57156" w:rsidRDefault="0019566B" w:rsidP="00597BBA">
            <w:r>
              <w:t>210</w:t>
            </w:r>
          </w:p>
        </w:tc>
      </w:tr>
      <w:tr w:rsidR="00814F5B" w14:paraId="4B2049FF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48FB6011" w14:textId="0DF4AB48" w:rsidR="00814F5B" w:rsidRDefault="00C45664" w:rsidP="00597BBA">
            <w:r>
              <w:t>IIISPS</w:t>
            </w:r>
          </w:p>
        </w:tc>
        <w:tc>
          <w:tcPr>
            <w:tcW w:w="1355" w:type="dxa"/>
            <w:vAlign w:val="center"/>
          </w:tcPr>
          <w:p w14:paraId="6EA15885" w14:textId="4053DC41" w:rsidR="00814F5B" w:rsidRDefault="0019566B" w:rsidP="00597BBA">
            <w:r>
              <w:t>16:15-17:45</w:t>
            </w:r>
          </w:p>
        </w:tc>
        <w:tc>
          <w:tcPr>
            <w:tcW w:w="6363" w:type="dxa"/>
            <w:vAlign w:val="center"/>
          </w:tcPr>
          <w:p w14:paraId="3ECDD92F" w14:textId="2083E348" w:rsidR="00814F5B" w:rsidRDefault="00C45664" w:rsidP="00597BBA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7A11A514" w14:textId="74DB9463" w:rsidR="00814F5B" w:rsidRDefault="00C45664" w:rsidP="00597BBA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11F6FBA3" w14:textId="0FBD3547" w:rsidR="00814F5B" w:rsidRDefault="00C45664" w:rsidP="00597BBA">
            <w:r>
              <w:t>210</w:t>
            </w:r>
          </w:p>
        </w:tc>
      </w:tr>
      <w:tr w:rsidR="0061190E" w14:paraId="0F087CEB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348EFD29" w14:textId="06FDAE1F" w:rsidR="0061190E" w:rsidRDefault="00AE7560" w:rsidP="00597BBA">
            <w:r>
              <w:t>IIISPS</w:t>
            </w:r>
          </w:p>
        </w:tc>
        <w:tc>
          <w:tcPr>
            <w:tcW w:w="1355" w:type="dxa"/>
            <w:vAlign w:val="center"/>
          </w:tcPr>
          <w:p w14:paraId="6C92EE2D" w14:textId="2443C3A8" w:rsidR="0061190E" w:rsidRDefault="0061190E" w:rsidP="00597BBA">
            <w:r>
              <w:t>18:00-19:30</w:t>
            </w:r>
          </w:p>
        </w:tc>
        <w:tc>
          <w:tcPr>
            <w:tcW w:w="6363" w:type="dxa"/>
            <w:vAlign w:val="center"/>
          </w:tcPr>
          <w:p w14:paraId="5BC81DD8" w14:textId="2FA26204" w:rsidR="0061190E" w:rsidRDefault="0061190E" w:rsidP="00597BBA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272DDE15" w14:textId="79745213" w:rsidR="0061190E" w:rsidRDefault="0061190E" w:rsidP="00597BBA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25AD93B6" w14:textId="1BB5C189" w:rsidR="0061190E" w:rsidRDefault="00AE7560" w:rsidP="00597BBA">
            <w:r>
              <w:t>210</w:t>
            </w:r>
          </w:p>
        </w:tc>
      </w:tr>
      <w:tr w:rsidR="00F4465A" w14:paraId="33FD4C72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5D2ADADC" w14:textId="77777777" w:rsidR="00F4465A" w:rsidRDefault="00F4465A" w:rsidP="00597BBA">
            <w:r>
              <w:t>IISDS</w:t>
            </w:r>
          </w:p>
        </w:tc>
        <w:tc>
          <w:tcPr>
            <w:tcW w:w="1355" w:type="dxa"/>
            <w:vAlign w:val="center"/>
          </w:tcPr>
          <w:p w14:paraId="501B0E66" w14:textId="77777777" w:rsidR="00F4465A" w:rsidRDefault="00F4465A" w:rsidP="00597BBA">
            <w:r>
              <w:t>08:00-11:00</w:t>
            </w:r>
          </w:p>
        </w:tc>
        <w:tc>
          <w:tcPr>
            <w:tcW w:w="6363" w:type="dxa"/>
            <w:vAlign w:val="center"/>
          </w:tcPr>
          <w:p w14:paraId="39044F26" w14:textId="77777777" w:rsidR="00F4465A" w:rsidRDefault="00F4465A" w:rsidP="00597BBA">
            <w:r>
              <w:t>Typy tekstów akademickich</w:t>
            </w:r>
          </w:p>
        </w:tc>
        <w:tc>
          <w:tcPr>
            <w:tcW w:w="5825" w:type="dxa"/>
            <w:vAlign w:val="center"/>
          </w:tcPr>
          <w:p w14:paraId="755D3473" w14:textId="77777777" w:rsidR="00F4465A" w:rsidRDefault="00F4465A" w:rsidP="00597BBA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13B22334" w14:textId="77777777" w:rsidR="00F4465A" w:rsidRDefault="00F4465A" w:rsidP="00597BBA">
            <w:r>
              <w:t>129</w:t>
            </w:r>
          </w:p>
        </w:tc>
      </w:tr>
      <w:tr w:rsidR="003E2DAF" w14:paraId="3CD6E7B3" w14:textId="77777777" w:rsidTr="00597BBA">
        <w:trPr>
          <w:trHeight w:val="567"/>
        </w:trPr>
        <w:tc>
          <w:tcPr>
            <w:tcW w:w="909" w:type="dxa"/>
            <w:vAlign w:val="center"/>
          </w:tcPr>
          <w:p w14:paraId="743C8D2D" w14:textId="77777777" w:rsidR="003E2DAF" w:rsidRDefault="003E2DAF" w:rsidP="00597BBA">
            <w:r>
              <w:t>IISDS</w:t>
            </w:r>
          </w:p>
        </w:tc>
        <w:tc>
          <w:tcPr>
            <w:tcW w:w="1355" w:type="dxa"/>
            <w:vAlign w:val="center"/>
          </w:tcPr>
          <w:p w14:paraId="5200E14C" w14:textId="5C8CDDA7" w:rsidR="003E2DAF" w:rsidRDefault="003E2DAF" w:rsidP="00597BBA">
            <w:r>
              <w:t>11:</w:t>
            </w:r>
            <w:r w:rsidR="008178F4">
              <w:t>1</w:t>
            </w:r>
            <w:r>
              <w:t>5-1</w:t>
            </w:r>
            <w:r w:rsidR="008178F4">
              <w:t>2</w:t>
            </w:r>
            <w:r>
              <w:t>:</w:t>
            </w:r>
            <w:r w:rsidR="008178F4">
              <w:t>4</w:t>
            </w:r>
            <w:r>
              <w:t>5</w:t>
            </w:r>
          </w:p>
        </w:tc>
        <w:tc>
          <w:tcPr>
            <w:tcW w:w="6363" w:type="dxa"/>
            <w:vAlign w:val="center"/>
          </w:tcPr>
          <w:p w14:paraId="06CFF475" w14:textId="77777777" w:rsidR="003E2DAF" w:rsidRDefault="003E2DAF" w:rsidP="00597BBA">
            <w:r>
              <w:t>Gramatyka remedialna</w:t>
            </w:r>
          </w:p>
        </w:tc>
        <w:tc>
          <w:tcPr>
            <w:tcW w:w="5825" w:type="dxa"/>
            <w:vAlign w:val="center"/>
          </w:tcPr>
          <w:p w14:paraId="72E1E9CB" w14:textId="77777777" w:rsidR="003E2DAF" w:rsidRDefault="003E2DAF" w:rsidP="00597BBA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5FD300EA" w14:textId="77777777" w:rsidR="003E2DAF" w:rsidRDefault="003E2DAF" w:rsidP="00597BBA">
            <w:r>
              <w:t>129</w:t>
            </w:r>
          </w:p>
        </w:tc>
      </w:tr>
      <w:tr w:rsidR="00440C75" w14:paraId="5A0A3B12" w14:textId="77777777" w:rsidTr="007A181B">
        <w:trPr>
          <w:trHeight w:val="567"/>
        </w:trPr>
        <w:tc>
          <w:tcPr>
            <w:tcW w:w="909" w:type="dxa"/>
            <w:vAlign w:val="center"/>
          </w:tcPr>
          <w:p w14:paraId="76541405" w14:textId="6496F3C0" w:rsidR="00440C75" w:rsidRDefault="00440C75" w:rsidP="007A181B">
            <w:r w:rsidRPr="007C07B6">
              <w:lastRenderedPageBreak/>
              <w:t>IISDS</w:t>
            </w:r>
          </w:p>
        </w:tc>
        <w:tc>
          <w:tcPr>
            <w:tcW w:w="1355" w:type="dxa"/>
            <w:vAlign w:val="center"/>
          </w:tcPr>
          <w:p w14:paraId="1290EC1F" w14:textId="50DAF6CA" w:rsidR="00440C75" w:rsidRDefault="007A181B" w:rsidP="007A181B">
            <w:r>
              <w:t>13:00-16:45</w:t>
            </w:r>
          </w:p>
        </w:tc>
        <w:tc>
          <w:tcPr>
            <w:tcW w:w="6363" w:type="dxa"/>
            <w:vAlign w:val="center"/>
          </w:tcPr>
          <w:p w14:paraId="5CBF0EBE" w14:textId="77777777" w:rsidR="00440C75" w:rsidRDefault="00440C75" w:rsidP="007A181B">
            <w:r w:rsidRPr="007C07B6">
              <w:t xml:space="preserve">Etyczne podstawy komunikacji/Etyka społeczna </w:t>
            </w:r>
          </w:p>
        </w:tc>
        <w:tc>
          <w:tcPr>
            <w:tcW w:w="5825" w:type="dxa"/>
            <w:vAlign w:val="center"/>
          </w:tcPr>
          <w:p w14:paraId="28A572AE" w14:textId="77777777" w:rsidR="00440C75" w:rsidRDefault="00440C75" w:rsidP="007A181B">
            <w:r w:rsidRPr="007C07B6">
              <w:t xml:space="preserve">Dr Łukasz Androsiuk </w:t>
            </w:r>
          </w:p>
        </w:tc>
        <w:tc>
          <w:tcPr>
            <w:tcW w:w="936" w:type="dxa"/>
            <w:vAlign w:val="center"/>
          </w:tcPr>
          <w:p w14:paraId="6E2D4703" w14:textId="77777777" w:rsidR="00440C75" w:rsidRDefault="00440C75" w:rsidP="007A181B">
            <w:r>
              <w:t>129</w:t>
            </w:r>
          </w:p>
        </w:tc>
      </w:tr>
      <w:bookmarkEnd w:id="29"/>
    </w:tbl>
    <w:p w14:paraId="7D664B14" w14:textId="77777777" w:rsidR="004C1801" w:rsidRDefault="004C1801"/>
    <w:p w14:paraId="6F309220" w14:textId="4D97B82D" w:rsidR="004C1801" w:rsidRPr="00FF4B28" w:rsidRDefault="00B57086">
      <w:pPr>
        <w:rPr>
          <w:b/>
          <w:bCs/>
        </w:rPr>
      </w:pPr>
      <w:r>
        <w:rPr>
          <w:b/>
          <w:bCs/>
        </w:rPr>
        <w:t>02</w:t>
      </w:r>
      <w:r w:rsidR="00BC6E4E">
        <w:rPr>
          <w:b/>
          <w:bCs/>
        </w:rPr>
        <w:t>.</w:t>
      </w:r>
      <w:r w:rsidR="00AB30A6">
        <w:rPr>
          <w:b/>
          <w:bCs/>
        </w:rPr>
        <w:t>0</w:t>
      </w:r>
      <w:r>
        <w:rPr>
          <w:b/>
          <w:bCs/>
        </w:rPr>
        <w:t>4</w:t>
      </w:r>
      <w:r w:rsidR="00B17BC2">
        <w:rPr>
          <w:b/>
          <w:bCs/>
        </w:rPr>
        <w:t>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92363B" w14:paraId="312EE359" w14:textId="72094493" w:rsidTr="00A50707">
        <w:trPr>
          <w:trHeight w:val="567"/>
        </w:trPr>
        <w:tc>
          <w:tcPr>
            <w:tcW w:w="909" w:type="dxa"/>
            <w:vAlign w:val="center"/>
          </w:tcPr>
          <w:p w14:paraId="6F2BA288" w14:textId="40FDFB85" w:rsidR="00A217F6" w:rsidRPr="0092363B" w:rsidRDefault="00A217F6" w:rsidP="00A5070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92363B" w:rsidRDefault="00A217F6" w:rsidP="00A5070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4A6EE1C" w14:textId="25AD42C1" w:rsidR="00A217F6" w:rsidRPr="0092363B" w:rsidRDefault="00A217F6" w:rsidP="00A5070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92363B" w:rsidRDefault="00A217F6" w:rsidP="00A5070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92363B" w:rsidRDefault="00EB2F6E" w:rsidP="00A50707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C56EB" w:rsidRPr="00D97BC2" w14:paraId="0EDE3C88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24027184" w14:textId="757D6DC9" w:rsidR="007C56EB" w:rsidRPr="00D97BC2" w:rsidRDefault="007C56EB" w:rsidP="00A50707">
            <w:r w:rsidRPr="00D97BC2">
              <w:t>ISPS</w:t>
            </w:r>
          </w:p>
        </w:tc>
        <w:tc>
          <w:tcPr>
            <w:tcW w:w="1355" w:type="dxa"/>
            <w:vAlign w:val="center"/>
          </w:tcPr>
          <w:p w14:paraId="0CC9994B" w14:textId="781A4C76" w:rsidR="007C56EB" w:rsidRPr="00D97BC2" w:rsidRDefault="007C56EB" w:rsidP="00A50707">
            <w:r w:rsidRPr="00D97BC2">
              <w:t>08:15-11:15</w:t>
            </w:r>
          </w:p>
        </w:tc>
        <w:tc>
          <w:tcPr>
            <w:tcW w:w="6363" w:type="dxa"/>
            <w:vAlign w:val="center"/>
          </w:tcPr>
          <w:p w14:paraId="2D0A7889" w14:textId="103B7200" w:rsidR="007C56EB" w:rsidRPr="00D97BC2" w:rsidRDefault="004D0AED" w:rsidP="00A50707">
            <w:r w:rsidRPr="00D97BC2">
              <w:t>PNJA</w:t>
            </w:r>
          </w:p>
        </w:tc>
        <w:tc>
          <w:tcPr>
            <w:tcW w:w="5825" w:type="dxa"/>
            <w:vAlign w:val="center"/>
          </w:tcPr>
          <w:p w14:paraId="05BEF2A5" w14:textId="1ED0D2C2" w:rsidR="007C56EB" w:rsidRPr="00D97BC2" w:rsidRDefault="004D0AED" w:rsidP="00A50707">
            <w:r w:rsidRPr="00D97BC2">
              <w:t>Mgr Martyna Mikołajczak</w:t>
            </w:r>
          </w:p>
        </w:tc>
        <w:tc>
          <w:tcPr>
            <w:tcW w:w="936" w:type="dxa"/>
            <w:vAlign w:val="center"/>
          </w:tcPr>
          <w:p w14:paraId="096F5360" w14:textId="42412CCB" w:rsidR="007C56EB" w:rsidRPr="00D97BC2" w:rsidRDefault="004D0AED" w:rsidP="00A50707">
            <w:r w:rsidRPr="00D97BC2">
              <w:t>129</w:t>
            </w:r>
          </w:p>
        </w:tc>
      </w:tr>
      <w:tr w:rsidR="00B46BD0" w:rsidRPr="00A71659" w14:paraId="7EFD72C1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535E20B9" w14:textId="5025638D" w:rsidR="00B46BD0" w:rsidRPr="00A71659" w:rsidRDefault="007C56EB" w:rsidP="00A50707">
            <w:r>
              <w:t>ISPS</w:t>
            </w:r>
          </w:p>
        </w:tc>
        <w:tc>
          <w:tcPr>
            <w:tcW w:w="1355" w:type="dxa"/>
            <w:vAlign w:val="center"/>
          </w:tcPr>
          <w:p w14:paraId="5D1A40E8" w14:textId="44DF2CEC" w:rsidR="00B46BD0" w:rsidRPr="00A71659" w:rsidRDefault="007C56EB" w:rsidP="00A50707">
            <w:r>
              <w:t>11:30-13:00</w:t>
            </w:r>
          </w:p>
        </w:tc>
        <w:tc>
          <w:tcPr>
            <w:tcW w:w="6363" w:type="dxa"/>
            <w:vAlign w:val="center"/>
          </w:tcPr>
          <w:p w14:paraId="5338ED1B" w14:textId="502FDED0" w:rsidR="00B46BD0" w:rsidRPr="00A71659" w:rsidRDefault="004D0AED" w:rsidP="00A50707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49ED0311" w14:textId="709708F4" w:rsidR="00B46BD0" w:rsidRPr="00A71659" w:rsidRDefault="004D0AED" w:rsidP="00A50707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249B9059" w14:textId="05C19C51" w:rsidR="00B46BD0" w:rsidRDefault="004D0AED" w:rsidP="00A50707">
            <w:r>
              <w:t>129</w:t>
            </w:r>
          </w:p>
        </w:tc>
      </w:tr>
      <w:tr w:rsidR="00F274F7" w:rsidRPr="00A71659" w14:paraId="11F664B4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4F0965D2" w14:textId="0D2B1887" w:rsidR="00F274F7" w:rsidRDefault="00D50C95" w:rsidP="00A50707">
            <w:bookmarkStart w:id="31" w:name="_Hlk54548121"/>
            <w:r>
              <w:t>ISPS</w:t>
            </w:r>
          </w:p>
        </w:tc>
        <w:tc>
          <w:tcPr>
            <w:tcW w:w="1355" w:type="dxa"/>
            <w:vAlign w:val="center"/>
          </w:tcPr>
          <w:p w14:paraId="369403F4" w14:textId="3F85EEAD" w:rsidR="00F274F7" w:rsidRDefault="003677BA" w:rsidP="00A50707">
            <w:r>
              <w:t>13:15-14:45</w:t>
            </w:r>
          </w:p>
        </w:tc>
        <w:tc>
          <w:tcPr>
            <w:tcW w:w="6363" w:type="dxa"/>
            <w:vAlign w:val="center"/>
          </w:tcPr>
          <w:p w14:paraId="6768793C" w14:textId="3488A913" w:rsidR="00F274F7" w:rsidRDefault="003677BA" w:rsidP="00A50707">
            <w:r>
              <w:t>Wstęp do językoznawstwa</w:t>
            </w:r>
          </w:p>
        </w:tc>
        <w:tc>
          <w:tcPr>
            <w:tcW w:w="5825" w:type="dxa"/>
            <w:vAlign w:val="center"/>
          </w:tcPr>
          <w:p w14:paraId="2DFFEB95" w14:textId="17291166" w:rsidR="00F274F7" w:rsidRDefault="007C56EB" w:rsidP="00A50707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4DFD8579" w14:textId="02176FB5" w:rsidR="00F274F7" w:rsidRDefault="004D0AED" w:rsidP="00A50707">
            <w:r>
              <w:t>129</w:t>
            </w:r>
          </w:p>
        </w:tc>
      </w:tr>
      <w:tr w:rsidR="000D2B91" w:rsidRPr="00A71659" w14:paraId="79028AE4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5DB18521" w14:textId="4987B3D2" w:rsidR="000D2B91" w:rsidRDefault="000D2B91" w:rsidP="00A50707">
            <w:r>
              <w:t>ISPS</w:t>
            </w:r>
          </w:p>
        </w:tc>
        <w:tc>
          <w:tcPr>
            <w:tcW w:w="1355" w:type="dxa"/>
            <w:vAlign w:val="center"/>
          </w:tcPr>
          <w:p w14:paraId="7E4D29B6" w14:textId="3FBC1636" w:rsidR="000D2B91" w:rsidRDefault="000D2B91" w:rsidP="00A50707">
            <w:r>
              <w:t>15:00-16:30</w:t>
            </w:r>
          </w:p>
        </w:tc>
        <w:tc>
          <w:tcPr>
            <w:tcW w:w="6363" w:type="dxa"/>
            <w:vAlign w:val="center"/>
          </w:tcPr>
          <w:p w14:paraId="71462C71" w14:textId="532D4A83" w:rsidR="000D2B91" w:rsidRDefault="000D2B91" w:rsidP="00A50707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2C23D8AC" w14:textId="11C9FA8B" w:rsidR="000D2B91" w:rsidRDefault="000D2B91" w:rsidP="00A50707">
            <w:r>
              <w:t>Mgr Łukasz Żuk</w:t>
            </w:r>
          </w:p>
        </w:tc>
        <w:tc>
          <w:tcPr>
            <w:tcW w:w="936" w:type="dxa"/>
            <w:vAlign w:val="center"/>
          </w:tcPr>
          <w:p w14:paraId="763C0E6E" w14:textId="7E7EBD1A" w:rsidR="000D2B91" w:rsidRDefault="000D2B91" w:rsidP="00A50707">
            <w:r>
              <w:t>129</w:t>
            </w:r>
          </w:p>
        </w:tc>
      </w:tr>
      <w:tr w:rsidR="006D796E" w:rsidRPr="006D796E" w14:paraId="64DEC634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316307E8" w14:textId="77777777" w:rsidR="00FB1363" w:rsidRPr="006D796E" w:rsidRDefault="00FB1363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F330C20" w14:textId="77777777" w:rsidR="00FB1363" w:rsidRPr="006D796E" w:rsidRDefault="00FB1363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08:00-11:00</w:t>
            </w:r>
          </w:p>
        </w:tc>
        <w:tc>
          <w:tcPr>
            <w:tcW w:w="6363" w:type="dxa"/>
            <w:vAlign w:val="center"/>
          </w:tcPr>
          <w:p w14:paraId="2464EDFC" w14:textId="77777777" w:rsidR="00FB1363" w:rsidRPr="006D796E" w:rsidRDefault="00FB1363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Emisja głosu</w:t>
            </w:r>
          </w:p>
        </w:tc>
        <w:tc>
          <w:tcPr>
            <w:tcW w:w="5825" w:type="dxa"/>
            <w:vAlign w:val="center"/>
          </w:tcPr>
          <w:p w14:paraId="4F0AA587" w14:textId="77777777" w:rsidR="00FB1363" w:rsidRPr="006D796E" w:rsidRDefault="00FB1363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667D02BC" w14:textId="77777777" w:rsidR="00FB1363" w:rsidRPr="006D796E" w:rsidRDefault="00FB1363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9</w:t>
            </w:r>
          </w:p>
        </w:tc>
      </w:tr>
      <w:tr w:rsidR="009F1041" w:rsidRPr="0084077C" w14:paraId="2A69F3AC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33756A39" w14:textId="77777777" w:rsidR="009F1041" w:rsidRPr="0084077C" w:rsidRDefault="009F1041" w:rsidP="00A50707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A78EC2B" w14:textId="77777777" w:rsidR="009F1041" w:rsidRPr="0084077C" w:rsidRDefault="009F1041" w:rsidP="00A50707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12:00-15:45</w:t>
            </w:r>
          </w:p>
        </w:tc>
        <w:tc>
          <w:tcPr>
            <w:tcW w:w="6363" w:type="dxa"/>
            <w:vAlign w:val="center"/>
          </w:tcPr>
          <w:p w14:paraId="4C08F0D5" w14:textId="77777777" w:rsidR="009F1041" w:rsidRPr="0084077C" w:rsidRDefault="009F1041" w:rsidP="00A50707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Pierwsza pomoc</w:t>
            </w:r>
          </w:p>
        </w:tc>
        <w:tc>
          <w:tcPr>
            <w:tcW w:w="5825" w:type="dxa"/>
            <w:vAlign w:val="center"/>
          </w:tcPr>
          <w:p w14:paraId="0E0BF299" w14:textId="77777777" w:rsidR="009F1041" w:rsidRPr="0084077C" w:rsidRDefault="009F1041" w:rsidP="00A50707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Mgr Monika Rut</w:t>
            </w:r>
          </w:p>
        </w:tc>
        <w:tc>
          <w:tcPr>
            <w:tcW w:w="936" w:type="dxa"/>
            <w:vAlign w:val="center"/>
          </w:tcPr>
          <w:p w14:paraId="7B669B8A" w14:textId="77777777" w:rsidR="009F1041" w:rsidRPr="0084077C" w:rsidRDefault="009F1041" w:rsidP="00A50707">
            <w:pPr>
              <w:rPr>
                <w:color w:val="4472C4" w:themeColor="accent1"/>
              </w:rPr>
            </w:pPr>
            <w:r w:rsidRPr="0084077C">
              <w:rPr>
                <w:color w:val="4472C4" w:themeColor="accent1"/>
              </w:rPr>
              <w:t>407</w:t>
            </w:r>
          </w:p>
        </w:tc>
      </w:tr>
      <w:tr w:rsidR="00A43D47" w:rsidRPr="006D796E" w14:paraId="720472CE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1E3D8168" w14:textId="77777777" w:rsidR="00A43D47" w:rsidRPr="006D796E" w:rsidRDefault="00A43D47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89A3624" w14:textId="77777777" w:rsidR="00A43D47" w:rsidRPr="006D796E" w:rsidRDefault="00A43D47" w:rsidP="00A50707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16:00-19:00</w:t>
            </w:r>
          </w:p>
        </w:tc>
        <w:tc>
          <w:tcPr>
            <w:tcW w:w="6363" w:type="dxa"/>
            <w:vAlign w:val="center"/>
          </w:tcPr>
          <w:p w14:paraId="0F1BE83C" w14:textId="77777777" w:rsidR="00A43D47" w:rsidRPr="006D796E" w:rsidRDefault="00A43D47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5" w:type="dxa"/>
            <w:vAlign w:val="center"/>
          </w:tcPr>
          <w:p w14:paraId="3CA90184" w14:textId="77777777" w:rsidR="00A43D47" w:rsidRPr="006D796E" w:rsidRDefault="00A43D47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3AABF5E0" w14:textId="77777777" w:rsidR="00A43D47" w:rsidRPr="006D796E" w:rsidRDefault="00A43D47" w:rsidP="00A50707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CA2193" w14:paraId="0BCCC937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6E5F769B" w14:textId="690BCF9E" w:rsidR="00CA2193" w:rsidRDefault="00CA2193" w:rsidP="00A50707">
            <w:r w:rsidRPr="00B617A2">
              <w:t>IIISPS</w:t>
            </w:r>
          </w:p>
        </w:tc>
        <w:tc>
          <w:tcPr>
            <w:tcW w:w="1355" w:type="dxa"/>
            <w:vAlign w:val="center"/>
          </w:tcPr>
          <w:p w14:paraId="5F55F9A4" w14:textId="0528DDE8" w:rsidR="00CA2193" w:rsidRDefault="00CA2193" w:rsidP="00A50707">
            <w:r w:rsidRPr="00B617A2">
              <w:t>08:00-09:30</w:t>
            </w:r>
          </w:p>
        </w:tc>
        <w:tc>
          <w:tcPr>
            <w:tcW w:w="6363" w:type="dxa"/>
            <w:vAlign w:val="center"/>
          </w:tcPr>
          <w:p w14:paraId="0056E0A0" w14:textId="0BD5CA47" w:rsidR="00CA2193" w:rsidRDefault="00CA2193" w:rsidP="00A50707">
            <w:r w:rsidRPr="00B617A2">
              <w:t>Pisanie akademickie</w:t>
            </w:r>
          </w:p>
        </w:tc>
        <w:tc>
          <w:tcPr>
            <w:tcW w:w="5825" w:type="dxa"/>
            <w:vAlign w:val="center"/>
          </w:tcPr>
          <w:p w14:paraId="1FF3F7A6" w14:textId="23BDB3BA" w:rsidR="00CA2193" w:rsidRDefault="00CA2193" w:rsidP="00A50707">
            <w:r w:rsidRPr="00B617A2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D706482" w14:textId="0B971A42" w:rsidR="00CA2193" w:rsidRDefault="00F53CCD" w:rsidP="00A50707">
            <w:r>
              <w:t>011</w:t>
            </w:r>
          </w:p>
        </w:tc>
      </w:tr>
      <w:tr w:rsidR="00F274F7" w14:paraId="2E0EC70F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4A4FEB5E" w14:textId="31F3C08F" w:rsidR="00F274F7" w:rsidRDefault="00291786" w:rsidP="00A50707">
            <w:r>
              <w:t>IIISPS</w:t>
            </w:r>
          </w:p>
        </w:tc>
        <w:tc>
          <w:tcPr>
            <w:tcW w:w="1355" w:type="dxa"/>
            <w:vAlign w:val="center"/>
          </w:tcPr>
          <w:p w14:paraId="77054B50" w14:textId="5B0D3A6D" w:rsidR="00F274F7" w:rsidRDefault="004D0248" w:rsidP="00A50707">
            <w:r>
              <w:t>09:45-11:15</w:t>
            </w:r>
          </w:p>
        </w:tc>
        <w:tc>
          <w:tcPr>
            <w:tcW w:w="6363" w:type="dxa"/>
            <w:vAlign w:val="center"/>
          </w:tcPr>
          <w:p w14:paraId="212737EC" w14:textId="5B0492B9" w:rsidR="00F274F7" w:rsidRDefault="004D0248" w:rsidP="00A50707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789915F3" w14:textId="35EE299F" w:rsidR="00F274F7" w:rsidRDefault="004D0248" w:rsidP="00A50707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3EBF47B" w14:textId="03A92810" w:rsidR="00F274F7" w:rsidRDefault="00F53CCD" w:rsidP="00A50707">
            <w:r>
              <w:t>011</w:t>
            </w:r>
          </w:p>
        </w:tc>
      </w:tr>
      <w:tr w:rsidR="00D50C95" w14:paraId="76967630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42AD8B09" w14:textId="1E8835D9" w:rsidR="00D50C95" w:rsidRDefault="00D50C95" w:rsidP="00A50707">
            <w:r>
              <w:t>IIISPS</w:t>
            </w:r>
          </w:p>
        </w:tc>
        <w:tc>
          <w:tcPr>
            <w:tcW w:w="1355" w:type="dxa"/>
            <w:vAlign w:val="center"/>
          </w:tcPr>
          <w:p w14:paraId="16BBC00C" w14:textId="762469D6" w:rsidR="00D50C95" w:rsidRDefault="00D50C95" w:rsidP="00A50707">
            <w:r>
              <w:t>11:30-</w:t>
            </w:r>
            <w:r w:rsidR="006802BC">
              <w:t>13:00</w:t>
            </w:r>
          </w:p>
        </w:tc>
        <w:tc>
          <w:tcPr>
            <w:tcW w:w="6363" w:type="dxa"/>
            <w:vAlign w:val="center"/>
          </w:tcPr>
          <w:p w14:paraId="3BC355CA" w14:textId="6CF0D10B" w:rsidR="00D50C95" w:rsidRDefault="006802BC" w:rsidP="00A50707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4FBF0085" w14:textId="71601B43" w:rsidR="00D50C95" w:rsidRDefault="006802BC" w:rsidP="00A50707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6D83DBDC" w14:textId="6AD5675F" w:rsidR="00D50C95" w:rsidRDefault="00A50707" w:rsidP="00A50707">
            <w:r>
              <w:t>011</w:t>
            </w:r>
          </w:p>
        </w:tc>
      </w:tr>
      <w:tr w:rsidR="00860420" w14:paraId="26F84AEB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01E2B4FB" w14:textId="77777777" w:rsidR="00860420" w:rsidRDefault="00860420" w:rsidP="00A50707">
            <w:r>
              <w:t>IISDS</w:t>
            </w:r>
          </w:p>
        </w:tc>
        <w:tc>
          <w:tcPr>
            <w:tcW w:w="1355" w:type="dxa"/>
            <w:vAlign w:val="center"/>
          </w:tcPr>
          <w:p w14:paraId="7145BEFF" w14:textId="79503972" w:rsidR="00860420" w:rsidRDefault="00860420" w:rsidP="00A50707">
            <w:r>
              <w:t>10:00-13:00</w:t>
            </w:r>
          </w:p>
        </w:tc>
        <w:tc>
          <w:tcPr>
            <w:tcW w:w="6363" w:type="dxa"/>
            <w:vAlign w:val="center"/>
          </w:tcPr>
          <w:p w14:paraId="1BBD3739" w14:textId="77777777" w:rsidR="00860420" w:rsidRDefault="00860420" w:rsidP="00A50707">
            <w:r>
              <w:t>Metodyka nauczania języka angielskiego</w:t>
            </w:r>
          </w:p>
        </w:tc>
        <w:tc>
          <w:tcPr>
            <w:tcW w:w="5825" w:type="dxa"/>
            <w:vAlign w:val="center"/>
          </w:tcPr>
          <w:p w14:paraId="44FC568E" w14:textId="77777777" w:rsidR="00860420" w:rsidRDefault="00860420" w:rsidP="00A50707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F915F0D" w14:textId="77777777" w:rsidR="00860420" w:rsidRDefault="00860420" w:rsidP="00A50707">
            <w:r>
              <w:t>224P</w:t>
            </w:r>
          </w:p>
        </w:tc>
      </w:tr>
      <w:tr w:rsidR="006C4A07" w14:paraId="23BE223E" w14:textId="77777777" w:rsidTr="00A50707">
        <w:trPr>
          <w:trHeight w:val="567"/>
        </w:trPr>
        <w:tc>
          <w:tcPr>
            <w:tcW w:w="909" w:type="dxa"/>
            <w:vAlign w:val="center"/>
          </w:tcPr>
          <w:p w14:paraId="45F72E29" w14:textId="04E7137F" w:rsidR="006C4A07" w:rsidRDefault="006C4A07" w:rsidP="00A50707">
            <w:r>
              <w:t>IISDS</w:t>
            </w:r>
          </w:p>
        </w:tc>
        <w:tc>
          <w:tcPr>
            <w:tcW w:w="1355" w:type="dxa"/>
            <w:vAlign w:val="center"/>
          </w:tcPr>
          <w:p w14:paraId="36B2B8B5" w14:textId="1D52E0DA" w:rsidR="006C4A07" w:rsidRDefault="000D2B91" w:rsidP="00A50707">
            <w:r>
              <w:t>13:15-14:45</w:t>
            </w:r>
          </w:p>
        </w:tc>
        <w:tc>
          <w:tcPr>
            <w:tcW w:w="6363" w:type="dxa"/>
            <w:vAlign w:val="center"/>
          </w:tcPr>
          <w:p w14:paraId="0164BB1E" w14:textId="153A2A1B" w:rsidR="006C4A07" w:rsidRDefault="000D2B91" w:rsidP="00A50707">
            <w:r>
              <w:t>PNJA</w:t>
            </w:r>
          </w:p>
        </w:tc>
        <w:tc>
          <w:tcPr>
            <w:tcW w:w="5825" w:type="dxa"/>
            <w:vAlign w:val="center"/>
          </w:tcPr>
          <w:p w14:paraId="106B2CB1" w14:textId="7B2E5B3E" w:rsidR="006C4A07" w:rsidRDefault="000D2B91" w:rsidP="00A50707">
            <w:r>
              <w:t>Mgr Łukasz Żuk</w:t>
            </w:r>
          </w:p>
        </w:tc>
        <w:tc>
          <w:tcPr>
            <w:tcW w:w="936" w:type="dxa"/>
            <w:vAlign w:val="center"/>
          </w:tcPr>
          <w:p w14:paraId="7A9E3E04" w14:textId="7D783C92" w:rsidR="006C4A07" w:rsidRDefault="000D2B91" w:rsidP="00A50707">
            <w:r>
              <w:t>224P</w:t>
            </w:r>
          </w:p>
        </w:tc>
      </w:tr>
      <w:bookmarkEnd w:id="31"/>
    </w:tbl>
    <w:p w14:paraId="713B10A8" w14:textId="77777777" w:rsidR="00AE237F" w:rsidRPr="00FF4B28" w:rsidRDefault="00AE237F">
      <w:pPr>
        <w:rPr>
          <w:b/>
          <w:bCs/>
        </w:rPr>
      </w:pPr>
    </w:p>
    <w:p w14:paraId="68E5025C" w14:textId="2217B112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IV ZJAZD </w:t>
      </w:r>
      <w:r w:rsidR="00183BFC">
        <w:rPr>
          <w:b/>
          <w:bCs/>
        </w:rPr>
        <w:t>14</w:t>
      </w:r>
      <w:r w:rsidR="00AB30A6">
        <w:rPr>
          <w:b/>
          <w:bCs/>
        </w:rPr>
        <w:t>.04.202</w:t>
      </w:r>
      <w:r w:rsidR="00183BFC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49"/>
        <w:gridCol w:w="6364"/>
        <w:gridCol w:w="5827"/>
        <w:gridCol w:w="936"/>
      </w:tblGrid>
      <w:tr w:rsidR="00A217F6" w:rsidRPr="0092363B" w14:paraId="654606B7" w14:textId="4CBD10F5" w:rsidTr="00B4227A">
        <w:trPr>
          <w:trHeight w:val="567"/>
        </w:trPr>
        <w:tc>
          <w:tcPr>
            <w:tcW w:w="912" w:type="dxa"/>
            <w:vAlign w:val="center"/>
          </w:tcPr>
          <w:p w14:paraId="6DF0662F" w14:textId="18623237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lastRenderedPageBreak/>
              <w:t>rok</w:t>
            </w:r>
          </w:p>
        </w:tc>
        <w:tc>
          <w:tcPr>
            <w:tcW w:w="1349" w:type="dxa"/>
            <w:vAlign w:val="center"/>
          </w:tcPr>
          <w:p w14:paraId="3A8CF9CF" w14:textId="16B17CBC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4" w:type="dxa"/>
            <w:vAlign w:val="center"/>
          </w:tcPr>
          <w:p w14:paraId="4D5840DB" w14:textId="47C44878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7" w:type="dxa"/>
            <w:vAlign w:val="center"/>
          </w:tcPr>
          <w:p w14:paraId="4DBCF669" w14:textId="65F44D29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30A69" w14:paraId="188BDEC8" w14:textId="77777777" w:rsidTr="005B100E">
        <w:trPr>
          <w:trHeight w:val="567"/>
        </w:trPr>
        <w:tc>
          <w:tcPr>
            <w:tcW w:w="912" w:type="dxa"/>
            <w:vAlign w:val="center"/>
          </w:tcPr>
          <w:p w14:paraId="72C61F54" w14:textId="4CBAE7B6" w:rsidR="009776FE" w:rsidRDefault="00430A69" w:rsidP="00970F5D">
            <w:r>
              <w:t>ISPS</w:t>
            </w:r>
          </w:p>
        </w:tc>
        <w:tc>
          <w:tcPr>
            <w:tcW w:w="1349" w:type="dxa"/>
            <w:vAlign w:val="center"/>
          </w:tcPr>
          <w:p w14:paraId="35ACC1E4" w14:textId="77777777" w:rsidR="00430A69" w:rsidRDefault="00430A69" w:rsidP="00970F5D">
            <w:r>
              <w:t>16:00-18:15</w:t>
            </w:r>
          </w:p>
        </w:tc>
        <w:tc>
          <w:tcPr>
            <w:tcW w:w="6364" w:type="dxa"/>
            <w:vAlign w:val="center"/>
          </w:tcPr>
          <w:p w14:paraId="3F9722B7" w14:textId="58A92755" w:rsidR="00430A69" w:rsidRPr="002B22CD" w:rsidRDefault="00430A69" w:rsidP="00970F5D">
            <w:r>
              <w:t>Wstęp do literaturoznawstwa</w:t>
            </w:r>
            <w:r w:rsidR="0081751A">
              <w:t xml:space="preserve"> ang.</w:t>
            </w:r>
          </w:p>
        </w:tc>
        <w:tc>
          <w:tcPr>
            <w:tcW w:w="5827" w:type="dxa"/>
            <w:vAlign w:val="center"/>
          </w:tcPr>
          <w:p w14:paraId="241BACFC" w14:textId="77777777" w:rsidR="00430A69" w:rsidRDefault="00430A69" w:rsidP="00970F5D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54C8059B" w14:textId="77777777" w:rsidR="00430A69" w:rsidRDefault="00430A69" w:rsidP="00970F5D">
            <w:r>
              <w:t>224P</w:t>
            </w:r>
          </w:p>
        </w:tc>
      </w:tr>
      <w:tr w:rsidR="006D796E" w:rsidRPr="006D796E" w14:paraId="575FDC94" w14:textId="77777777" w:rsidTr="005B100E">
        <w:trPr>
          <w:trHeight w:val="567"/>
        </w:trPr>
        <w:tc>
          <w:tcPr>
            <w:tcW w:w="912" w:type="dxa"/>
            <w:vAlign w:val="center"/>
          </w:tcPr>
          <w:p w14:paraId="4F90EBC3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49" w:type="dxa"/>
            <w:vAlign w:val="center"/>
          </w:tcPr>
          <w:p w14:paraId="05B17881" w14:textId="3BAC5BF0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15:30-17:00</w:t>
            </w:r>
          </w:p>
        </w:tc>
        <w:tc>
          <w:tcPr>
            <w:tcW w:w="6364" w:type="dxa"/>
            <w:vAlign w:val="center"/>
          </w:tcPr>
          <w:p w14:paraId="04689D1F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7" w:type="dxa"/>
            <w:vAlign w:val="center"/>
          </w:tcPr>
          <w:p w14:paraId="3C6060D7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36" w:type="dxa"/>
            <w:vAlign w:val="center"/>
          </w:tcPr>
          <w:p w14:paraId="586FE2E2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6D796E" w:rsidRPr="006D796E" w14:paraId="116ACC25" w14:textId="77777777" w:rsidTr="005B100E">
        <w:trPr>
          <w:trHeight w:val="567"/>
        </w:trPr>
        <w:tc>
          <w:tcPr>
            <w:tcW w:w="912" w:type="dxa"/>
            <w:vAlign w:val="center"/>
          </w:tcPr>
          <w:p w14:paraId="3FAAC561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49" w:type="dxa"/>
            <w:vAlign w:val="center"/>
          </w:tcPr>
          <w:p w14:paraId="1562FC06" w14:textId="25DF7B40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17:10-20:10</w:t>
            </w:r>
          </w:p>
        </w:tc>
        <w:tc>
          <w:tcPr>
            <w:tcW w:w="6364" w:type="dxa"/>
            <w:vAlign w:val="center"/>
          </w:tcPr>
          <w:p w14:paraId="116B273B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Emisja głosu</w:t>
            </w:r>
          </w:p>
        </w:tc>
        <w:tc>
          <w:tcPr>
            <w:tcW w:w="5827" w:type="dxa"/>
            <w:vAlign w:val="center"/>
          </w:tcPr>
          <w:p w14:paraId="56CCCCFC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Mgr Michalina Matynia</w:t>
            </w:r>
          </w:p>
        </w:tc>
        <w:tc>
          <w:tcPr>
            <w:tcW w:w="936" w:type="dxa"/>
            <w:vAlign w:val="center"/>
          </w:tcPr>
          <w:p w14:paraId="09E0D57D" w14:textId="77777777" w:rsidR="00B4227A" w:rsidRPr="006D796E" w:rsidRDefault="00B4227A" w:rsidP="00780A40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9</w:t>
            </w:r>
          </w:p>
        </w:tc>
      </w:tr>
      <w:tr w:rsidR="00560A52" w14:paraId="0EF777F7" w14:textId="77777777" w:rsidTr="005B100E">
        <w:trPr>
          <w:trHeight w:val="567"/>
        </w:trPr>
        <w:tc>
          <w:tcPr>
            <w:tcW w:w="912" w:type="dxa"/>
            <w:vAlign w:val="center"/>
          </w:tcPr>
          <w:p w14:paraId="478BCC3F" w14:textId="722D06F1" w:rsidR="00560A52" w:rsidRDefault="00560A52" w:rsidP="00560A52">
            <w:r w:rsidRPr="00A61341">
              <w:t>IISDS</w:t>
            </w:r>
          </w:p>
        </w:tc>
        <w:tc>
          <w:tcPr>
            <w:tcW w:w="1349" w:type="dxa"/>
            <w:vAlign w:val="center"/>
          </w:tcPr>
          <w:p w14:paraId="59275E7B" w14:textId="57947840" w:rsidR="00560A52" w:rsidRDefault="00560A52" w:rsidP="00560A52">
            <w:r w:rsidRPr="00A61341">
              <w:t>15.30-19.15</w:t>
            </w:r>
          </w:p>
        </w:tc>
        <w:tc>
          <w:tcPr>
            <w:tcW w:w="6364" w:type="dxa"/>
            <w:vAlign w:val="center"/>
          </w:tcPr>
          <w:p w14:paraId="56608D78" w14:textId="75D61B38" w:rsidR="00560A52" w:rsidRDefault="00560A52" w:rsidP="00560A52">
            <w:r w:rsidRPr="00A61341">
              <w:t xml:space="preserve">Etyczne podstawy komunikacji/Etyka społeczna </w:t>
            </w:r>
          </w:p>
        </w:tc>
        <w:tc>
          <w:tcPr>
            <w:tcW w:w="5827" w:type="dxa"/>
            <w:vAlign w:val="center"/>
          </w:tcPr>
          <w:p w14:paraId="512006F0" w14:textId="31DF29BB" w:rsidR="00560A52" w:rsidRDefault="00560A52" w:rsidP="00560A52">
            <w:r w:rsidRPr="00A61341">
              <w:t xml:space="preserve">Dr Łukasz Androsiuk </w:t>
            </w:r>
          </w:p>
        </w:tc>
        <w:tc>
          <w:tcPr>
            <w:tcW w:w="936" w:type="dxa"/>
            <w:vAlign w:val="center"/>
          </w:tcPr>
          <w:p w14:paraId="54B716ED" w14:textId="3244A3C8" w:rsidR="00560A52" w:rsidRDefault="0009065A" w:rsidP="00560A52">
            <w:r>
              <w:t>129</w:t>
            </w:r>
          </w:p>
        </w:tc>
      </w:tr>
    </w:tbl>
    <w:p w14:paraId="36AF9354" w14:textId="77777777" w:rsidR="00AE237F" w:rsidRDefault="00AE237F"/>
    <w:p w14:paraId="4BC01858" w14:textId="0DFBD804" w:rsidR="00AE237F" w:rsidRPr="00FF4B28" w:rsidRDefault="00183BFC">
      <w:pPr>
        <w:rPr>
          <w:b/>
          <w:bCs/>
        </w:rPr>
      </w:pPr>
      <w:r>
        <w:rPr>
          <w:b/>
          <w:bCs/>
        </w:rPr>
        <w:t>15</w:t>
      </w:r>
      <w:r w:rsidR="00AB30A6">
        <w:rPr>
          <w:b/>
          <w:bCs/>
        </w:rPr>
        <w:t>.04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92363B" w14:paraId="00250DDB" w14:textId="0390C1F9" w:rsidTr="0004157A">
        <w:trPr>
          <w:trHeight w:val="567"/>
        </w:trPr>
        <w:tc>
          <w:tcPr>
            <w:tcW w:w="911" w:type="dxa"/>
            <w:vAlign w:val="center"/>
          </w:tcPr>
          <w:p w14:paraId="2E088530" w14:textId="1ACBAE0C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7EA3D8F" w14:textId="426F7E3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1048567E" w14:textId="5B1D3CC2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2AD473" w14:textId="04DD3B9E" w:rsidR="00A217F6" w:rsidRPr="0092363B" w:rsidRDefault="00A217F6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4157A" w14:paraId="486FC7E2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0D6C1E5" w14:textId="77777777" w:rsidR="0004157A" w:rsidRDefault="0004157A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29D958D1" w14:textId="2AF08457" w:rsidR="0004157A" w:rsidRDefault="00E946D6" w:rsidP="00293FDF">
            <w:r>
              <w:t>08:00-11:00</w:t>
            </w:r>
          </w:p>
        </w:tc>
        <w:tc>
          <w:tcPr>
            <w:tcW w:w="6362" w:type="dxa"/>
            <w:vAlign w:val="center"/>
          </w:tcPr>
          <w:p w14:paraId="12310F9D" w14:textId="77777777" w:rsidR="0004157A" w:rsidRDefault="0004157A" w:rsidP="00293FDF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7F30AAA9" w14:textId="77777777" w:rsidR="0004157A" w:rsidRDefault="0004157A" w:rsidP="00293FDF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0910112E" w14:textId="77777777" w:rsidR="0004157A" w:rsidRDefault="0004157A" w:rsidP="00293FDF">
            <w:r>
              <w:t>224P</w:t>
            </w:r>
          </w:p>
        </w:tc>
      </w:tr>
      <w:tr w:rsidR="00A217F6" w14:paraId="42D42A91" w14:textId="6E32048A" w:rsidTr="00293FDF">
        <w:trPr>
          <w:trHeight w:val="567"/>
        </w:trPr>
        <w:tc>
          <w:tcPr>
            <w:tcW w:w="911" w:type="dxa"/>
            <w:vAlign w:val="center"/>
          </w:tcPr>
          <w:p w14:paraId="45099F35" w14:textId="3BE19440" w:rsidR="00A217F6" w:rsidRDefault="00ED7948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1D2D8B53" w14:textId="4695B45A" w:rsidR="00A217F6" w:rsidRDefault="00E946D6" w:rsidP="00293FDF">
            <w:r>
              <w:t>11:</w:t>
            </w:r>
            <w:r w:rsidR="00ED7948">
              <w:t>15-14:15</w:t>
            </w:r>
          </w:p>
        </w:tc>
        <w:tc>
          <w:tcPr>
            <w:tcW w:w="6362" w:type="dxa"/>
            <w:vAlign w:val="center"/>
          </w:tcPr>
          <w:p w14:paraId="7746A52C" w14:textId="47698455" w:rsidR="00A217F6" w:rsidRDefault="00ED7948" w:rsidP="00293FDF">
            <w:r>
              <w:t>PNJA</w:t>
            </w:r>
          </w:p>
        </w:tc>
        <w:tc>
          <w:tcPr>
            <w:tcW w:w="5824" w:type="dxa"/>
            <w:vAlign w:val="center"/>
          </w:tcPr>
          <w:p w14:paraId="6C3B87C3" w14:textId="4587452C" w:rsidR="00A217F6" w:rsidRDefault="00ED7948" w:rsidP="00293FDF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0FE515D3" w14:textId="67244635" w:rsidR="00A217F6" w:rsidRDefault="00293FDF" w:rsidP="00293FDF">
            <w:r>
              <w:t>224P</w:t>
            </w:r>
          </w:p>
        </w:tc>
      </w:tr>
      <w:tr w:rsidR="00ED7948" w:rsidRPr="00ED7948" w14:paraId="2C19BCBF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52A2B2F2" w14:textId="6EC44EDA" w:rsidR="00E74A39" w:rsidRPr="00ED7948" w:rsidRDefault="00ED7948" w:rsidP="00293FDF">
            <w:r w:rsidRPr="00ED7948">
              <w:t>ISPS</w:t>
            </w:r>
          </w:p>
        </w:tc>
        <w:tc>
          <w:tcPr>
            <w:tcW w:w="1355" w:type="dxa"/>
            <w:vAlign w:val="center"/>
          </w:tcPr>
          <w:p w14:paraId="46B7C1C2" w14:textId="5ACF1C61" w:rsidR="00E74A39" w:rsidRPr="00ED7948" w:rsidRDefault="00ED7948" w:rsidP="00293FDF">
            <w:r w:rsidRPr="00ED7948">
              <w:t>14:30-16:00</w:t>
            </w:r>
          </w:p>
        </w:tc>
        <w:tc>
          <w:tcPr>
            <w:tcW w:w="6362" w:type="dxa"/>
            <w:vAlign w:val="center"/>
          </w:tcPr>
          <w:p w14:paraId="12911322" w14:textId="32A08650" w:rsidR="00E74A39" w:rsidRPr="00ED7948" w:rsidRDefault="00ED7948" w:rsidP="00293FDF">
            <w:r w:rsidRPr="00ED7948">
              <w:t>Formy wypowiedzi pisemnej</w:t>
            </w:r>
          </w:p>
        </w:tc>
        <w:tc>
          <w:tcPr>
            <w:tcW w:w="5824" w:type="dxa"/>
            <w:vAlign w:val="center"/>
          </w:tcPr>
          <w:p w14:paraId="6297C927" w14:textId="146D2BBA" w:rsidR="00E74A39" w:rsidRPr="00ED7948" w:rsidRDefault="00ED7948" w:rsidP="00293FDF">
            <w:r w:rsidRPr="00ED7948">
              <w:t>Mgr Martyna Mikołajczak</w:t>
            </w:r>
          </w:p>
        </w:tc>
        <w:tc>
          <w:tcPr>
            <w:tcW w:w="936" w:type="dxa"/>
            <w:vAlign w:val="center"/>
          </w:tcPr>
          <w:p w14:paraId="740CDA25" w14:textId="0426B1CC" w:rsidR="00E74A39" w:rsidRPr="00ED7948" w:rsidRDefault="00293FDF" w:rsidP="00293FDF">
            <w:r>
              <w:t>224P</w:t>
            </w:r>
          </w:p>
        </w:tc>
      </w:tr>
      <w:tr w:rsidR="006D796E" w:rsidRPr="006D796E" w14:paraId="749DF71D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726AB63D" w14:textId="77777777" w:rsidR="00E74A39" w:rsidRPr="006D796E" w:rsidRDefault="00E74A39" w:rsidP="00293FDF">
            <w:pPr>
              <w:rPr>
                <w:color w:val="4472C4" w:themeColor="accent1"/>
              </w:rPr>
            </w:pPr>
            <w:bookmarkStart w:id="32" w:name="_Hlk126160685"/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02DE2D9D" w14:textId="214BF531" w:rsidR="00E74A39" w:rsidRPr="006D796E" w:rsidRDefault="00BE5E3A" w:rsidP="00293FDF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9:30-12:30</w:t>
            </w:r>
          </w:p>
        </w:tc>
        <w:tc>
          <w:tcPr>
            <w:tcW w:w="6362" w:type="dxa"/>
            <w:vAlign w:val="center"/>
          </w:tcPr>
          <w:p w14:paraId="20887F6F" w14:textId="77777777" w:rsidR="00E74A39" w:rsidRPr="006D796E" w:rsidRDefault="00E74A39" w:rsidP="00293F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4" w:type="dxa"/>
            <w:vAlign w:val="center"/>
          </w:tcPr>
          <w:p w14:paraId="2F8D7CED" w14:textId="77777777" w:rsidR="00E74A39" w:rsidRPr="006D796E" w:rsidRDefault="00E74A39" w:rsidP="00293F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36" w:type="dxa"/>
            <w:vAlign w:val="center"/>
          </w:tcPr>
          <w:p w14:paraId="61FE5208" w14:textId="77777777" w:rsidR="00E74A39" w:rsidRPr="006D796E" w:rsidRDefault="00E74A39" w:rsidP="00293FDF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293FDF" w:rsidRPr="005C569A" w14:paraId="20B0B2DE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01FB5684" w14:textId="4F642C13" w:rsidR="00170A02" w:rsidRPr="005C569A" w:rsidRDefault="005C569A" w:rsidP="00293FDF">
            <w:r w:rsidRPr="005C569A">
              <w:t>IISPS</w:t>
            </w:r>
          </w:p>
        </w:tc>
        <w:tc>
          <w:tcPr>
            <w:tcW w:w="1355" w:type="dxa"/>
            <w:vAlign w:val="center"/>
          </w:tcPr>
          <w:p w14:paraId="2232B72F" w14:textId="05BC0747" w:rsidR="00170A02" w:rsidRPr="005C569A" w:rsidRDefault="00170A02" w:rsidP="00293FDF">
            <w:r w:rsidRPr="005C569A">
              <w:t>13:15-16:15</w:t>
            </w:r>
          </w:p>
        </w:tc>
        <w:tc>
          <w:tcPr>
            <w:tcW w:w="6362" w:type="dxa"/>
            <w:vAlign w:val="center"/>
          </w:tcPr>
          <w:p w14:paraId="0EAA4685" w14:textId="44C1A5FA" w:rsidR="00170A02" w:rsidRPr="005C569A" w:rsidRDefault="005C569A" w:rsidP="00293FDF">
            <w:r w:rsidRPr="005C569A">
              <w:t>Gramatyka preskryptywna</w:t>
            </w:r>
          </w:p>
        </w:tc>
        <w:tc>
          <w:tcPr>
            <w:tcW w:w="5824" w:type="dxa"/>
            <w:vAlign w:val="center"/>
          </w:tcPr>
          <w:p w14:paraId="35600886" w14:textId="08138449" w:rsidR="00170A02" w:rsidRPr="005C569A" w:rsidRDefault="005C569A" w:rsidP="00293FDF">
            <w:r w:rsidRPr="005C569A">
              <w:t>Mgr Katarzyna Herman</w:t>
            </w:r>
          </w:p>
        </w:tc>
        <w:tc>
          <w:tcPr>
            <w:tcW w:w="936" w:type="dxa"/>
            <w:vAlign w:val="center"/>
          </w:tcPr>
          <w:p w14:paraId="4033DCF6" w14:textId="73078D76" w:rsidR="00170A02" w:rsidRPr="005C569A" w:rsidRDefault="00FE72D8" w:rsidP="00293FDF">
            <w:r>
              <w:t>129</w:t>
            </w:r>
          </w:p>
        </w:tc>
      </w:tr>
      <w:bookmarkEnd w:id="32"/>
      <w:tr w:rsidR="008C3E99" w14:paraId="7FFC181A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22366D30" w14:textId="6CF9CC18" w:rsidR="008C3E99" w:rsidRDefault="00975BB4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1D077DFE" w14:textId="4C6604E0" w:rsidR="008C3E99" w:rsidRDefault="006F11D2" w:rsidP="00293FDF">
            <w:r>
              <w:t>08:00-09:30</w:t>
            </w:r>
          </w:p>
        </w:tc>
        <w:tc>
          <w:tcPr>
            <w:tcW w:w="6362" w:type="dxa"/>
            <w:vAlign w:val="center"/>
          </w:tcPr>
          <w:p w14:paraId="43792B8D" w14:textId="09D46846" w:rsidR="008C3E99" w:rsidRDefault="006F11D2" w:rsidP="00293FDF">
            <w:r>
              <w:t>Gramatyka opisowa</w:t>
            </w:r>
          </w:p>
        </w:tc>
        <w:tc>
          <w:tcPr>
            <w:tcW w:w="5824" w:type="dxa"/>
            <w:vAlign w:val="center"/>
          </w:tcPr>
          <w:p w14:paraId="1A88957E" w14:textId="53FEDD43" w:rsidR="008C3E99" w:rsidRDefault="006F11D2" w:rsidP="00293FDF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04DBD161" w14:textId="27E3286F" w:rsidR="008C3E99" w:rsidRDefault="00293FDF" w:rsidP="00293FDF">
            <w:r>
              <w:t>010</w:t>
            </w:r>
          </w:p>
        </w:tc>
      </w:tr>
      <w:tr w:rsidR="00101E5C" w14:paraId="2A061535" w14:textId="0DA5BE25" w:rsidTr="00293FDF">
        <w:trPr>
          <w:trHeight w:val="567"/>
        </w:trPr>
        <w:tc>
          <w:tcPr>
            <w:tcW w:w="911" w:type="dxa"/>
            <w:vAlign w:val="center"/>
          </w:tcPr>
          <w:p w14:paraId="00ADE31E" w14:textId="663E4402" w:rsidR="00101E5C" w:rsidRDefault="00101E5C" w:rsidP="00293FDF">
            <w:r w:rsidRPr="006B0C19">
              <w:t>IIISPS</w:t>
            </w:r>
          </w:p>
        </w:tc>
        <w:tc>
          <w:tcPr>
            <w:tcW w:w="1355" w:type="dxa"/>
            <w:vAlign w:val="center"/>
          </w:tcPr>
          <w:p w14:paraId="29EEB4B1" w14:textId="13B306EC" w:rsidR="00101E5C" w:rsidRDefault="006F11D2" w:rsidP="00293FDF">
            <w:r>
              <w:t>09:45-</w:t>
            </w:r>
            <w:r w:rsidR="00F3323C">
              <w:t>11:15</w:t>
            </w:r>
          </w:p>
        </w:tc>
        <w:tc>
          <w:tcPr>
            <w:tcW w:w="6362" w:type="dxa"/>
            <w:vAlign w:val="center"/>
          </w:tcPr>
          <w:p w14:paraId="4596A605" w14:textId="629B452F" w:rsidR="00101E5C" w:rsidRDefault="00101E5C" w:rsidP="00293FDF">
            <w:r w:rsidRPr="006B0C19">
              <w:t xml:space="preserve">Kultura krajów anglojęzycznych W </w:t>
            </w:r>
          </w:p>
        </w:tc>
        <w:tc>
          <w:tcPr>
            <w:tcW w:w="5824" w:type="dxa"/>
            <w:vAlign w:val="center"/>
          </w:tcPr>
          <w:p w14:paraId="3F6BEA3E" w14:textId="79BA0964" w:rsidR="00101E5C" w:rsidRDefault="00101E5C" w:rsidP="00293FDF">
            <w:r w:rsidRPr="006B0C19">
              <w:t>Dr Klaudiusz Bobowski</w:t>
            </w:r>
          </w:p>
        </w:tc>
        <w:tc>
          <w:tcPr>
            <w:tcW w:w="936" w:type="dxa"/>
            <w:vAlign w:val="center"/>
          </w:tcPr>
          <w:p w14:paraId="2A7C47D7" w14:textId="7107420D" w:rsidR="00101E5C" w:rsidRDefault="00101E5C" w:rsidP="00293FDF">
            <w:r w:rsidRPr="006B0C19">
              <w:t>010</w:t>
            </w:r>
          </w:p>
        </w:tc>
      </w:tr>
      <w:tr w:rsidR="00A217F6" w14:paraId="31A93564" w14:textId="374C91A1" w:rsidTr="00293FDF">
        <w:trPr>
          <w:trHeight w:val="567"/>
        </w:trPr>
        <w:tc>
          <w:tcPr>
            <w:tcW w:w="911" w:type="dxa"/>
            <w:vAlign w:val="center"/>
          </w:tcPr>
          <w:p w14:paraId="365F33B3" w14:textId="524B3591" w:rsidR="00A217F6" w:rsidRDefault="00ED7948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7D4F2A6C" w14:textId="7399E9A6" w:rsidR="00A217F6" w:rsidRDefault="00F3323C" w:rsidP="00293FDF">
            <w:r>
              <w:t>11:25-</w:t>
            </w:r>
            <w:r w:rsidR="00F85FDB">
              <w:t>14:25</w:t>
            </w:r>
          </w:p>
        </w:tc>
        <w:tc>
          <w:tcPr>
            <w:tcW w:w="6362" w:type="dxa"/>
            <w:vAlign w:val="center"/>
          </w:tcPr>
          <w:p w14:paraId="611B6D9D" w14:textId="5170EBAD" w:rsidR="00A217F6" w:rsidRDefault="00340C33" w:rsidP="00293FDF">
            <w:r>
              <w:t>Kultura krajów anglojęzycznych</w:t>
            </w:r>
          </w:p>
        </w:tc>
        <w:tc>
          <w:tcPr>
            <w:tcW w:w="5824" w:type="dxa"/>
            <w:vAlign w:val="center"/>
          </w:tcPr>
          <w:p w14:paraId="74490DF4" w14:textId="62787024" w:rsidR="00A217F6" w:rsidRDefault="00340C33" w:rsidP="00293FDF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0F7BB019" w14:textId="53FF08C3" w:rsidR="00A217F6" w:rsidRDefault="00340C33" w:rsidP="00293FDF">
            <w:r>
              <w:t>010</w:t>
            </w:r>
          </w:p>
        </w:tc>
      </w:tr>
      <w:tr w:rsidR="004434F9" w:rsidRPr="00AE0795" w14:paraId="1EAB50EE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2473127" w14:textId="683B07E9" w:rsidR="004434F9" w:rsidRDefault="004434F9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60359CFA" w14:textId="619BA1DF" w:rsidR="004434F9" w:rsidRPr="00AE0795" w:rsidRDefault="004434F9" w:rsidP="00293FDF">
            <w:r>
              <w:t>14:40-16:10</w:t>
            </w:r>
          </w:p>
        </w:tc>
        <w:tc>
          <w:tcPr>
            <w:tcW w:w="6362" w:type="dxa"/>
            <w:vAlign w:val="center"/>
          </w:tcPr>
          <w:p w14:paraId="03D40DAC" w14:textId="066F9350" w:rsidR="004434F9" w:rsidRDefault="004434F9" w:rsidP="00293FDF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791D33B5" w14:textId="7F7ABF5C" w:rsidR="004434F9" w:rsidRDefault="004434F9" w:rsidP="00293FDF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705597BE" w14:textId="38D5F4EF" w:rsidR="004434F9" w:rsidRDefault="004434F9" w:rsidP="00293FDF">
            <w:r>
              <w:t>010</w:t>
            </w:r>
          </w:p>
        </w:tc>
      </w:tr>
      <w:tr w:rsidR="004932ED" w:rsidRPr="00AE0795" w14:paraId="1CE0181B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3DFDA0B0" w14:textId="70EFE46F" w:rsidR="004932ED" w:rsidRPr="00AE0795" w:rsidRDefault="00ED7948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460A4AF1" w14:textId="3F225414" w:rsidR="004932ED" w:rsidRPr="00AE0795" w:rsidRDefault="004434F9" w:rsidP="00293FDF">
            <w:r>
              <w:t>16:</w:t>
            </w:r>
            <w:r w:rsidR="00F7143F">
              <w:t>25</w:t>
            </w:r>
            <w:r>
              <w:t>-1</w:t>
            </w:r>
            <w:r w:rsidR="00F7143F">
              <w:t>7</w:t>
            </w:r>
            <w:r>
              <w:t>:</w:t>
            </w:r>
            <w:r w:rsidR="00F7143F">
              <w:t>55</w:t>
            </w:r>
          </w:p>
        </w:tc>
        <w:tc>
          <w:tcPr>
            <w:tcW w:w="6362" w:type="dxa"/>
            <w:vAlign w:val="center"/>
          </w:tcPr>
          <w:p w14:paraId="13E9D293" w14:textId="6429C644" w:rsidR="004932ED" w:rsidRPr="00AE0795" w:rsidRDefault="00F90AB9" w:rsidP="00293FDF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0C400EC6" w14:textId="4B268255" w:rsidR="004932ED" w:rsidRPr="00AE0795" w:rsidRDefault="00F90AB9" w:rsidP="00293FDF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10836C58" w14:textId="2E74820F" w:rsidR="004932ED" w:rsidRDefault="004434F9" w:rsidP="00293FDF">
            <w:r>
              <w:t>010</w:t>
            </w:r>
          </w:p>
        </w:tc>
      </w:tr>
      <w:tr w:rsidR="00F4465A" w14:paraId="31B6CE00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176A80FE" w14:textId="77777777" w:rsidR="00F4465A" w:rsidRDefault="00F4465A" w:rsidP="00293FDF">
            <w:r>
              <w:lastRenderedPageBreak/>
              <w:t>IISDS</w:t>
            </w:r>
          </w:p>
        </w:tc>
        <w:tc>
          <w:tcPr>
            <w:tcW w:w="1355" w:type="dxa"/>
            <w:vAlign w:val="center"/>
          </w:tcPr>
          <w:p w14:paraId="6BE34000" w14:textId="77777777" w:rsidR="00F4465A" w:rsidRDefault="00F4465A" w:rsidP="00293FDF">
            <w:r>
              <w:t>08:00-11:00</w:t>
            </w:r>
          </w:p>
        </w:tc>
        <w:tc>
          <w:tcPr>
            <w:tcW w:w="6362" w:type="dxa"/>
            <w:vAlign w:val="center"/>
          </w:tcPr>
          <w:p w14:paraId="081B34E4" w14:textId="77777777" w:rsidR="00F4465A" w:rsidRDefault="00F4465A" w:rsidP="00293FDF">
            <w:r>
              <w:t>Typy tekstów akademickich</w:t>
            </w:r>
          </w:p>
        </w:tc>
        <w:tc>
          <w:tcPr>
            <w:tcW w:w="5824" w:type="dxa"/>
            <w:vAlign w:val="center"/>
          </w:tcPr>
          <w:p w14:paraId="16C8D018" w14:textId="77777777" w:rsidR="00F4465A" w:rsidRDefault="00F4465A" w:rsidP="00293FDF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30E3E437" w14:textId="77777777" w:rsidR="00F4465A" w:rsidRDefault="00F4465A" w:rsidP="00293FDF">
            <w:r>
              <w:t>129</w:t>
            </w:r>
          </w:p>
        </w:tc>
      </w:tr>
      <w:tr w:rsidR="008178F4" w14:paraId="5EF939EF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452A1760" w14:textId="77777777" w:rsidR="008178F4" w:rsidRDefault="008178F4" w:rsidP="00293FDF">
            <w:r>
              <w:t>IISDS</w:t>
            </w:r>
          </w:p>
        </w:tc>
        <w:tc>
          <w:tcPr>
            <w:tcW w:w="1355" w:type="dxa"/>
            <w:vAlign w:val="center"/>
          </w:tcPr>
          <w:p w14:paraId="7ACF90D1" w14:textId="48B908ED" w:rsidR="008178F4" w:rsidRDefault="008178F4" w:rsidP="00293FDF">
            <w:r>
              <w:t>11:15-12:45</w:t>
            </w:r>
          </w:p>
        </w:tc>
        <w:tc>
          <w:tcPr>
            <w:tcW w:w="6362" w:type="dxa"/>
            <w:vAlign w:val="center"/>
          </w:tcPr>
          <w:p w14:paraId="07F3A50E" w14:textId="77777777" w:rsidR="008178F4" w:rsidRDefault="008178F4" w:rsidP="00293FDF">
            <w:r>
              <w:t>Gramatyka remedialna</w:t>
            </w:r>
          </w:p>
        </w:tc>
        <w:tc>
          <w:tcPr>
            <w:tcW w:w="5824" w:type="dxa"/>
            <w:vAlign w:val="center"/>
          </w:tcPr>
          <w:p w14:paraId="290FB8C5" w14:textId="77777777" w:rsidR="008178F4" w:rsidRDefault="008178F4" w:rsidP="00293FDF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5B301743" w14:textId="77777777" w:rsidR="008178F4" w:rsidRDefault="008178F4" w:rsidP="00293FDF">
            <w:r>
              <w:t>129</w:t>
            </w:r>
          </w:p>
        </w:tc>
      </w:tr>
    </w:tbl>
    <w:p w14:paraId="27A0852A" w14:textId="77777777" w:rsidR="00AE237F" w:rsidRDefault="00AE237F"/>
    <w:p w14:paraId="4C030B3E" w14:textId="5128CC93" w:rsidR="00AE237F" w:rsidRPr="00FF4B28" w:rsidRDefault="00183BFC">
      <w:pPr>
        <w:rPr>
          <w:b/>
          <w:bCs/>
        </w:rPr>
      </w:pPr>
      <w:r>
        <w:rPr>
          <w:b/>
          <w:bCs/>
        </w:rPr>
        <w:t>16</w:t>
      </w:r>
      <w:r w:rsidR="00AB30A6">
        <w:rPr>
          <w:b/>
          <w:bCs/>
        </w:rPr>
        <w:t>.04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92363B" w14:paraId="71CA43C1" w14:textId="07BBA93D" w:rsidTr="006B66D1">
        <w:trPr>
          <w:trHeight w:val="567"/>
        </w:trPr>
        <w:tc>
          <w:tcPr>
            <w:tcW w:w="911" w:type="dxa"/>
            <w:vAlign w:val="center"/>
          </w:tcPr>
          <w:p w14:paraId="572E6D9C" w14:textId="24410B1B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5A110F3" w14:textId="37209968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92363B" w:rsidRDefault="00A217F6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8B5DDA" w:rsidRPr="001F6D0D" w14:paraId="33141EB3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470B7FC" w14:textId="63F4CD57" w:rsidR="008B5DDA" w:rsidRPr="001F6D0D" w:rsidRDefault="00404DAB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534F3D2D" w14:textId="3D85956F" w:rsidR="008B5DDA" w:rsidRPr="001F6D0D" w:rsidRDefault="004434F9" w:rsidP="00293FDF">
            <w:r>
              <w:t>09:30-11:00</w:t>
            </w:r>
          </w:p>
        </w:tc>
        <w:tc>
          <w:tcPr>
            <w:tcW w:w="6362" w:type="dxa"/>
            <w:vAlign w:val="center"/>
          </w:tcPr>
          <w:p w14:paraId="21EAC024" w14:textId="15348C67" w:rsidR="008B5DDA" w:rsidRPr="001F6D0D" w:rsidRDefault="004434F9" w:rsidP="00293FDF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5D9E1EB" w14:textId="47CAF811" w:rsidR="008B5DDA" w:rsidRPr="001F6D0D" w:rsidRDefault="004434F9" w:rsidP="00293FDF">
            <w:r>
              <w:t>Mgr Marta Balicka</w:t>
            </w:r>
          </w:p>
        </w:tc>
        <w:tc>
          <w:tcPr>
            <w:tcW w:w="936" w:type="dxa"/>
            <w:vAlign w:val="center"/>
          </w:tcPr>
          <w:p w14:paraId="52BCE117" w14:textId="05D3B41E" w:rsidR="008B5DDA" w:rsidRPr="001F6D0D" w:rsidRDefault="004434F9" w:rsidP="00293FDF">
            <w:r>
              <w:t>129</w:t>
            </w:r>
          </w:p>
        </w:tc>
      </w:tr>
      <w:tr w:rsidR="00404DAB" w:rsidRPr="00A71659" w14:paraId="084F61B0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DB99EAF" w14:textId="421B7555" w:rsidR="00404DAB" w:rsidRPr="00A71659" w:rsidRDefault="00404DAB" w:rsidP="00293FDF">
            <w:r w:rsidRPr="00382647">
              <w:t>ISPS</w:t>
            </w:r>
          </w:p>
        </w:tc>
        <w:tc>
          <w:tcPr>
            <w:tcW w:w="1355" w:type="dxa"/>
            <w:vAlign w:val="center"/>
          </w:tcPr>
          <w:p w14:paraId="05099271" w14:textId="680F8C8A" w:rsidR="00404DAB" w:rsidRPr="00A71659" w:rsidRDefault="00404DAB" w:rsidP="00293FDF">
            <w:r w:rsidRPr="00382647">
              <w:t>11:</w:t>
            </w:r>
            <w:r>
              <w:t>15</w:t>
            </w:r>
            <w:r w:rsidRPr="00382647">
              <w:t>-1</w:t>
            </w:r>
            <w:r>
              <w:t>2:45</w:t>
            </w:r>
          </w:p>
        </w:tc>
        <w:tc>
          <w:tcPr>
            <w:tcW w:w="6362" w:type="dxa"/>
            <w:vAlign w:val="center"/>
          </w:tcPr>
          <w:p w14:paraId="5B43BE0F" w14:textId="0D48DB79" w:rsidR="00404DAB" w:rsidRPr="00A71659" w:rsidRDefault="00DC1E41" w:rsidP="00293FDF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50DF2A74" w14:textId="122A1000" w:rsidR="00404DAB" w:rsidRPr="00A71659" w:rsidRDefault="00404DAB" w:rsidP="00293FDF">
            <w:r w:rsidRPr="00382647">
              <w:t>Mgr Adrian Giersz</w:t>
            </w:r>
          </w:p>
        </w:tc>
        <w:tc>
          <w:tcPr>
            <w:tcW w:w="936" w:type="dxa"/>
            <w:vAlign w:val="center"/>
          </w:tcPr>
          <w:p w14:paraId="1C6C784A" w14:textId="52A078D6" w:rsidR="00404DAB" w:rsidRDefault="004434F9" w:rsidP="00293FDF">
            <w:r>
              <w:t>129</w:t>
            </w:r>
          </w:p>
        </w:tc>
      </w:tr>
      <w:tr w:rsidR="00095C07" w:rsidRPr="00A71659" w14:paraId="07ECC28D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445361D7" w14:textId="25BAD500" w:rsidR="00095C07" w:rsidRDefault="004434F9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4DDD49EC" w14:textId="0729EF41" w:rsidR="00095C07" w:rsidRDefault="002B34B5" w:rsidP="00293FDF">
            <w:r>
              <w:t>13:00-14:30</w:t>
            </w:r>
          </w:p>
        </w:tc>
        <w:tc>
          <w:tcPr>
            <w:tcW w:w="6362" w:type="dxa"/>
            <w:vAlign w:val="center"/>
          </w:tcPr>
          <w:p w14:paraId="3D69D440" w14:textId="2ECB5C2A" w:rsidR="00095C07" w:rsidRDefault="00DE6721" w:rsidP="00293FDF">
            <w:r>
              <w:t>Wstęp do językoznawstwa</w:t>
            </w:r>
          </w:p>
        </w:tc>
        <w:tc>
          <w:tcPr>
            <w:tcW w:w="5824" w:type="dxa"/>
            <w:vAlign w:val="center"/>
          </w:tcPr>
          <w:p w14:paraId="20007C36" w14:textId="424EB6D3" w:rsidR="00095C07" w:rsidRDefault="00DE6721" w:rsidP="00293FDF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4DA9D8BE" w14:textId="1D579FDA" w:rsidR="00095C07" w:rsidRDefault="004434F9" w:rsidP="00293FDF">
            <w:r>
              <w:t>129</w:t>
            </w:r>
          </w:p>
        </w:tc>
      </w:tr>
      <w:tr w:rsidR="00B0693E" w14:paraId="5B88F2A3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1EC1B563" w14:textId="503065DF" w:rsidR="00B0693E" w:rsidRDefault="004434F9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08585F80" w14:textId="6E5E823C" w:rsidR="00B0693E" w:rsidRDefault="002B34B5" w:rsidP="00293FDF">
            <w:r>
              <w:t>14:40-</w:t>
            </w:r>
            <w:r w:rsidR="00C94280">
              <w:t>16:10</w:t>
            </w:r>
          </w:p>
        </w:tc>
        <w:tc>
          <w:tcPr>
            <w:tcW w:w="6362" w:type="dxa"/>
            <w:vAlign w:val="center"/>
          </w:tcPr>
          <w:p w14:paraId="41545E62" w14:textId="4DA44B09" w:rsidR="00B0693E" w:rsidRPr="00A71659" w:rsidRDefault="00914C0F" w:rsidP="00293FDF">
            <w:r>
              <w:t>Krytyczna analiza tekstu literackiego</w:t>
            </w:r>
          </w:p>
        </w:tc>
        <w:tc>
          <w:tcPr>
            <w:tcW w:w="5824" w:type="dxa"/>
            <w:vAlign w:val="center"/>
          </w:tcPr>
          <w:p w14:paraId="5CB5A7DF" w14:textId="25CCE9B4" w:rsidR="00B0693E" w:rsidRPr="00A71659" w:rsidRDefault="00DE6721" w:rsidP="00293FDF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3FF600C9" w14:textId="541B7AAA" w:rsidR="00B0693E" w:rsidRDefault="004434F9" w:rsidP="00293FDF">
            <w:r>
              <w:t>210</w:t>
            </w:r>
          </w:p>
        </w:tc>
      </w:tr>
      <w:tr w:rsidR="00914C0F" w14:paraId="550FD876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2AA0A8D0" w14:textId="156EF0AD" w:rsidR="00914C0F" w:rsidRDefault="004434F9" w:rsidP="00293FDF">
            <w:r>
              <w:t>ISPS</w:t>
            </w:r>
          </w:p>
        </w:tc>
        <w:tc>
          <w:tcPr>
            <w:tcW w:w="1355" w:type="dxa"/>
            <w:vAlign w:val="center"/>
          </w:tcPr>
          <w:p w14:paraId="7078F3C6" w14:textId="7D30E018" w:rsidR="00914C0F" w:rsidRDefault="00914C0F" w:rsidP="00293FDF">
            <w:r>
              <w:t>16:20-</w:t>
            </w:r>
            <w:r w:rsidR="00517988">
              <w:t>17:50</w:t>
            </w:r>
          </w:p>
        </w:tc>
        <w:tc>
          <w:tcPr>
            <w:tcW w:w="6362" w:type="dxa"/>
            <w:vAlign w:val="center"/>
          </w:tcPr>
          <w:p w14:paraId="6B2CE651" w14:textId="05DDD5B8" w:rsidR="00914C0F" w:rsidRDefault="00517988" w:rsidP="00293FDF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348CA724" w14:textId="5D7CF93A" w:rsidR="00914C0F" w:rsidRPr="00A71659" w:rsidRDefault="00517988" w:rsidP="00293FDF">
            <w:r>
              <w:t>Mgr Łukasz Żuk</w:t>
            </w:r>
          </w:p>
        </w:tc>
        <w:tc>
          <w:tcPr>
            <w:tcW w:w="936" w:type="dxa"/>
            <w:vAlign w:val="center"/>
          </w:tcPr>
          <w:p w14:paraId="12F4D158" w14:textId="358BF6B2" w:rsidR="00914C0F" w:rsidRDefault="004434F9" w:rsidP="00293FDF">
            <w:r>
              <w:t>129</w:t>
            </w:r>
          </w:p>
        </w:tc>
      </w:tr>
      <w:tr w:rsidR="00B0693E" w14:paraId="18F7C8FD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2FD14C54" w14:textId="6572D53C" w:rsidR="00B0693E" w:rsidRDefault="00170A02" w:rsidP="00293FDF">
            <w:r>
              <w:t>IISPS</w:t>
            </w:r>
          </w:p>
        </w:tc>
        <w:tc>
          <w:tcPr>
            <w:tcW w:w="1355" w:type="dxa"/>
            <w:vAlign w:val="center"/>
          </w:tcPr>
          <w:p w14:paraId="0B6A08B0" w14:textId="71A8501C" w:rsidR="00B0693E" w:rsidRDefault="00170A02" w:rsidP="00293FDF">
            <w:r>
              <w:t>08:00-11:00</w:t>
            </w:r>
          </w:p>
        </w:tc>
        <w:tc>
          <w:tcPr>
            <w:tcW w:w="6362" w:type="dxa"/>
            <w:vAlign w:val="center"/>
          </w:tcPr>
          <w:p w14:paraId="7DDBF710" w14:textId="28EE042D" w:rsidR="00B0693E" w:rsidRDefault="00DC1E41" w:rsidP="00293FDF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7AA22AAD" w14:textId="2FEBFE05" w:rsidR="00B0693E" w:rsidRDefault="005C569A" w:rsidP="00293FDF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3A4C3771" w14:textId="5402950A" w:rsidR="00B0693E" w:rsidRDefault="005C569A" w:rsidP="00293FDF">
            <w:r>
              <w:t>011</w:t>
            </w:r>
          </w:p>
        </w:tc>
      </w:tr>
      <w:tr w:rsidR="00B0693E" w14:paraId="1571C438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74E64AB4" w14:textId="004FDAD9" w:rsidR="00B0693E" w:rsidRPr="00A71659" w:rsidRDefault="00900C4F" w:rsidP="00293FDF">
            <w:r>
              <w:t>IISPS</w:t>
            </w:r>
          </w:p>
        </w:tc>
        <w:tc>
          <w:tcPr>
            <w:tcW w:w="1355" w:type="dxa"/>
            <w:vAlign w:val="center"/>
          </w:tcPr>
          <w:p w14:paraId="41CCCF74" w14:textId="141DD98E" w:rsidR="00B0693E" w:rsidRPr="00A71659" w:rsidRDefault="00404DAB" w:rsidP="00293FDF">
            <w:r>
              <w:t>11:15-15:00</w:t>
            </w:r>
          </w:p>
        </w:tc>
        <w:tc>
          <w:tcPr>
            <w:tcW w:w="6362" w:type="dxa"/>
            <w:vAlign w:val="center"/>
          </w:tcPr>
          <w:p w14:paraId="693F7CEA" w14:textId="12B5D993" w:rsidR="00B0693E" w:rsidRPr="00A71659" w:rsidRDefault="00900C4F" w:rsidP="00293FDF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43A80CCD" w14:textId="26112C36" w:rsidR="00B0693E" w:rsidRPr="00A71659" w:rsidRDefault="00900C4F" w:rsidP="00293FDF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20FFEE9D" w14:textId="09A6362A" w:rsidR="00B0693E" w:rsidRDefault="00900C4F" w:rsidP="00293FDF">
            <w:r>
              <w:t>011</w:t>
            </w:r>
          </w:p>
        </w:tc>
      </w:tr>
      <w:tr w:rsidR="004434F9" w14:paraId="34F68A90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0DB05064" w14:textId="77777777" w:rsidR="004434F9" w:rsidRDefault="004434F9" w:rsidP="00293FDF">
            <w:r>
              <w:t>IISPS</w:t>
            </w:r>
          </w:p>
        </w:tc>
        <w:tc>
          <w:tcPr>
            <w:tcW w:w="1355" w:type="dxa"/>
            <w:vAlign w:val="center"/>
          </w:tcPr>
          <w:p w14:paraId="4008B8D6" w14:textId="7BE5EE53" w:rsidR="004434F9" w:rsidRDefault="004434F9" w:rsidP="00293FDF">
            <w:r>
              <w:t>15:15-</w:t>
            </w:r>
            <w:r w:rsidR="003B486E">
              <w:t>16:</w:t>
            </w:r>
            <w:r w:rsidR="00573016">
              <w:t>45</w:t>
            </w:r>
          </w:p>
        </w:tc>
        <w:tc>
          <w:tcPr>
            <w:tcW w:w="6362" w:type="dxa"/>
            <w:vAlign w:val="center"/>
          </w:tcPr>
          <w:p w14:paraId="29A7BF89" w14:textId="77777777" w:rsidR="004434F9" w:rsidRDefault="004434F9" w:rsidP="00293FDF">
            <w:r>
              <w:t>PNJA</w:t>
            </w:r>
          </w:p>
        </w:tc>
        <w:tc>
          <w:tcPr>
            <w:tcW w:w="5824" w:type="dxa"/>
            <w:vAlign w:val="center"/>
          </w:tcPr>
          <w:p w14:paraId="236BC3C9" w14:textId="77777777" w:rsidR="004434F9" w:rsidRDefault="004434F9" w:rsidP="00293FDF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7842C7C3" w14:textId="59DA9B81" w:rsidR="004434F9" w:rsidRDefault="004434F9" w:rsidP="00293FDF">
            <w:r>
              <w:t>224P</w:t>
            </w:r>
          </w:p>
        </w:tc>
      </w:tr>
      <w:tr w:rsidR="004434F9" w14:paraId="6C5850F9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712E8090" w14:textId="77777777" w:rsidR="004434F9" w:rsidRDefault="004434F9" w:rsidP="00293FDF">
            <w:r>
              <w:t>IISPS</w:t>
            </w:r>
          </w:p>
        </w:tc>
        <w:tc>
          <w:tcPr>
            <w:tcW w:w="1355" w:type="dxa"/>
            <w:vAlign w:val="center"/>
          </w:tcPr>
          <w:p w14:paraId="200714BE" w14:textId="75DFAD0D" w:rsidR="004434F9" w:rsidRDefault="004F0D85" w:rsidP="00293FDF">
            <w:r>
              <w:t>17:00-18:30</w:t>
            </w:r>
          </w:p>
        </w:tc>
        <w:tc>
          <w:tcPr>
            <w:tcW w:w="6362" w:type="dxa"/>
            <w:vAlign w:val="center"/>
          </w:tcPr>
          <w:p w14:paraId="4AB37D63" w14:textId="77777777" w:rsidR="004434F9" w:rsidRDefault="004434F9" w:rsidP="00293FDF">
            <w:r>
              <w:t xml:space="preserve">Kreatywne mówienie </w:t>
            </w:r>
          </w:p>
        </w:tc>
        <w:tc>
          <w:tcPr>
            <w:tcW w:w="5824" w:type="dxa"/>
            <w:vAlign w:val="center"/>
          </w:tcPr>
          <w:p w14:paraId="62DE19ED" w14:textId="77777777" w:rsidR="004434F9" w:rsidRDefault="004434F9" w:rsidP="00293FDF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7D958691" w14:textId="5D8F62D3" w:rsidR="004434F9" w:rsidRDefault="004434F9" w:rsidP="00293FDF">
            <w:r>
              <w:t>224P</w:t>
            </w:r>
          </w:p>
        </w:tc>
      </w:tr>
      <w:tr w:rsidR="00AF5736" w:rsidRPr="00AF5736" w14:paraId="2BC81504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77BA0EAA" w14:textId="77777777" w:rsidR="00AF5736" w:rsidRPr="00AF5736" w:rsidRDefault="00AF5736" w:rsidP="00293FDF">
            <w:r w:rsidRPr="00AF5736">
              <w:t>IIISPS</w:t>
            </w:r>
          </w:p>
        </w:tc>
        <w:tc>
          <w:tcPr>
            <w:tcW w:w="1355" w:type="dxa"/>
            <w:vAlign w:val="center"/>
          </w:tcPr>
          <w:p w14:paraId="37D198F4" w14:textId="77777777" w:rsidR="00AF5736" w:rsidRPr="00AF5736" w:rsidRDefault="00AF5736" w:rsidP="00293FDF">
            <w:r w:rsidRPr="00AF5736">
              <w:t>08:00-09:30</w:t>
            </w:r>
          </w:p>
        </w:tc>
        <w:tc>
          <w:tcPr>
            <w:tcW w:w="6362" w:type="dxa"/>
            <w:vAlign w:val="center"/>
          </w:tcPr>
          <w:p w14:paraId="7EE59297" w14:textId="77777777" w:rsidR="00AF5736" w:rsidRPr="00AF5736" w:rsidRDefault="00AF5736" w:rsidP="00293FDF">
            <w:r w:rsidRPr="00AF5736">
              <w:t>Pisanie akademickie</w:t>
            </w:r>
          </w:p>
        </w:tc>
        <w:tc>
          <w:tcPr>
            <w:tcW w:w="5824" w:type="dxa"/>
            <w:vAlign w:val="center"/>
          </w:tcPr>
          <w:p w14:paraId="4835B5C6" w14:textId="77777777" w:rsidR="00AF5736" w:rsidRPr="00AF5736" w:rsidRDefault="00AF5736" w:rsidP="00293FDF">
            <w:r w:rsidRPr="00AF5736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F8B3DA0" w14:textId="77777777" w:rsidR="00AF5736" w:rsidRPr="00AF5736" w:rsidRDefault="00AF5736" w:rsidP="00293FDF">
            <w:r w:rsidRPr="00AF5736">
              <w:t>010</w:t>
            </w:r>
          </w:p>
        </w:tc>
      </w:tr>
      <w:tr w:rsidR="00AF5736" w:rsidRPr="00AF5736" w14:paraId="053B5DF4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35DB17E4" w14:textId="77777777" w:rsidR="00AF5736" w:rsidRPr="00AF5736" w:rsidRDefault="00AF5736" w:rsidP="00293FDF">
            <w:r w:rsidRPr="00AF5736">
              <w:t>IIISPS</w:t>
            </w:r>
          </w:p>
        </w:tc>
        <w:tc>
          <w:tcPr>
            <w:tcW w:w="1355" w:type="dxa"/>
            <w:vAlign w:val="center"/>
          </w:tcPr>
          <w:p w14:paraId="31304CB6" w14:textId="62DF3408" w:rsidR="00AF5736" w:rsidRPr="00AF5736" w:rsidRDefault="00AF5736" w:rsidP="00293FDF">
            <w:r w:rsidRPr="00AF5736">
              <w:t>09:45-</w:t>
            </w:r>
            <w:r w:rsidR="0015506D">
              <w:t>11:15</w:t>
            </w:r>
          </w:p>
        </w:tc>
        <w:tc>
          <w:tcPr>
            <w:tcW w:w="6362" w:type="dxa"/>
            <w:vAlign w:val="center"/>
          </w:tcPr>
          <w:p w14:paraId="24FBB584" w14:textId="77777777" w:rsidR="00AF5736" w:rsidRPr="00AF5736" w:rsidRDefault="00AF5736" w:rsidP="00293FDF">
            <w:r w:rsidRPr="00AF5736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676F42CC" w14:textId="77777777" w:rsidR="00AF5736" w:rsidRPr="00AF5736" w:rsidRDefault="00AF5736" w:rsidP="00293FDF">
            <w:r w:rsidRPr="00AF5736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2626EA4" w14:textId="77777777" w:rsidR="00AF5736" w:rsidRPr="00AF5736" w:rsidRDefault="00AF5736" w:rsidP="00293FDF">
            <w:r w:rsidRPr="00AF5736">
              <w:t>010</w:t>
            </w:r>
          </w:p>
        </w:tc>
      </w:tr>
      <w:tr w:rsidR="00B0693E" w14:paraId="56A50222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42B09FD8" w14:textId="5E7EB066" w:rsidR="00B0693E" w:rsidRDefault="00C406D3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0CF0FA7D" w14:textId="2B496CEB" w:rsidR="00B0693E" w:rsidRDefault="00C406D3" w:rsidP="00293FDF">
            <w:r>
              <w:t>11:</w:t>
            </w:r>
            <w:r w:rsidR="00C94280">
              <w:t>2</w:t>
            </w:r>
            <w:r>
              <w:t>0-1</w:t>
            </w:r>
            <w:r w:rsidR="00C94280">
              <w:t>2</w:t>
            </w:r>
            <w:r>
              <w:t>:</w:t>
            </w:r>
            <w:r w:rsidR="00C94280">
              <w:t>5</w:t>
            </w:r>
            <w:r>
              <w:t>0</w:t>
            </w:r>
          </w:p>
        </w:tc>
        <w:tc>
          <w:tcPr>
            <w:tcW w:w="6362" w:type="dxa"/>
            <w:vAlign w:val="center"/>
          </w:tcPr>
          <w:p w14:paraId="13C638CC" w14:textId="733D994F" w:rsidR="00B0693E" w:rsidRDefault="00C406D3" w:rsidP="00293FDF">
            <w:r>
              <w:t>Elementy multimodalne w reklamie</w:t>
            </w:r>
          </w:p>
        </w:tc>
        <w:tc>
          <w:tcPr>
            <w:tcW w:w="5824" w:type="dxa"/>
            <w:vAlign w:val="center"/>
          </w:tcPr>
          <w:p w14:paraId="367DA41B" w14:textId="5D3259C6" w:rsidR="00B0693E" w:rsidRDefault="00C406D3" w:rsidP="00293FDF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0D0D69EB" w14:textId="3DD6F4D6" w:rsidR="00B0693E" w:rsidRDefault="004434F9" w:rsidP="00293FDF">
            <w:r>
              <w:t>210</w:t>
            </w:r>
          </w:p>
        </w:tc>
      </w:tr>
      <w:tr w:rsidR="00B0693E" w14:paraId="58FFF210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134FC12C" w14:textId="0EF89F71" w:rsidR="00B0693E" w:rsidRDefault="004E7428" w:rsidP="00293FDF">
            <w:r>
              <w:t>IIISPS</w:t>
            </w:r>
          </w:p>
        </w:tc>
        <w:tc>
          <w:tcPr>
            <w:tcW w:w="1355" w:type="dxa"/>
            <w:vAlign w:val="center"/>
          </w:tcPr>
          <w:p w14:paraId="75B28142" w14:textId="1A103FEA" w:rsidR="00B0693E" w:rsidRDefault="00C406D3" w:rsidP="00293FDF">
            <w:r>
              <w:t>13:</w:t>
            </w:r>
            <w:r w:rsidR="00C94280">
              <w:t>00</w:t>
            </w:r>
            <w:r>
              <w:t>-</w:t>
            </w:r>
            <w:r w:rsidR="004E7428">
              <w:t>14:</w:t>
            </w:r>
            <w:r w:rsidR="00C94280">
              <w:t>30</w:t>
            </w:r>
          </w:p>
        </w:tc>
        <w:tc>
          <w:tcPr>
            <w:tcW w:w="6362" w:type="dxa"/>
            <w:vAlign w:val="center"/>
          </w:tcPr>
          <w:p w14:paraId="5C15BDBB" w14:textId="78ACDD4F" w:rsidR="00B0693E" w:rsidRDefault="004E7428" w:rsidP="00293FDF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91C9968" w14:textId="3E3F6BCD" w:rsidR="00B0693E" w:rsidRDefault="004E7428" w:rsidP="00293FDF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693608E4" w14:textId="3D3080A4" w:rsidR="00B0693E" w:rsidRDefault="004434F9" w:rsidP="00293FDF">
            <w:r>
              <w:t>210</w:t>
            </w:r>
          </w:p>
        </w:tc>
      </w:tr>
      <w:tr w:rsidR="004434F9" w14:paraId="208B26FA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589332E2" w14:textId="095AAB1F" w:rsidR="004434F9" w:rsidRDefault="00293FDF" w:rsidP="00293FDF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213FD11" w14:textId="415AD568" w:rsidR="004434F9" w:rsidRDefault="004434F9" w:rsidP="00293FDF">
            <w:r>
              <w:t>14:45-16:15</w:t>
            </w:r>
          </w:p>
        </w:tc>
        <w:tc>
          <w:tcPr>
            <w:tcW w:w="6362" w:type="dxa"/>
            <w:vAlign w:val="center"/>
          </w:tcPr>
          <w:p w14:paraId="73E03D67" w14:textId="66E146A2" w:rsidR="004434F9" w:rsidRDefault="004434F9" w:rsidP="00293FDF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7CA09C83" w14:textId="0259F426" w:rsidR="004434F9" w:rsidRDefault="004434F9" w:rsidP="00293FDF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38A156C9" w14:textId="227FFD59" w:rsidR="004434F9" w:rsidRDefault="005A597D" w:rsidP="00293FDF">
            <w:r>
              <w:t>010</w:t>
            </w:r>
          </w:p>
        </w:tc>
      </w:tr>
      <w:tr w:rsidR="006B66D1" w14:paraId="57C66C57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117C195" w14:textId="77777777" w:rsidR="006B66D1" w:rsidRDefault="006B66D1" w:rsidP="00293FDF">
            <w:r>
              <w:t>IISDS</w:t>
            </w:r>
          </w:p>
        </w:tc>
        <w:tc>
          <w:tcPr>
            <w:tcW w:w="1355" w:type="dxa"/>
            <w:vAlign w:val="center"/>
          </w:tcPr>
          <w:p w14:paraId="676A5083" w14:textId="5BE11D2F" w:rsidR="006B66D1" w:rsidRDefault="006B66D1" w:rsidP="00293FDF">
            <w:r>
              <w:t>10:</w:t>
            </w:r>
            <w:r w:rsidR="00293FDF">
              <w:t>3</w:t>
            </w:r>
            <w:r>
              <w:t>0-</w:t>
            </w:r>
            <w:r w:rsidR="00B07B97">
              <w:t>13:</w:t>
            </w:r>
            <w:r w:rsidR="00293FDF">
              <w:t>3</w:t>
            </w:r>
            <w:r w:rsidR="00B07B97">
              <w:t>0</w:t>
            </w:r>
          </w:p>
        </w:tc>
        <w:tc>
          <w:tcPr>
            <w:tcW w:w="6362" w:type="dxa"/>
            <w:vAlign w:val="center"/>
          </w:tcPr>
          <w:p w14:paraId="749F9431" w14:textId="77777777" w:rsidR="006B66D1" w:rsidRDefault="006B66D1" w:rsidP="00293FDF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29051D81" w14:textId="77777777" w:rsidR="006B66D1" w:rsidRDefault="006B66D1" w:rsidP="00293FDF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4449A186" w14:textId="77777777" w:rsidR="006B66D1" w:rsidRDefault="006B66D1" w:rsidP="00293FDF">
            <w:r>
              <w:t>224P</w:t>
            </w:r>
          </w:p>
        </w:tc>
      </w:tr>
      <w:tr w:rsidR="00B0693E" w14:paraId="27157045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6DF6247B" w14:textId="116D061E" w:rsidR="00B0693E" w:rsidRDefault="004434F9" w:rsidP="00293FDF">
            <w:r>
              <w:t>IISDS</w:t>
            </w:r>
          </w:p>
        </w:tc>
        <w:tc>
          <w:tcPr>
            <w:tcW w:w="1355" w:type="dxa"/>
            <w:vAlign w:val="center"/>
          </w:tcPr>
          <w:p w14:paraId="16E26644" w14:textId="3F0EF20B" w:rsidR="00B0693E" w:rsidRDefault="00293FDF" w:rsidP="00293FDF">
            <w:r>
              <w:t>13:45-16:00</w:t>
            </w:r>
          </w:p>
        </w:tc>
        <w:tc>
          <w:tcPr>
            <w:tcW w:w="6362" w:type="dxa"/>
            <w:vAlign w:val="center"/>
          </w:tcPr>
          <w:p w14:paraId="067A019E" w14:textId="33B1DA3C" w:rsidR="00B0693E" w:rsidRDefault="00887B2A" w:rsidP="00293FDF">
            <w:r>
              <w:t>PNJA</w:t>
            </w:r>
          </w:p>
        </w:tc>
        <w:tc>
          <w:tcPr>
            <w:tcW w:w="5824" w:type="dxa"/>
            <w:vAlign w:val="center"/>
          </w:tcPr>
          <w:p w14:paraId="119CC5BF" w14:textId="28EF2CA7" w:rsidR="00B0693E" w:rsidRDefault="00887B2A" w:rsidP="00293FDF">
            <w:r>
              <w:t>Mgr Łukasz Żuk</w:t>
            </w:r>
          </w:p>
        </w:tc>
        <w:tc>
          <w:tcPr>
            <w:tcW w:w="936" w:type="dxa"/>
            <w:vAlign w:val="center"/>
          </w:tcPr>
          <w:p w14:paraId="465ADE78" w14:textId="0416E95B" w:rsidR="00B0693E" w:rsidRDefault="005A597D" w:rsidP="00293FDF">
            <w:r>
              <w:t>228</w:t>
            </w:r>
          </w:p>
        </w:tc>
      </w:tr>
      <w:tr w:rsidR="00BF4243" w14:paraId="5FC85D3F" w14:textId="77777777" w:rsidTr="00293FDF">
        <w:trPr>
          <w:trHeight w:val="567"/>
        </w:trPr>
        <w:tc>
          <w:tcPr>
            <w:tcW w:w="911" w:type="dxa"/>
            <w:vAlign w:val="center"/>
          </w:tcPr>
          <w:p w14:paraId="1C7C4242" w14:textId="1CBA9D46" w:rsidR="00BF4243" w:rsidRDefault="00BF4243" w:rsidP="00293FDF">
            <w:r>
              <w:t>IISDS</w:t>
            </w:r>
          </w:p>
        </w:tc>
        <w:tc>
          <w:tcPr>
            <w:tcW w:w="1355" w:type="dxa"/>
            <w:vAlign w:val="center"/>
          </w:tcPr>
          <w:p w14:paraId="660695DF" w14:textId="60AD36D3" w:rsidR="00BF4243" w:rsidRDefault="00BF4243" w:rsidP="00293FDF">
            <w:r>
              <w:t>16:20-18:35</w:t>
            </w:r>
          </w:p>
        </w:tc>
        <w:tc>
          <w:tcPr>
            <w:tcW w:w="6362" w:type="dxa"/>
            <w:vAlign w:val="center"/>
          </w:tcPr>
          <w:p w14:paraId="25B0792F" w14:textId="7ED03A01" w:rsidR="00BF4243" w:rsidRDefault="00BF4243" w:rsidP="00293FDF">
            <w:r>
              <w:t>Leksyka specjalistyczna</w:t>
            </w:r>
          </w:p>
        </w:tc>
        <w:tc>
          <w:tcPr>
            <w:tcW w:w="5824" w:type="dxa"/>
            <w:vAlign w:val="center"/>
          </w:tcPr>
          <w:p w14:paraId="7E25CC7F" w14:textId="2E48CCAC" w:rsidR="00BF4243" w:rsidRDefault="002252A7" w:rsidP="00293FDF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0B232ED5" w14:textId="6F92C16E" w:rsidR="00BF4243" w:rsidRDefault="002252A7" w:rsidP="00293FDF">
            <w:r>
              <w:t>210</w:t>
            </w:r>
          </w:p>
        </w:tc>
      </w:tr>
    </w:tbl>
    <w:p w14:paraId="70B00780" w14:textId="77777777" w:rsidR="00AE237F" w:rsidRDefault="00AE237F"/>
    <w:p w14:paraId="5F3451C2" w14:textId="5536D457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V ZJAZD </w:t>
      </w:r>
      <w:r w:rsidR="00AB30A6">
        <w:rPr>
          <w:b/>
          <w:bCs/>
        </w:rPr>
        <w:t>2</w:t>
      </w:r>
      <w:r w:rsidR="00656555">
        <w:rPr>
          <w:b/>
          <w:bCs/>
        </w:rPr>
        <w:t>1</w:t>
      </w:r>
      <w:r w:rsidR="00AB30A6">
        <w:rPr>
          <w:b/>
          <w:bCs/>
        </w:rPr>
        <w:t>.04.202</w:t>
      </w:r>
      <w:r w:rsidR="00656555">
        <w:rPr>
          <w:b/>
          <w:bCs/>
        </w:rPr>
        <w:t>3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3"/>
        <w:gridCol w:w="936"/>
        <w:gridCol w:w="10"/>
      </w:tblGrid>
      <w:tr w:rsidR="00A217F6" w:rsidRPr="0092363B" w14:paraId="15DD4252" w14:textId="2E59AF2F" w:rsidTr="00595D80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3A5B4F0D" w14:textId="6E98A1CA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D69ED83" w14:textId="5F6BCDE0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92363B" w:rsidRDefault="00A217F6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30A69" w14:paraId="654AD232" w14:textId="77777777" w:rsidTr="000274A1">
        <w:trPr>
          <w:trHeight w:val="567"/>
        </w:trPr>
        <w:tc>
          <w:tcPr>
            <w:tcW w:w="911" w:type="dxa"/>
            <w:vAlign w:val="center"/>
          </w:tcPr>
          <w:p w14:paraId="49801B13" w14:textId="77777777" w:rsidR="00430A69" w:rsidRDefault="00430A69" w:rsidP="00970F5D">
            <w:r>
              <w:t>ISPS</w:t>
            </w:r>
          </w:p>
        </w:tc>
        <w:tc>
          <w:tcPr>
            <w:tcW w:w="1355" w:type="dxa"/>
            <w:vAlign w:val="center"/>
          </w:tcPr>
          <w:p w14:paraId="529B9140" w14:textId="47DE383A" w:rsidR="00430A69" w:rsidRDefault="00595D80" w:rsidP="00970F5D">
            <w:r>
              <w:t>16:45-19:00</w:t>
            </w:r>
          </w:p>
        </w:tc>
        <w:tc>
          <w:tcPr>
            <w:tcW w:w="6362" w:type="dxa"/>
            <w:vAlign w:val="center"/>
          </w:tcPr>
          <w:p w14:paraId="35202CED" w14:textId="7DEAAFB6" w:rsidR="00430A69" w:rsidRPr="002B22CD" w:rsidRDefault="00430A69" w:rsidP="00970F5D">
            <w:r>
              <w:t>Wstęp do literaturoznawstwa</w:t>
            </w:r>
            <w:r w:rsidR="0081751A">
              <w:t xml:space="preserve"> ang.</w:t>
            </w:r>
          </w:p>
        </w:tc>
        <w:tc>
          <w:tcPr>
            <w:tcW w:w="5823" w:type="dxa"/>
            <w:vAlign w:val="center"/>
          </w:tcPr>
          <w:p w14:paraId="2E68506C" w14:textId="77777777" w:rsidR="00430A69" w:rsidRDefault="00430A69" w:rsidP="00970F5D">
            <w: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72E20E48" w14:textId="77777777" w:rsidR="00430A69" w:rsidRDefault="00430A69" w:rsidP="00970F5D">
            <w:r>
              <w:t>224P</w:t>
            </w:r>
          </w:p>
        </w:tc>
      </w:tr>
      <w:tr w:rsidR="006D796E" w:rsidRPr="006D796E" w14:paraId="18EDA6F9" w14:textId="77777777" w:rsidTr="00595D80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113B771F" w14:textId="77777777" w:rsidR="00247CA6" w:rsidRPr="006D796E" w:rsidRDefault="00247CA6" w:rsidP="006D796E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3155AB7E" w14:textId="588E582C" w:rsidR="00247CA6" w:rsidRPr="006D796E" w:rsidRDefault="00741447" w:rsidP="006D796E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15:30-18:30</w:t>
            </w:r>
          </w:p>
        </w:tc>
        <w:tc>
          <w:tcPr>
            <w:tcW w:w="6362" w:type="dxa"/>
            <w:vAlign w:val="center"/>
          </w:tcPr>
          <w:p w14:paraId="3EA0C256" w14:textId="77777777" w:rsidR="00247CA6" w:rsidRPr="006D796E" w:rsidRDefault="00247CA6" w:rsidP="006D796E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3" w:type="dxa"/>
            <w:vAlign w:val="center"/>
          </w:tcPr>
          <w:p w14:paraId="384C349C" w14:textId="77777777" w:rsidR="00247CA6" w:rsidRPr="006D796E" w:rsidRDefault="00247CA6" w:rsidP="006D796E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36" w:type="dxa"/>
            <w:vAlign w:val="center"/>
          </w:tcPr>
          <w:p w14:paraId="5E8B1691" w14:textId="77777777" w:rsidR="00247CA6" w:rsidRPr="006D796E" w:rsidRDefault="00247CA6" w:rsidP="006D796E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3B25D9" w14:paraId="06C42934" w14:textId="77777777" w:rsidTr="00595D80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7F05CA46" w14:textId="11DBBB31" w:rsidR="003B25D9" w:rsidRDefault="00F46E13" w:rsidP="00753EBD">
            <w:r>
              <w:t>IISPS</w:t>
            </w:r>
          </w:p>
        </w:tc>
        <w:tc>
          <w:tcPr>
            <w:tcW w:w="1355" w:type="dxa"/>
            <w:vAlign w:val="center"/>
          </w:tcPr>
          <w:p w14:paraId="1C2DE6E8" w14:textId="6354957E" w:rsidR="003B25D9" w:rsidRDefault="00F46E13" w:rsidP="00753EBD">
            <w:r>
              <w:t>19:15-20:00</w:t>
            </w:r>
          </w:p>
        </w:tc>
        <w:tc>
          <w:tcPr>
            <w:tcW w:w="6362" w:type="dxa"/>
            <w:vAlign w:val="center"/>
          </w:tcPr>
          <w:p w14:paraId="2800060F" w14:textId="7F09FA70" w:rsidR="003B25D9" w:rsidRDefault="00595D80" w:rsidP="00753EBD">
            <w:r>
              <w:t>Literatura anglojęzyczna</w:t>
            </w:r>
            <w:r w:rsidR="00643D84">
              <w:t xml:space="preserve"> W</w:t>
            </w:r>
          </w:p>
        </w:tc>
        <w:tc>
          <w:tcPr>
            <w:tcW w:w="5823" w:type="dxa"/>
            <w:vAlign w:val="center"/>
          </w:tcPr>
          <w:p w14:paraId="23F534A2" w14:textId="7935DC75" w:rsidR="003B25D9" w:rsidRDefault="00595D80" w:rsidP="00753EBD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10F0F3C3" w14:textId="4CDE1AB4" w:rsidR="003B25D9" w:rsidRDefault="00595D80" w:rsidP="00753EBD">
            <w:r>
              <w:t>224P</w:t>
            </w:r>
          </w:p>
        </w:tc>
      </w:tr>
      <w:tr w:rsidR="003B25D9" w14:paraId="0BD1864F" w14:textId="77777777" w:rsidTr="00595D80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2E6D6D8F" w14:textId="455B14EB" w:rsidR="003B25D9" w:rsidRDefault="00C15506" w:rsidP="00753EBD">
            <w:r>
              <w:t>IISDS</w:t>
            </w:r>
          </w:p>
        </w:tc>
        <w:tc>
          <w:tcPr>
            <w:tcW w:w="1355" w:type="dxa"/>
            <w:vAlign w:val="center"/>
          </w:tcPr>
          <w:p w14:paraId="3710CD3C" w14:textId="01689D3D" w:rsidR="003B25D9" w:rsidRDefault="00C15506" w:rsidP="00753EBD">
            <w:r>
              <w:t>15:30-20:00</w:t>
            </w:r>
          </w:p>
        </w:tc>
        <w:tc>
          <w:tcPr>
            <w:tcW w:w="6362" w:type="dxa"/>
            <w:vAlign w:val="center"/>
          </w:tcPr>
          <w:p w14:paraId="1A9E38D0" w14:textId="0766D617" w:rsidR="003B25D9" w:rsidRDefault="00C15506" w:rsidP="00753EBD">
            <w:r>
              <w:t>Seminarium magisterskie</w:t>
            </w:r>
          </w:p>
        </w:tc>
        <w:tc>
          <w:tcPr>
            <w:tcW w:w="5823" w:type="dxa"/>
            <w:vAlign w:val="center"/>
          </w:tcPr>
          <w:p w14:paraId="42F63803" w14:textId="696D029F" w:rsidR="003B25D9" w:rsidRDefault="00C15506" w:rsidP="00753EB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7ACFAA9F" w14:textId="3DC3BF7F" w:rsidR="003B25D9" w:rsidRDefault="00C15506" w:rsidP="00753EBD">
            <w:r>
              <w:t>011</w:t>
            </w:r>
          </w:p>
        </w:tc>
      </w:tr>
    </w:tbl>
    <w:p w14:paraId="196AB2C7" w14:textId="77777777" w:rsidR="00AE237F" w:rsidRDefault="00AE237F"/>
    <w:p w14:paraId="71702316" w14:textId="3B5E6380" w:rsidR="00B253B8" w:rsidRPr="00FF4B28" w:rsidRDefault="00881144">
      <w:pPr>
        <w:rPr>
          <w:b/>
          <w:bCs/>
        </w:rPr>
      </w:pPr>
      <w:r>
        <w:rPr>
          <w:b/>
          <w:bCs/>
        </w:rPr>
        <w:t>2</w:t>
      </w:r>
      <w:r w:rsidR="00656555">
        <w:rPr>
          <w:b/>
          <w:bCs/>
        </w:rPr>
        <w:t>2</w:t>
      </w:r>
      <w:r>
        <w:rPr>
          <w:b/>
          <w:bCs/>
        </w:rPr>
        <w:t>.04.202</w:t>
      </w:r>
      <w:r w:rsidR="00656555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A217F6" w:rsidRPr="0092363B" w14:paraId="1F89F634" w14:textId="54CB486C" w:rsidTr="0004157A">
        <w:trPr>
          <w:trHeight w:val="567"/>
        </w:trPr>
        <w:tc>
          <w:tcPr>
            <w:tcW w:w="910" w:type="dxa"/>
            <w:vAlign w:val="center"/>
          </w:tcPr>
          <w:p w14:paraId="685409F1" w14:textId="238F07CB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E41709D" w14:textId="518D954F" w:rsidR="00A217F6" w:rsidRPr="0092363B" w:rsidRDefault="00A217F6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04157A" w14:paraId="4E404BED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03540F75" w14:textId="77777777" w:rsidR="0004157A" w:rsidRDefault="0004157A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4AE1B3A0" w14:textId="542B7319" w:rsidR="0004157A" w:rsidRDefault="0004157A" w:rsidP="00462C91">
            <w:r>
              <w:t>08:00-09:30</w:t>
            </w:r>
          </w:p>
        </w:tc>
        <w:tc>
          <w:tcPr>
            <w:tcW w:w="6362" w:type="dxa"/>
            <w:vAlign w:val="center"/>
          </w:tcPr>
          <w:p w14:paraId="4FB4DCD7" w14:textId="77777777" w:rsidR="0004157A" w:rsidRDefault="0004157A" w:rsidP="00462C91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6888FB2C" w14:textId="77777777" w:rsidR="0004157A" w:rsidRDefault="0004157A" w:rsidP="00462C91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6A18A35E" w14:textId="77777777" w:rsidR="0004157A" w:rsidRDefault="0004157A" w:rsidP="00462C91">
            <w:r>
              <w:t>224P</w:t>
            </w:r>
          </w:p>
        </w:tc>
      </w:tr>
      <w:tr w:rsidR="00A82BE4" w14:paraId="1B8FB164" w14:textId="54275F0F" w:rsidTr="00462C91">
        <w:trPr>
          <w:trHeight w:val="567"/>
        </w:trPr>
        <w:tc>
          <w:tcPr>
            <w:tcW w:w="910" w:type="dxa"/>
            <w:vAlign w:val="center"/>
          </w:tcPr>
          <w:p w14:paraId="3AC71E24" w14:textId="199CFA39" w:rsidR="00A82BE4" w:rsidRDefault="00950667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03DC0F31" w14:textId="1BA66029" w:rsidR="00A82BE4" w:rsidRDefault="00800212" w:rsidP="00462C91">
            <w:r>
              <w:t>09:45-</w:t>
            </w:r>
            <w:r w:rsidR="00A80A5D">
              <w:t>12:00</w:t>
            </w:r>
          </w:p>
        </w:tc>
        <w:tc>
          <w:tcPr>
            <w:tcW w:w="6362" w:type="dxa"/>
            <w:vAlign w:val="center"/>
          </w:tcPr>
          <w:p w14:paraId="2C3F828D" w14:textId="439EB1DD" w:rsidR="00A82BE4" w:rsidRDefault="00A80A5D" w:rsidP="00462C91">
            <w:r>
              <w:t>Etyczno-kulturowe aspekty komunikacji</w:t>
            </w:r>
            <w:r w:rsidR="00950667">
              <w:t xml:space="preserve">/Etyka w komunikacji społecznej </w:t>
            </w:r>
          </w:p>
        </w:tc>
        <w:tc>
          <w:tcPr>
            <w:tcW w:w="5825" w:type="dxa"/>
            <w:vAlign w:val="center"/>
          </w:tcPr>
          <w:p w14:paraId="1B801419" w14:textId="587C5CB2" w:rsidR="00A82BE4" w:rsidRDefault="00950667" w:rsidP="00462C91">
            <w:r>
              <w:t>Dr Marta Gliniecka</w:t>
            </w:r>
          </w:p>
        </w:tc>
        <w:tc>
          <w:tcPr>
            <w:tcW w:w="936" w:type="dxa"/>
            <w:vAlign w:val="center"/>
          </w:tcPr>
          <w:p w14:paraId="0576AB47" w14:textId="6BD9DFBB" w:rsidR="00A82BE4" w:rsidRDefault="00950667" w:rsidP="00462C91">
            <w:r>
              <w:t>224P</w:t>
            </w:r>
          </w:p>
        </w:tc>
      </w:tr>
      <w:tr w:rsidR="00AB6903" w14:paraId="039600D4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6D550E57" w14:textId="46CC0CDF" w:rsidR="00AB6903" w:rsidRDefault="00E4144D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73140ECC" w14:textId="12D12C2D" w:rsidR="00AB6903" w:rsidRDefault="00AB6903" w:rsidP="00462C91">
            <w:r>
              <w:t>12:05-13:35</w:t>
            </w:r>
          </w:p>
        </w:tc>
        <w:tc>
          <w:tcPr>
            <w:tcW w:w="6362" w:type="dxa"/>
            <w:vAlign w:val="center"/>
          </w:tcPr>
          <w:p w14:paraId="6388973A" w14:textId="11E113D7" w:rsidR="00AB6903" w:rsidRDefault="00AB6903" w:rsidP="00462C91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0A1E744D" w14:textId="388D92AE" w:rsidR="00AB6903" w:rsidRDefault="00AB6903" w:rsidP="00462C91">
            <w:r>
              <w:t>Mgr Marta Balicka</w:t>
            </w:r>
          </w:p>
        </w:tc>
        <w:tc>
          <w:tcPr>
            <w:tcW w:w="936" w:type="dxa"/>
            <w:vAlign w:val="center"/>
          </w:tcPr>
          <w:p w14:paraId="4D60547C" w14:textId="3F8F96AD" w:rsidR="00AB6903" w:rsidRDefault="00E4144D" w:rsidP="00462C91">
            <w:r>
              <w:t>224P</w:t>
            </w:r>
          </w:p>
        </w:tc>
      </w:tr>
      <w:tr w:rsidR="00AC458F" w14:paraId="3F6F9F56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4A389838" w14:textId="5D777EFE" w:rsidR="00AC458F" w:rsidRDefault="009E24E9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783469AB" w14:textId="57FE2923" w:rsidR="00AC458F" w:rsidRDefault="00AB6903" w:rsidP="00462C91">
            <w:r>
              <w:t>13:45-</w:t>
            </w:r>
            <w:r w:rsidR="006D7AEB">
              <w:t>15:15</w:t>
            </w:r>
          </w:p>
        </w:tc>
        <w:tc>
          <w:tcPr>
            <w:tcW w:w="6362" w:type="dxa"/>
            <w:vAlign w:val="center"/>
          </w:tcPr>
          <w:p w14:paraId="0DC6B059" w14:textId="7BE027E7" w:rsidR="00AC458F" w:rsidRDefault="00921ADA" w:rsidP="00462C91">
            <w:r>
              <w:t>Wstęp do językoznawstwa</w:t>
            </w:r>
          </w:p>
        </w:tc>
        <w:tc>
          <w:tcPr>
            <w:tcW w:w="5825" w:type="dxa"/>
            <w:vAlign w:val="center"/>
          </w:tcPr>
          <w:p w14:paraId="1A67F71D" w14:textId="52FC599C" w:rsidR="00AC458F" w:rsidRDefault="00921ADA" w:rsidP="00462C91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217FD087" w14:textId="1B245AA0" w:rsidR="00AC458F" w:rsidRDefault="00E4144D" w:rsidP="00462C91">
            <w:r>
              <w:t>224P</w:t>
            </w:r>
          </w:p>
        </w:tc>
      </w:tr>
      <w:tr w:rsidR="00022498" w14:paraId="2CF39A58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36BB33AE" w14:textId="14863062" w:rsidR="00022498" w:rsidRDefault="00E4144D" w:rsidP="00462C91"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46BA7B65" w14:textId="1F93C2D1" w:rsidR="00022498" w:rsidRDefault="00022498" w:rsidP="00462C91">
            <w:r>
              <w:t>15:30-17:00</w:t>
            </w:r>
          </w:p>
        </w:tc>
        <w:tc>
          <w:tcPr>
            <w:tcW w:w="6362" w:type="dxa"/>
            <w:vAlign w:val="center"/>
          </w:tcPr>
          <w:p w14:paraId="7B1C9BB8" w14:textId="75AE188E" w:rsidR="00022498" w:rsidRDefault="00E4144D" w:rsidP="00462C91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138ECD5E" w14:textId="40C415A3" w:rsidR="00022498" w:rsidRDefault="00E4144D" w:rsidP="00462C91">
            <w:r>
              <w:t>Mgr Łukasz Żuk</w:t>
            </w:r>
          </w:p>
        </w:tc>
        <w:tc>
          <w:tcPr>
            <w:tcW w:w="936" w:type="dxa"/>
            <w:vAlign w:val="center"/>
          </w:tcPr>
          <w:p w14:paraId="68695BCC" w14:textId="47BF4476" w:rsidR="00022498" w:rsidRDefault="0065689A" w:rsidP="00462C91">
            <w:r>
              <w:t>129</w:t>
            </w:r>
          </w:p>
        </w:tc>
      </w:tr>
      <w:tr w:rsidR="006D796E" w:rsidRPr="006D796E" w14:paraId="1E51E32D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36148706" w14:textId="77777777" w:rsidR="00741447" w:rsidRPr="006D796E" w:rsidRDefault="00741447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IISPS</w:t>
            </w:r>
          </w:p>
        </w:tc>
        <w:tc>
          <w:tcPr>
            <w:tcW w:w="1355" w:type="dxa"/>
            <w:vAlign w:val="center"/>
          </w:tcPr>
          <w:p w14:paraId="4C8CB9A3" w14:textId="6E6991A0" w:rsidR="00741447" w:rsidRPr="006D796E" w:rsidRDefault="006D796E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09:30-12:30</w:t>
            </w:r>
          </w:p>
        </w:tc>
        <w:tc>
          <w:tcPr>
            <w:tcW w:w="6362" w:type="dxa"/>
            <w:vAlign w:val="center"/>
          </w:tcPr>
          <w:p w14:paraId="4DBA6E7E" w14:textId="77777777" w:rsidR="00741447" w:rsidRPr="006D796E" w:rsidRDefault="00741447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5" w:type="dxa"/>
            <w:vAlign w:val="center"/>
          </w:tcPr>
          <w:p w14:paraId="042DAE2B" w14:textId="77777777" w:rsidR="00741447" w:rsidRPr="006D796E" w:rsidRDefault="00741447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dr Dorota Kiełb-Grabarczyk</w:t>
            </w:r>
          </w:p>
        </w:tc>
        <w:tc>
          <w:tcPr>
            <w:tcW w:w="936" w:type="dxa"/>
            <w:vAlign w:val="center"/>
          </w:tcPr>
          <w:p w14:paraId="677F6BA7" w14:textId="77777777" w:rsidR="00741447" w:rsidRPr="006D796E" w:rsidRDefault="00741447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610F16" w14:paraId="430172C4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452AE21D" w14:textId="63313AC2" w:rsidR="00610F16" w:rsidRDefault="006D7AEB" w:rsidP="00462C91">
            <w:r>
              <w:t>IISPS</w:t>
            </w:r>
          </w:p>
        </w:tc>
        <w:tc>
          <w:tcPr>
            <w:tcW w:w="1355" w:type="dxa"/>
            <w:vAlign w:val="center"/>
          </w:tcPr>
          <w:p w14:paraId="19315F2F" w14:textId="32244702" w:rsidR="00610F16" w:rsidRDefault="00B4110C" w:rsidP="00462C91">
            <w:r>
              <w:t>13:15-16:15</w:t>
            </w:r>
          </w:p>
        </w:tc>
        <w:tc>
          <w:tcPr>
            <w:tcW w:w="6362" w:type="dxa"/>
            <w:vAlign w:val="center"/>
          </w:tcPr>
          <w:p w14:paraId="161D5017" w14:textId="2430A5AF" w:rsidR="00610F16" w:rsidRDefault="00FD291A" w:rsidP="00462C91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7D9636CD" w14:textId="431C588E" w:rsidR="00A76243" w:rsidRDefault="00A76243" w:rsidP="00462C91">
            <w:r>
              <w:t>Mgr Katarzyna Herman</w:t>
            </w:r>
          </w:p>
        </w:tc>
        <w:tc>
          <w:tcPr>
            <w:tcW w:w="936" w:type="dxa"/>
            <w:vAlign w:val="center"/>
          </w:tcPr>
          <w:p w14:paraId="06C15C60" w14:textId="67D178DA" w:rsidR="00610F16" w:rsidRDefault="00E4144D" w:rsidP="00462C91">
            <w:r>
              <w:t>01</w:t>
            </w:r>
            <w:r w:rsidR="0065689A">
              <w:t>1</w:t>
            </w:r>
          </w:p>
        </w:tc>
      </w:tr>
      <w:tr w:rsidR="002D2F98" w14:paraId="1A0125FF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7D5DF726" w14:textId="2388179B" w:rsidR="002D2F98" w:rsidRDefault="006D7AEB" w:rsidP="00462C91">
            <w:r>
              <w:t>IISPS</w:t>
            </w:r>
          </w:p>
        </w:tc>
        <w:tc>
          <w:tcPr>
            <w:tcW w:w="1355" w:type="dxa"/>
            <w:vAlign w:val="center"/>
          </w:tcPr>
          <w:p w14:paraId="18DF642B" w14:textId="19CC8671" w:rsidR="002D2F98" w:rsidRDefault="003B486E" w:rsidP="00462C91">
            <w:r>
              <w:t>16:30-18:00</w:t>
            </w:r>
          </w:p>
        </w:tc>
        <w:tc>
          <w:tcPr>
            <w:tcW w:w="6362" w:type="dxa"/>
            <w:vAlign w:val="center"/>
          </w:tcPr>
          <w:p w14:paraId="4D1286BC" w14:textId="3878C825" w:rsidR="002D2F98" w:rsidRDefault="002D2F98" w:rsidP="00462C91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5AC7AE37" w14:textId="1EEC4CFC" w:rsidR="002D2F98" w:rsidRDefault="002D2F98" w:rsidP="00462C91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39735E9B" w14:textId="1E8E9F81" w:rsidR="002D2F98" w:rsidRDefault="0065689A" w:rsidP="00462C91">
            <w:r>
              <w:t>224P</w:t>
            </w:r>
          </w:p>
        </w:tc>
      </w:tr>
      <w:tr w:rsidR="00F77FF7" w14:paraId="0D5F2256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358BCE1D" w14:textId="77777777" w:rsidR="00F77FF7" w:rsidRDefault="00F77FF7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4F6EFD49" w14:textId="40B5C042" w:rsidR="00F77FF7" w:rsidRDefault="00E87DC0" w:rsidP="00462C91">
            <w:r>
              <w:t>08:30-10:00</w:t>
            </w:r>
          </w:p>
        </w:tc>
        <w:tc>
          <w:tcPr>
            <w:tcW w:w="6362" w:type="dxa"/>
            <w:vAlign w:val="center"/>
          </w:tcPr>
          <w:p w14:paraId="6FF7AFAF" w14:textId="77777777" w:rsidR="00F77FF7" w:rsidRDefault="00F77FF7" w:rsidP="00462C91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0C1BC86F" w14:textId="77777777" w:rsidR="00F77FF7" w:rsidRDefault="00F77FF7" w:rsidP="00462C91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0E5078B" w14:textId="77777777" w:rsidR="00F77FF7" w:rsidRDefault="00F77FF7" w:rsidP="00462C91">
            <w:r>
              <w:t>010</w:t>
            </w:r>
          </w:p>
        </w:tc>
      </w:tr>
      <w:tr w:rsidR="00F77FF7" w14:paraId="1081123B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15B4F19F" w14:textId="77777777" w:rsidR="00F77FF7" w:rsidRDefault="00F77FF7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59A612F6" w14:textId="1F35F603" w:rsidR="00F77FF7" w:rsidRDefault="00E87DC0" w:rsidP="00462C91">
            <w:r>
              <w:t>10:15</w:t>
            </w:r>
            <w:r w:rsidR="00DB3250">
              <w:t>-11:</w:t>
            </w:r>
            <w:r>
              <w:t>45</w:t>
            </w:r>
          </w:p>
        </w:tc>
        <w:tc>
          <w:tcPr>
            <w:tcW w:w="6362" w:type="dxa"/>
            <w:vAlign w:val="center"/>
          </w:tcPr>
          <w:p w14:paraId="53325C08" w14:textId="77777777" w:rsidR="00F77FF7" w:rsidRDefault="00F77FF7" w:rsidP="00462C91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4E0171A0" w14:textId="77777777" w:rsidR="00F77FF7" w:rsidRDefault="00F77FF7" w:rsidP="00462C91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870F559" w14:textId="77777777" w:rsidR="00F77FF7" w:rsidRDefault="00F77FF7" w:rsidP="00462C91">
            <w:r>
              <w:t>010</w:t>
            </w:r>
          </w:p>
        </w:tc>
      </w:tr>
      <w:tr w:rsidR="00487F10" w14:paraId="27E293A6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4D59E6B9" w14:textId="31879C80" w:rsidR="00487F10" w:rsidRDefault="006D7AEB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0CF526F8" w14:textId="0A166F9E" w:rsidR="00487F10" w:rsidRDefault="00A37CEC" w:rsidP="00462C91">
            <w:r>
              <w:t>12:00-13:30</w:t>
            </w:r>
          </w:p>
        </w:tc>
        <w:tc>
          <w:tcPr>
            <w:tcW w:w="6362" w:type="dxa"/>
            <w:vAlign w:val="center"/>
          </w:tcPr>
          <w:p w14:paraId="33E4B0D1" w14:textId="6062F0E8" w:rsidR="00487F10" w:rsidRDefault="00D77220" w:rsidP="00462C91">
            <w:r>
              <w:t>Seminarium licencjackie</w:t>
            </w:r>
          </w:p>
        </w:tc>
        <w:tc>
          <w:tcPr>
            <w:tcW w:w="5825" w:type="dxa"/>
            <w:vAlign w:val="center"/>
          </w:tcPr>
          <w:p w14:paraId="676008A8" w14:textId="5C7B3856" w:rsidR="00487F10" w:rsidRDefault="00CA5133" w:rsidP="00462C91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6A3900DA" w14:textId="3FFB6BAC" w:rsidR="00487F10" w:rsidRDefault="0065689A" w:rsidP="00462C91">
            <w:r>
              <w:t>010</w:t>
            </w:r>
          </w:p>
        </w:tc>
      </w:tr>
      <w:tr w:rsidR="00E448B1" w14:paraId="42249CF5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610063CF" w14:textId="760CDC05" w:rsidR="00E448B1" w:rsidRDefault="006D7AEB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6701D4D6" w14:textId="415B0DBB" w:rsidR="00E448B1" w:rsidRDefault="00462C91" w:rsidP="00462C91">
            <w:r>
              <w:t>13:45-15:15</w:t>
            </w:r>
          </w:p>
        </w:tc>
        <w:tc>
          <w:tcPr>
            <w:tcW w:w="6362" w:type="dxa"/>
            <w:vAlign w:val="center"/>
          </w:tcPr>
          <w:p w14:paraId="4C4F1160" w14:textId="2FEF51B9" w:rsidR="00E448B1" w:rsidRDefault="00E448B1" w:rsidP="00462C91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105A5E7A" w14:textId="41336E5D" w:rsidR="00E448B1" w:rsidRDefault="00E448B1" w:rsidP="00462C91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75E7368C" w14:textId="5523D568" w:rsidR="00E448B1" w:rsidRDefault="0065689A" w:rsidP="00462C91">
            <w:r>
              <w:t>010</w:t>
            </w:r>
          </w:p>
        </w:tc>
      </w:tr>
      <w:tr w:rsidR="006C14BD" w14:paraId="3844BD41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39587C3D" w14:textId="0ED954CC" w:rsidR="006C14BD" w:rsidRDefault="006C14BD" w:rsidP="00462C91">
            <w:r>
              <w:t>IISDS</w:t>
            </w:r>
          </w:p>
        </w:tc>
        <w:tc>
          <w:tcPr>
            <w:tcW w:w="1355" w:type="dxa"/>
            <w:vAlign w:val="center"/>
          </w:tcPr>
          <w:p w14:paraId="12A2FFF6" w14:textId="6F4551BD" w:rsidR="006C14BD" w:rsidRDefault="00433E9A" w:rsidP="00462C91">
            <w:r>
              <w:t>08:00-</w:t>
            </w:r>
            <w:r w:rsidR="00C53A7B">
              <w:t>11:00</w:t>
            </w:r>
          </w:p>
        </w:tc>
        <w:tc>
          <w:tcPr>
            <w:tcW w:w="6362" w:type="dxa"/>
            <w:vAlign w:val="center"/>
          </w:tcPr>
          <w:p w14:paraId="12424501" w14:textId="77777777" w:rsidR="006C14BD" w:rsidRDefault="006C14BD" w:rsidP="00462C91">
            <w:r>
              <w:t>Typy tekstów akademickich</w:t>
            </w:r>
          </w:p>
        </w:tc>
        <w:tc>
          <w:tcPr>
            <w:tcW w:w="5825" w:type="dxa"/>
            <w:vAlign w:val="center"/>
          </w:tcPr>
          <w:p w14:paraId="135DF987" w14:textId="77777777" w:rsidR="006C14BD" w:rsidRDefault="006C14BD" w:rsidP="00462C91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173A726F" w14:textId="77777777" w:rsidR="006C14BD" w:rsidRDefault="006C14BD" w:rsidP="00462C91">
            <w:r>
              <w:t>129</w:t>
            </w:r>
          </w:p>
        </w:tc>
      </w:tr>
      <w:tr w:rsidR="00B5151F" w14:paraId="2BD8D105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09743082" w14:textId="77777777" w:rsidR="00B5151F" w:rsidRDefault="00B5151F" w:rsidP="00462C91">
            <w:r>
              <w:t>IISDS</w:t>
            </w:r>
          </w:p>
        </w:tc>
        <w:tc>
          <w:tcPr>
            <w:tcW w:w="1355" w:type="dxa"/>
            <w:vAlign w:val="center"/>
          </w:tcPr>
          <w:p w14:paraId="497590C4" w14:textId="77777777" w:rsidR="00B5151F" w:rsidRDefault="00B5151F" w:rsidP="00462C91">
            <w:r>
              <w:t>11:15-12:45</w:t>
            </w:r>
          </w:p>
        </w:tc>
        <w:tc>
          <w:tcPr>
            <w:tcW w:w="6362" w:type="dxa"/>
            <w:vAlign w:val="center"/>
          </w:tcPr>
          <w:p w14:paraId="3E3F891E" w14:textId="77777777" w:rsidR="00B5151F" w:rsidRDefault="00B5151F" w:rsidP="00462C91">
            <w:r>
              <w:t>Gramatyka remedialna</w:t>
            </w:r>
          </w:p>
        </w:tc>
        <w:tc>
          <w:tcPr>
            <w:tcW w:w="5825" w:type="dxa"/>
            <w:vAlign w:val="center"/>
          </w:tcPr>
          <w:p w14:paraId="267C1C8A" w14:textId="77777777" w:rsidR="00B5151F" w:rsidRDefault="00B5151F" w:rsidP="00462C91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025FAF68" w14:textId="77777777" w:rsidR="00B5151F" w:rsidRDefault="00B5151F" w:rsidP="00462C91">
            <w:r>
              <w:t>129</w:t>
            </w:r>
          </w:p>
        </w:tc>
      </w:tr>
      <w:tr w:rsidR="009E24E9" w14:paraId="6FCEC97C" w14:textId="77777777" w:rsidTr="00462C91">
        <w:trPr>
          <w:trHeight w:val="567"/>
        </w:trPr>
        <w:tc>
          <w:tcPr>
            <w:tcW w:w="910" w:type="dxa"/>
            <w:vAlign w:val="center"/>
          </w:tcPr>
          <w:p w14:paraId="56DE13F5" w14:textId="6DFB984D" w:rsidR="009E24E9" w:rsidRDefault="006D7AEB" w:rsidP="00462C91">
            <w:r>
              <w:t>IISDS</w:t>
            </w:r>
          </w:p>
        </w:tc>
        <w:tc>
          <w:tcPr>
            <w:tcW w:w="1355" w:type="dxa"/>
            <w:vAlign w:val="center"/>
          </w:tcPr>
          <w:p w14:paraId="20B081E3" w14:textId="792750AA" w:rsidR="009E24E9" w:rsidRDefault="009E24E9" w:rsidP="00462C91">
            <w:r>
              <w:t>13:00-1</w:t>
            </w:r>
            <w:r w:rsidR="00F960A0">
              <w:t>5:15</w:t>
            </w:r>
          </w:p>
        </w:tc>
        <w:tc>
          <w:tcPr>
            <w:tcW w:w="6362" w:type="dxa"/>
            <w:vAlign w:val="center"/>
          </w:tcPr>
          <w:p w14:paraId="2E7399D0" w14:textId="15787840" w:rsidR="009E24E9" w:rsidRDefault="006D7AEB" w:rsidP="00462C91">
            <w:r>
              <w:t>PNJA</w:t>
            </w:r>
          </w:p>
        </w:tc>
        <w:tc>
          <w:tcPr>
            <w:tcW w:w="5825" w:type="dxa"/>
            <w:vAlign w:val="center"/>
          </w:tcPr>
          <w:p w14:paraId="23E08AD2" w14:textId="39A54068" w:rsidR="009E24E9" w:rsidRDefault="006D7AEB" w:rsidP="00462C91">
            <w:r>
              <w:t>Mgr Łukasz Żuk</w:t>
            </w:r>
          </w:p>
        </w:tc>
        <w:tc>
          <w:tcPr>
            <w:tcW w:w="936" w:type="dxa"/>
            <w:vAlign w:val="center"/>
          </w:tcPr>
          <w:p w14:paraId="783A4DFD" w14:textId="52712BBE" w:rsidR="009E24E9" w:rsidRDefault="0065689A" w:rsidP="00462C91">
            <w:r>
              <w:t>129</w:t>
            </w:r>
          </w:p>
        </w:tc>
      </w:tr>
    </w:tbl>
    <w:p w14:paraId="5B16642E" w14:textId="77777777" w:rsidR="00B253B8" w:rsidRDefault="00B253B8"/>
    <w:p w14:paraId="3923CBC1" w14:textId="3D13D99C" w:rsidR="00B253B8" w:rsidRPr="00FF4B28" w:rsidRDefault="00881144">
      <w:pPr>
        <w:rPr>
          <w:b/>
          <w:bCs/>
        </w:rPr>
      </w:pPr>
      <w:r>
        <w:rPr>
          <w:b/>
          <w:bCs/>
        </w:rPr>
        <w:t>2</w:t>
      </w:r>
      <w:r w:rsidR="00656555">
        <w:rPr>
          <w:b/>
          <w:bCs/>
        </w:rPr>
        <w:t>3</w:t>
      </w:r>
      <w:r>
        <w:rPr>
          <w:b/>
          <w:bCs/>
        </w:rPr>
        <w:t>.04.202</w:t>
      </w:r>
      <w:r w:rsidR="00656555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92363B" w14:paraId="30824FCB" w14:textId="5134E426" w:rsidTr="00135ACB">
        <w:trPr>
          <w:trHeight w:val="567"/>
        </w:trPr>
        <w:tc>
          <w:tcPr>
            <w:tcW w:w="912" w:type="dxa"/>
            <w:vAlign w:val="center"/>
          </w:tcPr>
          <w:p w14:paraId="700E6DB3" w14:textId="33B6148F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5BD4FD7" w14:textId="6921AD16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92363B" w:rsidRDefault="00A217F6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92363B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2D532A" w:rsidRPr="00A71659" w14:paraId="118FA1D8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68635641" w14:textId="6B09C739" w:rsidR="002D532A" w:rsidRPr="00A71659" w:rsidRDefault="00FD291A" w:rsidP="00462C91">
            <w:bookmarkStart w:id="33" w:name="_Hlk95064986"/>
            <w:r>
              <w:t>ISPS</w:t>
            </w:r>
          </w:p>
        </w:tc>
        <w:tc>
          <w:tcPr>
            <w:tcW w:w="1355" w:type="dxa"/>
            <w:vAlign w:val="center"/>
          </w:tcPr>
          <w:p w14:paraId="45F0FA18" w14:textId="07DA12FB" w:rsidR="002D532A" w:rsidRPr="00A71659" w:rsidRDefault="00FD291A" w:rsidP="00462C91">
            <w:r>
              <w:t>08:00-09:30</w:t>
            </w:r>
          </w:p>
        </w:tc>
        <w:tc>
          <w:tcPr>
            <w:tcW w:w="6361" w:type="dxa"/>
            <w:vAlign w:val="center"/>
          </w:tcPr>
          <w:p w14:paraId="48B73592" w14:textId="79CAD8D9" w:rsidR="002D532A" w:rsidRPr="00A71659" w:rsidRDefault="00DC1E41" w:rsidP="00462C91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378F0D7D" w14:textId="58348701" w:rsidR="002D532A" w:rsidRPr="00A71659" w:rsidRDefault="00FD291A" w:rsidP="00462C91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06053A06" w14:textId="02F7B696" w:rsidR="002D532A" w:rsidRDefault="00462C91" w:rsidP="00462C91">
            <w:r>
              <w:t>129</w:t>
            </w:r>
          </w:p>
        </w:tc>
      </w:tr>
      <w:tr w:rsidR="00135ACB" w:rsidRPr="00A71659" w14:paraId="1AD3FBC9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245B4B1D" w14:textId="6976102F" w:rsidR="00135ACB" w:rsidRPr="00A71659" w:rsidRDefault="009E24E9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5D5D6B01" w14:textId="1CF9AB2B" w:rsidR="00135ACB" w:rsidRPr="00A71659" w:rsidRDefault="00FD291A" w:rsidP="00462C91">
            <w:r>
              <w:t>09:45-12:45</w:t>
            </w:r>
          </w:p>
        </w:tc>
        <w:tc>
          <w:tcPr>
            <w:tcW w:w="6361" w:type="dxa"/>
            <w:vAlign w:val="center"/>
          </w:tcPr>
          <w:p w14:paraId="63DEEC8A" w14:textId="6DDF2D49" w:rsidR="00135ACB" w:rsidRPr="00A71659" w:rsidRDefault="00FD291A" w:rsidP="00462C91">
            <w:r>
              <w:t>PNJA</w:t>
            </w:r>
          </w:p>
        </w:tc>
        <w:tc>
          <w:tcPr>
            <w:tcW w:w="5824" w:type="dxa"/>
            <w:vAlign w:val="center"/>
          </w:tcPr>
          <w:p w14:paraId="7A25488A" w14:textId="2AC8DA6F" w:rsidR="00135ACB" w:rsidRPr="00A71659" w:rsidRDefault="00FD291A" w:rsidP="00462C91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035CD13E" w14:textId="23459F45" w:rsidR="00135ACB" w:rsidRDefault="00462C91" w:rsidP="00462C91">
            <w:r>
              <w:t>129</w:t>
            </w:r>
          </w:p>
        </w:tc>
      </w:tr>
      <w:tr w:rsidR="00135ACB" w:rsidRPr="00A71659" w14:paraId="429FFDCA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516F13B4" w14:textId="317843C4" w:rsidR="00135ACB" w:rsidRDefault="009E24E9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2D53B762" w14:textId="4C6C6D76" w:rsidR="00135ACB" w:rsidRDefault="00FD291A" w:rsidP="00462C91">
            <w:r>
              <w:t>13:00-14:30</w:t>
            </w:r>
          </w:p>
        </w:tc>
        <w:tc>
          <w:tcPr>
            <w:tcW w:w="6361" w:type="dxa"/>
            <w:vAlign w:val="center"/>
          </w:tcPr>
          <w:p w14:paraId="7FAF0004" w14:textId="79B97D19" w:rsidR="00135ACB" w:rsidRPr="00A71659" w:rsidRDefault="00FD291A" w:rsidP="00462C91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77A09C5A" w14:textId="3A975A2F" w:rsidR="00135ACB" w:rsidRPr="00A71659" w:rsidRDefault="00FD291A" w:rsidP="00462C91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679B0F1F" w14:textId="73076090" w:rsidR="00135ACB" w:rsidRDefault="00462C91" w:rsidP="00462C91">
            <w:r>
              <w:t>129</w:t>
            </w:r>
          </w:p>
        </w:tc>
      </w:tr>
      <w:tr w:rsidR="00135ACB" w:rsidRPr="00A71659" w14:paraId="5182455C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21526F8C" w14:textId="69362A44" w:rsidR="00135ACB" w:rsidRPr="00A71659" w:rsidRDefault="009E24E9" w:rsidP="00462C91">
            <w:r>
              <w:t>ISPS</w:t>
            </w:r>
          </w:p>
        </w:tc>
        <w:tc>
          <w:tcPr>
            <w:tcW w:w="1355" w:type="dxa"/>
            <w:vAlign w:val="center"/>
          </w:tcPr>
          <w:p w14:paraId="728DFF3C" w14:textId="534C654A" w:rsidR="00135ACB" w:rsidRPr="00A71659" w:rsidRDefault="00E5178C" w:rsidP="00462C91">
            <w:r>
              <w:t>14:45-16:15</w:t>
            </w:r>
          </w:p>
        </w:tc>
        <w:tc>
          <w:tcPr>
            <w:tcW w:w="6361" w:type="dxa"/>
            <w:vAlign w:val="center"/>
          </w:tcPr>
          <w:p w14:paraId="4C859589" w14:textId="33C85164" w:rsidR="00135ACB" w:rsidRPr="00A71659" w:rsidRDefault="003C67D5" w:rsidP="00462C91">
            <w:r w:rsidRPr="003C67D5">
              <w:t>Krytyczna analiza tekstu literackiego</w:t>
            </w:r>
            <w:r w:rsidRPr="003C67D5">
              <w:tab/>
            </w:r>
            <w:r w:rsidRPr="003C67D5">
              <w:tab/>
            </w:r>
          </w:p>
        </w:tc>
        <w:tc>
          <w:tcPr>
            <w:tcW w:w="5824" w:type="dxa"/>
            <w:vAlign w:val="center"/>
          </w:tcPr>
          <w:p w14:paraId="3BC6829C" w14:textId="1BBC3065" w:rsidR="00135ACB" w:rsidRPr="00A71659" w:rsidRDefault="003C67D5" w:rsidP="00462C9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498D6C58" w14:textId="6D2BCC26" w:rsidR="00135ACB" w:rsidRDefault="00462C91" w:rsidP="00462C91">
            <w:r>
              <w:t>210</w:t>
            </w:r>
          </w:p>
        </w:tc>
      </w:tr>
      <w:tr w:rsidR="0092115C" w:rsidRPr="006D796E" w14:paraId="72DC1EA7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2C45908F" w14:textId="77777777" w:rsidR="0092115C" w:rsidRPr="006D796E" w:rsidRDefault="0092115C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03C78F7A" w14:textId="13DC9E61" w:rsidR="0092115C" w:rsidRPr="006D796E" w:rsidRDefault="0092115C" w:rsidP="00462C91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09:30-12:30</w:t>
            </w:r>
          </w:p>
        </w:tc>
        <w:tc>
          <w:tcPr>
            <w:tcW w:w="6361" w:type="dxa"/>
            <w:vAlign w:val="center"/>
          </w:tcPr>
          <w:p w14:paraId="19D7E06A" w14:textId="77777777" w:rsidR="0092115C" w:rsidRPr="006D796E" w:rsidRDefault="0092115C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odstawy dydaktyki</w:t>
            </w:r>
          </w:p>
        </w:tc>
        <w:tc>
          <w:tcPr>
            <w:tcW w:w="5824" w:type="dxa"/>
            <w:vAlign w:val="center"/>
          </w:tcPr>
          <w:p w14:paraId="09C8F29E" w14:textId="77777777" w:rsidR="0092115C" w:rsidRPr="006D796E" w:rsidRDefault="0092115C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Prof. Oskar Szwabowski</w:t>
            </w:r>
          </w:p>
        </w:tc>
        <w:tc>
          <w:tcPr>
            <w:tcW w:w="936" w:type="dxa"/>
            <w:vAlign w:val="center"/>
          </w:tcPr>
          <w:p w14:paraId="7D103C09" w14:textId="77777777" w:rsidR="0092115C" w:rsidRPr="006D796E" w:rsidRDefault="0092115C" w:rsidP="00462C91">
            <w:pPr>
              <w:rPr>
                <w:color w:val="4472C4" w:themeColor="accent1"/>
              </w:rPr>
            </w:pPr>
            <w:r w:rsidRPr="006D796E">
              <w:rPr>
                <w:color w:val="4472C4" w:themeColor="accent1"/>
              </w:rPr>
              <w:t>216</w:t>
            </w:r>
          </w:p>
        </w:tc>
      </w:tr>
      <w:tr w:rsidR="00D041C7" w14:paraId="38E12E69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42DB3C30" w14:textId="77777777" w:rsidR="00D041C7" w:rsidRPr="00A71659" w:rsidRDefault="00D041C7" w:rsidP="00462C91">
            <w:r>
              <w:t>IISPS</w:t>
            </w:r>
          </w:p>
        </w:tc>
        <w:tc>
          <w:tcPr>
            <w:tcW w:w="1355" w:type="dxa"/>
            <w:vAlign w:val="center"/>
          </w:tcPr>
          <w:p w14:paraId="6FA0C4FE" w14:textId="6AE12785" w:rsidR="00D041C7" w:rsidRPr="00A71659" w:rsidRDefault="00474DA4" w:rsidP="00462C91">
            <w:r>
              <w:t>13:15-17:00</w:t>
            </w:r>
          </w:p>
        </w:tc>
        <w:tc>
          <w:tcPr>
            <w:tcW w:w="6361" w:type="dxa"/>
            <w:vAlign w:val="center"/>
          </w:tcPr>
          <w:p w14:paraId="05B23006" w14:textId="77777777" w:rsidR="00D041C7" w:rsidRPr="00A71659" w:rsidRDefault="00D041C7" w:rsidP="00462C91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1FE91173" w14:textId="77777777" w:rsidR="00D041C7" w:rsidRPr="00A71659" w:rsidRDefault="00D041C7" w:rsidP="00462C91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4B4F3641" w14:textId="77777777" w:rsidR="00D041C7" w:rsidRDefault="00D041C7" w:rsidP="00462C91">
            <w:r>
              <w:t>011</w:t>
            </w:r>
          </w:p>
        </w:tc>
      </w:tr>
      <w:tr w:rsidR="004D2E1B" w14:paraId="08ACB4E1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5C3B8644" w14:textId="3CCAF423" w:rsidR="004D2E1B" w:rsidRDefault="004D2E1B" w:rsidP="00462C91">
            <w:r>
              <w:t>IISPS</w:t>
            </w:r>
          </w:p>
        </w:tc>
        <w:tc>
          <w:tcPr>
            <w:tcW w:w="1355" w:type="dxa"/>
            <w:vAlign w:val="center"/>
          </w:tcPr>
          <w:p w14:paraId="729AB53E" w14:textId="3DF206FF" w:rsidR="004D2E1B" w:rsidRDefault="004D2E1B" w:rsidP="00462C91">
            <w:r>
              <w:t>17:15-18:45</w:t>
            </w:r>
          </w:p>
        </w:tc>
        <w:tc>
          <w:tcPr>
            <w:tcW w:w="6361" w:type="dxa"/>
            <w:vAlign w:val="center"/>
          </w:tcPr>
          <w:p w14:paraId="342803DC" w14:textId="54CBB0AB" w:rsidR="004D2E1B" w:rsidRDefault="004D2E1B" w:rsidP="00462C91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7E28DDF8" w14:textId="7BF2A493" w:rsidR="004D2E1B" w:rsidRDefault="004D2E1B" w:rsidP="00462C91">
            <w:r>
              <w:t>Mgr Mateusz Marecki</w:t>
            </w:r>
          </w:p>
        </w:tc>
        <w:tc>
          <w:tcPr>
            <w:tcW w:w="936" w:type="dxa"/>
            <w:vAlign w:val="center"/>
          </w:tcPr>
          <w:p w14:paraId="00D86524" w14:textId="551AB267" w:rsidR="004D2E1B" w:rsidRDefault="004D2E1B" w:rsidP="00462C91">
            <w:r>
              <w:t>011</w:t>
            </w:r>
          </w:p>
        </w:tc>
      </w:tr>
      <w:tr w:rsidR="003749DE" w:rsidRPr="00A71659" w14:paraId="3849BE19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02738B4C" w14:textId="250DBB6B" w:rsidR="003749DE" w:rsidRDefault="00D77220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25B395F0" w14:textId="776432D7" w:rsidR="003749DE" w:rsidRDefault="002373BE" w:rsidP="00462C91">
            <w:r>
              <w:t>08:00-09:30</w:t>
            </w:r>
          </w:p>
        </w:tc>
        <w:tc>
          <w:tcPr>
            <w:tcW w:w="6361" w:type="dxa"/>
            <w:vAlign w:val="center"/>
          </w:tcPr>
          <w:p w14:paraId="758BDBEC" w14:textId="7EE13C54" w:rsidR="003749DE" w:rsidRDefault="00D77220" w:rsidP="00462C91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1180E55F" w14:textId="3BC37F30" w:rsidR="003749DE" w:rsidRDefault="00D77220" w:rsidP="00462C91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18EC3213" w14:textId="64B96BDB" w:rsidR="003749DE" w:rsidRDefault="00462C91" w:rsidP="00462C91">
            <w:r>
              <w:t>224P</w:t>
            </w:r>
          </w:p>
        </w:tc>
      </w:tr>
      <w:tr w:rsidR="00A94C26" w:rsidRPr="00A71659" w14:paraId="10E9FBCD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0D3489EA" w14:textId="0433305D" w:rsidR="00A94C26" w:rsidRDefault="00AC458F" w:rsidP="00462C91">
            <w:r>
              <w:t>IIISPS</w:t>
            </w:r>
          </w:p>
        </w:tc>
        <w:tc>
          <w:tcPr>
            <w:tcW w:w="1355" w:type="dxa"/>
            <w:vAlign w:val="center"/>
          </w:tcPr>
          <w:p w14:paraId="339B8FC7" w14:textId="79218D99" w:rsidR="00A94C26" w:rsidRDefault="002373BE" w:rsidP="00462C91">
            <w:r>
              <w:t>09:45-12:45</w:t>
            </w:r>
          </w:p>
        </w:tc>
        <w:tc>
          <w:tcPr>
            <w:tcW w:w="6361" w:type="dxa"/>
            <w:vAlign w:val="center"/>
          </w:tcPr>
          <w:p w14:paraId="71E7A0DA" w14:textId="5C00895C" w:rsidR="00A94C26" w:rsidRDefault="00A94C26" w:rsidP="00462C91">
            <w:r>
              <w:t xml:space="preserve">Elementy </w:t>
            </w:r>
            <w:r w:rsidR="00AC458F">
              <w:t>multimodalne w reklamie</w:t>
            </w:r>
          </w:p>
        </w:tc>
        <w:tc>
          <w:tcPr>
            <w:tcW w:w="5824" w:type="dxa"/>
            <w:vAlign w:val="center"/>
          </w:tcPr>
          <w:p w14:paraId="5E12CA0C" w14:textId="7D11AB8C" w:rsidR="00A94C26" w:rsidRDefault="00AC458F" w:rsidP="00462C9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11DE1C22" w14:textId="6773116E" w:rsidR="00A94C26" w:rsidRDefault="00462C91" w:rsidP="00462C91">
            <w:r>
              <w:t>210</w:t>
            </w:r>
          </w:p>
        </w:tc>
      </w:tr>
      <w:tr w:rsidR="00B65D53" w:rsidRPr="00A71659" w14:paraId="52DEEE77" w14:textId="77777777" w:rsidTr="00462C91">
        <w:trPr>
          <w:trHeight w:val="567"/>
        </w:trPr>
        <w:tc>
          <w:tcPr>
            <w:tcW w:w="912" w:type="dxa"/>
            <w:vAlign w:val="center"/>
          </w:tcPr>
          <w:p w14:paraId="62407F77" w14:textId="3AD30BC5" w:rsidR="00B65D53" w:rsidRDefault="003C67D5" w:rsidP="00462C91">
            <w:r>
              <w:t>II</w:t>
            </w:r>
            <w:r w:rsidR="00AC458F">
              <w:t>I</w:t>
            </w:r>
            <w:r>
              <w:t>SPS</w:t>
            </w:r>
          </w:p>
        </w:tc>
        <w:tc>
          <w:tcPr>
            <w:tcW w:w="1355" w:type="dxa"/>
            <w:vAlign w:val="center"/>
          </w:tcPr>
          <w:p w14:paraId="5F66F057" w14:textId="721FFA61" w:rsidR="00B65D53" w:rsidRDefault="00A94C26" w:rsidP="00462C91">
            <w:r>
              <w:t>13:00-14:30</w:t>
            </w:r>
          </w:p>
        </w:tc>
        <w:tc>
          <w:tcPr>
            <w:tcW w:w="6361" w:type="dxa"/>
            <w:vAlign w:val="center"/>
          </w:tcPr>
          <w:p w14:paraId="0B1F19F8" w14:textId="427676D3" w:rsidR="00B65D53" w:rsidRDefault="00AC458F" w:rsidP="00462C91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4333E2D6" w14:textId="2FBBA668" w:rsidR="00B65D53" w:rsidRDefault="00AC458F" w:rsidP="00462C9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3891F7DF" w14:textId="22E3FF36" w:rsidR="00B65D53" w:rsidRDefault="00462C91" w:rsidP="00462C91">
            <w:r>
              <w:t>210</w:t>
            </w:r>
          </w:p>
        </w:tc>
      </w:tr>
      <w:bookmarkEnd w:id="33"/>
    </w:tbl>
    <w:p w14:paraId="3970C7BB" w14:textId="77777777" w:rsidR="00B253B8" w:rsidRDefault="00B253B8"/>
    <w:p w14:paraId="48D37FE3" w14:textId="5EFDFA2E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 ZJAZD </w:t>
      </w:r>
      <w:r w:rsidR="00656555">
        <w:rPr>
          <w:b/>
          <w:bCs/>
        </w:rPr>
        <w:t>12</w:t>
      </w:r>
      <w:r w:rsidR="00881144">
        <w:rPr>
          <w:b/>
          <w:bCs/>
        </w:rPr>
        <w:t>.05.202</w:t>
      </w:r>
      <w:r w:rsidR="00656555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565C255C" w14:textId="064F629E" w:rsidTr="000C13C0">
        <w:trPr>
          <w:trHeight w:val="567"/>
        </w:trPr>
        <w:tc>
          <w:tcPr>
            <w:tcW w:w="912" w:type="dxa"/>
            <w:vAlign w:val="center"/>
          </w:tcPr>
          <w:p w14:paraId="74DDF862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B90F03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5BC9D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B25D9" w14:paraId="1658FCA8" w14:textId="77777777" w:rsidTr="001B7679">
        <w:trPr>
          <w:trHeight w:val="567"/>
        </w:trPr>
        <w:tc>
          <w:tcPr>
            <w:tcW w:w="912" w:type="dxa"/>
            <w:vAlign w:val="center"/>
          </w:tcPr>
          <w:p w14:paraId="001A3196" w14:textId="62B096D0" w:rsidR="003B25D9" w:rsidRDefault="00433E9A" w:rsidP="001B7679">
            <w:r>
              <w:t>IISPS</w:t>
            </w:r>
          </w:p>
        </w:tc>
        <w:tc>
          <w:tcPr>
            <w:tcW w:w="1355" w:type="dxa"/>
            <w:vAlign w:val="center"/>
          </w:tcPr>
          <w:p w14:paraId="07ECF367" w14:textId="22712F84" w:rsidR="003B25D9" w:rsidRDefault="00433E9A" w:rsidP="001B7679">
            <w:r>
              <w:t>15:30-</w:t>
            </w:r>
            <w:r w:rsidR="00350E2C">
              <w:t>18:30</w:t>
            </w:r>
          </w:p>
        </w:tc>
        <w:tc>
          <w:tcPr>
            <w:tcW w:w="6361" w:type="dxa"/>
            <w:vAlign w:val="center"/>
          </w:tcPr>
          <w:p w14:paraId="28427AD5" w14:textId="18148964" w:rsidR="003B25D9" w:rsidRDefault="00433E9A" w:rsidP="001B7679">
            <w:r>
              <w:t>Akwizycja języka</w:t>
            </w:r>
          </w:p>
        </w:tc>
        <w:tc>
          <w:tcPr>
            <w:tcW w:w="5824" w:type="dxa"/>
            <w:vAlign w:val="center"/>
          </w:tcPr>
          <w:p w14:paraId="196EF904" w14:textId="2E9903C8" w:rsidR="003B25D9" w:rsidRDefault="00433E9A" w:rsidP="001B7679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5153C929" w14:textId="407BD3D4" w:rsidR="003B25D9" w:rsidRDefault="0009065A" w:rsidP="001B7679">
            <w:r>
              <w:t>224P</w:t>
            </w:r>
          </w:p>
        </w:tc>
      </w:tr>
      <w:tr w:rsidR="001046B9" w14:paraId="268FA8BE" w14:textId="77777777" w:rsidTr="001B7679">
        <w:trPr>
          <w:trHeight w:val="567"/>
        </w:trPr>
        <w:tc>
          <w:tcPr>
            <w:tcW w:w="912" w:type="dxa"/>
            <w:vAlign w:val="center"/>
          </w:tcPr>
          <w:p w14:paraId="6EE1713A" w14:textId="44703114" w:rsidR="001046B9" w:rsidRDefault="001046B9" w:rsidP="001B7679">
            <w:r w:rsidRPr="00FB0847">
              <w:t>IISDS</w:t>
            </w:r>
          </w:p>
        </w:tc>
        <w:tc>
          <w:tcPr>
            <w:tcW w:w="1355" w:type="dxa"/>
            <w:vAlign w:val="center"/>
          </w:tcPr>
          <w:p w14:paraId="59C1A0C0" w14:textId="2F53A724" w:rsidR="001046B9" w:rsidRDefault="001046B9" w:rsidP="001B7679">
            <w:r w:rsidRPr="00FB0847">
              <w:t>15.30-19.15</w:t>
            </w:r>
          </w:p>
        </w:tc>
        <w:tc>
          <w:tcPr>
            <w:tcW w:w="6361" w:type="dxa"/>
            <w:vAlign w:val="center"/>
          </w:tcPr>
          <w:p w14:paraId="7440C821" w14:textId="373FD683" w:rsidR="001046B9" w:rsidRDefault="001046B9" w:rsidP="001B7679">
            <w:r w:rsidRPr="00FB0847">
              <w:t xml:space="preserve">Etyczne podstawy komunikacji/Etyka społeczna </w:t>
            </w:r>
          </w:p>
        </w:tc>
        <w:tc>
          <w:tcPr>
            <w:tcW w:w="5824" w:type="dxa"/>
            <w:vAlign w:val="center"/>
          </w:tcPr>
          <w:p w14:paraId="744A86C8" w14:textId="27152F8A" w:rsidR="001046B9" w:rsidRDefault="001046B9" w:rsidP="001B7679">
            <w:r w:rsidRPr="00FB0847">
              <w:t xml:space="preserve">Dr Łukasz Androsiuk </w:t>
            </w:r>
          </w:p>
        </w:tc>
        <w:tc>
          <w:tcPr>
            <w:tcW w:w="936" w:type="dxa"/>
            <w:vAlign w:val="center"/>
          </w:tcPr>
          <w:p w14:paraId="6A219CF7" w14:textId="2AD62D31" w:rsidR="001046B9" w:rsidRDefault="0009065A" w:rsidP="001B7679">
            <w:r>
              <w:t>129</w:t>
            </w:r>
          </w:p>
        </w:tc>
      </w:tr>
    </w:tbl>
    <w:p w14:paraId="78B19FDC" w14:textId="77777777" w:rsidR="00837C4C" w:rsidRDefault="00837C4C" w:rsidP="00837C4C"/>
    <w:p w14:paraId="514EA58B" w14:textId="26DF4DDF" w:rsidR="00837C4C" w:rsidRDefault="00656555" w:rsidP="00837C4C">
      <w:pPr>
        <w:rPr>
          <w:b/>
          <w:bCs/>
        </w:rPr>
      </w:pPr>
      <w:r>
        <w:rPr>
          <w:b/>
          <w:bCs/>
        </w:rPr>
        <w:t>13</w:t>
      </w:r>
      <w:r w:rsidR="00881144">
        <w:rPr>
          <w:b/>
          <w:bCs/>
        </w:rPr>
        <w:t>.05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A217F6" w:rsidRPr="000211E1" w14:paraId="580323D0" w14:textId="2DB071B9" w:rsidTr="00FB28F9">
        <w:trPr>
          <w:trHeight w:val="567"/>
        </w:trPr>
        <w:tc>
          <w:tcPr>
            <w:tcW w:w="909" w:type="dxa"/>
            <w:vAlign w:val="center"/>
          </w:tcPr>
          <w:p w14:paraId="5131B19E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62B412B8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313EF9D5" w14:textId="77777777" w:rsidR="00A217F6" w:rsidRPr="000211E1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0211E1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E67E8" w14:paraId="02AF0A5E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5C6246D5" w14:textId="2EE88C4C" w:rsidR="00AE67E8" w:rsidRDefault="00CA6AF6" w:rsidP="001B7679">
            <w:r>
              <w:t>ISPS</w:t>
            </w:r>
          </w:p>
        </w:tc>
        <w:tc>
          <w:tcPr>
            <w:tcW w:w="1355" w:type="dxa"/>
            <w:vAlign w:val="center"/>
          </w:tcPr>
          <w:p w14:paraId="41444E6B" w14:textId="5BE73FC1" w:rsidR="00AE67E8" w:rsidRDefault="001571D3" w:rsidP="001B7679">
            <w:r>
              <w:t>08:00-09:30</w:t>
            </w:r>
          </w:p>
        </w:tc>
        <w:tc>
          <w:tcPr>
            <w:tcW w:w="6363" w:type="dxa"/>
            <w:vAlign w:val="center"/>
          </w:tcPr>
          <w:p w14:paraId="74812E11" w14:textId="26653487" w:rsidR="00AE67E8" w:rsidRDefault="001571D3" w:rsidP="001B7679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1AD14228" w14:textId="1F561120" w:rsidR="00AE67E8" w:rsidRDefault="001571D3" w:rsidP="001B7679">
            <w:r>
              <w:t>Mgr Marta Balicka</w:t>
            </w:r>
          </w:p>
        </w:tc>
        <w:tc>
          <w:tcPr>
            <w:tcW w:w="936" w:type="dxa"/>
            <w:vAlign w:val="center"/>
          </w:tcPr>
          <w:p w14:paraId="68E3B54C" w14:textId="6B4ABAC4" w:rsidR="00AE67E8" w:rsidRDefault="00C979B3" w:rsidP="001B7679">
            <w:r>
              <w:t>224P</w:t>
            </w:r>
          </w:p>
        </w:tc>
      </w:tr>
      <w:tr w:rsidR="00F84DED" w14:paraId="7BC90F7C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546159FC" w14:textId="77777777" w:rsidR="00F84DED" w:rsidRDefault="00F84DED" w:rsidP="001B7679">
            <w:r>
              <w:t>ISPS</w:t>
            </w:r>
          </w:p>
        </w:tc>
        <w:tc>
          <w:tcPr>
            <w:tcW w:w="1355" w:type="dxa"/>
            <w:vAlign w:val="center"/>
          </w:tcPr>
          <w:p w14:paraId="35C6026C" w14:textId="77777777" w:rsidR="00F84DED" w:rsidRDefault="00F84DED" w:rsidP="001B7679">
            <w:r>
              <w:t>09:45-12:00</w:t>
            </w:r>
          </w:p>
        </w:tc>
        <w:tc>
          <w:tcPr>
            <w:tcW w:w="6363" w:type="dxa"/>
            <w:vAlign w:val="center"/>
          </w:tcPr>
          <w:p w14:paraId="0857B5F7" w14:textId="77777777" w:rsidR="00F84DED" w:rsidRDefault="00F84DED" w:rsidP="001B7679">
            <w:r>
              <w:t xml:space="preserve">Etyczno-kulturowe aspekty komunikacji/Etyka w komunikacji społecznej </w:t>
            </w:r>
          </w:p>
        </w:tc>
        <w:tc>
          <w:tcPr>
            <w:tcW w:w="5825" w:type="dxa"/>
            <w:vAlign w:val="center"/>
          </w:tcPr>
          <w:p w14:paraId="27EC7835" w14:textId="77777777" w:rsidR="00F84DED" w:rsidRDefault="00F84DED" w:rsidP="001B7679">
            <w:r>
              <w:t>Dr Marta Gliniecka</w:t>
            </w:r>
          </w:p>
        </w:tc>
        <w:tc>
          <w:tcPr>
            <w:tcW w:w="936" w:type="dxa"/>
            <w:vAlign w:val="center"/>
          </w:tcPr>
          <w:p w14:paraId="35CC5AED" w14:textId="77777777" w:rsidR="00F84DED" w:rsidRDefault="00F84DED" w:rsidP="001B7679">
            <w:r>
              <w:t>224P</w:t>
            </w:r>
          </w:p>
        </w:tc>
      </w:tr>
      <w:tr w:rsidR="32931531" w14:paraId="3DEA880C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1AC5CC32" w14:textId="257CC7E8" w:rsidR="32931531" w:rsidRDefault="0094744B" w:rsidP="001B7679">
            <w:r>
              <w:t>ISPS</w:t>
            </w:r>
          </w:p>
        </w:tc>
        <w:tc>
          <w:tcPr>
            <w:tcW w:w="1355" w:type="dxa"/>
            <w:vAlign w:val="center"/>
          </w:tcPr>
          <w:p w14:paraId="29A1BD69" w14:textId="7AD772D0" w:rsidR="32931531" w:rsidRDefault="007842B2" w:rsidP="001B7679">
            <w:r>
              <w:t>12:15-</w:t>
            </w:r>
            <w:r w:rsidR="00253F97">
              <w:t>14:30</w:t>
            </w:r>
          </w:p>
        </w:tc>
        <w:tc>
          <w:tcPr>
            <w:tcW w:w="6363" w:type="dxa"/>
            <w:vAlign w:val="center"/>
          </w:tcPr>
          <w:p w14:paraId="1D3CD727" w14:textId="4464C75C" w:rsidR="32931531" w:rsidRDefault="00DC1E41" w:rsidP="001B7679">
            <w:r>
              <w:t>Praktyczna nauka języka drugiego</w:t>
            </w:r>
          </w:p>
        </w:tc>
        <w:tc>
          <w:tcPr>
            <w:tcW w:w="5825" w:type="dxa"/>
            <w:vAlign w:val="center"/>
          </w:tcPr>
          <w:p w14:paraId="3A1D8060" w14:textId="37E96646" w:rsidR="32931531" w:rsidRDefault="007842B2" w:rsidP="001B7679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3C1F1E59" w14:textId="374685A6" w:rsidR="32931531" w:rsidRDefault="00B56DC7" w:rsidP="001B7679">
            <w:r>
              <w:t>224P</w:t>
            </w:r>
          </w:p>
        </w:tc>
      </w:tr>
      <w:tr w:rsidR="00DA5DD3" w14:paraId="1DC506FD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24644202" w14:textId="6C5B4C1C" w:rsidR="00DA5DD3" w:rsidRDefault="00DA5DD3" w:rsidP="001B7679">
            <w:r>
              <w:t>ISPS</w:t>
            </w:r>
          </w:p>
        </w:tc>
        <w:tc>
          <w:tcPr>
            <w:tcW w:w="1355" w:type="dxa"/>
            <w:vAlign w:val="center"/>
          </w:tcPr>
          <w:p w14:paraId="35451B79" w14:textId="45C48AF4" w:rsidR="00DA5DD3" w:rsidRDefault="00DA5DD3" w:rsidP="001B7679">
            <w:r>
              <w:t>14:40-16:10</w:t>
            </w:r>
          </w:p>
        </w:tc>
        <w:tc>
          <w:tcPr>
            <w:tcW w:w="6363" w:type="dxa"/>
            <w:vAlign w:val="center"/>
          </w:tcPr>
          <w:p w14:paraId="373BB525" w14:textId="371DE176" w:rsidR="00DA5DD3" w:rsidRDefault="00DA5DD3" w:rsidP="001B7679">
            <w:r>
              <w:t>Fonetyka/fonologia</w:t>
            </w:r>
          </w:p>
        </w:tc>
        <w:tc>
          <w:tcPr>
            <w:tcW w:w="5825" w:type="dxa"/>
            <w:vAlign w:val="center"/>
          </w:tcPr>
          <w:p w14:paraId="08A10B29" w14:textId="4111AF15" w:rsidR="00DA5DD3" w:rsidRDefault="00DA5DD3" w:rsidP="001B7679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535D8A5" w14:textId="6808CC8D" w:rsidR="00DA5DD3" w:rsidRDefault="00DA5DD3" w:rsidP="001B7679">
            <w:r>
              <w:t>224P</w:t>
            </w:r>
          </w:p>
        </w:tc>
      </w:tr>
      <w:tr w:rsidR="00A217F6" w14:paraId="7D2E3328" w14:textId="34578203" w:rsidTr="001B7679">
        <w:trPr>
          <w:trHeight w:val="567"/>
        </w:trPr>
        <w:tc>
          <w:tcPr>
            <w:tcW w:w="909" w:type="dxa"/>
            <w:vAlign w:val="center"/>
          </w:tcPr>
          <w:p w14:paraId="0A5D2A42" w14:textId="4FBC6A08" w:rsidR="00A217F6" w:rsidRDefault="006C14BD" w:rsidP="001B7679">
            <w:bookmarkStart w:id="34" w:name="_Hlk126162455"/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332AD69B" w14:textId="5A5481DC" w:rsidR="00A217F6" w:rsidRDefault="006C14BD" w:rsidP="001B7679">
            <w:pPr>
              <w:spacing w:line="259" w:lineRule="auto"/>
            </w:pPr>
            <w:r>
              <w:t>08:00-</w:t>
            </w:r>
            <w:r w:rsidR="0048380B">
              <w:t>11:00</w:t>
            </w:r>
          </w:p>
        </w:tc>
        <w:tc>
          <w:tcPr>
            <w:tcW w:w="6363" w:type="dxa"/>
            <w:vAlign w:val="center"/>
          </w:tcPr>
          <w:p w14:paraId="0D77CDBB" w14:textId="2CCE361B" w:rsidR="00A217F6" w:rsidRDefault="00C618A3" w:rsidP="001B7679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481C351B" w14:textId="34629F74" w:rsidR="00A217F6" w:rsidRDefault="00C618A3" w:rsidP="001B7679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1C2374F3" w14:textId="01F22E59" w:rsidR="00A217F6" w:rsidRDefault="00C618A3" w:rsidP="001B7679">
            <w:r>
              <w:t>129</w:t>
            </w:r>
          </w:p>
        </w:tc>
      </w:tr>
      <w:tr w:rsidR="00A217F6" w14:paraId="15BC59AC" w14:textId="4411FD46" w:rsidTr="001B7679">
        <w:trPr>
          <w:trHeight w:val="567"/>
        </w:trPr>
        <w:tc>
          <w:tcPr>
            <w:tcW w:w="909" w:type="dxa"/>
            <w:vAlign w:val="center"/>
          </w:tcPr>
          <w:p w14:paraId="15702FD3" w14:textId="3702CECA" w:rsidR="00A217F6" w:rsidRDefault="00C618A3" w:rsidP="001B7679">
            <w:r>
              <w:t>IISPS</w:t>
            </w:r>
          </w:p>
        </w:tc>
        <w:tc>
          <w:tcPr>
            <w:tcW w:w="1355" w:type="dxa"/>
            <w:vAlign w:val="center"/>
          </w:tcPr>
          <w:p w14:paraId="0BE77B76" w14:textId="46B8F18D" w:rsidR="00A217F6" w:rsidRDefault="0048380B" w:rsidP="001B7679">
            <w:r>
              <w:t>11:15-13:30</w:t>
            </w:r>
          </w:p>
        </w:tc>
        <w:tc>
          <w:tcPr>
            <w:tcW w:w="6363" w:type="dxa"/>
            <w:vAlign w:val="center"/>
          </w:tcPr>
          <w:p w14:paraId="4A780E1F" w14:textId="0A072781" w:rsidR="00A217F6" w:rsidRDefault="00C618A3" w:rsidP="001B7679">
            <w:r>
              <w:t>Akwizycja języka</w:t>
            </w:r>
          </w:p>
        </w:tc>
        <w:tc>
          <w:tcPr>
            <w:tcW w:w="5825" w:type="dxa"/>
            <w:vAlign w:val="center"/>
          </w:tcPr>
          <w:p w14:paraId="7AC29433" w14:textId="53BB03C4" w:rsidR="00A217F6" w:rsidRDefault="00C618A3" w:rsidP="001B7679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012E50D5" w14:textId="731E1E05" w:rsidR="00A217F6" w:rsidRDefault="00C618A3" w:rsidP="001B7679">
            <w:r>
              <w:t>129</w:t>
            </w:r>
          </w:p>
        </w:tc>
      </w:tr>
      <w:tr w:rsidR="008D7834" w14:paraId="54520890" w14:textId="77777777" w:rsidTr="008D7834">
        <w:trPr>
          <w:trHeight w:val="567"/>
        </w:trPr>
        <w:tc>
          <w:tcPr>
            <w:tcW w:w="909" w:type="dxa"/>
            <w:vAlign w:val="center"/>
          </w:tcPr>
          <w:p w14:paraId="50CFE53B" w14:textId="6560B6B6" w:rsidR="008D7834" w:rsidRDefault="008D7834" w:rsidP="008D7834">
            <w:r w:rsidRPr="00367364">
              <w:t>IISPS</w:t>
            </w:r>
          </w:p>
        </w:tc>
        <w:tc>
          <w:tcPr>
            <w:tcW w:w="1355" w:type="dxa"/>
            <w:vAlign w:val="center"/>
          </w:tcPr>
          <w:p w14:paraId="5299F4B4" w14:textId="5310B334" w:rsidR="008D7834" w:rsidRDefault="008D7834" w:rsidP="008D7834">
            <w:r>
              <w:t>1</w:t>
            </w:r>
            <w:r w:rsidR="00E14527">
              <w:t>4:00-17:00</w:t>
            </w:r>
          </w:p>
        </w:tc>
        <w:tc>
          <w:tcPr>
            <w:tcW w:w="6363" w:type="dxa"/>
            <w:vAlign w:val="center"/>
          </w:tcPr>
          <w:p w14:paraId="774D8949" w14:textId="37FEE26B" w:rsidR="008D7834" w:rsidRDefault="008D7834" w:rsidP="008D7834">
            <w:r w:rsidRPr="00367364">
              <w:t>Literatura anglojęzyczna ĆW</w:t>
            </w:r>
          </w:p>
        </w:tc>
        <w:tc>
          <w:tcPr>
            <w:tcW w:w="5825" w:type="dxa"/>
            <w:vAlign w:val="center"/>
          </w:tcPr>
          <w:p w14:paraId="7498A4EF" w14:textId="4840E256" w:rsidR="008D7834" w:rsidRDefault="008D7834" w:rsidP="008D7834">
            <w:r w:rsidRPr="00367364">
              <w:t>Mgr Mateusz Marecki</w:t>
            </w:r>
          </w:p>
        </w:tc>
        <w:tc>
          <w:tcPr>
            <w:tcW w:w="936" w:type="dxa"/>
            <w:vAlign w:val="center"/>
          </w:tcPr>
          <w:p w14:paraId="1EFC68ED" w14:textId="5DB9CC47" w:rsidR="008D7834" w:rsidRDefault="00E14527" w:rsidP="008D7834">
            <w:r>
              <w:t>129</w:t>
            </w:r>
          </w:p>
        </w:tc>
      </w:tr>
      <w:tr w:rsidR="00433E9A" w14:paraId="3CA6A6E9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2FE704F6" w14:textId="0D1A6A1D" w:rsidR="00433E9A" w:rsidRDefault="00DD659E" w:rsidP="001B7679">
            <w:r>
              <w:t>IIISPS</w:t>
            </w:r>
          </w:p>
        </w:tc>
        <w:tc>
          <w:tcPr>
            <w:tcW w:w="1355" w:type="dxa"/>
            <w:vAlign w:val="center"/>
          </w:tcPr>
          <w:p w14:paraId="4CB62A62" w14:textId="713EFCEC" w:rsidR="00433E9A" w:rsidRDefault="00DD659E" w:rsidP="001B7679">
            <w:r>
              <w:t>08:00-09:30</w:t>
            </w:r>
          </w:p>
        </w:tc>
        <w:tc>
          <w:tcPr>
            <w:tcW w:w="6363" w:type="dxa"/>
            <w:vAlign w:val="center"/>
          </w:tcPr>
          <w:p w14:paraId="0384C35A" w14:textId="011F5198" w:rsidR="00433E9A" w:rsidRDefault="00DD659E" w:rsidP="001B7679">
            <w:r>
              <w:t>Gramatyka opisowa</w:t>
            </w:r>
          </w:p>
        </w:tc>
        <w:tc>
          <w:tcPr>
            <w:tcW w:w="5825" w:type="dxa"/>
            <w:vAlign w:val="center"/>
          </w:tcPr>
          <w:p w14:paraId="17470DB1" w14:textId="78FE3FC9" w:rsidR="00433E9A" w:rsidRDefault="00DD659E" w:rsidP="001B7679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1BE50968" w14:textId="5F3AD4B5" w:rsidR="00433E9A" w:rsidRDefault="002E0305" w:rsidP="001B7679">
            <w:r>
              <w:t>010</w:t>
            </w:r>
          </w:p>
        </w:tc>
      </w:tr>
      <w:bookmarkEnd w:id="34"/>
      <w:tr w:rsidR="00781638" w14:paraId="5774809F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62C83C4E" w14:textId="6923DE4B" w:rsidR="00781638" w:rsidRDefault="005B3163" w:rsidP="001B7679">
            <w:r>
              <w:t>IIISPS</w:t>
            </w:r>
          </w:p>
        </w:tc>
        <w:tc>
          <w:tcPr>
            <w:tcW w:w="1355" w:type="dxa"/>
            <w:vAlign w:val="center"/>
          </w:tcPr>
          <w:p w14:paraId="36BE6E61" w14:textId="7917912F" w:rsidR="00781638" w:rsidRDefault="00DD659E" w:rsidP="001B7679">
            <w:r>
              <w:t>09:45-11:15</w:t>
            </w:r>
          </w:p>
        </w:tc>
        <w:tc>
          <w:tcPr>
            <w:tcW w:w="6363" w:type="dxa"/>
            <w:vAlign w:val="center"/>
          </w:tcPr>
          <w:p w14:paraId="429D443F" w14:textId="731AD3EC" w:rsidR="00781638" w:rsidRDefault="005B3163" w:rsidP="001B7679">
            <w:r>
              <w:t>Kultura krajów anglojęzycznych W</w:t>
            </w:r>
          </w:p>
        </w:tc>
        <w:tc>
          <w:tcPr>
            <w:tcW w:w="5825" w:type="dxa"/>
            <w:vAlign w:val="center"/>
          </w:tcPr>
          <w:p w14:paraId="265009E4" w14:textId="55A2B791" w:rsidR="00781638" w:rsidRDefault="00236B16" w:rsidP="001B7679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679843F8" w14:textId="503611BC" w:rsidR="00781638" w:rsidRDefault="003B0851" w:rsidP="001B7679">
            <w:r>
              <w:t>010</w:t>
            </w:r>
          </w:p>
        </w:tc>
      </w:tr>
      <w:tr w:rsidR="00085C61" w14:paraId="56A97C2B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3D2B1A00" w14:textId="087B0233" w:rsidR="00085C61" w:rsidRDefault="005B3163" w:rsidP="001B7679">
            <w:r>
              <w:t>IIISPS</w:t>
            </w:r>
          </w:p>
        </w:tc>
        <w:tc>
          <w:tcPr>
            <w:tcW w:w="1355" w:type="dxa"/>
            <w:vAlign w:val="center"/>
          </w:tcPr>
          <w:p w14:paraId="399136B6" w14:textId="392D1917" w:rsidR="00085C61" w:rsidRDefault="00DD659E" w:rsidP="001B7679">
            <w:r>
              <w:t>11:30-14:30</w:t>
            </w:r>
          </w:p>
        </w:tc>
        <w:tc>
          <w:tcPr>
            <w:tcW w:w="6363" w:type="dxa"/>
            <w:vAlign w:val="center"/>
          </w:tcPr>
          <w:p w14:paraId="12ECAD40" w14:textId="4B7F2A77" w:rsidR="00085C61" w:rsidRDefault="00E87014" w:rsidP="001B7679">
            <w:r>
              <w:t xml:space="preserve">Kultura krajów anglojęzycznych </w:t>
            </w:r>
            <w:r w:rsidR="00340C33">
              <w:t>ĆW</w:t>
            </w:r>
          </w:p>
        </w:tc>
        <w:tc>
          <w:tcPr>
            <w:tcW w:w="5825" w:type="dxa"/>
            <w:vAlign w:val="center"/>
          </w:tcPr>
          <w:p w14:paraId="1CBF2E85" w14:textId="2B88EEC5" w:rsidR="00085C61" w:rsidRDefault="00340C33" w:rsidP="001B7679">
            <w:r>
              <w:t xml:space="preserve">Dr Klaudiusz Bobowski </w:t>
            </w:r>
          </w:p>
        </w:tc>
        <w:tc>
          <w:tcPr>
            <w:tcW w:w="936" w:type="dxa"/>
            <w:vAlign w:val="center"/>
          </w:tcPr>
          <w:p w14:paraId="6D68559E" w14:textId="70ECB720" w:rsidR="00085C61" w:rsidRDefault="003B0851" w:rsidP="001B7679">
            <w:r>
              <w:t>010</w:t>
            </w:r>
          </w:p>
        </w:tc>
      </w:tr>
      <w:tr w:rsidR="00031C1C" w14:paraId="2AB515D2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4794BAD8" w14:textId="51188AF5" w:rsidR="00031C1C" w:rsidRDefault="00174266" w:rsidP="001B7679">
            <w:r>
              <w:t xml:space="preserve">IIISPS </w:t>
            </w:r>
          </w:p>
        </w:tc>
        <w:tc>
          <w:tcPr>
            <w:tcW w:w="1355" w:type="dxa"/>
            <w:vAlign w:val="center"/>
          </w:tcPr>
          <w:p w14:paraId="2FD0D087" w14:textId="6222603E" w:rsidR="00031C1C" w:rsidRDefault="00BF2CA3" w:rsidP="001B7679">
            <w:r>
              <w:t>14:45-16:15</w:t>
            </w:r>
          </w:p>
        </w:tc>
        <w:tc>
          <w:tcPr>
            <w:tcW w:w="6363" w:type="dxa"/>
            <w:vAlign w:val="center"/>
          </w:tcPr>
          <w:p w14:paraId="78DC9FA2" w14:textId="210ABAA9" w:rsidR="00031C1C" w:rsidRDefault="00031C1C" w:rsidP="001B7679">
            <w:r>
              <w:t xml:space="preserve">Analiza treści politycznych </w:t>
            </w:r>
          </w:p>
        </w:tc>
        <w:tc>
          <w:tcPr>
            <w:tcW w:w="5825" w:type="dxa"/>
            <w:vAlign w:val="center"/>
          </w:tcPr>
          <w:p w14:paraId="42E50CD4" w14:textId="2EBB53FC" w:rsidR="00031C1C" w:rsidRDefault="00031C1C" w:rsidP="001B7679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6829E7F8" w14:textId="31725A10" w:rsidR="00031C1C" w:rsidRDefault="003B0851" w:rsidP="001B7679">
            <w:r>
              <w:t>010</w:t>
            </w:r>
          </w:p>
        </w:tc>
      </w:tr>
      <w:tr w:rsidR="00031C1C" w14:paraId="14363557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4039D00B" w14:textId="1BA5E846" w:rsidR="00031C1C" w:rsidRDefault="00174266" w:rsidP="001B7679">
            <w:r>
              <w:t xml:space="preserve">IIISPS </w:t>
            </w:r>
          </w:p>
        </w:tc>
        <w:tc>
          <w:tcPr>
            <w:tcW w:w="1355" w:type="dxa"/>
            <w:vAlign w:val="center"/>
          </w:tcPr>
          <w:p w14:paraId="04EF03A0" w14:textId="54FC4181" w:rsidR="00031C1C" w:rsidRDefault="00BF2CA3" w:rsidP="001B7679">
            <w:r>
              <w:t>16:30-18:00</w:t>
            </w:r>
          </w:p>
        </w:tc>
        <w:tc>
          <w:tcPr>
            <w:tcW w:w="6363" w:type="dxa"/>
            <w:vAlign w:val="center"/>
          </w:tcPr>
          <w:p w14:paraId="606ACB7E" w14:textId="7E0839F4" w:rsidR="00031C1C" w:rsidRDefault="00BF2CA3" w:rsidP="001B7679">
            <w:r>
              <w:t xml:space="preserve">Kreatywne mówienie </w:t>
            </w:r>
          </w:p>
        </w:tc>
        <w:tc>
          <w:tcPr>
            <w:tcW w:w="5825" w:type="dxa"/>
            <w:vAlign w:val="center"/>
          </w:tcPr>
          <w:p w14:paraId="7C0D8DB7" w14:textId="003729EA" w:rsidR="00031C1C" w:rsidRDefault="00BF2CA3" w:rsidP="001B7679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2F02A9BB" w14:textId="28970F57" w:rsidR="00031C1C" w:rsidRDefault="003B0851" w:rsidP="001B7679">
            <w:r>
              <w:t>010</w:t>
            </w:r>
          </w:p>
        </w:tc>
      </w:tr>
      <w:tr w:rsidR="009D6270" w14:paraId="5F1DED1A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3521B7FD" w14:textId="77777777" w:rsidR="009D6270" w:rsidRDefault="009D6270" w:rsidP="001B7679">
            <w:r>
              <w:t>IISDS</w:t>
            </w:r>
          </w:p>
        </w:tc>
        <w:tc>
          <w:tcPr>
            <w:tcW w:w="1355" w:type="dxa"/>
            <w:vAlign w:val="center"/>
          </w:tcPr>
          <w:p w14:paraId="699C2D37" w14:textId="6ABBE6B4" w:rsidR="009D6270" w:rsidRDefault="009D6270" w:rsidP="001B7679">
            <w:r>
              <w:t>10:15-11:00</w:t>
            </w:r>
          </w:p>
        </w:tc>
        <w:tc>
          <w:tcPr>
            <w:tcW w:w="6363" w:type="dxa"/>
            <w:vAlign w:val="center"/>
          </w:tcPr>
          <w:p w14:paraId="277F7BB0" w14:textId="77777777" w:rsidR="009D6270" w:rsidRDefault="009D6270" w:rsidP="001B7679">
            <w:r>
              <w:t>Gramatyka remedialna</w:t>
            </w:r>
          </w:p>
        </w:tc>
        <w:tc>
          <w:tcPr>
            <w:tcW w:w="5825" w:type="dxa"/>
            <w:vAlign w:val="center"/>
          </w:tcPr>
          <w:p w14:paraId="60B8C735" w14:textId="77777777" w:rsidR="009D6270" w:rsidRDefault="009D6270" w:rsidP="001B7679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2BBF25E8" w14:textId="24DBE91C" w:rsidR="009D6270" w:rsidRDefault="003B0851" w:rsidP="001B7679">
            <w:r>
              <w:t>011</w:t>
            </w:r>
          </w:p>
        </w:tc>
      </w:tr>
      <w:tr w:rsidR="00FB28F9" w14:paraId="2DEB97E3" w14:textId="77777777" w:rsidTr="001B7679">
        <w:trPr>
          <w:trHeight w:val="567"/>
        </w:trPr>
        <w:tc>
          <w:tcPr>
            <w:tcW w:w="909" w:type="dxa"/>
            <w:vAlign w:val="center"/>
          </w:tcPr>
          <w:p w14:paraId="068D198E" w14:textId="0BBA14FD" w:rsidR="00FB28F9" w:rsidRDefault="009D6270" w:rsidP="001B7679">
            <w:bookmarkStart w:id="35" w:name="_Hlk94968040"/>
            <w:r>
              <w:t>IISDS</w:t>
            </w:r>
          </w:p>
        </w:tc>
        <w:tc>
          <w:tcPr>
            <w:tcW w:w="1355" w:type="dxa"/>
            <w:vAlign w:val="center"/>
          </w:tcPr>
          <w:p w14:paraId="6E1A16A7" w14:textId="14257DDE" w:rsidR="00FB28F9" w:rsidRDefault="009D6270" w:rsidP="001B7679">
            <w:r>
              <w:t>11:15-14:15</w:t>
            </w:r>
          </w:p>
        </w:tc>
        <w:tc>
          <w:tcPr>
            <w:tcW w:w="6363" w:type="dxa"/>
            <w:vAlign w:val="center"/>
          </w:tcPr>
          <w:p w14:paraId="79E3FC1A" w14:textId="72E49A3F" w:rsidR="00FB28F9" w:rsidRDefault="009D6270" w:rsidP="001B7679">
            <w:r>
              <w:t>PNJA</w:t>
            </w:r>
          </w:p>
        </w:tc>
        <w:tc>
          <w:tcPr>
            <w:tcW w:w="5825" w:type="dxa"/>
            <w:vAlign w:val="center"/>
          </w:tcPr>
          <w:p w14:paraId="3A4B5FF7" w14:textId="01CF1B6A" w:rsidR="00FB28F9" w:rsidRDefault="009D6270" w:rsidP="001B7679">
            <w:r>
              <w:t>Mgr Łukasz Żuk</w:t>
            </w:r>
          </w:p>
        </w:tc>
        <w:tc>
          <w:tcPr>
            <w:tcW w:w="936" w:type="dxa"/>
            <w:vAlign w:val="center"/>
          </w:tcPr>
          <w:p w14:paraId="78AD5D92" w14:textId="3C326018" w:rsidR="00FB28F9" w:rsidRDefault="003B0851" w:rsidP="001B7679">
            <w:r>
              <w:t>011</w:t>
            </w:r>
          </w:p>
        </w:tc>
      </w:tr>
      <w:bookmarkEnd w:id="35"/>
    </w:tbl>
    <w:p w14:paraId="4ACB9F5B" w14:textId="02CAAE3D" w:rsidR="32931531" w:rsidRDefault="32931531"/>
    <w:p w14:paraId="6CE23A04" w14:textId="77777777" w:rsidR="00837C4C" w:rsidRPr="00FF4B28" w:rsidRDefault="00837C4C" w:rsidP="00837C4C">
      <w:pPr>
        <w:rPr>
          <w:b/>
          <w:bCs/>
        </w:rPr>
      </w:pPr>
    </w:p>
    <w:p w14:paraId="3DD8A789" w14:textId="77777777" w:rsidR="00837C4C" w:rsidRDefault="00837C4C" w:rsidP="00837C4C"/>
    <w:p w14:paraId="3BA004D1" w14:textId="23A06AC1" w:rsidR="00837C4C" w:rsidRPr="00FF4B28" w:rsidRDefault="00656555" w:rsidP="00837C4C">
      <w:pPr>
        <w:rPr>
          <w:b/>
          <w:bCs/>
        </w:rPr>
      </w:pPr>
      <w:r>
        <w:rPr>
          <w:b/>
          <w:bCs/>
        </w:rPr>
        <w:t>14</w:t>
      </w:r>
      <w:r w:rsidR="008A1674">
        <w:rPr>
          <w:b/>
          <w:bCs/>
        </w:rPr>
        <w:t>.05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F458A3" w14:paraId="5E470328" w14:textId="344A2A25" w:rsidTr="00230DA6">
        <w:trPr>
          <w:trHeight w:val="567"/>
        </w:trPr>
        <w:tc>
          <w:tcPr>
            <w:tcW w:w="911" w:type="dxa"/>
            <w:vAlign w:val="center"/>
          </w:tcPr>
          <w:p w14:paraId="04E59BC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7BAC58F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C979B3" w:rsidRPr="00C979B3" w14:paraId="739CEE67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101C0A58" w14:textId="7F87CBEA" w:rsidR="00C979B3" w:rsidRPr="00C979B3" w:rsidRDefault="001B7679" w:rsidP="00230DA6">
            <w:r>
              <w:t>ISPS</w:t>
            </w:r>
          </w:p>
        </w:tc>
        <w:tc>
          <w:tcPr>
            <w:tcW w:w="1355" w:type="dxa"/>
            <w:vAlign w:val="center"/>
          </w:tcPr>
          <w:p w14:paraId="1EC58D17" w14:textId="207162A7" w:rsidR="00C979B3" w:rsidRPr="00C979B3" w:rsidRDefault="008A164C" w:rsidP="00230DA6">
            <w:r>
              <w:t>08:15-11:15</w:t>
            </w:r>
          </w:p>
        </w:tc>
        <w:tc>
          <w:tcPr>
            <w:tcW w:w="6362" w:type="dxa"/>
            <w:vAlign w:val="center"/>
          </w:tcPr>
          <w:p w14:paraId="1BC26AE6" w14:textId="667B7F6E" w:rsidR="00C979B3" w:rsidRPr="00C979B3" w:rsidRDefault="008A164C" w:rsidP="00230DA6">
            <w:r>
              <w:t>PNJA</w:t>
            </w:r>
          </w:p>
        </w:tc>
        <w:tc>
          <w:tcPr>
            <w:tcW w:w="5824" w:type="dxa"/>
            <w:vAlign w:val="center"/>
          </w:tcPr>
          <w:p w14:paraId="0C8BAE3C" w14:textId="2208B600" w:rsidR="00C979B3" w:rsidRPr="00C979B3" w:rsidRDefault="008A164C" w:rsidP="00230DA6">
            <w:r>
              <w:t xml:space="preserve">Mgr Martyna Mikołajczak </w:t>
            </w:r>
          </w:p>
        </w:tc>
        <w:tc>
          <w:tcPr>
            <w:tcW w:w="936" w:type="dxa"/>
            <w:vAlign w:val="center"/>
          </w:tcPr>
          <w:p w14:paraId="65A7DB82" w14:textId="2C6294F3" w:rsidR="00C979B3" w:rsidRPr="00C979B3" w:rsidRDefault="001B7679" w:rsidP="00230DA6">
            <w:r>
              <w:t>129</w:t>
            </w:r>
          </w:p>
        </w:tc>
      </w:tr>
      <w:tr w:rsidR="007C2005" w:rsidRPr="00A71659" w14:paraId="16A89163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40E413D9" w14:textId="62BA61D4" w:rsidR="007C2005" w:rsidRPr="00A71659" w:rsidRDefault="001B7679" w:rsidP="00230DA6">
            <w:r>
              <w:t>ISPS</w:t>
            </w:r>
          </w:p>
        </w:tc>
        <w:tc>
          <w:tcPr>
            <w:tcW w:w="1355" w:type="dxa"/>
            <w:vAlign w:val="center"/>
          </w:tcPr>
          <w:p w14:paraId="08DA4D9E" w14:textId="2276F4E5" w:rsidR="007C2005" w:rsidRPr="00A71659" w:rsidRDefault="004C454B" w:rsidP="00230DA6">
            <w:r>
              <w:t>11:30-13:00</w:t>
            </w:r>
          </w:p>
        </w:tc>
        <w:tc>
          <w:tcPr>
            <w:tcW w:w="6362" w:type="dxa"/>
            <w:vAlign w:val="center"/>
          </w:tcPr>
          <w:p w14:paraId="39E05B73" w14:textId="77AC2307" w:rsidR="007C2005" w:rsidRPr="00A71659" w:rsidRDefault="00C979B3" w:rsidP="00230DA6">
            <w:r>
              <w:t xml:space="preserve">Formy wypowiedzi pisemnej </w:t>
            </w:r>
          </w:p>
        </w:tc>
        <w:tc>
          <w:tcPr>
            <w:tcW w:w="5824" w:type="dxa"/>
            <w:vAlign w:val="center"/>
          </w:tcPr>
          <w:p w14:paraId="6F211554" w14:textId="075F623A" w:rsidR="007C2005" w:rsidRPr="00A71659" w:rsidRDefault="00C979B3" w:rsidP="00230DA6">
            <w:r>
              <w:t xml:space="preserve">Mgr Martyna Mikołajczak </w:t>
            </w:r>
          </w:p>
        </w:tc>
        <w:tc>
          <w:tcPr>
            <w:tcW w:w="936" w:type="dxa"/>
            <w:vAlign w:val="center"/>
          </w:tcPr>
          <w:p w14:paraId="633C2D73" w14:textId="58C814C5" w:rsidR="007C2005" w:rsidRDefault="001B7679" w:rsidP="00230DA6">
            <w:r>
              <w:t>129</w:t>
            </w:r>
          </w:p>
        </w:tc>
      </w:tr>
      <w:tr w:rsidR="00A46846" w:rsidRPr="00A71659" w14:paraId="5258772E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1EA6BB48" w14:textId="04BE2494" w:rsidR="00A46846" w:rsidRDefault="001B7679" w:rsidP="00230DA6">
            <w:r>
              <w:t>ISPS</w:t>
            </w:r>
          </w:p>
        </w:tc>
        <w:tc>
          <w:tcPr>
            <w:tcW w:w="1355" w:type="dxa"/>
            <w:vAlign w:val="center"/>
          </w:tcPr>
          <w:p w14:paraId="7D6B7CBD" w14:textId="361DE726" w:rsidR="00A46846" w:rsidRDefault="001671E4" w:rsidP="00230DA6">
            <w:r>
              <w:t>13:15-14:45</w:t>
            </w:r>
          </w:p>
        </w:tc>
        <w:tc>
          <w:tcPr>
            <w:tcW w:w="6362" w:type="dxa"/>
            <w:vAlign w:val="center"/>
          </w:tcPr>
          <w:p w14:paraId="1F9D58B8" w14:textId="610C0344" w:rsidR="00A46846" w:rsidRDefault="001671E4" w:rsidP="00230DA6">
            <w:r>
              <w:t>Wstęp do językoznawstwa</w:t>
            </w:r>
          </w:p>
        </w:tc>
        <w:tc>
          <w:tcPr>
            <w:tcW w:w="5824" w:type="dxa"/>
            <w:vAlign w:val="center"/>
          </w:tcPr>
          <w:p w14:paraId="726160A2" w14:textId="1140B767" w:rsidR="00A46846" w:rsidRDefault="001671E4" w:rsidP="00230DA6">
            <w:r>
              <w:t xml:space="preserve">Dr Marta Gierczyńska -Kolas </w:t>
            </w:r>
          </w:p>
        </w:tc>
        <w:tc>
          <w:tcPr>
            <w:tcW w:w="936" w:type="dxa"/>
            <w:vAlign w:val="center"/>
          </w:tcPr>
          <w:p w14:paraId="1CC5263B" w14:textId="0D175835" w:rsidR="00A46846" w:rsidRDefault="001B7679" w:rsidP="00230DA6">
            <w:r>
              <w:t>129</w:t>
            </w:r>
          </w:p>
        </w:tc>
      </w:tr>
      <w:tr w:rsidR="007C2005" w:rsidRPr="00A71659" w14:paraId="31DB5D37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5BDE3910" w14:textId="1EF0DDC7" w:rsidR="007C2005" w:rsidRDefault="00B468F4" w:rsidP="00230DA6"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773FFA31" w14:textId="567CA4D6" w:rsidR="007C2005" w:rsidRDefault="00B468F4" w:rsidP="00230DA6">
            <w:r>
              <w:t>15:00-17:15</w:t>
            </w:r>
          </w:p>
        </w:tc>
        <w:tc>
          <w:tcPr>
            <w:tcW w:w="6362" w:type="dxa"/>
            <w:vAlign w:val="center"/>
          </w:tcPr>
          <w:p w14:paraId="6C6E32C4" w14:textId="09AB8DDC" w:rsidR="007C2005" w:rsidRPr="00A71659" w:rsidRDefault="00886289" w:rsidP="00230DA6">
            <w:r>
              <w:t xml:space="preserve">Krytyczna analiza tekstu literackiego </w:t>
            </w:r>
          </w:p>
        </w:tc>
        <w:tc>
          <w:tcPr>
            <w:tcW w:w="5824" w:type="dxa"/>
            <w:vAlign w:val="center"/>
          </w:tcPr>
          <w:p w14:paraId="5A9E8AE7" w14:textId="115168AC" w:rsidR="007C2005" w:rsidRPr="00A71659" w:rsidRDefault="00B468F4" w:rsidP="00230DA6">
            <w:r>
              <w:t xml:space="preserve">Mgr Katarzyna Zychowicz </w:t>
            </w:r>
          </w:p>
        </w:tc>
        <w:tc>
          <w:tcPr>
            <w:tcW w:w="936" w:type="dxa"/>
            <w:vAlign w:val="center"/>
          </w:tcPr>
          <w:p w14:paraId="0F43A9F2" w14:textId="38647D36" w:rsidR="007C2005" w:rsidRDefault="00B468F4" w:rsidP="00230DA6">
            <w:r>
              <w:t>210</w:t>
            </w:r>
          </w:p>
        </w:tc>
      </w:tr>
      <w:tr w:rsidR="007C2005" w:rsidRPr="00A71659" w14:paraId="3F288FC9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4793D894" w14:textId="13D93740" w:rsidR="007C2005" w:rsidRDefault="00F91C38" w:rsidP="00230DA6">
            <w:r>
              <w:t>IISPS</w:t>
            </w:r>
          </w:p>
        </w:tc>
        <w:tc>
          <w:tcPr>
            <w:tcW w:w="1355" w:type="dxa"/>
            <w:vAlign w:val="center"/>
          </w:tcPr>
          <w:p w14:paraId="0DE87831" w14:textId="2FC6348B" w:rsidR="007C2005" w:rsidRDefault="00BC6FC6" w:rsidP="00230DA6">
            <w:r>
              <w:t>08:00-10:15</w:t>
            </w:r>
          </w:p>
        </w:tc>
        <w:tc>
          <w:tcPr>
            <w:tcW w:w="6362" w:type="dxa"/>
            <w:vAlign w:val="center"/>
          </w:tcPr>
          <w:p w14:paraId="2A579BC9" w14:textId="35A46557" w:rsidR="007C2005" w:rsidRDefault="00BC6FC6" w:rsidP="00230DA6">
            <w:r>
              <w:t>PNJA</w:t>
            </w:r>
          </w:p>
        </w:tc>
        <w:tc>
          <w:tcPr>
            <w:tcW w:w="5824" w:type="dxa"/>
            <w:vAlign w:val="center"/>
          </w:tcPr>
          <w:p w14:paraId="7E003965" w14:textId="260C7FE9" w:rsidR="007C2005" w:rsidRDefault="00BC6FC6" w:rsidP="00230DA6">
            <w:r>
              <w:t xml:space="preserve">Mgr Władysław Miciński </w:t>
            </w:r>
          </w:p>
        </w:tc>
        <w:tc>
          <w:tcPr>
            <w:tcW w:w="936" w:type="dxa"/>
            <w:vAlign w:val="center"/>
          </w:tcPr>
          <w:p w14:paraId="69A6CD8D" w14:textId="6E86C7BF" w:rsidR="007C2005" w:rsidRDefault="001B7679" w:rsidP="00230DA6">
            <w:r>
              <w:t>224P</w:t>
            </w:r>
          </w:p>
        </w:tc>
      </w:tr>
      <w:tr w:rsidR="007C2005" w:rsidRPr="00A71659" w14:paraId="256116F6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1220EBA3" w14:textId="6954B4E4" w:rsidR="007C2005" w:rsidRPr="00A71659" w:rsidRDefault="001B7679" w:rsidP="00230DA6">
            <w:r>
              <w:t>IISPS</w:t>
            </w:r>
          </w:p>
        </w:tc>
        <w:tc>
          <w:tcPr>
            <w:tcW w:w="1355" w:type="dxa"/>
            <w:vAlign w:val="center"/>
          </w:tcPr>
          <w:p w14:paraId="13FC88FC" w14:textId="57FE786D" w:rsidR="007C2005" w:rsidRPr="00A71659" w:rsidRDefault="004C7950" w:rsidP="00230DA6">
            <w:r>
              <w:t>10:30-12:00</w:t>
            </w:r>
          </w:p>
        </w:tc>
        <w:tc>
          <w:tcPr>
            <w:tcW w:w="6362" w:type="dxa"/>
            <w:vAlign w:val="center"/>
          </w:tcPr>
          <w:p w14:paraId="5A1FEAEF" w14:textId="0373F9E4" w:rsidR="007C2005" w:rsidRPr="00A71659" w:rsidRDefault="004C7950" w:rsidP="00230DA6">
            <w:r>
              <w:t xml:space="preserve">Kreatywne mówienie </w:t>
            </w:r>
          </w:p>
        </w:tc>
        <w:tc>
          <w:tcPr>
            <w:tcW w:w="5824" w:type="dxa"/>
            <w:vAlign w:val="center"/>
          </w:tcPr>
          <w:p w14:paraId="1584C64B" w14:textId="2C58072C" w:rsidR="007C2005" w:rsidRPr="00A71659" w:rsidRDefault="004C7950" w:rsidP="00230DA6">
            <w:r>
              <w:t xml:space="preserve">Mgr Władysław Miciński </w:t>
            </w:r>
          </w:p>
        </w:tc>
        <w:tc>
          <w:tcPr>
            <w:tcW w:w="936" w:type="dxa"/>
            <w:vAlign w:val="center"/>
          </w:tcPr>
          <w:p w14:paraId="21B7DB34" w14:textId="7D31BDCB" w:rsidR="007C2005" w:rsidRDefault="001B7679" w:rsidP="00230DA6">
            <w:r>
              <w:t>224P</w:t>
            </w:r>
          </w:p>
        </w:tc>
      </w:tr>
      <w:tr w:rsidR="00953416" w:rsidRPr="00953416" w14:paraId="12F5C103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7165D21E" w14:textId="77777777" w:rsidR="00953416" w:rsidRPr="00953416" w:rsidRDefault="00953416" w:rsidP="00230DA6">
            <w:r w:rsidRPr="00953416">
              <w:t>IIISPS</w:t>
            </w:r>
          </w:p>
        </w:tc>
        <w:tc>
          <w:tcPr>
            <w:tcW w:w="1355" w:type="dxa"/>
            <w:vAlign w:val="center"/>
          </w:tcPr>
          <w:p w14:paraId="6A3AC773" w14:textId="77777777" w:rsidR="00953416" w:rsidRPr="00953416" w:rsidRDefault="00953416" w:rsidP="00230DA6">
            <w:r w:rsidRPr="00953416">
              <w:t>08:00-09:30</w:t>
            </w:r>
          </w:p>
        </w:tc>
        <w:tc>
          <w:tcPr>
            <w:tcW w:w="6362" w:type="dxa"/>
            <w:vAlign w:val="center"/>
          </w:tcPr>
          <w:p w14:paraId="6C027F09" w14:textId="77777777" w:rsidR="00953416" w:rsidRPr="00953416" w:rsidRDefault="00953416" w:rsidP="00230DA6">
            <w:r w:rsidRPr="00953416">
              <w:t>Pisanie akademickie</w:t>
            </w:r>
          </w:p>
        </w:tc>
        <w:tc>
          <w:tcPr>
            <w:tcW w:w="5824" w:type="dxa"/>
            <w:vAlign w:val="center"/>
          </w:tcPr>
          <w:p w14:paraId="36D06A91" w14:textId="77777777" w:rsidR="00953416" w:rsidRPr="00953416" w:rsidRDefault="00953416" w:rsidP="00230DA6">
            <w:r w:rsidRPr="00953416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7494FE89" w14:textId="77777777" w:rsidR="00953416" w:rsidRPr="00953416" w:rsidRDefault="00953416" w:rsidP="00230DA6">
            <w:r w:rsidRPr="00953416">
              <w:t>010</w:t>
            </w:r>
          </w:p>
        </w:tc>
      </w:tr>
      <w:tr w:rsidR="00953416" w:rsidRPr="00953416" w14:paraId="7E859AD6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78FA5180" w14:textId="77777777" w:rsidR="00953416" w:rsidRPr="00953416" w:rsidRDefault="00953416" w:rsidP="00230DA6">
            <w:r w:rsidRPr="00953416">
              <w:t>IIISPS</w:t>
            </w:r>
          </w:p>
        </w:tc>
        <w:tc>
          <w:tcPr>
            <w:tcW w:w="1355" w:type="dxa"/>
            <w:vAlign w:val="center"/>
          </w:tcPr>
          <w:p w14:paraId="36158B4B" w14:textId="77777777" w:rsidR="00953416" w:rsidRPr="00953416" w:rsidRDefault="00953416" w:rsidP="00230DA6">
            <w:r w:rsidRPr="00953416">
              <w:t>09:45-11:15</w:t>
            </w:r>
          </w:p>
        </w:tc>
        <w:tc>
          <w:tcPr>
            <w:tcW w:w="6362" w:type="dxa"/>
            <w:vAlign w:val="center"/>
          </w:tcPr>
          <w:p w14:paraId="738D9662" w14:textId="77777777" w:rsidR="00953416" w:rsidRPr="00953416" w:rsidRDefault="00953416" w:rsidP="00230DA6">
            <w:r w:rsidRPr="00953416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19CF1B26" w14:textId="77777777" w:rsidR="00953416" w:rsidRPr="00953416" w:rsidRDefault="00953416" w:rsidP="00230DA6">
            <w:r w:rsidRPr="00953416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95149B6" w14:textId="77777777" w:rsidR="00953416" w:rsidRPr="00953416" w:rsidRDefault="00953416" w:rsidP="00230DA6">
            <w:r w:rsidRPr="00953416">
              <w:t>010</w:t>
            </w:r>
          </w:p>
        </w:tc>
      </w:tr>
      <w:tr w:rsidR="007C2005" w:rsidRPr="00A71659" w14:paraId="1162AA12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18BA9045" w14:textId="618655D1" w:rsidR="007C2005" w:rsidRDefault="00EB5165" w:rsidP="00230DA6">
            <w:r>
              <w:t>IIISPS</w:t>
            </w:r>
          </w:p>
        </w:tc>
        <w:tc>
          <w:tcPr>
            <w:tcW w:w="1355" w:type="dxa"/>
            <w:vAlign w:val="center"/>
          </w:tcPr>
          <w:p w14:paraId="483D63AF" w14:textId="2BC33EF0" w:rsidR="007C2005" w:rsidRDefault="005E087F" w:rsidP="00230DA6">
            <w:r>
              <w:t>11:30-13:</w:t>
            </w:r>
            <w:r w:rsidR="00F00A96">
              <w:t>00</w:t>
            </w:r>
          </w:p>
        </w:tc>
        <w:tc>
          <w:tcPr>
            <w:tcW w:w="6362" w:type="dxa"/>
            <w:vAlign w:val="center"/>
          </w:tcPr>
          <w:p w14:paraId="76260863" w14:textId="14F39A1E" w:rsidR="007C2005" w:rsidRDefault="00F00A96" w:rsidP="00230DA6">
            <w:r>
              <w:t xml:space="preserve">Elementy multimodalne w reklamie </w:t>
            </w:r>
          </w:p>
        </w:tc>
        <w:tc>
          <w:tcPr>
            <w:tcW w:w="5824" w:type="dxa"/>
            <w:vAlign w:val="center"/>
          </w:tcPr>
          <w:p w14:paraId="2C1CB9AC" w14:textId="5F80CCE5" w:rsidR="007C2005" w:rsidRDefault="002E02BD" w:rsidP="00230DA6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650BD120" w14:textId="4A4F480B" w:rsidR="007C2005" w:rsidRDefault="002E02BD" w:rsidP="00230DA6">
            <w:r>
              <w:t>210</w:t>
            </w:r>
          </w:p>
        </w:tc>
      </w:tr>
      <w:tr w:rsidR="007C2005" w:rsidRPr="00A71659" w14:paraId="53CF7685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1123282B" w14:textId="39391291" w:rsidR="007C2005" w:rsidRDefault="007F1E78" w:rsidP="00230DA6">
            <w:r>
              <w:t>IIISPS</w:t>
            </w:r>
          </w:p>
        </w:tc>
        <w:tc>
          <w:tcPr>
            <w:tcW w:w="1355" w:type="dxa"/>
            <w:vAlign w:val="center"/>
          </w:tcPr>
          <w:p w14:paraId="0CC8B2DF" w14:textId="4604B7CE" w:rsidR="007C2005" w:rsidRDefault="002E02BD" w:rsidP="00230DA6">
            <w:r>
              <w:t>13:15-14:45</w:t>
            </w:r>
          </w:p>
        </w:tc>
        <w:tc>
          <w:tcPr>
            <w:tcW w:w="6362" w:type="dxa"/>
            <w:vAlign w:val="center"/>
          </w:tcPr>
          <w:p w14:paraId="0A82BFCD" w14:textId="4DBB41CE" w:rsidR="007C2005" w:rsidRDefault="002E02BD" w:rsidP="00230DA6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5504C415" w14:textId="7D3FC8D3" w:rsidR="007C2005" w:rsidRDefault="002E02BD" w:rsidP="00230DA6">
            <w:r>
              <w:t xml:space="preserve">Mgr Katarzyna Zychowicz </w:t>
            </w:r>
          </w:p>
        </w:tc>
        <w:tc>
          <w:tcPr>
            <w:tcW w:w="936" w:type="dxa"/>
            <w:vAlign w:val="center"/>
          </w:tcPr>
          <w:p w14:paraId="32E344B4" w14:textId="2CD5C02E" w:rsidR="007C2005" w:rsidRDefault="00B468F4" w:rsidP="00230DA6">
            <w:r>
              <w:t>210</w:t>
            </w:r>
          </w:p>
        </w:tc>
      </w:tr>
      <w:tr w:rsidR="00E633F1" w:rsidRPr="00A71659" w14:paraId="656390D8" w14:textId="77777777" w:rsidTr="00230DA6">
        <w:trPr>
          <w:trHeight w:val="567"/>
        </w:trPr>
        <w:tc>
          <w:tcPr>
            <w:tcW w:w="911" w:type="dxa"/>
            <w:vAlign w:val="center"/>
          </w:tcPr>
          <w:p w14:paraId="4C6E6655" w14:textId="310F098A" w:rsidR="00E633F1" w:rsidRDefault="00786A93" w:rsidP="00230DA6">
            <w:r>
              <w:t>IIISPS</w:t>
            </w:r>
          </w:p>
        </w:tc>
        <w:tc>
          <w:tcPr>
            <w:tcW w:w="1355" w:type="dxa"/>
            <w:vAlign w:val="center"/>
          </w:tcPr>
          <w:p w14:paraId="4258B6C7" w14:textId="4C7A02D5" w:rsidR="00E633F1" w:rsidRDefault="00340B9A" w:rsidP="00230DA6">
            <w:r>
              <w:t>15:00-16:30</w:t>
            </w:r>
          </w:p>
        </w:tc>
        <w:tc>
          <w:tcPr>
            <w:tcW w:w="6362" w:type="dxa"/>
            <w:vAlign w:val="center"/>
          </w:tcPr>
          <w:p w14:paraId="6068B959" w14:textId="22D8325E" w:rsidR="00E633F1" w:rsidRDefault="00340B9A" w:rsidP="00230DA6">
            <w:r>
              <w:t xml:space="preserve">Seminarium licencjackie </w:t>
            </w:r>
          </w:p>
        </w:tc>
        <w:tc>
          <w:tcPr>
            <w:tcW w:w="5824" w:type="dxa"/>
            <w:vAlign w:val="center"/>
          </w:tcPr>
          <w:p w14:paraId="2C9B68FE" w14:textId="1E70498F" w:rsidR="00E633F1" w:rsidRDefault="00340B9A" w:rsidP="00230DA6">
            <w:r>
              <w:t xml:space="preserve">Dr Marta </w:t>
            </w:r>
            <w:r w:rsidR="00786A93">
              <w:t xml:space="preserve">Gierczyńska -Kolas </w:t>
            </w:r>
          </w:p>
        </w:tc>
        <w:tc>
          <w:tcPr>
            <w:tcW w:w="936" w:type="dxa"/>
            <w:vAlign w:val="center"/>
          </w:tcPr>
          <w:p w14:paraId="6117B40F" w14:textId="703283C0" w:rsidR="00E633F1" w:rsidRDefault="00230DA6" w:rsidP="00230DA6">
            <w:r>
              <w:t>129</w:t>
            </w:r>
          </w:p>
        </w:tc>
      </w:tr>
    </w:tbl>
    <w:p w14:paraId="1D3E8FB6" w14:textId="77777777" w:rsidR="00837C4C" w:rsidRDefault="00837C4C" w:rsidP="00837C4C"/>
    <w:p w14:paraId="041BF49E" w14:textId="22571858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 ZJAZD </w:t>
      </w:r>
      <w:r w:rsidR="00EE63B1">
        <w:rPr>
          <w:b/>
          <w:bCs/>
        </w:rPr>
        <w:t>19</w:t>
      </w:r>
      <w:r w:rsidR="008A1674">
        <w:rPr>
          <w:b/>
          <w:bCs/>
        </w:rPr>
        <w:t>.05.202</w:t>
      </w:r>
      <w:r w:rsidR="00EE63B1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F458A3" w14:paraId="195182E9" w14:textId="10082CCD" w:rsidTr="001F487D">
        <w:trPr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5CC4A76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1F487D" w14:paraId="33E1E03D" w14:textId="77777777" w:rsidTr="00396C0F">
        <w:trPr>
          <w:trHeight w:val="567"/>
        </w:trPr>
        <w:tc>
          <w:tcPr>
            <w:tcW w:w="912" w:type="dxa"/>
            <w:vAlign w:val="center"/>
          </w:tcPr>
          <w:p w14:paraId="2F2F9441" w14:textId="029CF38C" w:rsidR="001F487D" w:rsidRDefault="00AF0E51" w:rsidP="00396C0F">
            <w:bookmarkStart w:id="36" w:name="_Hlk85984137"/>
            <w:r>
              <w:t>ISPS</w:t>
            </w:r>
          </w:p>
        </w:tc>
        <w:tc>
          <w:tcPr>
            <w:tcW w:w="1355" w:type="dxa"/>
            <w:vAlign w:val="center"/>
          </w:tcPr>
          <w:p w14:paraId="4F574619" w14:textId="1EBF8101" w:rsidR="001F487D" w:rsidRDefault="00D96C1B" w:rsidP="00396C0F">
            <w:r>
              <w:t>16:</w:t>
            </w:r>
            <w:r w:rsidR="00440790">
              <w:t>45</w:t>
            </w:r>
            <w:r>
              <w:t>-19:00</w:t>
            </w:r>
          </w:p>
        </w:tc>
        <w:tc>
          <w:tcPr>
            <w:tcW w:w="6361" w:type="dxa"/>
            <w:vAlign w:val="center"/>
          </w:tcPr>
          <w:p w14:paraId="622907AB" w14:textId="0FA96360" w:rsidR="001F487D" w:rsidRDefault="00D96C1B" w:rsidP="00396C0F">
            <w:r>
              <w:t xml:space="preserve">Wstęp do literaturoznawstwa </w:t>
            </w:r>
            <w:proofErr w:type="spellStart"/>
            <w:r>
              <w:t>ang</w:t>
            </w:r>
            <w:proofErr w:type="spellEnd"/>
            <w:r>
              <w:t>,</w:t>
            </w:r>
          </w:p>
        </w:tc>
        <w:tc>
          <w:tcPr>
            <w:tcW w:w="5824" w:type="dxa"/>
            <w:vAlign w:val="center"/>
          </w:tcPr>
          <w:p w14:paraId="5B181C1D" w14:textId="4E64BED0" w:rsidR="001F487D" w:rsidRDefault="00D96C1B" w:rsidP="00396C0F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46FB5B14" w14:textId="4967FB3F" w:rsidR="001F487D" w:rsidRDefault="00D96C1B" w:rsidP="00396C0F">
            <w:r>
              <w:t>224P</w:t>
            </w:r>
          </w:p>
        </w:tc>
      </w:tr>
      <w:tr w:rsidR="00D041C7" w14:paraId="1571C5D7" w14:textId="77777777" w:rsidTr="00396C0F">
        <w:trPr>
          <w:trHeight w:val="567"/>
        </w:trPr>
        <w:tc>
          <w:tcPr>
            <w:tcW w:w="912" w:type="dxa"/>
            <w:vAlign w:val="center"/>
          </w:tcPr>
          <w:p w14:paraId="31BE40F8" w14:textId="77777777" w:rsidR="00D041C7" w:rsidRPr="00A71659" w:rsidRDefault="00D041C7" w:rsidP="00396C0F">
            <w:r>
              <w:t>IISPS</w:t>
            </w:r>
          </w:p>
        </w:tc>
        <w:tc>
          <w:tcPr>
            <w:tcW w:w="1355" w:type="dxa"/>
            <w:vAlign w:val="center"/>
          </w:tcPr>
          <w:p w14:paraId="6ACF473A" w14:textId="548C03E0" w:rsidR="00D041C7" w:rsidRPr="00A71659" w:rsidRDefault="00E530ED" w:rsidP="00396C0F">
            <w:r>
              <w:t>15:</w:t>
            </w:r>
            <w:r w:rsidR="00AF0E51">
              <w:t>2</w:t>
            </w:r>
            <w:r w:rsidR="00A703BE">
              <w:t>0-19:</w:t>
            </w:r>
            <w:r w:rsidR="00AF0E51">
              <w:t>0</w:t>
            </w:r>
            <w:r w:rsidR="00A703BE">
              <w:t>5</w:t>
            </w:r>
          </w:p>
        </w:tc>
        <w:tc>
          <w:tcPr>
            <w:tcW w:w="6361" w:type="dxa"/>
            <w:vAlign w:val="center"/>
          </w:tcPr>
          <w:p w14:paraId="2CEC73CF" w14:textId="77777777" w:rsidR="00D041C7" w:rsidRPr="00A71659" w:rsidRDefault="00D041C7" w:rsidP="00396C0F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062389DE" w14:textId="77777777" w:rsidR="00D041C7" w:rsidRPr="00A71659" w:rsidRDefault="00D041C7" w:rsidP="00396C0F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1C6CCFEF" w14:textId="77777777" w:rsidR="00D041C7" w:rsidRDefault="00D041C7" w:rsidP="00396C0F">
            <w:r>
              <w:t>011</w:t>
            </w:r>
          </w:p>
        </w:tc>
      </w:tr>
      <w:tr w:rsidR="003B25D9" w14:paraId="6216D852" w14:textId="77777777" w:rsidTr="00396C0F">
        <w:trPr>
          <w:trHeight w:val="567"/>
        </w:trPr>
        <w:tc>
          <w:tcPr>
            <w:tcW w:w="912" w:type="dxa"/>
            <w:vAlign w:val="center"/>
          </w:tcPr>
          <w:p w14:paraId="696D5D58" w14:textId="3BA16E6E" w:rsidR="003B25D9" w:rsidRDefault="00AF0E51" w:rsidP="00396C0F">
            <w:r>
              <w:t>IISPS</w:t>
            </w:r>
          </w:p>
        </w:tc>
        <w:tc>
          <w:tcPr>
            <w:tcW w:w="1355" w:type="dxa"/>
            <w:vAlign w:val="center"/>
          </w:tcPr>
          <w:p w14:paraId="23A2E70A" w14:textId="0F225C4F" w:rsidR="003B25D9" w:rsidRDefault="00AF0E51" w:rsidP="00396C0F">
            <w:r>
              <w:t>19:15-20:00</w:t>
            </w:r>
          </w:p>
        </w:tc>
        <w:tc>
          <w:tcPr>
            <w:tcW w:w="6361" w:type="dxa"/>
            <w:vAlign w:val="center"/>
          </w:tcPr>
          <w:p w14:paraId="3B863DF4" w14:textId="64B46B18" w:rsidR="003B25D9" w:rsidRDefault="00AF0E51" w:rsidP="00396C0F">
            <w:r>
              <w:t>Literatura anglojęzyczna</w:t>
            </w:r>
            <w:r w:rsidR="00643D84">
              <w:t xml:space="preserve"> W</w:t>
            </w:r>
          </w:p>
        </w:tc>
        <w:tc>
          <w:tcPr>
            <w:tcW w:w="5824" w:type="dxa"/>
            <w:vAlign w:val="center"/>
          </w:tcPr>
          <w:p w14:paraId="280392E2" w14:textId="199FB33F" w:rsidR="003B25D9" w:rsidRDefault="00AF0E51" w:rsidP="00396C0F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2C26A864" w14:textId="63C7C090" w:rsidR="003B25D9" w:rsidRDefault="00AF0E51" w:rsidP="00396C0F">
            <w:r>
              <w:t>224P</w:t>
            </w:r>
          </w:p>
        </w:tc>
      </w:tr>
      <w:bookmarkEnd w:id="36"/>
    </w:tbl>
    <w:p w14:paraId="1E8C1440" w14:textId="77777777" w:rsidR="00837C4C" w:rsidRDefault="00837C4C" w:rsidP="00837C4C"/>
    <w:p w14:paraId="7EF19DC8" w14:textId="4655AAEB" w:rsidR="00837C4C" w:rsidRDefault="00EE63B1" w:rsidP="00837C4C">
      <w:pPr>
        <w:rPr>
          <w:b/>
          <w:bCs/>
        </w:rPr>
      </w:pPr>
      <w:r>
        <w:rPr>
          <w:b/>
          <w:bCs/>
        </w:rPr>
        <w:t>20</w:t>
      </w:r>
      <w:r w:rsidR="008A1674">
        <w:rPr>
          <w:b/>
          <w:bCs/>
        </w:rPr>
        <w:t>.05</w:t>
      </w:r>
      <w:r w:rsidR="00837C4C" w:rsidRPr="00FF4B28">
        <w:rPr>
          <w:b/>
          <w:bCs/>
        </w:rPr>
        <w:t>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F458A3" w14:paraId="5FD087AC" w14:textId="0FD06073" w:rsidTr="32931531">
        <w:trPr>
          <w:trHeight w:val="567"/>
        </w:trPr>
        <w:tc>
          <w:tcPr>
            <w:tcW w:w="911" w:type="dxa"/>
            <w:vAlign w:val="center"/>
          </w:tcPr>
          <w:p w14:paraId="163F0D40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A22DDB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F458A3" w:rsidRDefault="00A217F6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F458A3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471718" w14:paraId="53FC538D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76746310" w14:textId="0A6EED9F" w:rsidR="00471718" w:rsidRDefault="004A7938" w:rsidP="002463C0">
            <w:r>
              <w:t>ISPS</w:t>
            </w:r>
          </w:p>
        </w:tc>
        <w:tc>
          <w:tcPr>
            <w:tcW w:w="1355" w:type="dxa"/>
            <w:vAlign w:val="center"/>
          </w:tcPr>
          <w:p w14:paraId="6A095838" w14:textId="7D562D88" w:rsidR="00471718" w:rsidRDefault="004A7938" w:rsidP="002463C0">
            <w:r>
              <w:t>09:30-11:00</w:t>
            </w:r>
          </w:p>
        </w:tc>
        <w:tc>
          <w:tcPr>
            <w:tcW w:w="6362" w:type="dxa"/>
            <w:vAlign w:val="center"/>
          </w:tcPr>
          <w:p w14:paraId="038A3C7B" w14:textId="11DF17D9" w:rsidR="00471718" w:rsidRDefault="003F41FC" w:rsidP="002463C0">
            <w:r>
              <w:t>Wstęp do językoznawstwa</w:t>
            </w:r>
          </w:p>
        </w:tc>
        <w:tc>
          <w:tcPr>
            <w:tcW w:w="5824" w:type="dxa"/>
            <w:vAlign w:val="center"/>
          </w:tcPr>
          <w:p w14:paraId="693EEFE1" w14:textId="64319300" w:rsidR="00471718" w:rsidRDefault="003F41FC" w:rsidP="002463C0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2E858998" w14:textId="6FDE196A" w:rsidR="00471718" w:rsidRDefault="002463C0" w:rsidP="002463C0">
            <w:r>
              <w:t>010</w:t>
            </w:r>
          </w:p>
        </w:tc>
      </w:tr>
      <w:tr w:rsidR="002C5E6F" w14:paraId="1E713CE6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6D38CDBD" w14:textId="3412A7D7" w:rsidR="002C5E6F" w:rsidRDefault="00A4306C" w:rsidP="002463C0">
            <w:r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3739AEF1" w14:textId="64E5FA01" w:rsidR="002C5E6F" w:rsidRDefault="002860DA" w:rsidP="002463C0">
            <w:r>
              <w:t>11:15-14:15</w:t>
            </w:r>
          </w:p>
        </w:tc>
        <w:tc>
          <w:tcPr>
            <w:tcW w:w="6362" w:type="dxa"/>
            <w:vAlign w:val="center"/>
          </w:tcPr>
          <w:p w14:paraId="3AF920F4" w14:textId="5E55DB41" w:rsidR="002C5E6F" w:rsidRDefault="002860DA" w:rsidP="002463C0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0271FC79" w14:textId="67172676" w:rsidR="002C5E6F" w:rsidRDefault="002860DA" w:rsidP="002463C0">
            <w:r>
              <w:t>Mgr Marta Balicka</w:t>
            </w:r>
          </w:p>
        </w:tc>
        <w:tc>
          <w:tcPr>
            <w:tcW w:w="936" w:type="dxa"/>
            <w:vAlign w:val="center"/>
          </w:tcPr>
          <w:p w14:paraId="69EF5A8A" w14:textId="23E741AD" w:rsidR="002C5E6F" w:rsidRDefault="002463C0" w:rsidP="002463C0">
            <w:r>
              <w:t>010</w:t>
            </w:r>
          </w:p>
        </w:tc>
      </w:tr>
      <w:tr w:rsidR="00C618A3" w14:paraId="07DEAD65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09ADE968" w14:textId="77777777" w:rsidR="00C618A3" w:rsidRDefault="00C618A3" w:rsidP="002463C0">
            <w:r>
              <w:t>IISPS</w:t>
            </w:r>
          </w:p>
        </w:tc>
        <w:tc>
          <w:tcPr>
            <w:tcW w:w="1355" w:type="dxa"/>
            <w:vAlign w:val="center"/>
          </w:tcPr>
          <w:p w14:paraId="6FDFDF6B" w14:textId="2B0B5EF0" w:rsidR="00C618A3" w:rsidRDefault="00C618A3" w:rsidP="002463C0">
            <w:pPr>
              <w:spacing w:line="259" w:lineRule="auto"/>
            </w:pPr>
            <w:r>
              <w:t>08:00-</w:t>
            </w:r>
            <w:r w:rsidR="000D5DF3">
              <w:t>11:00</w:t>
            </w:r>
          </w:p>
        </w:tc>
        <w:tc>
          <w:tcPr>
            <w:tcW w:w="6362" w:type="dxa"/>
            <w:vAlign w:val="center"/>
          </w:tcPr>
          <w:p w14:paraId="7A8B0540" w14:textId="77777777" w:rsidR="00C618A3" w:rsidRDefault="00C618A3" w:rsidP="002463C0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42557258" w14:textId="77777777" w:rsidR="00C618A3" w:rsidRDefault="00C618A3" w:rsidP="002463C0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63106AD1" w14:textId="77777777" w:rsidR="00C618A3" w:rsidRDefault="00C618A3" w:rsidP="002463C0">
            <w:r>
              <w:t>129</w:t>
            </w:r>
          </w:p>
        </w:tc>
      </w:tr>
      <w:tr w:rsidR="00C618A3" w14:paraId="6D2D7FB0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04AEAA87" w14:textId="77777777" w:rsidR="00C618A3" w:rsidRDefault="00C618A3" w:rsidP="002463C0">
            <w:r>
              <w:t>IISPS</w:t>
            </w:r>
          </w:p>
        </w:tc>
        <w:tc>
          <w:tcPr>
            <w:tcW w:w="1355" w:type="dxa"/>
            <w:vAlign w:val="center"/>
          </w:tcPr>
          <w:p w14:paraId="3BD09E50" w14:textId="7283ED16" w:rsidR="00C618A3" w:rsidRDefault="000D5DF3" w:rsidP="002463C0">
            <w:r>
              <w:t>11:15-13:30</w:t>
            </w:r>
          </w:p>
        </w:tc>
        <w:tc>
          <w:tcPr>
            <w:tcW w:w="6362" w:type="dxa"/>
            <w:vAlign w:val="center"/>
          </w:tcPr>
          <w:p w14:paraId="4D562F6A" w14:textId="77777777" w:rsidR="00C618A3" w:rsidRDefault="00C618A3" w:rsidP="002463C0">
            <w:r>
              <w:t>Akwizycja języka</w:t>
            </w:r>
          </w:p>
        </w:tc>
        <w:tc>
          <w:tcPr>
            <w:tcW w:w="5824" w:type="dxa"/>
            <w:vAlign w:val="center"/>
          </w:tcPr>
          <w:p w14:paraId="7E65D2DD" w14:textId="77777777" w:rsidR="00C618A3" w:rsidRDefault="00C618A3" w:rsidP="002463C0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235774ED" w14:textId="77777777" w:rsidR="00C618A3" w:rsidRDefault="00C618A3" w:rsidP="002463C0">
            <w:r>
              <w:t>129</w:t>
            </w:r>
          </w:p>
        </w:tc>
      </w:tr>
      <w:tr w:rsidR="00A217F6" w14:paraId="5906A126" w14:textId="2D40C6E4" w:rsidTr="002463C0">
        <w:trPr>
          <w:trHeight w:val="567"/>
        </w:trPr>
        <w:tc>
          <w:tcPr>
            <w:tcW w:w="911" w:type="dxa"/>
            <w:vAlign w:val="center"/>
          </w:tcPr>
          <w:p w14:paraId="5A9865DA" w14:textId="74189279" w:rsidR="00A217F6" w:rsidRDefault="00101C3F" w:rsidP="002463C0">
            <w:r>
              <w:t>IISPS</w:t>
            </w:r>
          </w:p>
        </w:tc>
        <w:tc>
          <w:tcPr>
            <w:tcW w:w="1355" w:type="dxa"/>
            <w:vAlign w:val="center"/>
          </w:tcPr>
          <w:p w14:paraId="23882FE4" w14:textId="5F286310" w:rsidR="00A217F6" w:rsidRDefault="00CC3FDD" w:rsidP="002463C0">
            <w:r>
              <w:t>13:45-16:45</w:t>
            </w:r>
          </w:p>
        </w:tc>
        <w:tc>
          <w:tcPr>
            <w:tcW w:w="6362" w:type="dxa"/>
            <w:vAlign w:val="center"/>
          </w:tcPr>
          <w:p w14:paraId="3AA2138C" w14:textId="5821965E" w:rsidR="00A217F6" w:rsidRDefault="00101C3F" w:rsidP="002463C0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76D4B3E7" w14:textId="7BB492B3" w:rsidR="00A217F6" w:rsidRDefault="00101C3F" w:rsidP="002463C0">
            <w:r>
              <w:t>Mgr Mateusz Marecki</w:t>
            </w:r>
          </w:p>
        </w:tc>
        <w:tc>
          <w:tcPr>
            <w:tcW w:w="936" w:type="dxa"/>
            <w:vAlign w:val="center"/>
          </w:tcPr>
          <w:p w14:paraId="291AE8C7" w14:textId="7E490013" w:rsidR="00A217F6" w:rsidRDefault="002463C0" w:rsidP="002463C0">
            <w:r>
              <w:t>129</w:t>
            </w:r>
          </w:p>
        </w:tc>
      </w:tr>
      <w:tr w:rsidR="006C3F43" w14:paraId="34B220BF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531FB36F" w14:textId="4A6EFF09" w:rsidR="006C3F43" w:rsidRDefault="00DD659E" w:rsidP="002463C0">
            <w:r>
              <w:t>IIISPS</w:t>
            </w:r>
          </w:p>
        </w:tc>
        <w:tc>
          <w:tcPr>
            <w:tcW w:w="1355" w:type="dxa"/>
            <w:vAlign w:val="center"/>
          </w:tcPr>
          <w:p w14:paraId="02339659" w14:textId="3175E461" w:rsidR="006C3F43" w:rsidRDefault="0040293D" w:rsidP="002463C0">
            <w:r>
              <w:t>08:00-</w:t>
            </w:r>
            <w:r w:rsidR="00D67996">
              <w:t>1</w:t>
            </w:r>
            <w:r w:rsidR="006C5B88">
              <w:t>1:00</w:t>
            </w:r>
          </w:p>
        </w:tc>
        <w:tc>
          <w:tcPr>
            <w:tcW w:w="6362" w:type="dxa"/>
            <w:vAlign w:val="center"/>
          </w:tcPr>
          <w:p w14:paraId="101B92D3" w14:textId="63A44310" w:rsidR="006C3F43" w:rsidRDefault="0040293D" w:rsidP="002463C0">
            <w:r>
              <w:t>Gramatyka opisowa</w:t>
            </w:r>
          </w:p>
        </w:tc>
        <w:tc>
          <w:tcPr>
            <w:tcW w:w="5824" w:type="dxa"/>
            <w:vAlign w:val="center"/>
          </w:tcPr>
          <w:p w14:paraId="0CDC6EDE" w14:textId="598CC3BA" w:rsidR="006C3F43" w:rsidRDefault="0040293D" w:rsidP="002463C0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7F95E654" w14:textId="6B7E19F9" w:rsidR="006C3F43" w:rsidRDefault="009C7C8C" w:rsidP="002463C0">
            <w:r>
              <w:t>224P</w:t>
            </w:r>
          </w:p>
        </w:tc>
      </w:tr>
      <w:tr w:rsidR="00A217F6" w14:paraId="5D92CDBC" w14:textId="636CF949" w:rsidTr="002463C0">
        <w:trPr>
          <w:trHeight w:val="567"/>
        </w:trPr>
        <w:tc>
          <w:tcPr>
            <w:tcW w:w="911" w:type="dxa"/>
            <w:vAlign w:val="center"/>
          </w:tcPr>
          <w:p w14:paraId="34578FB0" w14:textId="005F7109" w:rsidR="00A217F6" w:rsidRDefault="005A7DD1" w:rsidP="002463C0">
            <w:r>
              <w:t>IIISPS</w:t>
            </w:r>
          </w:p>
        </w:tc>
        <w:tc>
          <w:tcPr>
            <w:tcW w:w="1355" w:type="dxa"/>
            <w:vAlign w:val="center"/>
          </w:tcPr>
          <w:p w14:paraId="1E301301" w14:textId="2EA72377" w:rsidR="00A217F6" w:rsidRDefault="00567759" w:rsidP="002463C0">
            <w:r>
              <w:t>11:15-13:</w:t>
            </w:r>
            <w:r w:rsidR="00A966F7">
              <w:t>3</w:t>
            </w:r>
            <w:r>
              <w:t>0</w:t>
            </w:r>
          </w:p>
        </w:tc>
        <w:tc>
          <w:tcPr>
            <w:tcW w:w="6362" w:type="dxa"/>
            <w:vAlign w:val="center"/>
          </w:tcPr>
          <w:p w14:paraId="3555CC74" w14:textId="759D04B5" w:rsidR="00A217F6" w:rsidRDefault="00567759" w:rsidP="002463C0">
            <w:r>
              <w:t>Seminarium licencjackie</w:t>
            </w:r>
          </w:p>
        </w:tc>
        <w:tc>
          <w:tcPr>
            <w:tcW w:w="5824" w:type="dxa"/>
            <w:vAlign w:val="center"/>
          </w:tcPr>
          <w:p w14:paraId="379155BC" w14:textId="4D23042E" w:rsidR="00A217F6" w:rsidRDefault="00567759" w:rsidP="002463C0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66A446A0" w14:textId="4FA25938" w:rsidR="00A217F6" w:rsidRDefault="009C7C8C" w:rsidP="002463C0">
            <w:r>
              <w:t>224P</w:t>
            </w:r>
          </w:p>
        </w:tc>
      </w:tr>
      <w:tr w:rsidR="002463C0" w14:paraId="2F87B674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39F6A527" w14:textId="27F10CCC" w:rsidR="002463C0" w:rsidRDefault="007D3FBA" w:rsidP="002463C0">
            <w:r>
              <w:t>IIISPS</w:t>
            </w:r>
          </w:p>
        </w:tc>
        <w:tc>
          <w:tcPr>
            <w:tcW w:w="1355" w:type="dxa"/>
            <w:vAlign w:val="center"/>
          </w:tcPr>
          <w:p w14:paraId="462A905A" w14:textId="2DC3EE74" w:rsidR="002463C0" w:rsidRDefault="007D3FBA" w:rsidP="002463C0">
            <w:r>
              <w:t>13:45-1</w:t>
            </w:r>
            <w:r w:rsidR="00D41020">
              <w:t>5</w:t>
            </w:r>
            <w:r>
              <w:t>:15</w:t>
            </w:r>
          </w:p>
        </w:tc>
        <w:tc>
          <w:tcPr>
            <w:tcW w:w="6362" w:type="dxa"/>
            <w:vAlign w:val="center"/>
          </w:tcPr>
          <w:p w14:paraId="69F09599" w14:textId="62351799" w:rsidR="002463C0" w:rsidRDefault="007D3FBA" w:rsidP="002463C0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4DA804AB" w14:textId="20D1E370" w:rsidR="002463C0" w:rsidRDefault="007D3FBA" w:rsidP="002463C0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41C7F827" w14:textId="03AED92F" w:rsidR="002463C0" w:rsidRDefault="007D3FBA" w:rsidP="002463C0">
            <w:r>
              <w:t>224P</w:t>
            </w:r>
          </w:p>
        </w:tc>
      </w:tr>
      <w:tr w:rsidR="00170F99" w14:paraId="0D4AD84D" w14:textId="77777777" w:rsidTr="002463C0">
        <w:trPr>
          <w:trHeight w:val="567"/>
        </w:trPr>
        <w:tc>
          <w:tcPr>
            <w:tcW w:w="911" w:type="dxa"/>
            <w:vAlign w:val="center"/>
          </w:tcPr>
          <w:p w14:paraId="7CE4E779" w14:textId="362BE4D2" w:rsidR="00170F99" w:rsidRDefault="00170F99" w:rsidP="002463C0">
            <w:r>
              <w:t>IIISPS</w:t>
            </w:r>
          </w:p>
        </w:tc>
        <w:tc>
          <w:tcPr>
            <w:tcW w:w="1355" w:type="dxa"/>
            <w:vAlign w:val="center"/>
          </w:tcPr>
          <w:p w14:paraId="74911579" w14:textId="64AF3679" w:rsidR="00170F99" w:rsidRDefault="00170F99" w:rsidP="002463C0">
            <w:r>
              <w:t>1</w:t>
            </w:r>
            <w:r w:rsidR="00B53009">
              <w:t>5</w:t>
            </w:r>
            <w:r>
              <w:t>:30-1</w:t>
            </w:r>
            <w:r w:rsidR="00B53009">
              <w:t>7</w:t>
            </w:r>
            <w:r>
              <w:t>:00</w:t>
            </w:r>
          </w:p>
        </w:tc>
        <w:tc>
          <w:tcPr>
            <w:tcW w:w="6362" w:type="dxa"/>
            <w:vAlign w:val="center"/>
          </w:tcPr>
          <w:p w14:paraId="7CF1C15C" w14:textId="4BEE99A4" w:rsidR="00170F99" w:rsidRDefault="00170F99" w:rsidP="002463C0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193D0BE" w14:textId="49D7DECF" w:rsidR="00170F99" w:rsidRDefault="00170F99" w:rsidP="002463C0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7EBBFFA2" w14:textId="6454A5F0" w:rsidR="00170F99" w:rsidRDefault="00170F99" w:rsidP="002463C0">
            <w:r>
              <w:t>224P</w:t>
            </w:r>
          </w:p>
        </w:tc>
      </w:tr>
    </w:tbl>
    <w:p w14:paraId="5C2F5230" w14:textId="77777777" w:rsidR="00837C4C" w:rsidRPr="00FF4B28" w:rsidRDefault="00837C4C" w:rsidP="00837C4C">
      <w:pPr>
        <w:rPr>
          <w:b/>
          <w:bCs/>
        </w:rPr>
      </w:pPr>
    </w:p>
    <w:p w14:paraId="1E70D727" w14:textId="774006DC" w:rsidR="00837C4C" w:rsidRPr="00FF4B28" w:rsidRDefault="008A1674" w:rsidP="00837C4C">
      <w:pPr>
        <w:rPr>
          <w:b/>
          <w:bCs/>
        </w:rPr>
      </w:pPr>
      <w:r>
        <w:rPr>
          <w:b/>
          <w:bCs/>
        </w:rPr>
        <w:t>2</w:t>
      </w:r>
      <w:r w:rsidR="00EE63B1">
        <w:rPr>
          <w:b/>
          <w:bCs/>
        </w:rPr>
        <w:t>1</w:t>
      </w:r>
      <w:r>
        <w:rPr>
          <w:b/>
          <w:bCs/>
        </w:rPr>
        <w:t>.05</w:t>
      </w:r>
      <w:r w:rsidR="00837C4C" w:rsidRPr="00FF4B28">
        <w:rPr>
          <w:b/>
          <w:bCs/>
        </w:rPr>
        <w:t>.202</w:t>
      </w:r>
      <w:r w:rsidR="00EE63B1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3"/>
        <w:gridCol w:w="1354"/>
        <w:gridCol w:w="6361"/>
        <w:gridCol w:w="5824"/>
        <w:gridCol w:w="936"/>
      </w:tblGrid>
      <w:tr w:rsidR="00A217F6" w:rsidRPr="0031130C" w14:paraId="77B01465" w14:textId="7270880C" w:rsidTr="00F05096">
        <w:trPr>
          <w:trHeight w:val="567"/>
        </w:trPr>
        <w:tc>
          <w:tcPr>
            <w:tcW w:w="913" w:type="dxa"/>
            <w:vAlign w:val="center"/>
          </w:tcPr>
          <w:p w14:paraId="69FAB33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4" w:type="dxa"/>
            <w:vAlign w:val="center"/>
          </w:tcPr>
          <w:p w14:paraId="51BAC3E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7A5706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F05096" w:rsidRPr="00A71659" w14:paraId="075B76AB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750721FF" w14:textId="46206862" w:rsidR="00F05096" w:rsidRPr="00A71659" w:rsidRDefault="00C8018F" w:rsidP="00F706C8">
            <w:r>
              <w:t>ISPS</w:t>
            </w:r>
          </w:p>
        </w:tc>
        <w:tc>
          <w:tcPr>
            <w:tcW w:w="1354" w:type="dxa"/>
            <w:vAlign w:val="center"/>
          </w:tcPr>
          <w:p w14:paraId="2DB03723" w14:textId="01590767" w:rsidR="00F05096" w:rsidRPr="00A71659" w:rsidRDefault="003A6C40" w:rsidP="00F706C8">
            <w:r>
              <w:t>08:00-11:00</w:t>
            </w:r>
          </w:p>
        </w:tc>
        <w:tc>
          <w:tcPr>
            <w:tcW w:w="6361" w:type="dxa"/>
            <w:vAlign w:val="center"/>
          </w:tcPr>
          <w:p w14:paraId="5C400B29" w14:textId="7A813F00" w:rsidR="00F05096" w:rsidRPr="00A71659" w:rsidRDefault="00C8018F" w:rsidP="00F706C8">
            <w:r>
              <w:t>PNJA</w:t>
            </w:r>
          </w:p>
        </w:tc>
        <w:tc>
          <w:tcPr>
            <w:tcW w:w="5824" w:type="dxa"/>
            <w:vAlign w:val="center"/>
          </w:tcPr>
          <w:p w14:paraId="1FF90EBF" w14:textId="4DA57588" w:rsidR="00F05096" w:rsidRPr="00A71659" w:rsidRDefault="00C8018F" w:rsidP="00F706C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30B7699D" w14:textId="3C32B13F" w:rsidR="00F05096" w:rsidRDefault="00F706C8" w:rsidP="00F706C8">
            <w:r>
              <w:t>129</w:t>
            </w:r>
          </w:p>
        </w:tc>
      </w:tr>
      <w:tr w:rsidR="00C8018F" w:rsidRPr="00A71659" w14:paraId="1D7DD860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2C92C48F" w14:textId="752764E2" w:rsidR="00C8018F" w:rsidRDefault="00C8018F" w:rsidP="00F706C8">
            <w:r>
              <w:t>ISPS</w:t>
            </w:r>
          </w:p>
        </w:tc>
        <w:tc>
          <w:tcPr>
            <w:tcW w:w="1354" w:type="dxa"/>
            <w:vAlign w:val="center"/>
          </w:tcPr>
          <w:p w14:paraId="158B6490" w14:textId="4ADD766E" w:rsidR="00C8018F" w:rsidRDefault="003A6C40" w:rsidP="00F706C8">
            <w:r>
              <w:t>11:10-12:40</w:t>
            </w:r>
          </w:p>
        </w:tc>
        <w:tc>
          <w:tcPr>
            <w:tcW w:w="6361" w:type="dxa"/>
            <w:vAlign w:val="center"/>
          </w:tcPr>
          <w:p w14:paraId="1F9DAE26" w14:textId="18DE9FF4" w:rsidR="00C8018F" w:rsidRPr="00A71659" w:rsidRDefault="002245FE" w:rsidP="00F706C8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7F2EA65E" w14:textId="6F292ED9" w:rsidR="00C8018F" w:rsidRPr="00A71659" w:rsidRDefault="002245FE" w:rsidP="00F706C8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3BB157B0" w14:textId="1AA51C00" w:rsidR="00C8018F" w:rsidRDefault="00F706C8" w:rsidP="00F706C8">
            <w:r>
              <w:t>129</w:t>
            </w:r>
          </w:p>
        </w:tc>
      </w:tr>
      <w:tr w:rsidR="00C73F18" w:rsidRPr="00A71659" w14:paraId="59947FE0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55C743EB" w14:textId="18D31AEA" w:rsidR="00C73F18" w:rsidRDefault="004666DB" w:rsidP="00F706C8">
            <w:r>
              <w:t>ISPS</w:t>
            </w:r>
          </w:p>
        </w:tc>
        <w:tc>
          <w:tcPr>
            <w:tcW w:w="1354" w:type="dxa"/>
            <w:vAlign w:val="center"/>
          </w:tcPr>
          <w:p w14:paraId="58856896" w14:textId="7DD0F2B7" w:rsidR="00C73F18" w:rsidRDefault="003A6C40" w:rsidP="00F706C8">
            <w:r>
              <w:t>12:</w:t>
            </w:r>
            <w:r w:rsidR="004666DB">
              <w:t>55-15:55</w:t>
            </w:r>
          </w:p>
        </w:tc>
        <w:tc>
          <w:tcPr>
            <w:tcW w:w="6361" w:type="dxa"/>
            <w:vAlign w:val="center"/>
          </w:tcPr>
          <w:p w14:paraId="110A27A6" w14:textId="7D123A36" w:rsidR="00C73F18" w:rsidRDefault="00DC1E41" w:rsidP="00F706C8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4D9FC706" w14:textId="5ED68B00" w:rsidR="00C73F18" w:rsidRDefault="00BE66FE" w:rsidP="00F706C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05A3021B" w14:textId="346D6B32" w:rsidR="00C73F18" w:rsidRDefault="00F706C8" w:rsidP="00F706C8">
            <w:r>
              <w:t>129</w:t>
            </w:r>
          </w:p>
        </w:tc>
      </w:tr>
      <w:tr w:rsidR="00F05096" w:rsidRPr="00A71659" w14:paraId="22BB25A9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5AE42E4C" w14:textId="1ECFCFE8" w:rsidR="00F05096" w:rsidRDefault="00E30538" w:rsidP="00F706C8">
            <w:r>
              <w:t>ISPS</w:t>
            </w:r>
          </w:p>
        </w:tc>
        <w:tc>
          <w:tcPr>
            <w:tcW w:w="1354" w:type="dxa"/>
            <w:vAlign w:val="center"/>
          </w:tcPr>
          <w:p w14:paraId="7ED111F1" w14:textId="6AE2F8D1" w:rsidR="00F05096" w:rsidRDefault="00C8018F" w:rsidP="00F706C8">
            <w:r>
              <w:t>16:30-18:00</w:t>
            </w:r>
          </w:p>
        </w:tc>
        <w:tc>
          <w:tcPr>
            <w:tcW w:w="6361" w:type="dxa"/>
            <w:vAlign w:val="center"/>
          </w:tcPr>
          <w:p w14:paraId="35AA3FD1" w14:textId="4053CAE3" w:rsidR="00F05096" w:rsidRPr="00A71659" w:rsidRDefault="00E30538" w:rsidP="00F706C8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5F5EF2BD" w14:textId="32EFB008" w:rsidR="00F05096" w:rsidRPr="00A71659" w:rsidRDefault="00E30538" w:rsidP="00F706C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893373E" w14:textId="0084B50C" w:rsidR="00F05096" w:rsidRDefault="00F706C8" w:rsidP="00F706C8">
            <w:r>
              <w:t>129</w:t>
            </w:r>
          </w:p>
        </w:tc>
      </w:tr>
      <w:tr w:rsidR="00F05096" w:rsidRPr="00A71659" w14:paraId="23235C52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7217F1AB" w14:textId="44D1F4F1" w:rsidR="00F05096" w:rsidRDefault="00033E5B" w:rsidP="00F706C8">
            <w:r>
              <w:t>IISPS</w:t>
            </w:r>
          </w:p>
        </w:tc>
        <w:tc>
          <w:tcPr>
            <w:tcW w:w="1354" w:type="dxa"/>
            <w:vAlign w:val="center"/>
          </w:tcPr>
          <w:p w14:paraId="1B9F2E3A" w14:textId="0AD6ECF2" w:rsidR="00F05096" w:rsidRDefault="004C1C31" w:rsidP="00F706C8">
            <w:r>
              <w:t>09:45-12:45</w:t>
            </w:r>
          </w:p>
        </w:tc>
        <w:tc>
          <w:tcPr>
            <w:tcW w:w="6361" w:type="dxa"/>
            <w:vAlign w:val="center"/>
          </w:tcPr>
          <w:p w14:paraId="44BD24E3" w14:textId="02A8E04C" w:rsidR="00F05096" w:rsidRDefault="00DC1E41" w:rsidP="00F706C8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273CECB0" w14:textId="424ACB79" w:rsidR="00F05096" w:rsidRDefault="00BE66FE" w:rsidP="00F706C8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6750D5B5" w14:textId="169C1A59" w:rsidR="00F05096" w:rsidRDefault="00F706C8" w:rsidP="00F706C8">
            <w:r>
              <w:t>010</w:t>
            </w:r>
          </w:p>
        </w:tc>
      </w:tr>
      <w:tr w:rsidR="004C1C31" w:rsidRPr="00A71659" w14:paraId="7B4699E3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28CBA9E8" w14:textId="0A8F947F" w:rsidR="004C1C31" w:rsidRDefault="000C0392" w:rsidP="00F706C8">
            <w:r>
              <w:t>IISPS</w:t>
            </w:r>
          </w:p>
        </w:tc>
        <w:tc>
          <w:tcPr>
            <w:tcW w:w="1354" w:type="dxa"/>
            <w:vAlign w:val="center"/>
          </w:tcPr>
          <w:p w14:paraId="2841DF28" w14:textId="2F1E6230" w:rsidR="004C1C31" w:rsidRDefault="004C1C31" w:rsidP="00F706C8">
            <w:r>
              <w:t>13:00-16:00</w:t>
            </w:r>
          </w:p>
        </w:tc>
        <w:tc>
          <w:tcPr>
            <w:tcW w:w="6361" w:type="dxa"/>
            <w:vAlign w:val="center"/>
          </w:tcPr>
          <w:p w14:paraId="021ACC04" w14:textId="618C420D" w:rsidR="004C1C31" w:rsidRDefault="004C1C31" w:rsidP="00F706C8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591157B2" w14:textId="04672D19" w:rsidR="004C1C31" w:rsidRDefault="002860DA" w:rsidP="00F706C8">
            <w:r>
              <w:t>Mgr Katarzyna Herman</w:t>
            </w:r>
          </w:p>
        </w:tc>
        <w:tc>
          <w:tcPr>
            <w:tcW w:w="936" w:type="dxa"/>
            <w:vAlign w:val="center"/>
          </w:tcPr>
          <w:p w14:paraId="095E21E2" w14:textId="24142EC1" w:rsidR="004C1C31" w:rsidRDefault="00F706C8" w:rsidP="00F706C8">
            <w:r>
              <w:t>010</w:t>
            </w:r>
          </w:p>
        </w:tc>
      </w:tr>
      <w:tr w:rsidR="004C1C31" w:rsidRPr="00A71659" w14:paraId="6D10A135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52D8C837" w14:textId="1C5DE9EF" w:rsidR="004C1C31" w:rsidRDefault="000C0392" w:rsidP="00F706C8">
            <w:r>
              <w:t>IISPS</w:t>
            </w:r>
          </w:p>
        </w:tc>
        <w:tc>
          <w:tcPr>
            <w:tcW w:w="1354" w:type="dxa"/>
            <w:vAlign w:val="center"/>
          </w:tcPr>
          <w:p w14:paraId="6185D65F" w14:textId="3AF453C9" w:rsidR="004C1C31" w:rsidRDefault="004C1C31" w:rsidP="00F706C8">
            <w:r>
              <w:t>16:</w:t>
            </w:r>
            <w:r w:rsidR="00B4790D">
              <w:t>20</w:t>
            </w:r>
            <w:r>
              <w:t>-</w:t>
            </w:r>
            <w:r w:rsidR="000C0392">
              <w:t>17:</w:t>
            </w:r>
            <w:r w:rsidR="00B4790D">
              <w:t>50</w:t>
            </w:r>
          </w:p>
        </w:tc>
        <w:tc>
          <w:tcPr>
            <w:tcW w:w="6361" w:type="dxa"/>
            <w:vAlign w:val="center"/>
          </w:tcPr>
          <w:p w14:paraId="667DE608" w14:textId="1C6F98F2" w:rsidR="004C1C31" w:rsidRDefault="000C0392" w:rsidP="00F706C8">
            <w:r>
              <w:t>PNJA</w:t>
            </w:r>
          </w:p>
        </w:tc>
        <w:tc>
          <w:tcPr>
            <w:tcW w:w="5824" w:type="dxa"/>
            <w:vAlign w:val="center"/>
          </w:tcPr>
          <w:p w14:paraId="06EEB3DA" w14:textId="0F672FD8" w:rsidR="004C1C31" w:rsidRDefault="00BE66FE" w:rsidP="00F706C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0E7657BD" w14:textId="729D4F02" w:rsidR="004C1C31" w:rsidRDefault="00B4790D" w:rsidP="00F706C8">
            <w:r>
              <w:t>224P</w:t>
            </w:r>
          </w:p>
        </w:tc>
      </w:tr>
      <w:tr w:rsidR="000C0392" w:rsidRPr="00A71659" w14:paraId="68839D7C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21B360D4" w14:textId="0752A592" w:rsidR="000C0392" w:rsidRDefault="000C0392" w:rsidP="00F706C8">
            <w:r>
              <w:lastRenderedPageBreak/>
              <w:t>IISPS</w:t>
            </w:r>
          </w:p>
        </w:tc>
        <w:tc>
          <w:tcPr>
            <w:tcW w:w="1354" w:type="dxa"/>
            <w:vAlign w:val="center"/>
          </w:tcPr>
          <w:p w14:paraId="79965CC2" w14:textId="105D918E" w:rsidR="000C0392" w:rsidRDefault="000C0392" w:rsidP="00F706C8">
            <w:r>
              <w:t>18:0</w:t>
            </w:r>
            <w:r w:rsidR="00B4790D">
              <w:t>5</w:t>
            </w:r>
            <w:r>
              <w:t>-19:3</w:t>
            </w:r>
            <w:r w:rsidR="00B4790D">
              <w:t>5</w:t>
            </w:r>
          </w:p>
        </w:tc>
        <w:tc>
          <w:tcPr>
            <w:tcW w:w="6361" w:type="dxa"/>
            <w:vAlign w:val="center"/>
          </w:tcPr>
          <w:p w14:paraId="18718414" w14:textId="0F8078AB" w:rsidR="000C0392" w:rsidRDefault="00A4306C" w:rsidP="00F706C8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55E4A1A5" w14:textId="4AC94AB2" w:rsidR="000C0392" w:rsidRDefault="00BE66FE" w:rsidP="00F706C8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3F1A217D" w14:textId="38E4AA1E" w:rsidR="000C0392" w:rsidRDefault="00B4790D" w:rsidP="00F706C8">
            <w:r>
              <w:t>224P</w:t>
            </w:r>
          </w:p>
        </w:tc>
      </w:tr>
      <w:tr w:rsidR="00F05096" w:rsidRPr="00A71659" w14:paraId="01FE0E8A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1E9967EB" w14:textId="68279870" w:rsidR="00F05096" w:rsidRDefault="00877FBC" w:rsidP="00F706C8">
            <w:r>
              <w:t>IIISPS</w:t>
            </w:r>
          </w:p>
        </w:tc>
        <w:tc>
          <w:tcPr>
            <w:tcW w:w="1354" w:type="dxa"/>
            <w:vAlign w:val="center"/>
          </w:tcPr>
          <w:p w14:paraId="7E3469B3" w14:textId="2CAE8BDA" w:rsidR="00F05096" w:rsidRDefault="00877FBC" w:rsidP="00F706C8">
            <w:r>
              <w:t>08:00-09:30</w:t>
            </w:r>
          </w:p>
        </w:tc>
        <w:tc>
          <w:tcPr>
            <w:tcW w:w="6361" w:type="dxa"/>
            <w:vAlign w:val="center"/>
          </w:tcPr>
          <w:p w14:paraId="3BC7F53C" w14:textId="284C0DCB" w:rsidR="00F05096" w:rsidRDefault="00877FBC" w:rsidP="00F706C8">
            <w:r>
              <w:t>Pisanie akademickie</w:t>
            </w:r>
          </w:p>
        </w:tc>
        <w:tc>
          <w:tcPr>
            <w:tcW w:w="5824" w:type="dxa"/>
            <w:vAlign w:val="center"/>
          </w:tcPr>
          <w:p w14:paraId="0117C65C" w14:textId="3F72FB51" w:rsidR="00F05096" w:rsidRDefault="00877FBC" w:rsidP="00F706C8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08215672" w14:textId="36BC55A8" w:rsidR="00F05096" w:rsidRDefault="00F706C8" w:rsidP="00F706C8">
            <w:r>
              <w:t>011</w:t>
            </w:r>
          </w:p>
        </w:tc>
      </w:tr>
      <w:tr w:rsidR="00F05096" w14:paraId="46FEF609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2B941390" w14:textId="39671AC9" w:rsidR="00F05096" w:rsidRDefault="00877FBC" w:rsidP="00F706C8">
            <w:r>
              <w:t>IIISPS</w:t>
            </w:r>
          </w:p>
        </w:tc>
        <w:tc>
          <w:tcPr>
            <w:tcW w:w="1354" w:type="dxa"/>
            <w:vAlign w:val="center"/>
          </w:tcPr>
          <w:p w14:paraId="6ABF4E55" w14:textId="540E9AD7" w:rsidR="00F05096" w:rsidRDefault="00877FBC" w:rsidP="00F706C8">
            <w:r>
              <w:t>09:45-11:15</w:t>
            </w:r>
          </w:p>
        </w:tc>
        <w:tc>
          <w:tcPr>
            <w:tcW w:w="6361" w:type="dxa"/>
            <w:vAlign w:val="center"/>
          </w:tcPr>
          <w:p w14:paraId="482CF69C" w14:textId="3D613449" w:rsidR="00F05096" w:rsidRDefault="00877FBC" w:rsidP="00F706C8">
            <w:r>
              <w:t xml:space="preserve">Praca z tekstem naukowym i literackim </w:t>
            </w:r>
          </w:p>
        </w:tc>
        <w:tc>
          <w:tcPr>
            <w:tcW w:w="5824" w:type="dxa"/>
            <w:vAlign w:val="center"/>
          </w:tcPr>
          <w:p w14:paraId="7FFD8F71" w14:textId="2E3864C6" w:rsidR="00F05096" w:rsidRDefault="00877FBC" w:rsidP="00F706C8">
            <w:r>
              <w:t>Mg Jagoda Mikołajczak-Kędzierska</w:t>
            </w:r>
          </w:p>
        </w:tc>
        <w:tc>
          <w:tcPr>
            <w:tcW w:w="936" w:type="dxa"/>
            <w:vAlign w:val="center"/>
          </w:tcPr>
          <w:p w14:paraId="3D74DAE9" w14:textId="50BA0F8D" w:rsidR="00F05096" w:rsidRDefault="00F706C8" w:rsidP="00F706C8">
            <w:r>
              <w:t>011</w:t>
            </w:r>
          </w:p>
        </w:tc>
      </w:tr>
      <w:tr w:rsidR="006B66D1" w14:paraId="3405068D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24D0448B" w14:textId="77777777" w:rsidR="006B66D1" w:rsidRDefault="006B66D1" w:rsidP="00F706C8">
            <w:r>
              <w:t>IISDS</w:t>
            </w:r>
          </w:p>
        </w:tc>
        <w:tc>
          <w:tcPr>
            <w:tcW w:w="1354" w:type="dxa"/>
            <w:vAlign w:val="center"/>
          </w:tcPr>
          <w:p w14:paraId="64E2415D" w14:textId="3EA183A4" w:rsidR="006B66D1" w:rsidRDefault="006B66D1" w:rsidP="00F706C8">
            <w:r>
              <w:t>10:</w:t>
            </w:r>
            <w:r w:rsidR="00CD14F3">
              <w:t>45</w:t>
            </w:r>
            <w:r>
              <w:t>-</w:t>
            </w:r>
            <w:r w:rsidR="00B07B97">
              <w:t>13:</w:t>
            </w:r>
            <w:r w:rsidR="00CD14F3">
              <w:t>45</w:t>
            </w:r>
          </w:p>
        </w:tc>
        <w:tc>
          <w:tcPr>
            <w:tcW w:w="6361" w:type="dxa"/>
            <w:vAlign w:val="center"/>
          </w:tcPr>
          <w:p w14:paraId="56F287D1" w14:textId="77777777" w:rsidR="006B66D1" w:rsidRDefault="006B66D1" w:rsidP="00F706C8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31514082" w14:textId="77777777" w:rsidR="006B66D1" w:rsidRDefault="006B66D1" w:rsidP="00F706C8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15247E11" w14:textId="77777777" w:rsidR="006B66D1" w:rsidRDefault="006B66D1" w:rsidP="00F706C8">
            <w:r>
              <w:t>224P</w:t>
            </w:r>
          </w:p>
        </w:tc>
      </w:tr>
      <w:tr w:rsidR="00F05096" w:rsidRPr="001B3946" w14:paraId="38E8C367" w14:textId="77777777" w:rsidTr="00F706C8">
        <w:trPr>
          <w:trHeight w:val="567"/>
        </w:trPr>
        <w:tc>
          <w:tcPr>
            <w:tcW w:w="913" w:type="dxa"/>
            <w:vAlign w:val="center"/>
          </w:tcPr>
          <w:p w14:paraId="3625D1BB" w14:textId="79F489EC" w:rsidR="00F05096" w:rsidRDefault="00E30538" w:rsidP="00F706C8">
            <w:r>
              <w:t>IISDS</w:t>
            </w:r>
          </w:p>
        </w:tc>
        <w:tc>
          <w:tcPr>
            <w:tcW w:w="1354" w:type="dxa"/>
            <w:vAlign w:val="center"/>
          </w:tcPr>
          <w:p w14:paraId="63EBB192" w14:textId="67593D67" w:rsidR="00F05096" w:rsidRDefault="00CD14F3" w:rsidP="00F706C8">
            <w:r>
              <w:t>14:00-16:15</w:t>
            </w:r>
          </w:p>
        </w:tc>
        <w:tc>
          <w:tcPr>
            <w:tcW w:w="6361" w:type="dxa"/>
            <w:vAlign w:val="center"/>
          </w:tcPr>
          <w:p w14:paraId="6408288C" w14:textId="75E76C03" w:rsidR="00F05096" w:rsidRDefault="00E30538" w:rsidP="00F706C8">
            <w:r>
              <w:t>PNJA</w:t>
            </w:r>
          </w:p>
        </w:tc>
        <w:tc>
          <w:tcPr>
            <w:tcW w:w="5824" w:type="dxa"/>
            <w:vAlign w:val="center"/>
          </w:tcPr>
          <w:p w14:paraId="28085C07" w14:textId="58631F12" w:rsidR="00F05096" w:rsidRDefault="00E30538" w:rsidP="00F706C8">
            <w:r>
              <w:t>Mgr Łukasz Żuk</w:t>
            </w:r>
          </w:p>
        </w:tc>
        <w:tc>
          <w:tcPr>
            <w:tcW w:w="936" w:type="dxa"/>
            <w:vAlign w:val="center"/>
          </w:tcPr>
          <w:p w14:paraId="63BF31DC" w14:textId="3D339E21" w:rsidR="00F05096" w:rsidRDefault="00E30538" w:rsidP="00F706C8">
            <w:r>
              <w:t>224P</w:t>
            </w:r>
          </w:p>
        </w:tc>
      </w:tr>
    </w:tbl>
    <w:p w14:paraId="350EF5EE" w14:textId="77777777" w:rsidR="00837C4C" w:rsidRDefault="00837C4C" w:rsidP="00837C4C"/>
    <w:p w14:paraId="19FD6A2E" w14:textId="56120877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I ZJAZD </w:t>
      </w:r>
      <w:r w:rsidR="006545AC">
        <w:rPr>
          <w:b/>
          <w:bCs/>
        </w:rPr>
        <w:t>02</w:t>
      </w:r>
      <w:r w:rsidRPr="00FF4B28">
        <w:rPr>
          <w:b/>
          <w:bCs/>
        </w:rPr>
        <w:t>.</w:t>
      </w:r>
      <w:r w:rsidR="00B17BC2">
        <w:rPr>
          <w:b/>
          <w:bCs/>
        </w:rPr>
        <w:t>0</w:t>
      </w:r>
      <w:r w:rsidR="006545AC">
        <w:rPr>
          <w:b/>
          <w:bCs/>
        </w:rPr>
        <w:t>6</w:t>
      </w:r>
      <w:r w:rsidRPr="00FF4B28">
        <w:rPr>
          <w:b/>
          <w:bCs/>
        </w:rPr>
        <w:t>.202</w:t>
      </w:r>
      <w:r w:rsidR="006545AC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61B60CE6" w14:textId="764F2714" w:rsidTr="001F487D">
        <w:trPr>
          <w:trHeight w:val="567"/>
        </w:trPr>
        <w:tc>
          <w:tcPr>
            <w:tcW w:w="912" w:type="dxa"/>
            <w:vAlign w:val="center"/>
          </w:tcPr>
          <w:p w14:paraId="29DF1B7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19F922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59B0F7E" w14:textId="5B369A9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3B25D9" w14:paraId="09C16E41" w14:textId="77777777" w:rsidTr="00DF2E26">
        <w:trPr>
          <w:trHeight w:val="567"/>
        </w:trPr>
        <w:tc>
          <w:tcPr>
            <w:tcW w:w="912" w:type="dxa"/>
            <w:vAlign w:val="center"/>
          </w:tcPr>
          <w:p w14:paraId="53953023" w14:textId="690F006C" w:rsidR="003B25D9" w:rsidRDefault="00564370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1D6480C4" w14:textId="471CB8B8" w:rsidR="003B25D9" w:rsidRDefault="00D96C1B" w:rsidP="00DF2E26">
            <w:r>
              <w:t>16:</w:t>
            </w:r>
            <w:r w:rsidR="00440790">
              <w:t>45</w:t>
            </w:r>
            <w:r>
              <w:t>-19:00</w:t>
            </w:r>
          </w:p>
        </w:tc>
        <w:tc>
          <w:tcPr>
            <w:tcW w:w="6361" w:type="dxa"/>
            <w:vAlign w:val="center"/>
          </w:tcPr>
          <w:p w14:paraId="33AC8EB5" w14:textId="2AE97B63" w:rsidR="003B25D9" w:rsidRDefault="00564370" w:rsidP="00DF2E26">
            <w:r>
              <w:t>Wstęp do literaturoznawstwa ang.</w:t>
            </w:r>
          </w:p>
        </w:tc>
        <w:tc>
          <w:tcPr>
            <w:tcW w:w="5824" w:type="dxa"/>
            <w:vAlign w:val="center"/>
          </w:tcPr>
          <w:p w14:paraId="7DEB95BC" w14:textId="03C44F67" w:rsidR="003B25D9" w:rsidRDefault="00564370" w:rsidP="00DF2E26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51DC4149" w14:textId="7480B4D0" w:rsidR="003B25D9" w:rsidRDefault="00564370" w:rsidP="00DF2E26">
            <w:r>
              <w:t>224P</w:t>
            </w:r>
          </w:p>
        </w:tc>
      </w:tr>
      <w:tr w:rsidR="00C676BF" w14:paraId="33A119B0" w14:textId="77777777" w:rsidTr="00DF2E26">
        <w:trPr>
          <w:trHeight w:val="567"/>
        </w:trPr>
        <w:tc>
          <w:tcPr>
            <w:tcW w:w="912" w:type="dxa"/>
            <w:vAlign w:val="center"/>
          </w:tcPr>
          <w:p w14:paraId="58F308B0" w14:textId="77777777" w:rsidR="00C676BF" w:rsidRPr="00A71659" w:rsidRDefault="00C676BF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7EA13DF2" w14:textId="2878423F" w:rsidR="00C676BF" w:rsidRPr="00A71659" w:rsidRDefault="00E61BAA" w:rsidP="00DF2E26">
            <w:r>
              <w:t>15:</w:t>
            </w:r>
            <w:r w:rsidR="00D96C1B">
              <w:t>2</w:t>
            </w:r>
            <w:r>
              <w:t>0-19:</w:t>
            </w:r>
            <w:r w:rsidR="00D96C1B">
              <w:t>0</w:t>
            </w:r>
            <w:r>
              <w:t>5</w:t>
            </w:r>
          </w:p>
        </w:tc>
        <w:tc>
          <w:tcPr>
            <w:tcW w:w="6361" w:type="dxa"/>
            <w:vAlign w:val="center"/>
          </w:tcPr>
          <w:p w14:paraId="0AD27058" w14:textId="77777777" w:rsidR="00C676BF" w:rsidRPr="00A71659" w:rsidRDefault="00C676BF" w:rsidP="00DF2E26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462C8429" w14:textId="77777777" w:rsidR="00C676BF" w:rsidRPr="00A71659" w:rsidRDefault="00C676BF" w:rsidP="00DF2E26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34D6E878" w14:textId="77777777" w:rsidR="00C676BF" w:rsidRDefault="00C676BF" w:rsidP="00DF2E26">
            <w:r>
              <w:t>011</w:t>
            </w:r>
          </w:p>
        </w:tc>
      </w:tr>
      <w:tr w:rsidR="005A4C28" w14:paraId="34CCE596" w14:textId="77777777" w:rsidTr="00DF2E26">
        <w:trPr>
          <w:trHeight w:val="567"/>
        </w:trPr>
        <w:tc>
          <w:tcPr>
            <w:tcW w:w="912" w:type="dxa"/>
            <w:vAlign w:val="center"/>
          </w:tcPr>
          <w:p w14:paraId="13AD4CEF" w14:textId="297378EF" w:rsidR="005A4C28" w:rsidRDefault="00D96C1B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7A6D1D13" w14:textId="53AA091F" w:rsidR="005A4C28" w:rsidRDefault="00D96C1B" w:rsidP="00DF2E26">
            <w:r>
              <w:t>19:15-20:00</w:t>
            </w:r>
          </w:p>
        </w:tc>
        <w:tc>
          <w:tcPr>
            <w:tcW w:w="6361" w:type="dxa"/>
            <w:vAlign w:val="center"/>
          </w:tcPr>
          <w:p w14:paraId="47016135" w14:textId="261EB4E7" w:rsidR="005A4C28" w:rsidRDefault="00D96C1B" w:rsidP="00DF2E26">
            <w:r>
              <w:t>Literatura anglojęzyczna</w:t>
            </w:r>
            <w:r w:rsidR="005B6C8D">
              <w:t xml:space="preserve"> W</w:t>
            </w:r>
          </w:p>
        </w:tc>
        <w:tc>
          <w:tcPr>
            <w:tcW w:w="5824" w:type="dxa"/>
            <w:vAlign w:val="center"/>
          </w:tcPr>
          <w:p w14:paraId="1AFAF91C" w14:textId="67C35734" w:rsidR="005A4C28" w:rsidRDefault="00D96C1B" w:rsidP="00DF2E26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29336C42" w14:textId="13851E84" w:rsidR="005A4C28" w:rsidRDefault="00D96C1B" w:rsidP="00DF2E26">
            <w:r>
              <w:t>224P</w:t>
            </w:r>
          </w:p>
        </w:tc>
      </w:tr>
    </w:tbl>
    <w:p w14:paraId="3564E32B" w14:textId="77777777" w:rsidR="00837C4C" w:rsidRDefault="00837C4C" w:rsidP="00837C4C"/>
    <w:p w14:paraId="7A6BCB13" w14:textId="490589BC" w:rsidR="00837C4C" w:rsidRPr="00FF4B28" w:rsidRDefault="006545AC" w:rsidP="00837C4C">
      <w:pPr>
        <w:rPr>
          <w:b/>
          <w:bCs/>
        </w:rPr>
      </w:pPr>
      <w:r>
        <w:rPr>
          <w:b/>
          <w:bCs/>
        </w:rPr>
        <w:t>03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015E02B2" w14:textId="296E29FF" w:rsidTr="32931531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A217F6" w14:paraId="2938EF86" w14:textId="249949CD" w:rsidTr="00DF2E26">
        <w:trPr>
          <w:trHeight w:val="567"/>
        </w:trPr>
        <w:tc>
          <w:tcPr>
            <w:tcW w:w="911" w:type="dxa"/>
            <w:vAlign w:val="center"/>
          </w:tcPr>
          <w:p w14:paraId="07A4FD55" w14:textId="60EC9304" w:rsidR="00A217F6" w:rsidRDefault="005E1001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5F975262" w14:textId="7078FC1D" w:rsidR="00A217F6" w:rsidRDefault="007A2C07" w:rsidP="00DF2E26">
            <w:r>
              <w:t>09:</w:t>
            </w:r>
            <w:r w:rsidR="003326ED">
              <w:t>00</w:t>
            </w:r>
            <w:r>
              <w:t>-11:15</w:t>
            </w:r>
          </w:p>
        </w:tc>
        <w:tc>
          <w:tcPr>
            <w:tcW w:w="6362" w:type="dxa"/>
            <w:vAlign w:val="center"/>
          </w:tcPr>
          <w:p w14:paraId="4B4075C2" w14:textId="3B867722" w:rsidR="00A217F6" w:rsidRDefault="007A2C07" w:rsidP="00DF2E26">
            <w:r>
              <w:t>Wstęp do językoznawstwa</w:t>
            </w:r>
          </w:p>
        </w:tc>
        <w:tc>
          <w:tcPr>
            <w:tcW w:w="5824" w:type="dxa"/>
            <w:vAlign w:val="center"/>
          </w:tcPr>
          <w:p w14:paraId="02F26C7F" w14:textId="6CE2D7E5" w:rsidR="00A217F6" w:rsidRDefault="007A2C07" w:rsidP="00DF2E26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27B10C73" w14:textId="6FE28066" w:rsidR="00A217F6" w:rsidRDefault="007A2C07" w:rsidP="00DF2E26">
            <w:r>
              <w:t>224P</w:t>
            </w:r>
          </w:p>
        </w:tc>
      </w:tr>
      <w:tr w:rsidR="00CF0DAA" w:rsidRPr="003F0997" w14:paraId="1D6F991F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56C035BE" w14:textId="0A397CA1" w:rsidR="00CF0DAA" w:rsidRPr="003F0997" w:rsidRDefault="00087419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26DAAE77" w14:textId="10E9E655" w:rsidR="00CF0DAA" w:rsidRPr="003F0997" w:rsidRDefault="004E37E3" w:rsidP="00DF2E26">
            <w:r>
              <w:t>11:30-13:</w:t>
            </w:r>
            <w:r w:rsidR="00700B8D">
              <w:t>45</w:t>
            </w:r>
          </w:p>
        </w:tc>
        <w:tc>
          <w:tcPr>
            <w:tcW w:w="6362" w:type="dxa"/>
            <w:vAlign w:val="center"/>
          </w:tcPr>
          <w:p w14:paraId="2E63C90C" w14:textId="69C23DB5" w:rsidR="00CF0DAA" w:rsidRPr="003F0997" w:rsidRDefault="00DC1E41" w:rsidP="00DF2E26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4524A594" w14:textId="4F527B1A" w:rsidR="00CF0DAA" w:rsidRPr="003F0997" w:rsidRDefault="000B6569" w:rsidP="00DF2E26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29F0FEE6" w14:textId="2C39076F" w:rsidR="00CF0DAA" w:rsidRPr="003F0997" w:rsidRDefault="000B6569" w:rsidP="00DF2E26">
            <w:r>
              <w:t>224P</w:t>
            </w:r>
          </w:p>
        </w:tc>
      </w:tr>
      <w:tr w:rsidR="00C618A3" w14:paraId="241C13EC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058869BE" w14:textId="77777777" w:rsidR="00C618A3" w:rsidRDefault="00C618A3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5D4D5997" w14:textId="77777777" w:rsidR="00C618A3" w:rsidRDefault="00C618A3" w:rsidP="00DF2E26">
            <w:pPr>
              <w:spacing w:line="259" w:lineRule="auto"/>
            </w:pPr>
            <w:r>
              <w:t>08:00-10:15</w:t>
            </w:r>
          </w:p>
        </w:tc>
        <w:tc>
          <w:tcPr>
            <w:tcW w:w="6362" w:type="dxa"/>
            <w:vAlign w:val="center"/>
          </w:tcPr>
          <w:p w14:paraId="7B72DF34" w14:textId="77777777" w:rsidR="00C618A3" w:rsidRDefault="00C618A3" w:rsidP="00DF2E26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00E9B692" w14:textId="77777777" w:rsidR="00C618A3" w:rsidRDefault="00C618A3" w:rsidP="00DF2E26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210DA913" w14:textId="77777777" w:rsidR="00C618A3" w:rsidRDefault="00C618A3" w:rsidP="00DF2E26">
            <w:r>
              <w:t>129</w:t>
            </w:r>
          </w:p>
        </w:tc>
      </w:tr>
      <w:tr w:rsidR="00C618A3" w14:paraId="661D47E7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43517CA" w14:textId="77777777" w:rsidR="00C618A3" w:rsidRDefault="00C618A3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63DE9AC7" w14:textId="78672FD9" w:rsidR="00C618A3" w:rsidRDefault="00C618A3" w:rsidP="00DF2E26">
            <w:r>
              <w:t>10:</w:t>
            </w:r>
            <w:r w:rsidR="004962CB">
              <w:t>30</w:t>
            </w:r>
            <w:r>
              <w:t>-</w:t>
            </w:r>
            <w:r w:rsidR="00C3791E">
              <w:t>13:30</w:t>
            </w:r>
          </w:p>
        </w:tc>
        <w:tc>
          <w:tcPr>
            <w:tcW w:w="6362" w:type="dxa"/>
            <w:vAlign w:val="center"/>
          </w:tcPr>
          <w:p w14:paraId="6DE4A626" w14:textId="77777777" w:rsidR="00C618A3" w:rsidRDefault="00C618A3" w:rsidP="00DF2E26">
            <w:r>
              <w:t>Akwizycja języka</w:t>
            </w:r>
          </w:p>
        </w:tc>
        <w:tc>
          <w:tcPr>
            <w:tcW w:w="5824" w:type="dxa"/>
            <w:vAlign w:val="center"/>
          </w:tcPr>
          <w:p w14:paraId="77C6E22F" w14:textId="77777777" w:rsidR="00C618A3" w:rsidRDefault="00C618A3" w:rsidP="00DF2E26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23E011F2" w14:textId="77777777" w:rsidR="00C618A3" w:rsidRDefault="00C618A3" w:rsidP="00DF2E26">
            <w:r>
              <w:t>129</w:t>
            </w:r>
          </w:p>
        </w:tc>
      </w:tr>
      <w:tr w:rsidR="00433E9A" w14:paraId="19A17F83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05E0119" w14:textId="76322C8B" w:rsidR="00433E9A" w:rsidRDefault="009851CA" w:rsidP="00DF2E26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15D0EBA" w14:textId="70F70D51" w:rsidR="00433E9A" w:rsidRDefault="00700B8D" w:rsidP="00DF2E26">
            <w:r>
              <w:t>14:00-</w:t>
            </w:r>
            <w:r w:rsidR="003406F3">
              <w:t>16:15</w:t>
            </w:r>
          </w:p>
        </w:tc>
        <w:tc>
          <w:tcPr>
            <w:tcW w:w="6362" w:type="dxa"/>
            <w:vAlign w:val="center"/>
          </w:tcPr>
          <w:p w14:paraId="3A0AA59A" w14:textId="5FA1FF6B" w:rsidR="00433E9A" w:rsidRDefault="00DC1E41" w:rsidP="00DF2E26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457FC8FB" w14:textId="11F296A7" w:rsidR="00433E9A" w:rsidRDefault="009851CA" w:rsidP="00DF2E26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524E1C53" w14:textId="1D345C22" w:rsidR="00433E9A" w:rsidRDefault="009851CA" w:rsidP="00DF2E26">
            <w:r>
              <w:t>129</w:t>
            </w:r>
          </w:p>
        </w:tc>
      </w:tr>
      <w:tr w:rsidR="00433E9A" w14:paraId="20B741A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3A57285" w14:textId="08FE63D7" w:rsidR="00433E9A" w:rsidRDefault="000A4E17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5D273F6B" w14:textId="07CE9D75" w:rsidR="00433E9A" w:rsidRDefault="00B4582D" w:rsidP="00DF2E26">
            <w:r>
              <w:t>09:</w:t>
            </w:r>
            <w:r w:rsidR="00D06E1A">
              <w:t>45</w:t>
            </w:r>
            <w:r>
              <w:t>-11:</w:t>
            </w:r>
            <w:r w:rsidR="00D06E1A">
              <w:t>15</w:t>
            </w:r>
          </w:p>
        </w:tc>
        <w:tc>
          <w:tcPr>
            <w:tcW w:w="6362" w:type="dxa"/>
            <w:vAlign w:val="center"/>
          </w:tcPr>
          <w:p w14:paraId="45B8C350" w14:textId="29B03AE6" w:rsidR="00433E9A" w:rsidRDefault="000A4E17" w:rsidP="00DF2E26">
            <w:r>
              <w:t>Gramatyk</w:t>
            </w:r>
            <w:r w:rsidR="00970E4C">
              <w:t>a</w:t>
            </w:r>
            <w:r>
              <w:t xml:space="preserve"> opisowa</w:t>
            </w:r>
          </w:p>
        </w:tc>
        <w:tc>
          <w:tcPr>
            <w:tcW w:w="5824" w:type="dxa"/>
            <w:vAlign w:val="center"/>
          </w:tcPr>
          <w:p w14:paraId="5C29ACED" w14:textId="439EFC7A" w:rsidR="00433E9A" w:rsidRDefault="000A4E17" w:rsidP="00DF2E26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45DBEA45" w14:textId="76A47C44" w:rsidR="00433E9A" w:rsidRDefault="000A4E17" w:rsidP="00DF2E26">
            <w:r>
              <w:t>010</w:t>
            </w:r>
          </w:p>
        </w:tc>
      </w:tr>
      <w:tr w:rsidR="00FF1771" w14:paraId="4DD63E62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19CCDC20" w14:textId="6B0928CE" w:rsidR="00FF1771" w:rsidRDefault="00FF1771" w:rsidP="00DF2E26">
            <w:r w:rsidRPr="008E44A0">
              <w:t>IIISPS</w:t>
            </w:r>
          </w:p>
        </w:tc>
        <w:tc>
          <w:tcPr>
            <w:tcW w:w="1355" w:type="dxa"/>
            <w:vAlign w:val="center"/>
          </w:tcPr>
          <w:p w14:paraId="63258493" w14:textId="7C87F5FE" w:rsidR="00FF1771" w:rsidRDefault="00D06E1A" w:rsidP="00DF2E26">
            <w:r>
              <w:t>11:30-13:00</w:t>
            </w:r>
          </w:p>
        </w:tc>
        <w:tc>
          <w:tcPr>
            <w:tcW w:w="6362" w:type="dxa"/>
            <w:vAlign w:val="center"/>
          </w:tcPr>
          <w:p w14:paraId="315BEA26" w14:textId="1DBA6B75" w:rsidR="00FF1771" w:rsidRDefault="00FF1771" w:rsidP="00DF2E26">
            <w:r w:rsidRPr="008E44A0">
              <w:t>Seminarium licencjackie</w:t>
            </w:r>
          </w:p>
        </w:tc>
        <w:tc>
          <w:tcPr>
            <w:tcW w:w="5824" w:type="dxa"/>
            <w:vAlign w:val="center"/>
          </w:tcPr>
          <w:p w14:paraId="2E32791D" w14:textId="13B92566" w:rsidR="00FF1771" w:rsidRDefault="00FF1771" w:rsidP="00DF2E26">
            <w:r w:rsidRPr="008E44A0">
              <w:t>Dr Marta Gierczyńska-Kolas</w:t>
            </w:r>
          </w:p>
        </w:tc>
        <w:tc>
          <w:tcPr>
            <w:tcW w:w="936" w:type="dxa"/>
            <w:vAlign w:val="center"/>
          </w:tcPr>
          <w:p w14:paraId="615D280C" w14:textId="40DC6EE1" w:rsidR="00FF1771" w:rsidRDefault="00FF1771" w:rsidP="00DF2E26">
            <w:r w:rsidRPr="008E44A0">
              <w:t>010</w:t>
            </w:r>
          </w:p>
        </w:tc>
      </w:tr>
      <w:tr w:rsidR="00CC56A4" w14:paraId="5A88105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472EB8B8" w14:textId="7D8081B9" w:rsidR="00CC56A4" w:rsidRDefault="00CC56A4" w:rsidP="00DF2E26">
            <w:bookmarkStart w:id="37" w:name="_Hlk54623042"/>
            <w:r>
              <w:t>IIISPS</w:t>
            </w:r>
          </w:p>
        </w:tc>
        <w:tc>
          <w:tcPr>
            <w:tcW w:w="1355" w:type="dxa"/>
            <w:vAlign w:val="center"/>
          </w:tcPr>
          <w:p w14:paraId="6671523E" w14:textId="2DCA0011" w:rsidR="00CC56A4" w:rsidRDefault="00FE5B13" w:rsidP="00DF2E26">
            <w:r>
              <w:t>13:15-14:45</w:t>
            </w:r>
          </w:p>
        </w:tc>
        <w:tc>
          <w:tcPr>
            <w:tcW w:w="6362" w:type="dxa"/>
            <w:vAlign w:val="center"/>
          </w:tcPr>
          <w:p w14:paraId="246D07D7" w14:textId="2F14D7DE" w:rsidR="00CC56A4" w:rsidRDefault="00A04991" w:rsidP="00DF2E26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05D28B7D" w14:textId="1076399E" w:rsidR="00CC56A4" w:rsidRDefault="00A04991" w:rsidP="00DF2E26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793DFFB7" w14:textId="53A8E0B4" w:rsidR="00CC56A4" w:rsidRDefault="00A04991" w:rsidP="00DF2E26">
            <w:r>
              <w:t>010</w:t>
            </w:r>
          </w:p>
        </w:tc>
      </w:tr>
      <w:tr w:rsidR="00BB5AF4" w14:paraId="467232F9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5E5D4929" w14:textId="2CF8D74D" w:rsidR="00BB5AF4" w:rsidRDefault="00BB5AF4" w:rsidP="00DF2E26">
            <w:r w:rsidRPr="00BE37C3">
              <w:t>IIISPS</w:t>
            </w:r>
          </w:p>
        </w:tc>
        <w:tc>
          <w:tcPr>
            <w:tcW w:w="1355" w:type="dxa"/>
            <w:vAlign w:val="center"/>
          </w:tcPr>
          <w:p w14:paraId="3BCC9558" w14:textId="7EC14CC2" w:rsidR="00BB5AF4" w:rsidRDefault="009E0545" w:rsidP="00DF2E26">
            <w:r>
              <w:t>1</w:t>
            </w:r>
            <w:r w:rsidR="00FE5B13">
              <w:t>5:00-16:30</w:t>
            </w:r>
          </w:p>
        </w:tc>
        <w:tc>
          <w:tcPr>
            <w:tcW w:w="6362" w:type="dxa"/>
            <w:vAlign w:val="center"/>
          </w:tcPr>
          <w:p w14:paraId="328A1694" w14:textId="7FEFCD94" w:rsidR="00BB5AF4" w:rsidRDefault="00BB5AF4" w:rsidP="00DF2E26">
            <w:r w:rsidRPr="00BE37C3">
              <w:t>Kreatywne mówienie</w:t>
            </w:r>
          </w:p>
        </w:tc>
        <w:tc>
          <w:tcPr>
            <w:tcW w:w="5824" w:type="dxa"/>
            <w:vAlign w:val="center"/>
          </w:tcPr>
          <w:p w14:paraId="7690FBC9" w14:textId="2DAE96EF" w:rsidR="00BB5AF4" w:rsidRDefault="00BB5AF4" w:rsidP="00DF2E26">
            <w:r w:rsidRPr="00BE37C3">
              <w:t>Mgr Bartosz Pietryka</w:t>
            </w:r>
          </w:p>
        </w:tc>
        <w:tc>
          <w:tcPr>
            <w:tcW w:w="936" w:type="dxa"/>
            <w:vAlign w:val="center"/>
          </w:tcPr>
          <w:p w14:paraId="33184DEC" w14:textId="1DE12585" w:rsidR="00BB5AF4" w:rsidRDefault="00BB5AF4" w:rsidP="00DF2E26">
            <w:r w:rsidRPr="00BE37C3">
              <w:t>010</w:t>
            </w:r>
          </w:p>
        </w:tc>
      </w:tr>
      <w:tr w:rsidR="0056361F" w14:paraId="233079F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150A483C" w14:textId="31C80162" w:rsidR="0056361F" w:rsidRDefault="0056361F" w:rsidP="00DF2E26">
            <w:r w:rsidRPr="00E01128">
              <w:t>IISDS</w:t>
            </w:r>
          </w:p>
        </w:tc>
        <w:tc>
          <w:tcPr>
            <w:tcW w:w="1355" w:type="dxa"/>
            <w:vAlign w:val="center"/>
          </w:tcPr>
          <w:p w14:paraId="4681DD2B" w14:textId="3B316624" w:rsidR="0056361F" w:rsidRDefault="0056361F" w:rsidP="00DF2E26">
            <w:r>
              <w:t>10:00-13:45</w:t>
            </w:r>
          </w:p>
        </w:tc>
        <w:tc>
          <w:tcPr>
            <w:tcW w:w="6362" w:type="dxa"/>
            <w:vAlign w:val="center"/>
          </w:tcPr>
          <w:p w14:paraId="7F0E9D60" w14:textId="77777777" w:rsidR="0056361F" w:rsidRDefault="0056361F" w:rsidP="00DF2E26">
            <w:r w:rsidRPr="00E01128">
              <w:t xml:space="preserve">Etyczne podstawy komunikacji/Etyka społeczna </w:t>
            </w:r>
          </w:p>
        </w:tc>
        <w:tc>
          <w:tcPr>
            <w:tcW w:w="5824" w:type="dxa"/>
            <w:vAlign w:val="center"/>
          </w:tcPr>
          <w:p w14:paraId="6EB85526" w14:textId="77777777" w:rsidR="0056361F" w:rsidRDefault="0056361F" w:rsidP="00DF2E26">
            <w:r w:rsidRPr="00E01128">
              <w:t xml:space="preserve">Dr Łukasz Androsiuk </w:t>
            </w:r>
          </w:p>
        </w:tc>
        <w:tc>
          <w:tcPr>
            <w:tcW w:w="936" w:type="dxa"/>
            <w:vAlign w:val="center"/>
          </w:tcPr>
          <w:p w14:paraId="30A77496" w14:textId="77777777" w:rsidR="0056361F" w:rsidRDefault="0056361F" w:rsidP="00DF2E26">
            <w:r>
              <w:t>129</w:t>
            </w:r>
          </w:p>
        </w:tc>
      </w:tr>
      <w:bookmarkEnd w:id="37"/>
    </w:tbl>
    <w:p w14:paraId="6EF3CACF" w14:textId="77777777" w:rsidR="00837C4C" w:rsidRDefault="00837C4C" w:rsidP="00837C4C"/>
    <w:p w14:paraId="19B85678" w14:textId="72C14A17" w:rsidR="00837C4C" w:rsidRPr="00FF4B28" w:rsidRDefault="006545AC" w:rsidP="00837C4C">
      <w:pPr>
        <w:rPr>
          <w:b/>
          <w:bCs/>
        </w:rPr>
      </w:pPr>
      <w:r>
        <w:rPr>
          <w:b/>
          <w:bCs/>
        </w:rPr>
        <w:t>04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</w:t>
      </w:r>
      <w:r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2461F9D2" w14:textId="443B9F29" w:rsidTr="006B66D1">
        <w:trPr>
          <w:trHeight w:val="567"/>
        </w:trPr>
        <w:tc>
          <w:tcPr>
            <w:tcW w:w="911" w:type="dxa"/>
            <w:vAlign w:val="center"/>
          </w:tcPr>
          <w:p w14:paraId="4FDA0964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A72C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569EC" w:rsidRPr="00A71659" w14:paraId="682F58FE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7006970B" w14:textId="34FBBA7E" w:rsidR="007569EC" w:rsidRDefault="00700B8D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47DD785B" w14:textId="4004B076" w:rsidR="007569EC" w:rsidRDefault="00700B8D" w:rsidP="00DF2E26">
            <w:r>
              <w:t>08:00-09:30</w:t>
            </w:r>
          </w:p>
        </w:tc>
        <w:tc>
          <w:tcPr>
            <w:tcW w:w="6362" w:type="dxa"/>
            <w:vAlign w:val="center"/>
          </w:tcPr>
          <w:p w14:paraId="165F228A" w14:textId="436699E8" w:rsidR="007569EC" w:rsidRPr="00A71659" w:rsidRDefault="00603A7B" w:rsidP="00DF2E26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5ABCB5B0" w14:textId="248A0064" w:rsidR="007569EC" w:rsidRPr="00A71659" w:rsidRDefault="00603A7B" w:rsidP="00DF2E26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14930B90" w14:textId="7770B73B" w:rsidR="007569EC" w:rsidRDefault="001D052E" w:rsidP="00DF2E26">
            <w:r>
              <w:t>011</w:t>
            </w:r>
          </w:p>
        </w:tc>
      </w:tr>
      <w:tr w:rsidR="007569EC" w:rsidRPr="00A71659" w14:paraId="756FDCC6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7CD8589D" w14:textId="12A347AA" w:rsidR="007569EC" w:rsidRDefault="00603A7B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12CC7C2B" w14:textId="1C734CA1" w:rsidR="007569EC" w:rsidRDefault="00603A7B" w:rsidP="00DF2E26">
            <w:r>
              <w:t>09:45-12:45</w:t>
            </w:r>
          </w:p>
        </w:tc>
        <w:tc>
          <w:tcPr>
            <w:tcW w:w="6362" w:type="dxa"/>
            <w:vAlign w:val="center"/>
          </w:tcPr>
          <w:p w14:paraId="49C43E49" w14:textId="5E4818E1" w:rsidR="007569EC" w:rsidRDefault="00603A7B" w:rsidP="00DF2E26">
            <w:r>
              <w:t>PNJA</w:t>
            </w:r>
          </w:p>
        </w:tc>
        <w:tc>
          <w:tcPr>
            <w:tcW w:w="5824" w:type="dxa"/>
            <w:vAlign w:val="center"/>
          </w:tcPr>
          <w:p w14:paraId="089646FF" w14:textId="635881B1" w:rsidR="007569EC" w:rsidRDefault="00603A7B" w:rsidP="00DF2E26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082E5B43" w14:textId="2D712DCF" w:rsidR="007569EC" w:rsidRDefault="001D052E" w:rsidP="00DF2E26">
            <w:r>
              <w:t>011</w:t>
            </w:r>
          </w:p>
        </w:tc>
      </w:tr>
      <w:tr w:rsidR="007569EC" w:rsidRPr="009517B2" w14:paraId="5DA190EC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5F75840D" w14:textId="398AE0CD" w:rsidR="007569EC" w:rsidRPr="009517B2" w:rsidRDefault="00172F4C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3A57C4C2" w14:textId="29A159F8" w:rsidR="007569EC" w:rsidRPr="009517B2" w:rsidRDefault="00172F4C" w:rsidP="00DF2E26">
            <w:r>
              <w:t>13:00-14:30</w:t>
            </w:r>
          </w:p>
        </w:tc>
        <w:tc>
          <w:tcPr>
            <w:tcW w:w="6362" w:type="dxa"/>
            <w:vAlign w:val="center"/>
          </w:tcPr>
          <w:p w14:paraId="54241EBE" w14:textId="7BAF55B4" w:rsidR="007569EC" w:rsidRPr="009517B2" w:rsidRDefault="00172F4C" w:rsidP="00DF2E26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08BC37D1" w14:textId="30466C5B" w:rsidR="007569EC" w:rsidRPr="009517B2" w:rsidRDefault="00172F4C" w:rsidP="00DF2E26">
            <w:r>
              <w:t>Mgr Łukasz Żuk</w:t>
            </w:r>
          </w:p>
        </w:tc>
        <w:tc>
          <w:tcPr>
            <w:tcW w:w="936" w:type="dxa"/>
            <w:vAlign w:val="center"/>
          </w:tcPr>
          <w:p w14:paraId="37B609C5" w14:textId="784E2E4C" w:rsidR="007569EC" w:rsidRPr="009517B2" w:rsidRDefault="001D052E" w:rsidP="00DF2E26">
            <w:r>
              <w:t>011</w:t>
            </w:r>
          </w:p>
        </w:tc>
      </w:tr>
      <w:tr w:rsidR="008E65C1" w:rsidRPr="009517B2" w14:paraId="7520B997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D7C1BD6" w14:textId="7AC14B44" w:rsidR="008E65C1" w:rsidRDefault="008E65C1" w:rsidP="00DF2E26">
            <w:r w:rsidRPr="00A93AC8">
              <w:t>ISPS</w:t>
            </w:r>
          </w:p>
        </w:tc>
        <w:tc>
          <w:tcPr>
            <w:tcW w:w="1355" w:type="dxa"/>
            <w:vAlign w:val="center"/>
          </w:tcPr>
          <w:p w14:paraId="4D44DD46" w14:textId="366F9E80" w:rsidR="008E65C1" w:rsidRDefault="008E65C1" w:rsidP="00DF2E26">
            <w:r>
              <w:t>14:40-16:10</w:t>
            </w:r>
          </w:p>
        </w:tc>
        <w:tc>
          <w:tcPr>
            <w:tcW w:w="6362" w:type="dxa"/>
            <w:vAlign w:val="center"/>
          </w:tcPr>
          <w:p w14:paraId="65E99C12" w14:textId="7CE8CE74" w:rsidR="008E65C1" w:rsidRDefault="008E65C1" w:rsidP="00DF2E26">
            <w:r w:rsidRPr="00A93AC8">
              <w:t>Gramatyka preskryptywna</w:t>
            </w:r>
          </w:p>
        </w:tc>
        <w:tc>
          <w:tcPr>
            <w:tcW w:w="5824" w:type="dxa"/>
            <w:vAlign w:val="center"/>
          </w:tcPr>
          <w:p w14:paraId="4E154FFB" w14:textId="0A452F0E" w:rsidR="008E65C1" w:rsidRDefault="008E65C1" w:rsidP="00DF2E26">
            <w:r w:rsidRPr="00A93AC8">
              <w:t>Mgr Marta Balicka</w:t>
            </w:r>
          </w:p>
        </w:tc>
        <w:tc>
          <w:tcPr>
            <w:tcW w:w="936" w:type="dxa"/>
            <w:vAlign w:val="center"/>
          </w:tcPr>
          <w:p w14:paraId="22AA2A2D" w14:textId="1D63DE82" w:rsidR="008E65C1" w:rsidRDefault="008E65C1" w:rsidP="00DF2E26">
            <w:r>
              <w:t>011</w:t>
            </w:r>
          </w:p>
        </w:tc>
      </w:tr>
      <w:tr w:rsidR="005C26DD" w:rsidRPr="009517B2" w14:paraId="7CEA264E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188DF046" w14:textId="447EA727" w:rsidR="005C26DD" w:rsidRDefault="005C26DD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18476DF2" w14:textId="64273918" w:rsidR="005C26DD" w:rsidRDefault="003E58CD" w:rsidP="00DF2E26">
            <w:r>
              <w:t>16:20-18:35</w:t>
            </w:r>
          </w:p>
        </w:tc>
        <w:tc>
          <w:tcPr>
            <w:tcW w:w="6362" w:type="dxa"/>
            <w:vAlign w:val="center"/>
          </w:tcPr>
          <w:p w14:paraId="07519F74" w14:textId="49FCFADA" w:rsidR="005C26DD" w:rsidRDefault="0026489E" w:rsidP="00DF2E26">
            <w:r>
              <w:t>Krytyczna analiza tekstu literackiego</w:t>
            </w:r>
          </w:p>
        </w:tc>
        <w:tc>
          <w:tcPr>
            <w:tcW w:w="5824" w:type="dxa"/>
            <w:vAlign w:val="center"/>
          </w:tcPr>
          <w:p w14:paraId="615EE401" w14:textId="14F6FE7F" w:rsidR="005C26DD" w:rsidRDefault="0026489E" w:rsidP="00DF2E26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105DE36A" w14:textId="62FDF7C2" w:rsidR="005C26DD" w:rsidRDefault="0026489E" w:rsidP="00DF2E26">
            <w:r>
              <w:t>210</w:t>
            </w:r>
          </w:p>
        </w:tc>
      </w:tr>
      <w:tr w:rsidR="004706E7" w:rsidRPr="009517B2" w14:paraId="11E78104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4FBD8EE1" w14:textId="0DE3C59B" w:rsidR="004706E7" w:rsidRDefault="004706E7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361F3D9B" w14:textId="676884CC" w:rsidR="004706E7" w:rsidRDefault="00500E6C" w:rsidP="00DF2E26">
            <w:r>
              <w:t>08:00-10:15</w:t>
            </w:r>
          </w:p>
        </w:tc>
        <w:tc>
          <w:tcPr>
            <w:tcW w:w="6362" w:type="dxa"/>
            <w:vAlign w:val="center"/>
          </w:tcPr>
          <w:p w14:paraId="678B446A" w14:textId="022665B1" w:rsidR="004706E7" w:rsidRDefault="00890294" w:rsidP="00DF2E26">
            <w:r>
              <w:t>PNJA</w:t>
            </w:r>
          </w:p>
        </w:tc>
        <w:tc>
          <w:tcPr>
            <w:tcW w:w="5824" w:type="dxa"/>
            <w:vAlign w:val="center"/>
          </w:tcPr>
          <w:p w14:paraId="64CC7FEE" w14:textId="59692E19" w:rsidR="004706E7" w:rsidRDefault="00890294" w:rsidP="00DF2E26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1454BD1B" w14:textId="595AA29F" w:rsidR="004706E7" w:rsidRDefault="00890294" w:rsidP="00DF2E26">
            <w:r>
              <w:t>129</w:t>
            </w:r>
          </w:p>
        </w:tc>
      </w:tr>
      <w:tr w:rsidR="00890294" w:rsidRPr="009517B2" w14:paraId="6639735F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3A3CBBD6" w14:textId="1D1B790C" w:rsidR="00890294" w:rsidRDefault="00890294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46FEC6E0" w14:textId="5899AB93" w:rsidR="00890294" w:rsidRDefault="00500E6C" w:rsidP="00DF2E26">
            <w:r>
              <w:t>10:30-12:45</w:t>
            </w:r>
          </w:p>
        </w:tc>
        <w:tc>
          <w:tcPr>
            <w:tcW w:w="6362" w:type="dxa"/>
            <w:vAlign w:val="center"/>
          </w:tcPr>
          <w:p w14:paraId="372059D0" w14:textId="2EF1391A" w:rsidR="00890294" w:rsidRDefault="00500E6C" w:rsidP="00DF2E26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F22639D" w14:textId="06554FDF" w:rsidR="00890294" w:rsidRDefault="00500E6C" w:rsidP="00DF2E26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15548330" w14:textId="3098EF45" w:rsidR="00890294" w:rsidRDefault="00500E6C" w:rsidP="00DF2E26">
            <w:r>
              <w:t>129</w:t>
            </w:r>
          </w:p>
        </w:tc>
      </w:tr>
      <w:tr w:rsidR="00500E6C" w:rsidRPr="009517B2" w14:paraId="798BEF54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18E4A902" w14:textId="27E2D684" w:rsidR="00500E6C" w:rsidRDefault="00500E6C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173475B0" w14:textId="4DBD23E0" w:rsidR="00500E6C" w:rsidRDefault="00500E6C" w:rsidP="00DF2E26">
            <w:r>
              <w:t>13:00-16:00</w:t>
            </w:r>
          </w:p>
        </w:tc>
        <w:tc>
          <w:tcPr>
            <w:tcW w:w="6362" w:type="dxa"/>
            <w:vAlign w:val="center"/>
          </w:tcPr>
          <w:p w14:paraId="5293B11C" w14:textId="3D5717E6" w:rsidR="00500E6C" w:rsidRDefault="00500E6C" w:rsidP="00DF2E26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06FE66A7" w14:textId="7DC3A28F" w:rsidR="00500E6C" w:rsidRDefault="00500E6C" w:rsidP="00DF2E26">
            <w:r>
              <w:t>Mgr Katarzyna Herma</w:t>
            </w:r>
            <w:r w:rsidR="00503D83">
              <w:t>n</w:t>
            </w:r>
          </w:p>
        </w:tc>
        <w:tc>
          <w:tcPr>
            <w:tcW w:w="936" w:type="dxa"/>
            <w:vAlign w:val="center"/>
          </w:tcPr>
          <w:p w14:paraId="68B4C239" w14:textId="56D61DF1" w:rsidR="00500E6C" w:rsidRDefault="00503D83" w:rsidP="00DF2E26">
            <w:r>
              <w:t>129</w:t>
            </w:r>
          </w:p>
        </w:tc>
      </w:tr>
      <w:tr w:rsidR="000A4E17" w:rsidRPr="000A4E17" w14:paraId="3033FCF7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003683C8" w14:textId="77777777" w:rsidR="000A4E17" w:rsidRPr="000A4E17" w:rsidRDefault="000A4E17" w:rsidP="00DF2E26">
            <w:r w:rsidRPr="000A4E17">
              <w:t>IIISPS</w:t>
            </w:r>
          </w:p>
        </w:tc>
        <w:tc>
          <w:tcPr>
            <w:tcW w:w="1355" w:type="dxa"/>
            <w:vAlign w:val="center"/>
          </w:tcPr>
          <w:p w14:paraId="466A3605" w14:textId="77777777" w:rsidR="000A4E17" w:rsidRPr="000A4E17" w:rsidRDefault="000A4E17" w:rsidP="00DF2E26">
            <w:r w:rsidRPr="000A4E17">
              <w:t>08:00-09:30</w:t>
            </w:r>
          </w:p>
        </w:tc>
        <w:tc>
          <w:tcPr>
            <w:tcW w:w="6362" w:type="dxa"/>
            <w:vAlign w:val="center"/>
          </w:tcPr>
          <w:p w14:paraId="73A737A7" w14:textId="77777777" w:rsidR="000A4E17" w:rsidRPr="000A4E17" w:rsidRDefault="000A4E17" w:rsidP="00DF2E26">
            <w:r w:rsidRPr="000A4E17">
              <w:t>Pisanie akademickie</w:t>
            </w:r>
          </w:p>
        </w:tc>
        <w:tc>
          <w:tcPr>
            <w:tcW w:w="5824" w:type="dxa"/>
            <w:vAlign w:val="center"/>
          </w:tcPr>
          <w:p w14:paraId="710F0816" w14:textId="77777777" w:rsidR="000A4E17" w:rsidRPr="000A4E17" w:rsidRDefault="000A4E17" w:rsidP="00DF2E26">
            <w:r w:rsidRPr="000A4E17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8B62EF3" w14:textId="77777777" w:rsidR="000A4E17" w:rsidRPr="000A4E17" w:rsidRDefault="000A4E17" w:rsidP="00DF2E26">
            <w:r w:rsidRPr="000A4E17">
              <w:t>010</w:t>
            </w:r>
          </w:p>
        </w:tc>
      </w:tr>
      <w:tr w:rsidR="000A4E17" w:rsidRPr="000A4E17" w14:paraId="3ACC3AE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557C5DA8" w14:textId="77777777" w:rsidR="000A4E17" w:rsidRPr="000A4E17" w:rsidRDefault="000A4E17" w:rsidP="00DF2E26">
            <w:r w:rsidRPr="000A4E17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1F21CC47" w14:textId="77777777" w:rsidR="000A4E17" w:rsidRPr="000A4E17" w:rsidRDefault="000A4E17" w:rsidP="00DF2E26">
            <w:r w:rsidRPr="000A4E17">
              <w:t>09:45-11:15</w:t>
            </w:r>
          </w:p>
        </w:tc>
        <w:tc>
          <w:tcPr>
            <w:tcW w:w="6362" w:type="dxa"/>
            <w:vAlign w:val="center"/>
          </w:tcPr>
          <w:p w14:paraId="6EA675E4" w14:textId="77777777" w:rsidR="000A4E17" w:rsidRPr="000A4E17" w:rsidRDefault="000A4E17" w:rsidP="00DF2E26">
            <w:r w:rsidRPr="000A4E17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03058B37" w14:textId="77777777" w:rsidR="000A4E17" w:rsidRPr="000A4E17" w:rsidRDefault="000A4E17" w:rsidP="00DF2E26">
            <w:r w:rsidRPr="000A4E17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06BA794D" w14:textId="77777777" w:rsidR="000A4E17" w:rsidRPr="000A4E17" w:rsidRDefault="000A4E17" w:rsidP="00DF2E26">
            <w:r w:rsidRPr="000A4E17">
              <w:t>010</w:t>
            </w:r>
          </w:p>
        </w:tc>
      </w:tr>
      <w:tr w:rsidR="00F802B6" w:rsidRPr="009517B2" w14:paraId="1A427498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4E3FA91B" w14:textId="523CC5FD" w:rsidR="00F802B6" w:rsidRPr="009517B2" w:rsidRDefault="00861123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7B4747F2" w14:textId="663482A7" w:rsidR="00F802B6" w:rsidRPr="009517B2" w:rsidRDefault="00E14E33" w:rsidP="00DF2E26">
            <w:r>
              <w:t>11:30-14:30</w:t>
            </w:r>
          </w:p>
        </w:tc>
        <w:tc>
          <w:tcPr>
            <w:tcW w:w="6362" w:type="dxa"/>
            <w:vAlign w:val="center"/>
          </w:tcPr>
          <w:p w14:paraId="78A018A1" w14:textId="650DF1C3" w:rsidR="00F802B6" w:rsidRPr="009517B2" w:rsidRDefault="00607575" w:rsidP="00DF2E26">
            <w:r>
              <w:t>Elementy multimodalne w reklamie</w:t>
            </w:r>
          </w:p>
        </w:tc>
        <w:tc>
          <w:tcPr>
            <w:tcW w:w="5824" w:type="dxa"/>
            <w:vAlign w:val="center"/>
          </w:tcPr>
          <w:p w14:paraId="30DDD34C" w14:textId="60BB201E" w:rsidR="00F802B6" w:rsidRPr="009517B2" w:rsidRDefault="00607575" w:rsidP="00DF2E26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48FFD95C" w14:textId="1A2834E2" w:rsidR="00F802B6" w:rsidRPr="009517B2" w:rsidRDefault="00607575" w:rsidP="00DF2E26">
            <w:r>
              <w:t>210</w:t>
            </w:r>
          </w:p>
        </w:tc>
      </w:tr>
      <w:tr w:rsidR="007569EC" w:rsidRPr="009517B2" w14:paraId="785E51C2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722A371C" w14:textId="7D267F04" w:rsidR="007569EC" w:rsidRPr="009517B2" w:rsidRDefault="00607575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58912116" w14:textId="08762E4C" w:rsidR="007569EC" w:rsidRPr="009517B2" w:rsidRDefault="003E58CD" w:rsidP="00DF2E26">
            <w:r>
              <w:t>14:40-16:10</w:t>
            </w:r>
          </w:p>
        </w:tc>
        <w:tc>
          <w:tcPr>
            <w:tcW w:w="6362" w:type="dxa"/>
            <w:vAlign w:val="center"/>
          </w:tcPr>
          <w:p w14:paraId="52AF22D5" w14:textId="4082C896" w:rsidR="007569EC" w:rsidRPr="009517B2" w:rsidRDefault="005C26DD" w:rsidP="00DF2E26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23D8170E" w14:textId="1F4A5ADE" w:rsidR="007569EC" w:rsidRPr="009517B2" w:rsidRDefault="005C26DD" w:rsidP="00DF2E26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33F9271D" w14:textId="78DF68BB" w:rsidR="007569EC" w:rsidRPr="009517B2" w:rsidRDefault="005C26DD" w:rsidP="00DF2E26">
            <w:r>
              <w:t>210</w:t>
            </w:r>
          </w:p>
        </w:tc>
      </w:tr>
      <w:tr w:rsidR="006B66D1" w14:paraId="7F98E3DA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3CD549EF" w14:textId="77777777" w:rsidR="006B66D1" w:rsidRDefault="006B66D1" w:rsidP="00DF2E26">
            <w:r>
              <w:t>IISDS</w:t>
            </w:r>
          </w:p>
        </w:tc>
        <w:tc>
          <w:tcPr>
            <w:tcW w:w="1355" w:type="dxa"/>
            <w:vAlign w:val="center"/>
          </w:tcPr>
          <w:p w14:paraId="5D8233C8" w14:textId="57DD64FB" w:rsidR="006B66D1" w:rsidRDefault="001D052E" w:rsidP="00DF2E26">
            <w:r>
              <w:t>10:45-14:30</w:t>
            </w:r>
          </w:p>
        </w:tc>
        <w:tc>
          <w:tcPr>
            <w:tcW w:w="6362" w:type="dxa"/>
            <w:vAlign w:val="center"/>
          </w:tcPr>
          <w:p w14:paraId="67097751" w14:textId="77777777" w:rsidR="006B66D1" w:rsidRDefault="006B66D1" w:rsidP="00DF2E26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71333B56" w14:textId="77777777" w:rsidR="006B66D1" w:rsidRDefault="006B66D1" w:rsidP="00DF2E26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55783512" w14:textId="77777777" w:rsidR="006B66D1" w:rsidRDefault="006B66D1" w:rsidP="00DF2E26">
            <w:r>
              <w:t>224P</w:t>
            </w:r>
          </w:p>
        </w:tc>
      </w:tr>
      <w:tr w:rsidR="00172F4C" w14:paraId="78566888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30108A16" w14:textId="4205A19D" w:rsidR="00172F4C" w:rsidRDefault="00172F4C" w:rsidP="00DF2E26">
            <w:r>
              <w:t>IISDS</w:t>
            </w:r>
          </w:p>
        </w:tc>
        <w:tc>
          <w:tcPr>
            <w:tcW w:w="1355" w:type="dxa"/>
            <w:vAlign w:val="center"/>
          </w:tcPr>
          <w:p w14:paraId="058E32B5" w14:textId="6FF739E9" w:rsidR="00172F4C" w:rsidRDefault="00172F4C" w:rsidP="00DF2E26">
            <w:r>
              <w:t>14:45-</w:t>
            </w:r>
            <w:r w:rsidR="008C02F6">
              <w:t>16:15</w:t>
            </w:r>
          </w:p>
        </w:tc>
        <w:tc>
          <w:tcPr>
            <w:tcW w:w="6362" w:type="dxa"/>
            <w:vAlign w:val="center"/>
          </w:tcPr>
          <w:p w14:paraId="3B3BEC85" w14:textId="42EF3B01" w:rsidR="00172F4C" w:rsidRDefault="00172F4C" w:rsidP="00DF2E26">
            <w:r>
              <w:t>PNJA</w:t>
            </w:r>
          </w:p>
        </w:tc>
        <w:tc>
          <w:tcPr>
            <w:tcW w:w="5824" w:type="dxa"/>
            <w:vAlign w:val="center"/>
          </w:tcPr>
          <w:p w14:paraId="04ED8EF3" w14:textId="3918663F" w:rsidR="00172F4C" w:rsidRDefault="00172F4C" w:rsidP="00DF2E26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891B195" w14:textId="617E7C1C" w:rsidR="00172F4C" w:rsidRDefault="009851CA" w:rsidP="00DF2E26">
            <w:r>
              <w:t>224P</w:t>
            </w:r>
          </w:p>
        </w:tc>
      </w:tr>
    </w:tbl>
    <w:p w14:paraId="7FA23E4D" w14:textId="77777777" w:rsidR="00837C4C" w:rsidRDefault="00837C4C" w:rsidP="00837C4C"/>
    <w:p w14:paraId="0E3D0EAE" w14:textId="15A3EB71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IX ZJAZD </w:t>
      </w:r>
      <w:r w:rsidR="008A1674">
        <w:rPr>
          <w:b/>
          <w:bCs/>
        </w:rPr>
        <w:t>1</w:t>
      </w:r>
      <w:r w:rsidR="0030258F">
        <w:rPr>
          <w:b/>
          <w:bCs/>
        </w:rPr>
        <w:t>6</w:t>
      </w:r>
      <w:r w:rsidRPr="00FF4B28">
        <w:rPr>
          <w:b/>
          <w:bCs/>
        </w:rPr>
        <w:t>.0</w:t>
      </w:r>
      <w:r w:rsidR="008A1674">
        <w:rPr>
          <w:b/>
          <w:bCs/>
        </w:rPr>
        <w:t>6</w:t>
      </w:r>
      <w:r w:rsidRPr="00FF4B28">
        <w:rPr>
          <w:b/>
          <w:bCs/>
        </w:rPr>
        <w:t>.202</w:t>
      </w:r>
      <w:r w:rsidR="0030258F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A217F6" w:rsidRPr="0031130C" w14:paraId="2E0177DA" w14:textId="76453B42" w:rsidTr="00224C56">
        <w:trPr>
          <w:trHeight w:val="567"/>
        </w:trPr>
        <w:tc>
          <w:tcPr>
            <w:tcW w:w="912" w:type="dxa"/>
            <w:vAlign w:val="center"/>
          </w:tcPr>
          <w:p w14:paraId="5768E2A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F68DA50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E61BAA" w14:paraId="5A143BBC" w14:textId="77777777" w:rsidTr="00DF2E26">
        <w:trPr>
          <w:trHeight w:val="567"/>
        </w:trPr>
        <w:tc>
          <w:tcPr>
            <w:tcW w:w="912" w:type="dxa"/>
            <w:vAlign w:val="center"/>
          </w:tcPr>
          <w:p w14:paraId="78C75DE7" w14:textId="77777777" w:rsidR="00E61BAA" w:rsidRPr="00A71659" w:rsidRDefault="00E61BAA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136A67A6" w14:textId="40FECE75" w:rsidR="00E61BAA" w:rsidRPr="00A71659" w:rsidRDefault="00E61BAA" w:rsidP="00DF2E26">
            <w:r>
              <w:t>15:30-19:15</w:t>
            </w:r>
          </w:p>
        </w:tc>
        <w:tc>
          <w:tcPr>
            <w:tcW w:w="6361" w:type="dxa"/>
            <w:vAlign w:val="center"/>
          </w:tcPr>
          <w:p w14:paraId="7417012D" w14:textId="77777777" w:rsidR="00E61BAA" w:rsidRPr="00A71659" w:rsidRDefault="00E61BAA" w:rsidP="00DF2E26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31950C31" w14:textId="77777777" w:rsidR="00E61BAA" w:rsidRPr="00A71659" w:rsidRDefault="00E61BAA" w:rsidP="00DF2E26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3E017C8E" w14:textId="77777777" w:rsidR="00E61BAA" w:rsidRDefault="00E61BAA" w:rsidP="00DF2E26">
            <w:r>
              <w:t>011</w:t>
            </w:r>
          </w:p>
        </w:tc>
      </w:tr>
      <w:tr w:rsidR="00486919" w14:paraId="5FA08027" w14:textId="77777777" w:rsidTr="00DF2E26">
        <w:trPr>
          <w:trHeight w:val="567"/>
        </w:trPr>
        <w:tc>
          <w:tcPr>
            <w:tcW w:w="912" w:type="dxa"/>
            <w:vAlign w:val="center"/>
          </w:tcPr>
          <w:p w14:paraId="484D31CB" w14:textId="444C59DF" w:rsidR="00486919" w:rsidRDefault="00486919" w:rsidP="00DF2E26">
            <w:r w:rsidRPr="00B143A9">
              <w:t>IISDS</w:t>
            </w:r>
          </w:p>
        </w:tc>
        <w:tc>
          <w:tcPr>
            <w:tcW w:w="1355" w:type="dxa"/>
            <w:vAlign w:val="center"/>
          </w:tcPr>
          <w:p w14:paraId="547C18E1" w14:textId="789EBCAD" w:rsidR="00486919" w:rsidRDefault="00486919" w:rsidP="00DF2E26">
            <w:r w:rsidRPr="00B143A9">
              <w:t>15.30-19.15</w:t>
            </w:r>
          </w:p>
        </w:tc>
        <w:tc>
          <w:tcPr>
            <w:tcW w:w="6361" w:type="dxa"/>
            <w:vAlign w:val="center"/>
          </w:tcPr>
          <w:p w14:paraId="37D34B4D" w14:textId="7CB93BBE" w:rsidR="00486919" w:rsidRDefault="00486919" w:rsidP="00DF2E26">
            <w:r w:rsidRPr="00B143A9">
              <w:t xml:space="preserve">Etyczne podstawy komunikacji/Etyka społeczna </w:t>
            </w:r>
          </w:p>
        </w:tc>
        <w:tc>
          <w:tcPr>
            <w:tcW w:w="5824" w:type="dxa"/>
            <w:vAlign w:val="center"/>
          </w:tcPr>
          <w:p w14:paraId="3FFCA177" w14:textId="6935F4D0" w:rsidR="00486919" w:rsidRDefault="00486919" w:rsidP="00DF2E26">
            <w:r w:rsidRPr="00B143A9">
              <w:t xml:space="preserve">Dr Łukasz Androsiuk </w:t>
            </w:r>
          </w:p>
        </w:tc>
        <w:tc>
          <w:tcPr>
            <w:tcW w:w="936" w:type="dxa"/>
            <w:vAlign w:val="center"/>
          </w:tcPr>
          <w:p w14:paraId="59CB1990" w14:textId="03ED2E35" w:rsidR="00486919" w:rsidRDefault="00A63124" w:rsidP="00DF2E26">
            <w:r>
              <w:t>129</w:t>
            </w:r>
          </w:p>
        </w:tc>
      </w:tr>
    </w:tbl>
    <w:p w14:paraId="56E288C0" w14:textId="77777777" w:rsidR="00837C4C" w:rsidRDefault="00837C4C" w:rsidP="00837C4C">
      <w:pPr>
        <w:rPr>
          <w:b/>
          <w:bCs/>
        </w:rPr>
      </w:pPr>
    </w:p>
    <w:p w14:paraId="4BA5027E" w14:textId="06267DC0" w:rsidR="00837C4C" w:rsidRPr="00FF4B28" w:rsidRDefault="008A1674" w:rsidP="00837C4C">
      <w:pPr>
        <w:rPr>
          <w:b/>
          <w:bCs/>
        </w:rPr>
      </w:pPr>
      <w:r>
        <w:rPr>
          <w:b/>
          <w:bCs/>
        </w:rPr>
        <w:t>1</w:t>
      </w:r>
      <w:r w:rsidR="0030258F">
        <w:rPr>
          <w:b/>
          <w:bCs/>
        </w:rPr>
        <w:t>7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</w:t>
      </w:r>
      <w:r w:rsidR="0030258F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31130C" w14:paraId="5B2F1A29" w14:textId="61165467" w:rsidTr="32931531">
        <w:trPr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3840BC3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BC40CE2" w14:textId="77777777" w:rsidR="00A217F6" w:rsidRPr="0031130C" w:rsidRDefault="00A217F6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31130C" w:rsidRDefault="00EB2F6E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9B1478" w:rsidRPr="00970D3D" w14:paraId="62EC1244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204F610E" w14:textId="4D04CDC8" w:rsidR="009B1478" w:rsidRPr="00970D3D" w:rsidRDefault="009B1478" w:rsidP="00DF2E26">
            <w:r w:rsidRPr="00970D3D">
              <w:t>ISPS</w:t>
            </w:r>
          </w:p>
        </w:tc>
        <w:tc>
          <w:tcPr>
            <w:tcW w:w="1355" w:type="dxa"/>
            <w:vAlign w:val="center"/>
          </w:tcPr>
          <w:p w14:paraId="204B145B" w14:textId="3912878F" w:rsidR="009B1478" w:rsidRPr="00970D3D" w:rsidRDefault="009B1478" w:rsidP="00DF2E26">
            <w:r w:rsidRPr="00970D3D">
              <w:t>09:15-10:45</w:t>
            </w:r>
          </w:p>
        </w:tc>
        <w:tc>
          <w:tcPr>
            <w:tcW w:w="6362" w:type="dxa"/>
            <w:vAlign w:val="center"/>
          </w:tcPr>
          <w:p w14:paraId="7B58985C" w14:textId="06304508" w:rsidR="009B1478" w:rsidRPr="00970D3D" w:rsidRDefault="009B1478" w:rsidP="00DF2E26">
            <w:r w:rsidRPr="00970D3D">
              <w:t>Formy wypowiedzi pisemnej</w:t>
            </w:r>
          </w:p>
        </w:tc>
        <w:tc>
          <w:tcPr>
            <w:tcW w:w="5824" w:type="dxa"/>
            <w:vAlign w:val="center"/>
          </w:tcPr>
          <w:p w14:paraId="10D9EF32" w14:textId="3F65783A" w:rsidR="009B1478" w:rsidRPr="00970D3D" w:rsidRDefault="009B1478" w:rsidP="00DF2E26">
            <w:r w:rsidRPr="00970D3D">
              <w:t>Mgr Martyna Mikołajczak</w:t>
            </w:r>
          </w:p>
        </w:tc>
        <w:tc>
          <w:tcPr>
            <w:tcW w:w="936" w:type="dxa"/>
            <w:vAlign w:val="center"/>
          </w:tcPr>
          <w:p w14:paraId="13BA08B0" w14:textId="4E336FEE" w:rsidR="009B1478" w:rsidRPr="00970D3D" w:rsidRDefault="00564331" w:rsidP="00DF2E26">
            <w:r w:rsidRPr="00970D3D">
              <w:t>011</w:t>
            </w:r>
          </w:p>
        </w:tc>
      </w:tr>
      <w:tr w:rsidR="00A217F6" w14:paraId="6F90751C" w14:textId="5BD4EE44" w:rsidTr="00DF2E26">
        <w:trPr>
          <w:trHeight w:val="567"/>
        </w:trPr>
        <w:tc>
          <w:tcPr>
            <w:tcW w:w="911" w:type="dxa"/>
            <w:vAlign w:val="center"/>
          </w:tcPr>
          <w:p w14:paraId="4002BD89" w14:textId="295C6A83" w:rsidR="00A217F6" w:rsidRDefault="00124386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442DF674" w14:textId="14BD2E14" w:rsidR="00A217F6" w:rsidRDefault="00124386" w:rsidP="00DF2E26">
            <w:r>
              <w:t>11:00-14:00</w:t>
            </w:r>
          </w:p>
        </w:tc>
        <w:tc>
          <w:tcPr>
            <w:tcW w:w="6362" w:type="dxa"/>
            <w:vAlign w:val="center"/>
          </w:tcPr>
          <w:p w14:paraId="3254A585" w14:textId="79571BCE" w:rsidR="00A217F6" w:rsidRDefault="00124386" w:rsidP="00DF2E26">
            <w:r>
              <w:t>PNJA</w:t>
            </w:r>
          </w:p>
        </w:tc>
        <w:tc>
          <w:tcPr>
            <w:tcW w:w="5824" w:type="dxa"/>
            <w:vAlign w:val="center"/>
          </w:tcPr>
          <w:p w14:paraId="745EAFF0" w14:textId="7E4CFFC4" w:rsidR="00A217F6" w:rsidRDefault="009B1478" w:rsidP="00DF2E26">
            <w:r>
              <w:t>Mgr Martyna Mikołajczak</w:t>
            </w:r>
          </w:p>
        </w:tc>
        <w:tc>
          <w:tcPr>
            <w:tcW w:w="936" w:type="dxa"/>
            <w:vAlign w:val="center"/>
          </w:tcPr>
          <w:p w14:paraId="12C5880A" w14:textId="4951E793" w:rsidR="00A217F6" w:rsidRDefault="009B1478" w:rsidP="00DF2E26">
            <w:r>
              <w:t>011</w:t>
            </w:r>
          </w:p>
        </w:tc>
      </w:tr>
      <w:tr w:rsidR="00A217F6" w14:paraId="161926FF" w14:textId="40D5AA98" w:rsidTr="00DF2E26">
        <w:trPr>
          <w:trHeight w:val="567"/>
        </w:trPr>
        <w:tc>
          <w:tcPr>
            <w:tcW w:w="911" w:type="dxa"/>
            <w:vAlign w:val="center"/>
          </w:tcPr>
          <w:p w14:paraId="08712F83" w14:textId="1A3736F2" w:rsidR="00A217F6" w:rsidRDefault="00255C3E" w:rsidP="00DF2E26">
            <w:r>
              <w:t>ISPS</w:t>
            </w:r>
          </w:p>
        </w:tc>
        <w:tc>
          <w:tcPr>
            <w:tcW w:w="1355" w:type="dxa"/>
            <w:vAlign w:val="center"/>
          </w:tcPr>
          <w:p w14:paraId="79387806" w14:textId="425917F8" w:rsidR="00A217F6" w:rsidRDefault="00255C3E" w:rsidP="00DF2E26">
            <w:r>
              <w:t>14:15-15:45</w:t>
            </w:r>
          </w:p>
        </w:tc>
        <w:tc>
          <w:tcPr>
            <w:tcW w:w="6362" w:type="dxa"/>
            <w:vAlign w:val="center"/>
          </w:tcPr>
          <w:p w14:paraId="06616A4E" w14:textId="00040D7F" w:rsidR="00A217F6" w:rsidRDefault="00255C3E" w:rsidP="00DF2E26">
            <w:r>
              <w:t>Fonetyka/fonologia</w:t>
            </w:r>
          </w:p>
        </w:tc>
        <w:tc>
          <w:tcPr>
            <w:tcW w:w="5824" w:type="dxa"/>
            <w:vAlign w:val="center"/>
          </w:tcPr>
          <w:p w14:paraId="6237EA02" w14:textId="0217F1EB" w:rsidR="00A217F6" w:rsidRDefault="00255C3E" w:rsidP="00DF2E26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FFE4E14" w14:textId="22A29C3D" w:rsidR="00A217F6" w:rsidRDefault="00255C3E" w:rsidP="00DF2E26">
            <w:r>
              <w:t>011</w:t>
            </w:r>
          </w:p>
        </w:tc>
      </w:tr>
      <w:tr w:rsidR="00C618A3" w14:paraId="4E9C9F39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0C5C64B4" w14:textId="77777777" w:rsidR="00C618A3" w:rsidRDefault="00C618A3" w:rsidP="00DF2E26">
            <w:bookmarkStart w:id="38" w:name="_Hlk54540985"/>
            <w:r>
              <w:t>IISPS</w:t>
            </w:r>
          </w:p>
        </w:tc>
        <w:tc>
          <w:tcPr>
            <w:tcW w:w="1355" w:type="dxa"/>
            <w:vAlign w:val="center"/>
          </w:tcPr>
          <w:p w14:paraId="4F900390" w14:textId="77777777" w:rsidR="00C618A3" w:rsidRDefault="00C618A3" w:rsidP="00DF2E26">
            <w:pPr>
              <w:spacing w:line="259" w:lineRule="auto"/>
            </w:pPr>
            <w:r>
              <w:t>08:00-10:15</w:t>
            </w:r>
          </w:p>
        </w:tc>
        <w:tc>
          <w:tcPr>
            <w:tcW w:w="6362" w:type="dxa"/>
            <w:vAlign w:val="center"/>
          </w:tcPr>
          <w:p w14:paraId="62E591AA" w14:textId="1BF26523" w:rsidR="00C618A3" w:rsidRDefault="00C618A3" w:rsidP="00DF2E26">
            <w:r>
              <w:t>Formy wypowiedzi pisemnej</w:t>
            </w:r>
          </w:p>
        </w:tc>
        <w:tc>
          <w:tcPr>
            <w:tcW w:w="5824" w:type="dxa"/>
            <w:vAlign w:val="center"/>
          </w:tcPr>
          <w:p w14:paraId="1C12053F" w14:textId="7F39F0E0" w:rsidR="00C618A3" w:rsidRDefault="00AC3B07" w:rsidP="00DF2E26">
            <w:r>
              <w:t>mgr</w:t>
            </w:r>
            <w:r w:rsidR="00C618A3">
              <w:t xml:space="preserve"> Paulina Ogórek</w:t>
            </w:r>
          </w:p>
        </w:tc>
        <w:tc>
          <w:tcPr>
            <w:tcW w:w="936" w:type="dxa"/>
            <w:vAlign w:val="center"/>
          </w:tcPr>
          <w:p w14:paraId="7A5FF73C" w14:textId="77777777" w:rsidR="00C618A3" w:rsidRDefault="00C618A3" w:rsidP="00DF2E26">
            <w:r>
              <w:t>129</w:t>
            </w:r>
          </w:p>
        </w:tc>
      </w:tr>
      <w:tr w:rsidR="00C618A3" w14:paraId="30F52705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995333C" w14:textId="77777777" w:rsidR="00C618A3" w:rsidRDefault="00C618A3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1BDB635C" w14:textId="0E9A90DC" w:rsidR="00C618A3" w:rsidRDefault="00C618A3" w:rsidP="00DF2E26">
            <w:r>
              <w:t>10:30-12:</w:t>
            </w:r>
            <w:r w:rsidR="009E62D7">
              <w:t>0</w:t>
            </w:r>
            <w:r w:rsidR="00785D14">
              <w:t>0</w:t>
            </w:r>
          </w:p>
        </w:tc>
        <w:tc>
          <w:tcPr>
            <w:tcW w:w="6362" w:type="dxa"/>
            <w:vAlign w:val="center"/>
          </w:tcPr>
          <w:p w14:paraId="4A7F7CBD" w14:textId="77777777" w:rsidR="00C618A3" w:rsidRDefault="00C618A3" w:rsidP="00DF2E26">
            <w:r>
              <w:t>Akwizycja języka</w:t>
            </w:r>
          </w:p>
        </w:tc>
        <w:tc>
          <w:tcPr>
            <w:tcW w:w="5824" w:type="dxa"/>
            <w:vAlign w:val="center"/>
          </w:tcPr>
          <w:p w14:paraId="17E140F8" w14:textId="5B90E94D" w:rsidR="00C618A3" w:rsidRDefault="00AC3B07" w:rsidP="00DF2E26">
            <w:r>
              <w:t>mg</w:t>
            </w:r>
            <w:r w:rsidR="00C618A3">
              <w:t>r Paulina Ogórek</w:t>
            </w:r>
          </w:p>
        </w:tc>
        <w:tc>
          <w:tcPr>
            <w:tcW w:w="936" w:type="dxa"/>
            <w:vAlign w:val="center"/>
          </w:tcPr>
          <w:p w14:paraId="3786298F" w14:textId="77777777" w:rsidR="00C618A3" w:rsidRDefault="00C618A3" w:rsidP="00DF2E26">
            <w:r>
              <w:t>129</w:t>
            </w:r>
          </w:p>
        </w:tc>
      </w:tr>
      <w:tr w:rsidR="00433E9A" w14:paraId="40935F55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315F067A" w14:textId="3932DF96" w:rsidR="00433E9A" w:rsidRDefault="00C132B7" w:rsidP="00DF2E26">
            <w:r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2588497E" w14:textId="486FB46E" w:rsidR="00433E9A" w:rsidRDefault="003C2E43" w:rsidP="00DF2E26">
            <w:r>
              <w:t>12:15-14:30</w:t>
            </w:r>
          </w:p>
        </w:tc>
        <w:tc>
          <w:tcPr>
            <w:tcW w:w="6362" w:type="dxa"/>
            <w:vAlign w:val="center"/>
          </w:tcPr>
          <w:p w14:paraId="78783213" w14:textId="3BD4B8A5" w:rsidR="00433E9A" w:rsidRDefault="004B2B61" w:rsidP="00DF2E26">
            <w:r>
              <w:t>Literatura anglojęzyczna</w:t>
            </w:r>
            <w:r w:rsidR="00424BE8">
              <w:t xml:space="preserve"> W</w:t>
            </w:r>
          </w:p>
        </w:tc>
        <w:tc>
          <w:tcPr>
            <w:tcW w:w="5824" w:type="dxa"/>
            <w:vAlign w:val="center"/>
          </w:tcPr>
          <w:p w14:paraId="3625F1CC" w14:textId="5C02FEF1" w:rsidR="00433E9A" w:rsidRDefault="004B2B61" w:rsidP="00DF2E26">
            <w:r>
              <w:t>Dr Idalia Smoczyk-Jackowiak</w:t>
            </w:r>
          </w:p>
        </w:tc>
        <w:tc>
          <w:tcPr>
            <w:tcW w:w="936" w:type="dxa"/>
            <w:vAlign w:val="center"/>
          </w:tcPr>
          <w:p w14:paraId="68B9F25A" w14:textId="4EA4867B" w:rsidR="00433E9A" w:rsidRDefault="004B2B61" w:rsidP="00DF2E26">
            <w:r>
              <w:t>224P</w:t>
            </w:r>
          </w:p>
        </w:tc>
      </w:tr>
      <w:tr w:rsidR="00433E9A" w14:paraId="6C21251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70BD0449" w14:textId="0CC9D633" w:rsidR="00433E9A" w:rsidRDefault="003C70A6" w:rsidP="00DF2E26">
            <w:r>
              <w:t>IISPS</w:t>
            </w:r>
          </w:p>
        </w:tc>
        <w:tc>
          <w:tcPr>
            <w:tcW w:w="1355" w:type="dxa"/>
            <w:vAlign w:val="center"/>
          </w:tcPr>
          <w:p w14:paraId="1E5A5E81" w14:textId="1F5790DC" w:rsidR="00433E9A" w:rsidRDefault="00836CB3" w:rsidP="00DF2E26">
            <w:r>
              <w:t>14:45-</w:t>
            </w:r>
            <w:r w:rsidR="00424BE8">
              <w:t>17:45</w:t>
            </w:r>
          </w:p>
        </w:tc>
        <w:tc>
          <w:tcPr>
            <w:tcW w:w="6362" w:type="dxa"/>
            <w:vAlign w:val="center"/>
          </w:tcPr>
          <w:p w14:paraId="0BE8499E" w14:textId="53FEE1C4" w:rsidR="00433E9A" w:rsidRDefault="00424BE8" w:rsidP="00DF2E26">
            <w:r>
              <w:t>Literatura anglojęzyczna ĆW</w:t>
            </w:r>
          </w:p>
        </w:tc>
        <w:tc>
          <w:tcPr>
            <w:tcW w:w="5824" w:type="dxa"/>
            <w:vAlign w:val="center"/>
          </w:tcPr>
          <w:p w14:paraId="695CE233" w14:textId="16FDF5F8" w:rsidR="00433E9A" w:rsidRDefault="00424BE8" w:rsidP="00DF2E26">
            <w:r>
              <w:t>Mgr Mateusz Marecki</w:t>
            </w:r>
          </w:p>
        </w:tc>
        <w:tc>
          <w:tcPr>
            <w:tcW w:w="936" w:type="dxa"/>
            <w:vAlign w:val="center"/>
          </w:tcPr>
          <w:p w14:paraId="2B5EBA63" w14:textId="711D4D01" w:rsidR="00433E9A" w:rsidRDefault="00424BE8" w:rsidP="00DF2E26">
            <w:r>
              <w:t>224P</w:t>
            </w:r>
          </w:p>
        </w:tc>
      </w:tr>
      <w:tr w:rsidR="002D0E77" w14:paraId="1041079F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32EBAE4F" w14:textId="0AD639E4" w:rsidR="002D0E77" w:rsidRDefault="002D0E77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168AECAF" w14:textId="1C2A9303" w:rsidR="002D0E77" w:rsidRDefault="002D0E77" w:rsidP="00DF2E26">
            <w:r>
              <w:t>08:00-09:30</w:t>
            </w:r>
          </w:p>
        </w:tc>
        <w:tc>
          <w:tcPr>
            <w:tcW w:w="6362" w:type="dxa"/>
            <w:vAlign w:val="center"/>
          </w:tcPr>
          <w:p w14:paraId="6AA6C333" w14:textId="2020844D" w:rsidR="002D0E77" w:rsidRDefault="00B05B35" w:rsidP="00DF2E26">
            <w:r>
              <w:t>Gramatyka opisowa</w:t>
            </w:r>
          </w:p>
        </w:tc>
        <w:tc>
          <w:tcPr>
            <w:tcW w:w="5824" w:type="dxa"/>
            <w:vAlign w:val="center"/>
          </w:tcPr>
          <w:p w14:paraId="1A9B5C43" w14:textId="2EF07EC3" w:rsidR="002D0E77" w:rsidRDefault="00B05B35" w:rsidP="00DF2E26">
            <w:r>
              <w:t>Mgr Tomasz Kowalski</w:t>
            </w:r>
          </w:p>
        </w:tc>
        <w:tc>
          <w:tcPr>
            <w:tcW w:w="936" w:type="dxa"/>
            <w:vAlign w:val="center"/>
          </w:tcPr>
          <w:p w14:paraId="552F3CEC" w14:textId="6839835D" w:rsidR="002D0E77" w:rsidRDefault="00B05B35" w:rsidP="00DF2E26">
            <w:r>
              <w:t>224P</w:t>
            </w:r>
          </w:p>
        </w:tc>
      </w:tr>
      <w:tr w:rsidR="00A23696" w14:paraId="437B2E9D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0638397C" w14:textId="1C2C8D2C" w:rsidR="00A23696" w:rsidRDefault="00D6771D" w:rsidP="00DF2E26">
            <w:pPr>
              <w:spacing w:line="259" w:lineRule="auto"/>
            </w:pPr>
            <w:r>
              <w:t>IIISPS</w:t>
            </w:r>
          </w:p>
        </w:tc>
        <w:tc>
          <w:tcPr>
            <w:tcW w:w="1355" w:type="dxa"/>
            <w:vAlign w:val="center"/>
          </w:tcPr>
          <w:p w14:paraId="3601F582" w14:textId="64AA8883" w:rsidR="00A23696" w:rsidRDefault="005668BE" w:rsidP="00DF2E26">
            <w:pPr>
              <w:spacing w:line="259" w:lineRule="auto"/>
            </w:pPr>
            <w:r>
              <w:t>09:45-11:15</w:t>
            </w:r>
          </w:p>
        </w:tc>
        <w:tc>
          <w:tcPr>
            <w:tcW w:w="6362" w:type="dxa"/>
            <w:vAlign w:val="center"/>
          </w:tcPr>
          <w:p w14:paraId="04343D32" w14:textId="69CCAE56" w:rsidR="00A23696" w:rsidRDefault="003A3BC8" w:rsidP="00DF2E26">
            <w:pPr>
              <w:spacing w:line="259" w:lineRule="auto"/>
            </w:pPr>
            <w:r>
              <w:t>Kultura krajów anglojęzycznych W</w:t>
            </w:r>
          </w:p>
        </w:tc>
        <w:tc>
          <w:tcPr>
            <w:tcW w:w="5824" w:type="dxa"/>
            <w:vAlign w:val="center"/>
          </w:tcPr>
          <w:p w14:paraId="631C46C8" w14:textId="1B13AAEF" w:rsidR="00A23696" w:rsidRDefault="004B740A" w:rsidP="00DF2E26">
            <w:pPr>
              <w:spacing w:line="259" w:lineRule="auto"/>
            </w:pPr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4ED45985" w14:textId="7EC3DB98" w:rsidR="00A23696" w:rsidRDefault="008D0EC9" w:rsidP="00DF2E26">
            <w:r>
              <w:t>224P</w:t>
            </w:r>
          </w:p>
        </w:tc>
      </w:tr>
      <w:tr w:rsidR="00A23696" w14:paraId="56344524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67B81B11" w14:textId="01F0AC67" w:rsidR="00A23696" w:rsidRDefault="002D0E77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1CF359CF" w14:textId="68753AEC" w:rsidR="00A23696" w:rsidRDefault="00A61300" w:rsidP="00DF2E26">
            <w:r>
              <w:t>11:30-</w:t>
            </w:r>
            <w:r w:rsidR="00C31EED">
              <w:t>14</w:t>
            </w:r>
            <w:r w:rsidR="00B912FC">
              <w:t>:30</w:t>
            </w:r>
          </w:p>
        </w:tc>
        <w:tc>
          <w:tcPr>
            <w:tcW w:w="6362" w:type="dxa"/>
            <w:vAlign w:val="center"/>
          </w:tcPr>
          <w:p w14:paraId="3EC90CA0" w14:textId="72147C4B" w:rsidR="00A23696" w:rsidRDefault="005D4117" w:rsidP="00DF2E26">
            <w:r>
              <w:t>Kultura kraj</w:t>
            </w:r>
            <w:r w:rsidR="002D0E77">
              <w:t>ów anglojęzycznych</w:t>
            </w:r>
          </w:p>
        </w:tc>
        <w:tc>
          <w:tcPr>
            <w:tcW w:w="5824" w:type="dxa"/>
            <w:vAlign w:val="center"/>
          </w:tcPr>
          <w:p w14:paraId="41F63955" w14:textId="5A120F0E" w:rsidR="00A23696" w:rsidRDefault="002D0E77" w:rsidP="00DF2E26">
            <w:r>
              <w:t>Dr Klaudiusz Bobowski</w:t>
            </w:r>
          </w:p>
        </w:tc>
        <w:tc>
          <w:tcPr>
            <w:tcW w:w="936" w:type="dxa"/>
            <w:vAlign w:val="center"/>
          </w:tcPr>
          <w:p w14:paraId="1E02383D" w14:textId="3E81B9F3" w:rsidR="00A23696" w:rsidRDefault="002D0E77" w:rsidP="00DF2E26">
            <w:r>
              <w:t>224P</w:t>
            </w:r>
          </w:p>
        </w:tc>
      </w:tr>
      <w:tr w:rsidR="004868CF" w:rsidRPr="00B253B8" w14:paraId="411F8BEB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20976BD2" w14:textId="0C0E518E" w:rsidR="004868CF" w:rsidRDefault="00E01BC8" w:rsidP="00DF2E26">
            <w:r>
              <w:t>IIISPS</w:t>
            </w:r>
          </w:p>
        </w:tc>
        <w:tc>
          <w:tcPr>
            <w:tcW w:w="1355" w:type="dxa"/>
            <w:vAlign w:val="center"/>
          </w:tcPr>
          <w:p w14:paraId="6C1011F5" w14:textId="304B49AB" w:rsidR="004868CF" w:rsidRDefault="00E01BC8" w:rsidP="00DF2E26">
            <w:r>
              <w:t>14:45-17:45</w:t>
            </w:r>
          </w:p>
        </w:tc>
        <w:tc>
          <w:tcPr>
            <w:tcW w:w="6362" w:type="dxa"/>
            <w:vAlign w:val="center"/>
          </w:tcPr>
          <w:p w14:paraId="3F8DC676" w14:textId="1013B564" w:rsidR="004868CF" w:rsidRDefault="003C70A6" w:rsidP="00DF2E26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3D036A6B" w14:textId="4BF007C4" w:rsidR="004868CF" w:rsidRDefault="003C70A6" w:rsidP="00DF2E26">
            <w:r>
              <w:t>Mgr Bartosz Pietryka</w:t>
            </w:r>
          </w:p>
        </w:tc>
        <w:tc>
          <w:tcPr>
            <w:tcW w:w="936" w:type="dxa"/>
            <w:vAlign w:val="center"/>
          </w:tcPr>
          <w:p w14:paraId="471664A3" w14:textId="42AAA6FC" w:rsidR="004868CF" w:rsidRDefault="003C70A6" w:rsidP="00DF2E26">
            <w:r>
              <w:t>224P</w:t>
            </w:r>
          </w:p>
        </w:tc>
      </w:tr>
      <w:tr w:rsidR="00C95B94" w:rsidRPr="00B253B8" w14:paraId="61926454" w14:textId="77777777" w:rsidTr="00DF2E26">
        <w:trPr>
          <w:trHeight w:val="567"/>
        </w:trPr>
        <w:tc>
          <w:tcPr>
            <w:tcW w:w="911" w:type="dxa"/>
            <w:vAlign w:val="center"/>
          </w:tcPr>
          <w:p w14:paraId="4C683509" w14:textId="7DD51253" w:rsidR="00C95B94" w:rsidRDefault="00457875" w:rsidP="00DF2E26">
            <w:r>
              <w:t>I</w:t>
            </w:r>
            <w:r w:rsidR="00C95B94">
              <w:t>ISDS</w:t>
            </w:r>
          </w:p>
        </w:tc>
        <w:tc>
          <w:tcPr>
            <w:tcW w:w="1355" w:type="dxa"/>
            <w:vAlign w:val="center"/>
          </w:tcPr>
          <w:p w14:paraId="54C7675F" w14:textId="1400383E" w:rsidR="00C95B94" w:rsidRDefault="00C95B94" w:rsidP="00DF2E26">
            <w:r>
              <w:t>11:00-14:00</w:t>
            </w:r>
          </w:p>
        </w:tc>
        <w:tc>
          <w:tcPr>
            <w:tcW w:w="6362" w:type="dxa"/>
            <w:vAlign w:val="center"/>
          </w:tcPr>
          <w:p w14:paraId="00D57DD5" w14:textId="6D0412F2" w:rsidR="00C95B94" w:rsidRDefault="00C95B94" w:rsidP="00DF2E26">
            <w:r>
              <w:t>PNJA</w:t>
            </w:r>
          </w:p>
        </w:tc>
        <w:tc>
          <w:tcPr>
            <w:tcW w:w="5824" w:type="dxa"/>
            <w:vAlign w:val="center"/>
          </w:tcPr>
          <w:p w14:paraId="19491173" w14:textId="202234E0" w:rsidR="00C95B94" w:rsidRDefault="00C95B94" w:rsidP="00DF2E26">
            <w:r>
              <w:t>Mgr Łukasz Żuk</w:t>
            </w:r>
          </w:p>
        </w:tc>
        <w:tc>
          <w:tcPr>
            <w:tcW w:w="936" w:type="dxa"/>
            <w:vAlign w:val="center"/>
          </w:tcPr>
          <w:p w14:paraId="232F1DAE" w14:textId="0D0B6438" w:rsidR="00C95B94" w:rsidRDefault="00255C3E" w:rsidP="00DF2E26">
            <w:r>
              <w:t>010</w:t>
            </w:r>
          </w:p>
        </w:tc>
      </w:tr>
      <w:bookmarkEnd w:id="38"/>
    </w:tbl>
    <w:p w14:paraId="77F93609" w14:textId="77777777" w:rsidR="00837C4C" w:rsidRDefault="00837C4C" w:rsidP="00837C4C"/>
    <w:p w14:paraId="2E9AF66D" w14:textId="647A8542" w:rsidR="00837C4C" w:rsidRPr="00FF4B28" w:rsidRDefault="008A1674" w:rsidP="00837C4C">
      <w:pPr>
        <w:rPr>
          <w:b/>
          <w:bCs/>
        </w:rPr>
      </w:pPr>
      <w:r>
        <w:rPr>
          <w:b/>
          <w:bCs/>
        </w:rPr>
        <w:t>1</w:t>
      </w:r>
      <w:r w:rsidR="0030258F">
        <w:rPr>
          <w:b/>
          <w:bCs/>
        </w:rPr>
        <w:t>8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</w:t>
      </w:r>
      <w:r w:rsidR="0030258F">
        <w:rPr>
          <w:b/>
          <w:bCs/>
        </w:rPr>
        <w:t>3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A217F6" w:rsidRPr="00210A5C" w14:paraId="4ED71AB4" w14:textId="6752B52C" w:rsidTr="006B66D1">
        <w:trPr>
          <w:trHeight w:val="567"/>
        </w:trPr>
        <w:tc>
          <w:tcPr>
            <w:tcW w:w="911" w:type="dxa"/>
            <w:vAlign w:val="center"/>
          </w:tcPr>
          <w:p w14:paraId="09EC7085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A54547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5FA004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08A9085" w14:textId="77777777" w:rsidR="00A217F6" w:rsidRPr="00210A5C" w:rsidRDefault="00A217F6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AFD4122" w14:textId="3BF6E8C7" w:rsidR="00A217F6" w:rsidRPr="00210A5C" w:rsidRDefault="00302BCB" w:rsidP="00EB2F6E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9F25A9" w:rsidRPr="002D693C" w14:paraId="5B2A0A32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2A9B332C" w14:textId="4099086B" w:rsidR="009F25A9" w:rsidRPr="002D693C" w:rsidRDefault="009F25A9" w:rsidP="00DC1E41">
            <w:r w:rsidRPr="002D693C">
              <w:t>ISPS</w:t>
            </w:r>
          </w:p>
        </w:tc>
        <w:tc>
          <w:tcPr>
            <w:tcW w:w="1355" w:type="dxa"/>
            <w:vAlign w:val="center"/>
          </w:tcPr>
          <w:p w14:paraId="1F06EE1C" w14:textId="1669D05F" w:rsidR="009F25A9" w:rsidRPr="002D693C" w:rsidRDefault="00046B2F" w:rsidP="00DC1E41">
            <w:r>
              <w:t>10:15-11:45</w:t>
            </w:r>
          </w:p>
        </w:tc>
        <w:tc>
          <w:tcPr>
            <w:tcW w:w="6362" w:type="dxa"/>
            <w:vAlign w:val="center"/>
          </w:tcPr>
          <w:p w14:paraId="67E97AD1" w14:textId="327962FD" w:rsidR="009F25A9" w:rsidRPr="002D693C" w:rsidRDefault="009F25A9" w:rsidP="00DC1E41">
            <w:r w:rsidRPr="002D693C">
              <w:t>Gramatyka preskryptywna</w:t>
            </w:r>
          </w:p>
        </w:tc>
        <w:tc>
          <w:tcPr>
            <w:tcW w:w="5824" w:type="dxa"/>
            <w:vAlign w:val="center"/>
          </w:tcPr>
          <w:p w14:paraId="03198B2E" w14:textId="5A649244" w:rsidR="009F25A9" w:rsidRPr="002D693C" w:rsidRDefault="009F25A9" w:rsidP="00DC1E41">
            <w:r w:rsidRPr="002D693C">
              <w:t>Mgr Marta Balicka</w:t>
            </w:r>
          </w:p>
        </w:tc>
        <w:tc>
          <w:tcPr>
            <w:tcW w:w="936" w:type="dxa"/>
            <w:vAlign w:val="center"/>
          </w:tcPr>
          <w:p w14:paraId="05FD22BB" w14:textId="480F2306" w:rsidR="009F25A9" w:rsidRPr="002D693C" w:rsidRDefault="009F25A9" w:rsidP="00DC1E41">
            <w:r w:rsidRPr="002D693C">
              <w:t>011</w:t>
            </w:r>
          </w:p>
        </w:tc>
      </w:tr>
      <w:tr w:rsidR="0086187F" w:rsidRPr="002D693C" w14:paraId="65A937C2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447C5F8F" w14:textId="503E8BAD" w:rsidR="0086187F" w:rsidRPr="002D693C" w:rsidRDefault="0086187F" w:rsidP="00DC1E41">
            <w:r w:rsidRPr="00113E08">
              <w:t>ISPS</w:t>
            </w:r>
          </w:p>
        </w:tc>
        <w:tc>
          <w:tcPr>
            <w:tcW w:w="1355" w:type="dxa"/>
            <w:vAlign w:val="center"/>
          </w:tcPr>
          <w:p w14:paraId="726AC2EB" w14:textId="7A62965F" w:rsidR="0086187F" w:rsidRDefault="00046B2F" w:rsidP="00DC1E41">
            <w:r>
              <w:t>12:00-13:30</w:t>
            </w:r>
          </w:p>
        </w:tc>
        <w:tc>
          <w:tcPr>
            <w:tcW w:w="6362" w:type="dxa"/>
            <w:vAlign w:val="center"/>
          </w:tcPr>
          <w:p w14:paraId="04C4A6A3" w14:textId="1C070BD2" w:rsidR="0086187F" w:rsidRPr="002D693C" w:rsidRDefault="00DC1E41" w:rsidP="00DC1E41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07397909" w14:textId="6FEC149C" w:rsidR="0086187F" w:rsidRPr="002D693C" w:rsidRDefault="0086187F" w:rsidP="00DC1E41">
            <w:r w:rsidRPr="00113E08">
              <w:t>Mgr Adrian Giersz</w:t>
            </w:r>
          </w:p>
        </w:tc>
        <w:tc>
          <w:tcPr>
            <w:tcW w:w="936" w:type="dxa"/>
            <w:vAlign w:val="center"/>
          </w:tcPr>
          <w:p w14:paraId="42E4FC20" w14:textId="4EDFA0FA" w:rsidR="0086187F" w:rsidRPr="002D693C" w:rsidRDefault="0086187F" w:rsidP="00DC1E41">
            <w:r w:rsidRPr="00113E08">
              <w:t>011</w:t>
            </w:r>
          </w:p>
        </w:tc>
      </w:tr>
      <w:tr w:rsidR="00B1053F" w:rsidRPr="00A71659" w14:paraId="50C729E3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3C0F464C" w14:textId="584FBC81" w:rsidR="00B1053F" w:rsidRDefault="0004147C" w:rsidP="00DC1E41">
            <w:r>
              <w:t>ISPS</w:t>
            </w:r>
          </w:p>
        </w:tc>
        <w:tc>
          <w:tcPr>
            <w:tcW w:w="1355" w:type="dxa"/>
            <w:vAlign w:val="center"/>
          </w:tcPr>
          <w:p w14:paraId="310894F9" w14:textId="25FD9685" w:rsidR="00B1053F" w:rsidRDefault="00074D19" w:rsidP="00DC1E41">
            <w:r>
              <w:t>13:40-15:10</w:t>
            </w:r>
          </w:p>
        </w:tc>
        <w:tc>
          <w:tcPr>
            <w:tcW w:w="6362" w:type="dxa"/>
            <w:vAlign w:val="center"/>
          </w:tcPr>
          <w:p w14:paraId="3147D340" w14:textId="3B4C3D64" w:rsidR="00B1053F" w:rsidRDefault="00180EE9" w:rsidP="00DC1E41">
            <w:r>
              <w:t xml:space="preserve">Krytyczna </w:t>
            </w:r>
            <w:r w:rsidR="0004147C">
              <w:t>analiza tekstu literackiego</w:t>
            </w:r>
          </w:p>
        </w:tc>
        <w:tc>
          <w:tcPr>
            <w:tcW w:w="5824" w:type="dxa"/>
            <w:vAlign w:val="center"/>
          </w:tcPr>
          <w:p w14:paraId="2B7FF9F8" w14:textId="46DBDE03" w:rsidR="00B1053F" w:rsidRDefault="0004147C" w:rsidP="00DC1E4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67A57004" w14:textId="5CD4E617" w:rsidR="00B1053F" w:rsidRDefault="0004147C" w:rsidP="00DC1E41">
            <w:r>
              <w:t>210</w:t>
            </w:r>
          </w:p>
        </w:tc>
      </w:tr>
      <w:tr w:rsidR="00457FB3" w:rsidRPr="00A71659" w14:paraId="168A5206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232C327F" w14:textId="5C3F96BE" w:rsidR="00457FB3" w:rsidRDefault="00457FB3" w:rsidP="00DC1E41">
            <w:r w:rsidRPr="00B936F9">
              <w:t>IISPS</w:t>
            </w:r>
          </w:p>
        </w:tc>
        <w:tc>
          <w:tcPr>
            <w:tcW w:w="1355" w:type="dxa"/>
            <w:vAlign w:val="center"/>
          </w:tcPr>
          <w:p w14:paraId="719A000F" w14:textId="03082673" w:rsidR="00457FB3" w:rsidRDefault="00633E3F" w:rsidP="00DC1E41">
            <w:r>
              <w:t>08:45-11:45</w:t>
            </w:r>
          </w:p>
        </w:tc>
        <w:tc>
          <w:tcPr>
            <w:tcW w:w="6362" w:type="dxa"/>
            <w:vAlign w:val="center"/>
          </w:tcPr>
          <w:p w14:paraId="3C013C0E" w14:textId="73526675" w:rsidR="00457FB3" w:rsidRDefault="00DC1E41" w:rsidP="00DC1E41">
            <w:r>
              <w:t>Praktyczna nauka języka drugiego</w:t>
            </w:r>
          </w:p>
        </w:tc>
        <w:tc>
          <w:tcPr>
            <w:tcW w:w="5824" w:type="dxa"/>
            <w:vAlign w:val="center"/>
          </w:tcPr>
          <w:p w14:paraId="1669C1A0" w14:textId="47FCAF19" w:rsidR="00457FB3" w:rsidRDefault="00457FB3" w:rsidP="00DC1E41">
            <w:r w:rsidRPr="00B936F9">
              <w:t>Mgr Adrian Giersz</w:t>
            </w:r>
          </w:p>
        </w:tc>
        <w:tc>
          <w:tcPr>
            <w:tcW w:w="936" w:type="dxa"/>
            <w:vAlign w:val="center"/>
          </w:tcPr>
          <w:p w14:paraId="7235D71C" w14:textId="43D6330A" w:rsidR="00457FB3" w:rsidRDefault="00457FB3" w:rsidP="00DC1E41">
            <w:r w:rsidRPr="00B936F9">
              <w:t>129</w:t>
            </w:r>
          </w:p>
        </w:tc>
      </w:tr>
      <w:tr w:rsidR="006E3EA8" w14:paraId="65E7A875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32DF5350" w14:textId="77777777" w:rsidR="006E3EA8" w:rsidRDefault="006E3EA8" w:rsidP="00DC1E41">
            <w:r>
              <w:t>IISPS</w:t>
            </w:r>
          </w:p>
        </w:tc>
        <w:tc>
          <w:tcPr>
            <w:tcW w:w="1355" w:type="dxa"/>
            <w:vAlign w:val="center"/>
          </w:tcPr>
          <w:p w14:paraId="3C8BE45A" w14:textId="0BCD88D5" w:rsidR="006E3EA8" w:rsidRDefault="00BD6488" w:rsidP="00DC1E41">
            <w:r>
              <w:t>12:00-13:30</w:t>
            </w:r>
          </w:p>
        </w:tc>
        <w:tc>
          <w:tcPr>
            <w:tcW w:w="6362" w:type="dxa"/>
            <w:vAlign w:val="center"/>
          </w:tcPr>
          <w:p w14:paraId="5DC424B0" w14:textId="77777777" w:rsidR="006E3EA8" w:rsidRDefault="006E3EA8" w:rsidP="00DC1E41">
            <w:r>
              <w:t>PNJA</w:t>
            </w:r>
          </w:p>
        </w:tc>
        <w:tc>
          <w:tcPr>
            <w:tcW w:w="5824" w:type="dxa"/>
            <w:vAlign w:val="center"/>
          </w:tcPr>
          <w:p w14:paraId="48C06587" w14:textId="77777777" w:rsidR="006E3EA8" w:rsidRDefault="006E3EA8" w:rsidP="00DC1E41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1803D3F9" w14:textId="687D2444" w:rsidR="006E3EA8" w:rsidRDefault="00F93223" w:rsidP="00DC1E41">
            <w:r>
              <w:t>129</w:t>
            </w:r>
          </w:p>
        </w:tc>
      </w:tr>
      <w:tr w:rsidR="006E3EA8" w14:paraId="7D4700DD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033688C5" w14:textId="77777777" w:rsidR="006E3EA8" w:rsidRDefault="006E3EA8" w:rsidP="00DC1E41">
            <w:r>
              <w:t>IISPS</w:t>
            </w:r>
          </w:p>
        </w:tc>
        <w:tc>
          <w:tcPr>
            <w:tcW w:w="1355" w:type="dxa"/>
            <w:vAlign w:val="center"/>
          </w:tcPr>
          <w:p w14:paraId="5E298F22" w14:textId="0E98B5E4" w:rsidR="006E3EA8" w:rsidRDefault="00BD6488" w:rsidP="00DC1E41">
            <w:r>
              <w:t>13:</w:t>
            </w:r>
            <w:r w:rsidR="00C62A4A">
              <w:t>45-14:30</w:t>
            </w:r>
          </w:p>
        </w:tc>
        <w:tc>
          <w:tcPr>
            <w:tcW w:w="6362" w:type="dxa"/>
            <w:vAlign w:val="center"/>
          </w:tcPr>
          <w:p w14:paraId="7B64F393" w14:textId="77777777" w:rsidR="006E3EA8" w:rsidRDefault="006E3EA8" w:rsidP="00DC1E41">
            <w:r>
              <w:t>Kreatywne mówienie</w:t>
            </w:r>
          </w:p>
        </w:tc>
        <w:tc>
          <w:tcPr>
            <w:tcW w:w="5824" w:type="dxa"/>
            <w:vAlign w:val="center"/>
          </w:tcPr>
          <w:p w14:paraId="6AE158A5" w14:textId="77777777" w:rsidR="006E3EA8" w:rsidRDefault="006E3EA8" w:rsidP="00DC1E41">
            <w:r>
              <w:t>Mgr Władysław Miciński</w:t>
            </w:r>
          </w:p>
        </w:tc>
        <w:tc>
          <w:tcPr>
            <w:tcW w:w="936" w:type="dxa"/>
            <w:vAlign w:val="center"/>
          </w:tcPr>
          <w:p w14:paraId="621290B9" w14:textId="498E33DF" w:rsidR="006E3EA8" w:rsidRDefault="00F93223" w:rsidP="00DC1E41">
            <w:r>
              <w:t>129</w:t>
            </w:r>
          </w:p>
        </w:tc>
      </w:tr>
      <w:tr w:rsidR="00EF0200" w14:paraId="0873C243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5B505CE6" w14:textId="56DB7836" w:rsidR="00EF0200" w:rsidRDefault="00EF0200" w:rsidP="00DC1E41">
            <w:r w:rsidRPr="00FE039E">
              <w:t>IISPS</w:t>
            </w:r>
          </w:p>
        </w:tc>
        <w:tc>
          <w:tcPr>
            <w:tcW w:w="1355" w:type="dxa"/>
            <w:vAlign w:val="center"/>
          </w:tcPr>
          <w:p w14:paraId="3508C3EA" w14:textId="29C88C0C" w:rsidR="00EF0200" w:rsidRDefault="00EF0200" w:rsidP="00DC1E41">
            <w:r>
              <w:t>14:45-17:45</w:t>
            </w:r>
          </w:p>
        </w:tc>
        <w:tc>
          <w:tcPr>
            <w:tcW w:w="6362" w:type="dxa"/>
            <w:vAlign w:val="center"/>
          </w:tcPr>
          <w:p w14:paraId="2C50B21D" w14:textId="51184BC7" w:rsidR="00EF0200" w:rsidRDefault="00EF0200" w:rsidP="00DC1E41">
            <w:r w:rsidRPr="00FE039E">
              <w:t>Literatura anglojęzyczna ĆW</w:t>
            </w:r>
          </w:p>
        </w:tc>
        <w:tc>
          <w:tcPr>
            <w:tcW w:w="5824" w:type="dxa"/>
            <w:vAlign w:val="center"/>
          </w:tcPr>
          <w:p w14:paraId="2ECDCEAA" w14:textId="2C1FE657" w:rsidR="00EF0200" w:rsidRDefault="00EF0200" w:rsidP="00DC1E41">
            <w:r w:rsidRPr="00FE039E">
              <w:t>Mgr Mateusz Marecki</w:t>
            </w:r>
          </w:p>
        </w:tc>
        <w:tc>
          <w:tcPr>
            <w:tcW w:w="936" w:type="dxa"/>
            <w:vAlign w:val="center"/>
          </w:tcPr>
          <w:p w14:paraId="287E1837" w14:textId="5ED4514C" w:rsidR="00EF0200" w:rsidRDefault="00EF0200" w:rsidP="00DC1E41">
            <w:r w:rsidRPr="00FE039E">
              <w:t>129</w:t>
            </w:r>
          </w:p>
        </w:tc>
      </w:tr>
      <w:tr w:rsidR="00BF1DFF" w:rsidRPr="00BF1DFF" w14:paraId="7BA2B69A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6898A074" w14:textId="77777777" w:rsidR="00BF1DFF" w:rsidRPr="00BF1DFF" w:rsidRDefault="00BF1DFF" w:rsidP="00DC1E41">
            <w:r w:rsidRPr="00BF1DFF">
              <w:t>IIISPS</w:t>
            </w:r>
          </w:p>
        </w:tc>
        <w:tc>
          <w:tcPr>
            <w:tcW w:w="1355" w:type="dxa"/>
            <w:vAlign w:val="center"/>
          </w:tcPr>
          <w:p w14:paraId="42507CE0" w14:textId="77777777" w:rsidR="00BF1DFF" w:rsidRPr="00BF1DFF" w:rsidRDefault="00BF1DFF" w:rsidP="00DC1E41">
            <w:r w:rsidRPr="00BF1DFF">
              <w:t>08:00-09:30</w:t>
            </w:r>
          </w:p>
        </w:tc>
        <w:tc>
          <w:tcPr>
            <w:tcW w:w="6362" w:type="dxa"/>
            <w:vAlign w:val="center"/>
          </w:tcPr>
          <w:p w14:paraId="24D36515" w14:textId="77777777" w:rsidR="00BF1DFF" w:rsidRPr="00BF1DFF" w:rsidRDefault="00BF1DFF" w:rsidP="00DC1E41">
            <w:r w:rsidRPr="00BF1DFF">
              <w:t>Pisanie akademickie</w:t>
            </w:r>
          </w:p>
        </w:tc>
        <w:tc>
          <w:tcPr>
            <w:tcW w:w="5824" w:type="dxa"/>
            <w:vAlign w:val="center"/>
          </w:tcPr>
          <w:p w14:paraId="5CD9A9F3" w14:textId="77777777" w:rsidR="00BF1DFF" w:rsidRPr="00BF1DFF" w:rsidRDefault="00BF1DFF" w:rsidP="00DC1E41">
            <w:r w:rsidRPr="00BF1DFF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559A885" w14:textId="77777777" w:rsidR="00BF1DFF" w:rsidRPr="00BF1DFF" w:rsidRDefault="00BF1DFF" w:rsidP="00DC1E41">
            <w:r w:rsidRPr="00BF1DFF">
              <w:t>010</w:t>
            </w:r>
          </w:p>
        </w:tc>
      </w:tr>
      <w:tr w:rsidR="00BF1DFF" w:rsidRPr="00BF1DFF" w14:paraId="20A19EB9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2C442C4E" w14:textId="77777777" w:rsidR="00BF1DFF" w:rsidRPr="00BF1DFF" w:rsidRDefault="00BF1DFF" w:rsidP="00DC1E41">
            <w:r w:rsidRPr="00BF1DFF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4E6477A3" w14:textId="2E95BFD5" w:rsidR="00BF1DFF" w:rsidRPr="00BF1DFF" w:rsidRDefault="002F34D1" w:rsidP="00DC1E41">
            <w:r>
              <w:t>09:35-</w:t>
            </w:r>
            <w:r w:rsidR="008E121C">
              <w:t>11:05</w:t>
            </w:r>
          </w:p>
        </w:tc>
        <w:tc>
          <w:tcPr>
            <w:tcW w:w="6362" w:type="dxa"/>
            <w:vAlign w:val="center"/>
          </w:tcPr>
          <w:p w14:paraId="7F4E971B" w14:textId="77777777" w:rsidR="00BF1DFF" w:rsidRPr="00BF1DFF" w:rsidRDefault="00BF1DFF" w:rsidP="00DC1E41">
            <w:r w:rsidRPr="00BF1DFF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0507E06C" w14:textId="77777777" w:rsidR="00BF1DFF" w:rsidRPr="00BF1DFF" w:rsidRDefault="00BF1DFF" w:rsidP="00DC1E41">
            <w:r w:rsidRPr="00BF1DFF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A393B38" w14:textId="77777777" w:rsidR="00BF1DFF" w:rsidRPr="00BF1DFF" w:rsidRDefault="00BF1DFF" w:rsidP="00DC1E41">
            <w:r w:rsidRPr="00BF1DFF">
              <w:t>010</w:t>
            </w:r>
          </w:p>
        </w:tc>
      </w:tr>
      <w:tr w:rsidR="00AF1045" w:rsidRPr="00BF1DFF" w14:paraId="7D620BBF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0FFF8E4B" w14:textId="0A81A548" w:rsidR="00AF1045" w:rsidRPr="00BF1DFF" w:rsidRDefault="00AF1045" w:rsidP="00DC1E41">
            <w:r>
              <w:t>IIISPS</w:t>
            </w:r>
          </w:p>
        </w:tc>
        <w:tc>
          <w:tcPr>
            <w:tcW w:w="1355" w:type="dxa"/>
            <w:vAlign w:val="center"/>
          </w:tcPr>
          <w:p w14:paraId="5A0281DA" w14:textId="57577EB4" w:rsidR="00AF1045" w:rsidRPr="00BF1DFF" w:rsidRDefault="008E121C" w:rsidP="00DC1E41">
            <w:r>
              <w:t>11:15-13:30</w:t>
            </w:r>
          </w:p>
        </w:tc>
        <w:tc>
          <w:tcPr>
            <w:tcW w:w="6362" w:type="dxa"/>
            <w:vAlign w:val="center"/>
          </w:tcPr>
          <w:p w14:paraId="2D3C6149" w14:textId="5B51CD6B" w:rsidR="00AF1045" w:rsidRPr="00BF1DFF" w:rsidRDefault="008D7D67" w:rsidP="00DC1E41">
            <w:r>
              <w:t>Gramatyka preskryptywna</w:t>
            </w:r>
          </w:p>
        </w:tc>
        <w:tc>
          <w:tcPr>
            <w:tcW w:w="5824" w:type="dxa"/>
            <w:vAlign w:val="center"/>
          </w:tcPr>
          <w:p w14:paraId="006D063D" w14:textId="1F15EC37" w:rsidR="00AF1045" w:rsidRPr="00BF1DFF" w:rsidRDefault="008D7D67" w:rsidP="00DC1E4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71950808" w14:textId="2D303211" w:rsidR="00AF1045" w:rsidRPr="00BF1DFF" w:rsidRDefault="00586065" w:rsidP="00DC1E41">
            <w:r>
              <w:t>210</w:t>
            </w:r>
          </w:p>
        </w:tc>
      </w:tr>
      <w:tr w:rsidR="00564331" w:rsidRPr="00BF1DFF" w14:paraId="2D74ED6C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04A3F1A7" w14:textId="24CF55DC" w:rsidR="00564331" w:rsidRDefault="005E4E76" w:rsidP="00DC1E41">
            <w:r>
              <w:t>IIISPS</w:t>
            </w:r>
          </w:p>
        </w:tc>
        <w:tc>
          <w:tcPr>
            <w:tcW w:w="1355" w:type="dxa"/>
            <w:vAlign w:val="center"/>
          </w:tcPr>
          <w:p w14:paraId="207A456C" w14:textId="024CBEB2" w:rsidR="00564331" w:rsidRDefault="003F2664" w:rsidP="00DC1E41">
            <w:r>
              <w:t>13:45-15:15</w:t>
            </w:r>
          </w:p>
        </w:tc>
        <w:tc>
          <w:tcPr>
            <w:tcW w:w="6362" w:type="dxa"/>
            <w:vAlign w:val="center"/>
          </w:tcPr>
          <w:p w14:paraId="0DC60B17" w14:textId="4E224A43" w:rsidR="00564331" w:rsidRDefault="005E4E76" w:rsidP="00DC1E41">
            <w:r>
              <w:t>Analiza treści politycznych</w:t>
            </w:r>
          </w:p>
        </w:tc>
        <w:tc>
          <w:tcPr>
            <w:tcW w:w="5824" w:type="dxa"/>
            <w:vAlign w:val="center"/>
          </w:tcPr>
          <w:p w14:paraId="01A43672" w14:textId="6A4BF3DD" w:rsidR="00564331" w:rsidRDefault="005E4E76" w:rsidP="00DC1E41">
            <w:r>
              <w:t>Dr Jerzy Giebułtowski</w:t>
            </w:r>
          </w:p>
        </w:tc>
        <w:tc>
          <w:tcPr>
            <w:tcW w:w="936" w:type="dxa"/>
            <w:vAlign w:val="center"/>
          </w:tcPr>
          <w:p w14:paraId="13C952AA" w14:textId="69793849" w:rsidR="00564331" w:rsidRDefault="005E4E76" w:rsidP="00DC1E41">
            <w:r>
              <w:t>010</w:t>
            </w:r>
          </w:p>
        </w:tc>
      </w:tr>
      <w:tr w:rsidR="006B66D1" w14:paraId="0E9761F1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60E6229F" w14:textId="77777777" w:rsidR="006B66D1" w:rsidRDefault="006B66D1" w:rsidP="00DC1E41">
            <w:r>
              <w:t>IISDS</w:t>
            </w:r>
          </w:p>
        </w:tc>
        <w:tc>
          <w:tcPr>
            <w:tcW w:w="1355" w:type="dxa"/>
            <w:vAlign w:val="center"/>
          </w:tcPr>
          <w:p w14:paraId="77CB141C" w14:textId="7AD46FE9" w:rsidR="006B66D1" w:rsidRDefault="00676679" w:rsidP="00DC1E41">
            <w:r>
              <w:t>11:</w:t>
            </w:r>
            <w:r w:rsidR="00B76B16">
              <w:t>15</w:t>
            </w:r>
            <w:r w:rsidR="00725215">
              <w:t>-</w:t>
            </w:r>
            <w:r>
              <w:t>15:00</w:t>
            </w:r>
          </w:p>
        </w:tc>
        <w:tc>
          <w:tcPr>
            <w:tcW w:w="6362" w:type="dxa"/>
            <w:vAlign w:val="center"/>
          </w:tcPr>
          <w:p w14:paraId="44CF7B05" w14:textId="77777777" w:rsidR="006B66D1" w:rsidRDefault="006B66D1" w:rsidP="00DC1E41">
            <w:r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66AF4A9A" w14:textId="77777777" w:rsidR="006B66D1" w:rsidRDefault="006B66D1" w:rsidP="00DC1E41">
            <w:r>
              <w:t>Dr Małgorzata Ekiert</w:t>
            </w:r>
          </w:p>
        </w:tc>
        <w:tc>
          <w:tcPr>
            <w:tcW w:w="936" w:type="dxa"/>
            <w:vAlign w:val="center"/>
          </w:tcPr>
          <w:p w14:paraId="6DCDE357" w14:textId="77777777" w:rsidR="006B66D1" w:rsidRDefault="006B66D1" w:rsidP="00DC1E41">
            <w:r>
              <w:t>224P</w:t>
            </w:r>
          </w:p>
        </w:tc>
      </w:tr>
      <w:tr w:rsidR="00214A23" w:rsidRPr="00A71659" w14:paraId="4A2028FF" w14:textId="77777777" w:rsidTr="00DC1E41">
        <w:trPr>
          <w:trHeight w:val="567"/>
        </w:trPr>
        <w:tc>
          <w:tcPr>
            <w:tcW w:w="911" w:type="dxa"/>
            <w:vAlign w:val="center"/>
          </w:tcPr>
          <w:p w14:paraId="53E66C73" w14:textId="4F52CAA4" w:rsidR="00214A23" w:rsidRDefault="00983B94" w:rsidP="00DC1E41">
            <w:r>
              <w:t>IISDS</w:t>
            </w:r>
          </w:p>
        </w:tc>
        <w:tc>
          <w:tcPr>
            <w:tcW w:w="1355" w:type="dxa"/>
            <w:vAlign w:val="center"/>
          </w:tcPr>
          <w:p w14:paraId="49DB585C" w14:textId="715908BF" w:rsidR="00214A23" w:rsidRDefault="003F4A01" w:rsidP="00DC1E41">
            <w:r>
              <w:t>15:20-17:35</w:t>
            </w:r>
          </w:p>
        </w:tc>
        <w:tc>
          <w:tcPr>
            <w:tcW w:w="6362" w:type="dxa"/>
            <w:vAlign w:val="center"/>
          </w:tcPr>
          <w:p w14:paraId="7ED9ABE4" w14:textId="1AE5529E" w:rsidR="00214A23" w:rsidRPr="00A71659" w:rsidRDefault="00983B94" w:rsidP="00DC1E41">
            <w:r>
              <w:t>Leksyka specjalistyczna</w:t>
            </w:r>
          </w:p>
        </w:tc>
        <w:tc>
          <w:tcPr>
            <w:tcW w:w="5824" w:type="dxa"/>
            <w:vAlign w:val="center"/>
          </w:tcPr>
          <w:p w14:paraId="7FA44E4C" w14:textId="7EBE88E8" w:rsidR="00214A23" w:rsidRPr="00A71659" w:rsidRDefault="00983B94" w:rsidP="00DC1E41"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5D5CBF34" w14:textId="7C5929A6" w:rsidR="00214A23" w:rsidRDefault="00983B94" w:rsidP="00DC1E41">
            <w:r>
              <w:t>210</w:t>
            </w:r>
          </w:p>
        </w:tc>
      </w:tr>
    </w:tbl>
    <w:p w14:paraId="4B49E9C0" w14:textId="77777777" w:rsidR="00837C4C" w:rsidRDefault="00837C4C" w:rsidP="00837C4C"/>
    <w:p w14:paraId="3FFE1929" w14:textId="77777777" w:rsidR="00A217F6" w:rsidRDefault="00A217F6" w:rsidP="00A217F6">
      <w:r>
        <w:t>Legenda:</w:t>
      </w:r>
    </w:p>
    <w:p w14:paraId="12180531" w14:textId="77777777" w:rsidR="00A217F6" w:rsidRDefault="00A217F6" w:rsidP="00A217F6">
      <w:r>
        <w:t>SPS – studia pierwszego stopnia</w:t>
      </w:r>
    </w:p>
    <w:p w14:paraId="3E8BE20C" w14:textId="77777777" w:rsidR="00A217F6" w:rsidRDefault="00A217F6" w:rsidP="00A217F6">
      <w:r>
        <w:t>SDS – studia drugiego stopnia</w:t>
      </w:r>
    </w:p>
    <w:p w14:paraId="176BB782" w14:textId="77777777" w:rsidR="00A217F6" w:rsidRDefault="00A217F6" w:rsidP="00A217F6">
      <w:r>
        <w:t>N – specjalność nauczycielska</w:t>
      </w:r>
    </w:p>
    <w:p w14:paraId="1A6BC534" w14:textId="77777777" w:rsidR="00A217F6" w:rsidRDefault="00A217F6" w:rsidP="00A217F6">
      <w:r>
        <w:t>T – specjalność translatoryczna</w:t>
      </w:r>
    </w:p>
    <w:p w14:paraId="6C16D855" w14:textId="0364758B" w:rsidR="00837C4C" w:rsidRPr="00837C4C" w:rsidRDefault="00837C4C" w:rsidP="00A217F6">
      <w:pPr>
        <w:rPr>
          <w:sz w:val="18"/>
          <w:szCs w:val="18"/>
        </w:rPr>
      </w:pPr>
    </w:p>
    <w:sectPr w:rsidR="00837C4C" w:rsidRPr="00837C4C" w:rsidSect="00B027B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NawFAD9hPUctAAAA"/>
  </w:docVars>
  <w:rsids>
    <w:rsidRoot w:val="00FF6082"/>
    <w:rsid w:val="00000188"/>
    <w:rsid w:val="00003CA5"/>
    <w:rsid w:val="00005731"/>
    <w:rsid w:val="00006E28"/>
    <w:rsid w:val="0001119F"/>
    <w:rsid w:val="000126AF"/>
    <w:rsid w:val="00012B7B"/>
    <w:rsid w:val="00012C24"/>
    <w:rsid w:val="00012CB8"/>
    <w:rsid w:val="000134DC"/>
    <w:rsid w:val="00016707"/>
    <w:rsid w:val="00022498"/>
    <w:rsid w:val="00024CE2"/>
    <w:rsid w:val="00026C06"/>
    <w:rsid w:val="000274A1"/>
    <w:rsid w:val="00027879"/>
    <w:rsid w:val="00027E51"/>
    <w:rsid w:val="00031C1C"/>
    <w:rsid w:val="00032B6C"/>
    <w:rsid w:val="00032FAF"/>
    <w:rsid w:val="00033E5B"/>
    <w:rsid w:val="00034919"/>
    <w:rsid w:val="000361FF"/>
    <w:rsid w:val="000379BF"/>
    <w:rsid w:val="00040CE4"/>
    <w:rsid w:val="0004147C"/>
    <w:rsid w:val="0004157A"/>
    <w:rsid w:val="00041962"/>
    <w:rsid w:val="00041F14"/>
    <w:rsid w:val="0004319C"/>
    <w:rsid w:val="00046B2F"/>
    <w:rsid w:val="000517FA"/>
    <w:rsid w:val="00052BFA"/>
    <w:rsid w:val="00053975"/>
    <w:rsid w:val="000565AC"/>
    <w:rsid w:val="0006176B"/>
    <w:rsid w:val="000658C9"/>
    <w:rsid w:val="000668EE"/>
    <w:rsid w:val="00066C11"/>
    <w:rsid w:val="00071B27"/>
    <w:rsid w:val="000732D4"/>
    <w:rsid w:val="000735E2"/>
    <w:rsid w:val="00074780"/>
    <w:rsid w:val="00074D19"/>
    <w:rsid w:val="00083A1F"/>
    <w:rsid w:val="0008440B"/>
    <w:rsid w:val="0008442C"/>
    <w:rsid w:val="00084832"/>
    <w:rsid w:val="000857BB"/>
    <w:rsid w:val="00085C61"/>
    <w:rsid w:val="00087419"/>
    <w:rsid w:val="00087EB4"/>
    <w:rsid w:val="0009065A"/>
    <w:rsid w:val="00092236"/>
    <w:rsid w:val="00093BAA"/>
    <w:rsid w:val="00095C07"/>
    <w:rsid w:val="00096E8F"/>
    <w:rsid w:val="000974E6"/>
    <w:rsid w:val="000978F5"/>
    <w:rsid w:val="00097D51"/>
    <w:rsid w:val="000A0084"/>
    <w:rsid w:val="000A2419"/>
    <w:rsid w:val="000A3547"/>
    <w:rsid w:val="000A3EE8"/>
    <w:rsid w:val="000A4E17"/>
    <w:rsid w:val="000A6216"/>
    <w:rsid w:val="000A6F09"/>
    <w:rsid w:val="000B0F9B"/>
    <w:rsid w:val="000B2053"/>
    <w:rsid w:val="000B2089"/>
    <w:rsid w:val="000B2453"/>
    <w:rsid w:val="000B32C7"/>
    <w:rsid w:val="000B3A3B"/>
    <w:rsid w:val="000B4800"/>
    <w:rsid w:val="000B5710"/>
    <w:rsid w:val="000B5831"/>
    <w:rsid w:val="000B6569"/>
    <w:rsid w:val="000B687C"/>
    <w:rsid w:val="000C0392"/>
    <w:rsid w:val="000C046C"/>
    <w:rsid w:val="000C05A5"/>
    <w:rsid w:val="000C0E55"/>
    <w:rsid w:val="000C13C0"/>
    <w:rsid w:val="000C22AC"/>
    <w:rsid w:val="000C41F5"/>
    <w:rsid w:val="000C55D1"/>
    <w:rsid w:val="000C70DD"/>
    <w:rsid w:val="000C7EC5"/>
    <w:rsid w:val="000D2B91"/>
    <w:rsid w:val="000D3238"/>
    <w:rsid w:val="000D48B0"/>
    <w:rsid w:val="000D5DF3"/>
    <w:rsid w:val="000D73A1"/>
    <w:rsid w:val="000E300A"/>
    <w:rsid w:val="000E36A0"/>
    <w:rsid w:val="000E3D0E"/>
    <w:rsid w:val="000E42A9"/>
    <w:rsid w:val="000E5A9A"/>
    <w:rsid w:val="000E5DE3"/>
    <w:rsid w:val="000E6C71"/>
    <w:rsid w:val="000E7690"/>
    <w:rsid w:val="000E7761"/>
    <w:rsid w:val="000F02FC"/>
    <w:rsid w:val="000F0D36"/>
    <w:rsid w:val="000F2227"/>
    <w:rsid w:val="000F2A65"/>
    <w:rsid w:val="000F67ED"/>
    <w:rsid w:val="000F7F7C"/>
    <w:rsid w:val="001016D9"/>
    <w:rsid w:val="00101C3F"/>
    <w:rsid w:val="00101E5C"/>
    <w:rsid w:val="001020C6"/>
    <w:rsid w:val="00104533"/>
    <w:rsid w:val="001046B9"/>
    <w:rsid w:val="001055EF"/>
    <w:rsid w:val="00111A4E"/>
    <w:rsid w:val="00111E72"/>
    <w:rsid w:val="00111F44"/>
    <w:rsid w:val="00113416"/>
    <w:rsid w:val="001137CD"/>
    <w:rsid w:val="001140BB"/>
    <w:rsid w:val="001164E6"/>
    <w:rsid w:val="00116EE4"/>
    <w:rsid w:val="00117FF5"/>
    <w:rsid w:val="00120BD3"/>
    <w:rsid w:val="00121475"/>
    <w:rsid w:val="00123F18"/>
    <w:rsid w:val="00124386"/>
    <w:rsid w:val="00125506"/>
    <w:rsid w:val="001262F4"/>
    <w:rsid w:val="0012664F"/>
    <w:rsid w:val="00127818"/>
    <w:rsid w:val="001304E5"/>
    <w:rsid w:val="00131903"/>
    <w:rsid w:val="001323FF"/>
    <w:rsid w:val="00133B93"/>
    <w:rsid w:val="00135ACB"/>
    <w:rsid w:val="00137832"/>
    <w:rsid w:val="00142053"/>
    <w:rsid w:val="00142B09"/>
    <w:rsid w:val="00142F15"/>
    <w:rsid w:val="00143CCE"/>
    <w:rsid w:val="00145DEC"/>
    <w:rsid w:val="00146D35"/>
    <w:rsid w:val="0015506D"/>
    <w:rsid w:val="001565C1"/>
    <w:rsid w:val="00156825"/>
    <w:rsid w:val="00156A96"/>
    <w:rsid w:val="001571D3"/>
    <w:rsid w:val="00157F73"/>
    <w:rsid w:val="00160F6E"/>
    <w:rsid w:val="00164113"/>
    <w:rsid w:val="001651A0"/>
    <w:rsid w:val="00165E9C"/>
    <w:rsid w:val="00166387"/>
    <w:rsid w:val="00166C7F"/>
    <w:rsid w:val="00166D75"/>
    <w:rsid w:val="001671E4"/>
    <w:rsid w:val="001671EC"/>
    <w:rsid w:val="00170A02"/>
    <w:rsid w:val="00170F99"/>
    <w:rsid w:val="00171429"/>
    <w:rsid w:val="00172F4C"/>
    <w:rsid w:val="001731D0"/>
    <w:rsid w:val="00174266"/>
    <w:rsid w:val="00175430"/>
    <w:rsid w:val="00175C7B"/>
    <w:rsid w:val="00175CEF"/>
    <w:rsid w:val="001763B9"/>
    <w:rsid w:val="00177703"/>
    <w:rsid w:val="00180EE9"/>
    <w:rsid w:val="0018187F"/>
    <w:rsid w:val="00183BFC"/>
    <w:rsid w:val="001908F6"/>
    <w:rsid w:val="001954C6"/>
    <w:rsid w:val="0019566B"/>
    <w:rsid w:val="0019703A"/>
    <w:rsid w:val="001973FB"/>
    <w:rsid w:val="00197F0D"/>
    <w:rsid w:val="001A0BB0"/>
    <w:rsid w:val="001A0CCC"/>
    <w:rsid w:val="001A0D83"/>
    <w:rsid w:val="001A132F"/>
    <w:rsid w:val="001A1C70"/>
    <w:rsid w:val="001A333E"/>
    <w:rsid w:val="001B0A06"/>
    <w:rsid w:val="001B2A3E"/>
    <w:rsid w:val="001B3946"/>
    <w:rsid w:val="001B3A7F"/>
    <w:rsid w:val="001B5764"/>
    <w:rsid w:val="001B7679"/>
    <w:rsid w:val="001C032F"/>
    <w:rsid w:val="001C29BE"/>
    <w:rsid w:val="001C56D6"/>
    <w:rsid w:val="001C713A"/>
    <w:rsid w:val="001D052E"/>
    <w:rsid w:val="001D1C1C"/>
    <w:rsid w:val="001D35CB"/>
    <w:rsid w:val="001D4409"/>
    <w:rsid w:val="001D6121"/>
    <w:rsid w:val="001D6276"/>
    <w:rsid w:val="001D654F"/>
    <w:rsid w:val="001D6FCC"/>
    <w:rsid w:val="001D7282"/>
    <w:rsid w:val="001D79CF"/>
    <w:rsid w:val="001E4973"/>
    <w:rsid w:val="001F0B88"/>
    <w:rsid w:val="001F3BCC"/>
    <w:rsid w:val="001F487D"/>
    <w:rsid w:val="001F6186"/>
    <w:rsid w:val="001F6D0D"/>
    <w:rsid w:val="001F6EE4"/>
    <w:rsid w:val="001F6F7A"/>
    <w:rsid w:val="001F7419"/>
    <w:rsid w:val="00201E49"/>
    <w:rsid w:val="00202DF2"/>
    <w:rsid w:val="002033D7"/>
    <w:rsid w:val="00204560"/>
    <w:rsid w:val="00205A83"/>
    <w:rsid w:val="00206D03"/>
    <w:rsid w:val="0021042B"/>
    <w:rsid w:val="00210A5C"/>
    <w:rsid w:val="0021389E"/>
    <w:rsid w:val="002148D5"/>
    <w:rsid w:val="00214A23"/>
    <w:rsid w:val="002150A9"/>
    <w:rsid w:val="002163C9"/>
    <w:rsid w:val="00220898"/>
    <w:rsid w:val="00221124"/>
    <w:rsid w:val="00223872"/>
    <w:rsid w:val="00223E7B"/>
    <w:rsid w:val="002245FE"/>
    <w:rsid w:val="00224C56"/>
    <w:rsid w:val="002252A7"/>
    <w:rsid w:val="002267D9"/>
    <w:rsid w:val="002276F7"/>
    <w:rsid w:val="00230C8B"/>
    <w:rsid w:val="00230DA6"/>
    <w:rsid w:val="00233DE4"/>
    <w:rsid w:val="002340A5"/>
    <w:rsid w:val="00235B48"/>
    <w:rsid w:val="00236B16"/>
    <w:rsid w:val="00236F08"/>
    <w:rsid w:val="002373BE"/>
    <w:rsid w:val="002415BF"/>
    <w:rsid w:val="00243F71"/>
    <w:rsid w:val="00245BB6"/>
    <w:rsid w:val="002463C0"/>
    <w:rsid w:val="00247CA6"/>
    <w:rsid w:val="002525DE"/>
    <w:rsid w:val="00253A60"/>
    <w:rsid w:val="00253F97"/>
    <w:rsid w:val="00255C3E"/>
    <w:rsid w:val="00257C60"/>
    <w:rsid w:val="0026061A"/>
    <w:rsid w:val="00263C35"/>
    <w:rsid w:val="0026489E"/>
    <w:rsid w:val="00265918"/>
    <w:rsid w:val="002677CF"/>
    <w:rsid w:val="00267BEC"/>
    <w:rsid w:val="002739F0"/>
    <w:rsid w:val="002746B8"/>
    <w:rsid w:val="0027538C"/>
    <w:rsid w:val="00275EAB"/>
    <w:rsid w:val="0027775F"/>
    <w:rsid w:val="00282776"/>
    <w:rsid w:val="00283D04"/>
    <w:rsid w:val="00283FDA"/>
    <w:rsid w:val="00284475"/>
    <w:rsid w:val="002860DA"/>
    <w:rsid w:val="00286569"/>
    <w:rsid w:val="002903F4"/>
    <w:rsid w:val="00291786"/>
    <w:rsid w:val="00292CB8"/>
    <w:rsid w:val="00293FDF"/>
    <w:rsid w:val="002A1E28"/>
    <w:rsid w:val="002A2666"/>
    <w:rsid w:val="002B0CAF"/>
    <w:rsid w:val="002B1016"/>
    <w:rsid w:val="002B22CD"/>
    <w:rsid w:val="002B3176"/>
    <w:rsid w:val="002B34B5"/>
    <w:rsid w:val="002B44BD"/>
    <w:rsid w:val="002B5DB1"/>
    <w:rsid w:val="002B5E16"/>
    <w:rsid w:val="002B6E44"/>
    <w:rsid w:val="002B79C5"/>
    <w:rsid w:val="002C09EA"/>
    <w:rsid w:val="002C10FE"/>
    <w:rsid w:val="002C3DDF"/>
    <w:rsid w:val="002C43A6"/>
    <w:rsid w:val="002C58FD"/>
    <w:rsid w:val="002C5E6F"/>
    <w:rsid w:val="002D06D6"/>
    <w:rsid w:val="002D0E77"/>
    <w:rsid w:val="002D2401"/>
    <w:rsid w:val="002D29B7"/>
    <w:rsid w:val="002D2F98"/>
    <w:rsid w:val="002D532A"/>
    <w:rsid w:val="002D693C"/>
    <w:rsid w:val="002D7097"/>
    <w:rsid w:val="002D75E3"/>
    <w:rsid w:val="002E02BD"/>
    <w:rsid w:val="002E0305"/>
    <w:rsid w:val="002E1A0D"/>
    <w:rsid w:val="002E4A42"/>
    <w:rsid w:val="002F0E6B"/>
    <w:rsid w:val="002F1A35"/>
    <w:rsid w:val="002F1B78"/>
    <w:rsid w:val="002F2544"/>
    <w:rsid w:val="002F34D1"/>
    <w:rsid w:val="002F3827"/>
    <w:rsid w:val="002F4431"/>
    <w:rsid w:val="002F7C4C"/>
    <w:rsid w:val="00300D3F"/>
    <w:rsid w:val="003022EC"/>
    <w:rsid w:val="0030258F"/>
    <w:rsid w:val="00302BCB"/>
    <w:rsid w:val="00304E8D"/>
    <w:rsid w:val="00305422"/>
    <w:rsid w:val="00310FD6"/>
    <w:rsid w:val="0031130C"/>
    <w:rsid w:val="003118B1"/>
    <w:rsid w:val="00314138"/>
    <w:rsid w:val="00314739"/>
    <w:rsid w:val="00314874"/>
    <w:rsid w:val="00315665"/>
    <w:rsid w:val="00315E88"/>
    <w:rsid w:val="003162C3"/>
    <w:rsid w:val="00316F0F"/>
    <w:rsid w:val="00317CCE"/>
    <w:rsid w:val="003207CC"/>
    <w:rsid w:val="003326ED"/>
    <w:rsid w:val="0033412D"/>
    <w:rsid w:val="00334F24"/>
    <w:rsid w:val="00337101"/>
    <w:rsid w:val="00337E84"/>
    <w:rsid w:val="0034065B"/>
    <w:rsid w:val="003406F3"/>
    <w:rsid w:val="00340729"/>
    <w:rsid w:val="00340823"/>
    <w:rsid w:val="00340B9A"/>
    <w:rsid w:val="00340C33"/>
    <w:rsid w:val="00341D0A"/>
    <w:rsid w:val="003445C0"/>
    <w:rsid w:val="003448C3"/>
    <w:rsid w:val="0034601E"/>
    <w:rsid w:val="00346C49"/>
    <w:rsid w:val="003471C3"/>
    <w:rsid w:val="00350E2C"/>
    <w:rsid w:val="00353AF1"/>
    <w:rsid w:val="00356398"/>
    <w:rsid w:val="00356E9B"/>
    <w:rsid w:val="00356F75"/>
    <w:rsid w:val="00361074"/>
    <w:rsid w:val="00363D16"/>
    <w:rsid w:val="00364A25"/>
    <w:rsid w:val="003655C4"/>
    <w:rsid w:val="003667EB"/>
    <w:rsid w:val="003677BA"/>
    <w:rsid w:val="00370627"/>
    <w:rsid w:val="00370AE2"/>
    <w:rsid w:val="003749DE"/>
    <w:rsid w:val="003771E3"/>
    <w:rsid w:val="00380828"/>
    <w:rsid w:val="0038094E"/>
    <w:rsid w:val="00381B55"/>
    <w:rsid w:val="00384DDE"/>
    <w:rsid w:val="00385902"/>
    <w:rsid w:val="00385D1F"/>
    <w:rsid w:val="0039210A"/>
    <w:rsid w:val="003921DE"/>
    <w:rsid w:val="00394FD3"/>
    <w:rsid w:val="00395FEA"/>
    <w:rsid w:val="00396C0F"/>
    <w:rsid w:val="0039779D"/>
    <w:rsid w:val="003A09E7"/>
    <w:rsid w:val="003A2766"/>
    <w:rsid w:val="003A3121"/>
    <w:rsid w:val="003A31E0"/>
    <w:rsid w:val="003A3BC8"/>
    <w:rsid w:val="003A3D61"/>
    <w:rsid w:val="003A53FE"/>
    <w:rsid w:val="003A591E"/>
    <w:rsid w:val="003A637C"/>
    <w:rsid w:val="003A6C40"/>
    <w:rsid w:val="003A6DE6"/>
    <w:rsid w:val="003A7E2C"/>
    <w:rsid w:val="003B0292"/>
    <w:rsid w:val="003B0851"/>
    <w:rsid w:val="003B116D"/>
    <w:rsid w:val="003B1E04"/>
    <w:rsid w:val="003B25D9"/>
    <w:rsid w:val="003B4816"/>
    <w:rsid w:val="003B486E"/>
    <w:rsid w:val="003B6B31"/>
    <w:rsid w:val="003B7196"/>
    <w:rsid w:val="003C195B"/>
    <w:rsid w:val="003C2312"/>
    <w:rsid w:val="003C2594"/>
    <w:rsid w:val="003C2E43"/>
    <w:rsid w:val="003C41D4"/>
    <w:rsid w:val="003C5053"/>
    <w:rsid w:val="003C5BE5"/>
    <w:rsid w:val="003C6480"/>
    <w:rsid w:val="003C67D5"/>
    <w:rsid w:val="003C70A6"/>
    <w:rsid w:val="003C712B"/>
    <w:rsid w:val="003D0774"/>
    <w:rsid w:val="003D2D26"/>
    <w:rsid w:val="003D30C4"/>
    <w:rsid w:val="003D7862"/>
    <w:rsid w:val="003E1867"/>
    <w:rsid w:val="003E224E"/>
    <w:rsid w:val="003E27C8"/>
    <w:rsid w:val="003E2DAF"/>
    <w:rsid w:val="003E3070"/>
    <w:rsid w:val="003E3692"/>
    <w:rsid w:val="003E459E"/>
    <w:rsid w:val="003E484E"/>
    <w:rsid w:val="003E52AF"/>
    <w:rsid w:val="003E567C"/>
    <w:rsid w:val="003E58CD"/>
    <w:rsid w:val="003E76AC"/>
    <w:rsid w:val="003F0493"/>
    <w:rsid w:val="003F0997"/>
    <w:rsid w:val="003F2664"/>
    <w:rsid w:val="003F41FC"/>
    <w:rsid w:val="003F4A01"/>
    <w:rsid w:val="003F670A"/>
    <w:rsid w:val="004001F2"/>
    <w:rsid w:val="00401121"/>
    <w:rsid w:val="0040293D"/>
    <w:rsid w:val="00403429"/>
    <w:rsid w:val="00404936"/>
    <w:rsid w:val="00404C86"/>
    <w:rsid w:val="00404DAB"/>
    <w:rsid w:val="00405618"/>
    <w:rsid w:val="0041021C"/>
    <w:rsid w:val="0041059B"/>
    <w:rsid w:val="00410F3A"/>
    <w:rsid w:val="0041202B"/>
    <w:rsid w:val="00412434"/>
    <w:rsid w:val="00414A36"/>
    <w:rsid w:val="004154C1"/>
    <w:rsid w:val="00417916"/>
    <w:rsid w:val="004204CF"/>
    <w:rsid w:val="0042205A"/>
    <w:rsid w:val="0042441D"/>
    <w:rsid w:val="00424BE8"/>
    <w:rsid w:val="00426791"/>
    <w:rsid w:val="004275FF"/>
    <w:rsid w:val="00430A69"/>
    <w:rsid w:val="004315AC"/>
    <w:rsid w:val="00433139"/>
    <w:rsid w:val="00433E9A"/>
    <w:rsid w:val="00433FB5"/>
    <w:rsid w:val="00435B56"/>
    <w:rsid w:val="00436E24"/>
    <w:rsid w:val="00440685"/>
    <w:rsid w:val="00440790"/>
    <w:rsid w:val="00440C75"/>
    <w:rsid w:val="00442A4B"/>
    <w:rsid w:val="004434F9"/>
    <w:rsid w:val="00443F28"/>
    <w:rsid w:val="004459B1"/>
    <w:rsid w:val="00450CEF"/>
    <w:rsid w:val="00450FA5"/>
    <w:rsid w:val="00451C93"/>
    <w:rsid w:val="00453E5D"/>
    <w:rsid w:val="00453F94"/>
    <w:rsid w:val="0045547E"/>
    <w:rsid w:val="0045756D"/>
    <w:rsid w:val="00457875"/>
    <w:rsid w:val="00457FB3"/>
    <w:rsid w:val="0046011D"/>
    <w:rsid w:val="004605F9"/>
    <w:rsid w:val="00462609"/>
    <w:rsid w:val="00462C91"/>
    <w:rsid w:val="0046399E"/>
    <w:rsid w:val="00465745"/>
    <w:rsid w:val="004666DB"/>
    <w:rsid w:val="004679FF"/>
    <w:rsid w:val="004706E7"/>
    <w:rsid w:val="00471718"/>
    <w:rsid w:val="004730EE"/>
    <w:rsid w:val="00474DA4"/>
    <w:rsid w:val="0047522B"/>
    <w:rsid w:val="00476664"/>
    <w:rsid w:val="004766E6"/>
    <w:rsid w:val="00482510"/>
    <w:rsid w:val="0048380B"/>
    <w:rsid w:val="00483D67"/>
    <w:rsid w:val="004842B8"/>
    <w:rsid w:val="004868CF"/>
    <w:rsid w:val="00486919"/>
    <w:rsid w:val="00486C10"/>
    <w:rsid w:val="00487F10"/>
    <w:rsid w:val="004901E4"/>
    <w:rsid w:val="00491F59"/>
    <w:rsid w:val="00492062"/>
    <w:rsid w:val="004932DE"/>
    <w:rsid w:val="004932ED"/>
    <w:rsid w:val="004944AF"/>
    <w:rsid w:val="004962CB"/>
    <w:rsid w:val="00497B54"/>
    <w:rsid w:val="004A02FA"/>
    <w:rsid w:val="004A040F"/>
    <w:rsid w:val="004A150D"/>
    <w:rsid w:val="004A2E6F"/>
    <w:rsid w:val="004A5B2D"/>
    <w:rsid w:val="004A70F0"/>
    <w:rsid w:val="004A7938"/>
    <w:rsid w:val="004B02EC"/>
    <w:rsid w:val="004B2B61"/>
    <w:rsid w:val="004B3259"/>
    <w:rsid w:val="004B34FF"/>
    <w:rsid w:val="004B3626"/>
    <w:rsid w:val="004B3820"/>
    <w:rsid w:val="004B4A65"/>
    <w:rsid w:val="004B51E9"/>
    <w:rsid w:val="004B740A"/>
    <w:rsid w:val="004B7EF7"/>
    <w:rsid w:val="004C1801"/>
    <w:rsid w:val="004C1C31"/>
    <w:rsid w:val="004C1CB7"/>
    <w:rsid w:val="004C2690"/>
    <w:rsid w:val="004C39B1"/>
    <w:rsid w:val="004C39E2"/>
    <w:rsid w:val="004C454B"/>
    <w:rsid w:val="004C511B"/>
    <w:rsid w:val="004C7950"/>
    <w:rsid w:val="004C7B67"/>
    <w:rsid w:val="004C7E10"/>
    <w:rsid w:val="004D0248"/>
    <w:rsid w:val="004D0AED"/>
    <w:rsid w:val="004D1C0C"/>
    <w:rsid w:val="004D1CEB"/>
    <w:rsid w:val="004D28FC"/>
    <w:rsid w:val="004D2E1B"/>
    <w:rsid w:val="004D31E4"/>
    <w:rsid w:val="004D3886"/>
    <w:rsid w:val="004D4BD0"/>
    <w:rsid w:val="004E047C"/>
    <w:rsid w:val="004E1202"/>
    <w:rsid w:val="004E37E3"/>
    <w:rsid w:val="004E5BDB"/>
    <w:rsid w:val="004E7428"/>
    <w:rsid w:val="004F0206"/>
    <w:rsid w:val="004F0D85"/>
    <w:rsid w:val="004F2841"/>
    <w:rsid w:val="004F3D3E"/>
    <w:rsid w:val="004F45C1"/>
    <w:rsid w:val="004F6672"/>
    <w:rsid w:val="005007D4"/>
    <w:rsid w:val="00500E6C"/>
    <w:rsid w:val="0050123C"/>
    <w:rsid w:val="005022E2"/>
    <w:rsid w:val="00503D83"/>
    <w:rsid w:val="00505436"/>
    <w:rsid w:val="00507490"/>
    <w:rsid w:val="00514C2D"/>
    <w:rsid w:val="00514F49"/>
    <w:rsid w:val="00517988"/>
    <w:rsid w:val="00521C9B"/>
    <w:rsid w:val="00522203"/>
    <w:rsid w:val="00523F6F"/>
    <w:rsid w:val="00525786"/>
    <w:rsid w:val="00525E09"/>
    <w:rsid w:val="00531D0F"/>
    <w:rsid w:val="00534061"/>
    <w:rsid w:val="0054155E"/>
    <w:rsid w:val="00541808"/>
    <w:rsid w:val="0054341A"/>
    <w:rsid w:val="00543426"/>
    <w:rsid w:val="00544573"/>
    <w:rsid w:val="0054588C"/>
    <w:rsid w:val="00546428"/>
    <w:rsid w:val="005504F3"/>
    <w:rsid w:val="00550AFA"/>
    <w:rsid w:val="00551373"/>
    <w:rsid w:val="0055509B"/>
    <w:rsid w:val="00555DCF"/>
    <w:rsid w:val="00557D01"/>
    <w:rsid w:val="00560A52"/>
    <w:rsid w:val="005611F8"/>
    <w:rsid w:val="00561D0A"/>
    <w:rsid w:val="0056361F"/>
    <w:rsid w:val="00564331"/>
    <w:rsid w:val="00564370"/>
    <w:rsid w:val="005668BE"/>
    <w:rsid w:val="00567759"/>
    <w:rsid w:val="00570FDA"/>
    <w:rsid w:val="0057208C"/>
    <w:rsid w:val="00573016"/>
    <w:rsid w:val="00573649"/>
    <w:rsid w:val="00573934"/>
    <w:rsid w:val="0057397B"/>
    <w:rsid w:val="00573AB9"/>
    <w:rsid w:val="00573F6B"/>
    <w:rsid w:val="005742F5"/>
    <w:rsid w:val="00574F91"/>
    <w:rsid w:val="00575E7C"/>
    <w:rsid w:val="00577997"/>
    <w:rsid w:val="00580455"/>
    <w:rsid w:val="0058054A"/>
    <w:rsid w:val="00586065"/>
    <w:rsid w:val="00594536"/>
    <w:rsid w:val="0059470A"/>
    <w:rsid w:val="00594F57"/>
    <w:rsid w:val="00595D80"/>
    <w:rsid w:val="00597BBA"/>
    <w:rsid w:val="005A174E"/>
    <w:rsid w:val="005A2565"/>
    <w:rsid w:val="005A4C28"/>
    <w:rsid w:val="005A4CE1"/>
    <w:rsid w:val="005A597D"/>
    <w:rsid w:val="005A7DD1"/>
    <w:rsid w:val="005B100E"/>
    <w:rsid w:val="005B1026"/>
    <w:rsid w:val="005B29A6"/>
    <w:rsid w:val="005B2DA2"/>
    <w:rsid w:val="005B3163"/>
    <w:rsid w:val="005B6C8D"/>
    <w:rsid w:val="005C26DD"/>
    <w:rsid w:val="005C28CD"/>
    <w:rsid w:val="005C569A"/>
    <w:rsid w:val="005C745C"/>
    <w:rsid w:val="005C7816"/>
    <w:rsid w:val="005D020E"/>
    <w:rsid w:val="005D0702"/>
    <w:rsid w:val="005D39D4"/>
    <w:rsid w:val="005D4117"/>
    <w:rsid w:val="005D4E56"/>
    <w:rsid w:val="005D611D"/>
    <w:rsid w:val="005D6B09"/>
    <w:rsid w:val="005D6CB4"/>
    <w:rsid w:val="005D6D70"/>
    <w:rsid w:val="005E087F"/>
    <w:rsid w:val="005E1001"/>
    <w:rsid w:val="005E15F5"/>
    <w:rsid w:val="005E1C5F"/>
    <w:rsid w:val="005E2873"/>
    <w:rsid w:val="005E28B0"/>
    <w:rsid w:val="005E3889"/>
    <w:rsid w:val="005E4E76"/>
    <w:rsid w:val="005E5518"/>
    <w:rsid w:val="005E577A"/>
    <w:rsid w:val="005F0ED4"/>
    <w:rsid w:val="005F25C1"/>
    <w:rsid w:val="005F31BB"/>
    <w:rsid w:val="005F3972"/>
    <w:rsid w:val="005F4DC6"/>
    <w:rsid w:val="005F68F6"/>
    <w:rsid w:val="005F699B"/>
    <w:rsid w:val="006005B2"/>
    <w:rsid w:val="00600FFE"/>
    <w:rsid w:val="0060203C"/>
    <w:rsid w:val="00602146"/>
    <w:rsid w:val="00603A7B"/>
    <w:rsid w:val="006049BD"/>
    <w:rsid w:val="00607332"/>
    <w:rsid w:val="00607575"/>
    <w:rsid w:val="006076FA"/>
    <w:rsid w:val="0061065D"/>
    <w:rsid w:val="00610D9C"/>
    <w:rsid w:val="00610F16"/>
    <w:rsid w:val="0061190E"/>
    <w:rsid w:val="00612FA8"/>
    <w:rsid w:val="00617B69"/>
    <w:rsid w:val="00617DC8"/>
    <w:rsid w:val="00622B2D"/>
    <w:rsid w:val="00623554"/>
    <w:rsid w:val="00625F75"/>
    <w:rsid w:val="0062611E"/>
    <w:rsid w:val="00626585"/>
    <w:rsid w:val="00627B6B"/>
    <w:rsid w:val="00627E16"/>
    <w:rsid w:val="0063258A"/>
    <w:rsid w:val="00633E3F"/>
    <w:rsid w:val="00636BA3"/>
    <w:rsid w:val="00636E20"/>
    <w:rsid w:val="00637D3D"/>
    <w:rsid w:val="006408B5"/>
    <w:rsid w:val="00640CA2"/>
    <w:rsid w:val="00640E90"/>
    <w:rsid w:val="00641031"/>
    <w:rsid w:val="00643D84"/>
    <w:rsid w:val="006531E7"/>
    <w:rsid w:val="006545AC"/>
    <w:rsid w:val="00656555"/>
    <w:rsid w:val="0065689A"/>
    <w:rsid w:val="00657F02"/>
    <w:rsid w:val="00660EEF"/>
    <w:rsid w:val="006616B8"/>
    <w:rsid w:val="00662CA8"/>
    <w:rsid w:val="00663366"/>
    <w:rsid w:val="006636E4"/>
    <w:rsid w:val="00665546"/>
    <w:rsid w:val="006659BA"/>
    <w:rsid w:val="00671223"/>
    <w:rsid w:val="0067123F"/>
    <w:rsid w:val="00671766"/>
    <w:rsid w:val="00672B98"/>
    <w:rsid w:val="006737FD"/>
    <w:rsid w:val="00674178"/>
    <w:rsid w:val="00674F59"/>
    <w:rsid w:val="00676679"/>
    <w:rsid w:val="006802BC"/>
    <w:rsid w:val="006830E9"/>
    <w:rsid w:val="00683528"/>
    <w:rsid w:val="00683695"/>
    <w:rsid w:val="0068400E"/>
    <w:rsid w:val="006841E5"/>
    <w:rsid w:val="0068439C"/>
    <w:rsid w:val="00685D96"/>
    <w:rsid w:val="00685DB5"/>
    <w:rsid w:val="006860CF"/>
    <w:rsid w:val="0068728A"/>
    <w:rsid w:val="00691539"/>
    <w:rsid w:val="0069355A"/>
    <w:rsid w:val="00697719"/>
    <w:rsid w:val="006A2FF2"/>
    <w:rsid w:val="006A329F"/>
    <w:rsid w:val="006A3472"/>
    <w:rsid w:val="006A3822"/>
    <w:rsid w:val="006A43A4"/>
    <w:rsid w:val="006A51F1"/>
    <w:rsid w:val="006A5F0A"/>
    <w:rsid w:val="006A69CE"/>
    <w:rsid w:val="006A77FE"/>
    <w:rsid w:val="006B0298"/>
    <w:rsid w:val="006B3FCC"/>
    <w:rsid w:val="006B44C8"/>
    <w:rsid w:val="006B5D9F"/>
    <w:rsid w:val="006B65A4"/>
    <w:rsid w:val="006B66D1"/>
    <w:rsid w:val="006B6C78"/>
    <w:rsid w:val="006C14BD"/>
    <w:rsid w:val="006C2300"/>
    <w:rsid w:val="006C2419"/>
    <w:rsid w:val="006C3F43"/>
    <w:rsid w:val="006C3FB2"/>
    <w:rsid w:val="006C4A07"/>
    <w:rsid w:val="006C5B88"/>
    <w:rsid w:val="006C5D62"/>
    <w:rsid w:val="006C6EDC"/>
    <w:rsid w:val="006D273E"/>
    <w:rsid w:val="006D52C6"/>
    <w:rsid w:val="006D5AF5"/>
    <w:rsid w:val="006D5D91"/>
    <w:rsid w:val="006D6371"/>
    <w:rsid w:val="006D6DF3"/>
    <w:rsid w:val="006D796E"/>
    <w:rsid w:val="006D7AEB"/>
    <w:rsid w:val="006E2773"/>
    <w:rsid w:val="006E30CA"/>
    <w:rsid w:val="006E3EA8"/>
    <w:rsid w:val="006E609A"/>
    <w:rsid w:val="006E6C87"/>
    <w:rsid w:val="006E7829"/>
    <w:rsid w:val="006F11D2"/>
    <w:rsid w:val="006F5A21"/>
    <w:rsid w:val="006F5C71"/>
    <w:rsid w:val="006F63A5"/>
    <w:rsid w:val="007007D5"/>
    <w:rsid w:val="00700B8D"/>
    <w:rsid w:val="00702553"/>
    <w:rsid w:val="007026FE"/>
    <w:rsid w:val="00703B1C"/>
    <w:rsid w:val="00706438"/>
    <w:rsid w:val="00706B38"/>
    <w:rsid w:val="00706D28"/>
    <w:rsid w:val="007078C6"/>
    <w:rsid w:val="00710501"/>
    <w:rsid w:val="00712C12"/>
    <w:rsid w:val="007151F3"/>
    <w:rsid w:val="00715B8B"/>
    <w:rsid w:val="00716D10"/>
    <w:rsid w:val="00717739"/>
    <w:rsid w:val="0072087D"/>
    <w:rsid w:val="00720F6E"/>
    <w:rsid w:val="00721C95"/>
    <w:rsid w:val="00725215"/>
    <w:rsid w:val="00726AF0"/>
    <w:rsid w:val="00733EC8"/>
    <w:rsid w:val="00734E68"/>
    <w:rsid w:val="00735232"/>
    <w:rsid w:val="00736B4A"/>
    <w:rsid w:val="00741298"/>
    <w:rsid w:val="00741447"/>
    <w:rsid w:val="007419A2"/>
    <w:rsid w:val="007425E6"/>
    <w:rsid w:val="00743F94"/>
    <w:rsid w:val="00746E17"/>
    <w:rsid w:val="00747E14"/>
    <w:rsid w:val="007509F5"/>
    <w:rsid w:val="00753CD9"/>
    <w:rsid w:val="00753EBD"/>
    <w:rsid w:val="007552C9"/>
    <w:rsid w:val="00755C9A"/>
    <w:rsid w:val="007569EC"/>
    <w:rsid w:val="00763175"/>
    <w:rsid w:val="00764FB9"/>
    <w:rsid w:val="007703B9"/>
    <w:rsid w:val="00770676"/>
    <w:rsid w:val="007707DE"/>
    <w:rsid w:val="00771331"/>
    <w:rsid w:val="007715AC"/>
    <w:rsid w:val="00775BEB"/>
    <w:rsid w:val="00775F90"/>
    <w:rsid w:val="00781638"/>
    <w:rsid w:val="007818CB"/>
    <w:rsid w:val="00782614"/>
    <w:rsid w:val="00782C15"/>
    <w:rsid w:val="007842B2"/>
    <w:rsid w:val="00785279"/>
    <w:rsid w:val="00785AAB"/>
    <w:rsid w:val="00785D14"/>
    <w:rsid w:val="00785ECA"/>
    <w:rsid w:val="00786A93"/>
    <w:rsid w:val="00787233"/>
    <w:rsid w:val="0079191F"/>
    <w:rsid w:val="00794DFA"/>
    <w:rsid w:val="0079677D"/>
    <w:rsid w:val="007A07C6"/>
    <w:rsid w:val="007A0875"/>
    <w:rsid w:val="007A181B"/>
    <w:rsid w:val="007A2640"/>
    <w:rsid w:val="007A27A7"/>
    <w:rsid w:val="007A2C07"/>
    <w:rsid w:val="007A34A9"/>
    <w:rsid w:val="007A603D"/>
    <w:rsid w:val="007A79FD"/>
    <w:rsid w:val="007B0EE3"/>
    <w:rsid w:val="007B143A"/>
    <w:rsid w:val="007B2350"/>
    <w:rsid w:val="007B3FEB"/>
    <w:rsid w:val="007B4918"/>
    <w:rsid w:val="007B4A7B"/>
    <w:rsid w:val="007B51F8"/>
    <w:rsid w:val="007B6347"/>
    <w:rsid w:val="007B7141"/>
    <w:rsid w:val="007C07F0"/>
    <w:rsid w:val="007C2005"/>
    <w:rsid w:val="007C249E"/>
    <w:rsid w:val="007C341B"/>
    <w:rsid w:val="007C3F4D"/>
    <w:rsid w:val="007C40F4"/>
    <w:rsid w:val="007C56EB"/>
    <w:rsid w:val="007D082A"/>
    <w:rsid w:val="007D1047"/>
    <w:rsid w:val="007D3FBA"/>
    <w:rsid w:val="007D781A"/>
    <w:rsid w:val="007D7A2A"/>
    <w:rsid w:val="007E2D62"/>
    <w:rsid w:val="007E47A8"/>
    <w:rsid w:val="007E590F"/>
    <w:rsid w:val="007E781B"/>
    <w:rsid w:val="007F0454"/>
    <w:rsid w:val="007F1408"/>
    <w:rsid w:val="007F19B6"/>
    <w:rsid w:val="007F1E78"/>
    <w:rsid w:val="007F5809"/>
    <w:rsid w:val="007F695A"/>
    <w:rsid w:val="00800212"/>
    <w:rsid w:val="00804FFF"/>
    <w:rsid w:val="0080509D"/>
    <w:rsid w:val="00805D3D"/>
    <w:rsid w:val="00806121"/>
    <w:rsid w:val="0080637B"/>
    <w:rsid w:val="00806CA6"/>
    <w:rsid w:val="00812FAD"/>
    <w:rsid w:val="00814EF2"/>
    <w:rsid w:val="00814F5B"/>
    <w:rsid w:val="0081751A"/>
    <w:rsid w:val="008178F4"/>
    <w:rsid w:val="00817C07"/>
    <w:rsid w:val="00825EB2"/>
    <w:rsid w:val="008262A2"/>
    <w:rsid w:val="008321CB"/>
    <w:rsid w:val="008352A2"/>
    <w:rsid w:val="00835BF8"/>
    <w:rsid w:val="00836CB3"/>
    <w:rsid w:val="00837C4C"/>
    <w:rsid w:val="0084077C"/>
    <w:rsid w:val="008438FF"/>
    <w:rsid w:val="008446BA"/>
    <w:rsid w:val="008465FB"/>
    <w:rsid w:val="00847526"/>
    <w:rsid w:val="00850A25"/>
    <w:rsid w:val="00855FAD"/>
    <w:rsid w:val="00860420"/>
    <w:rsid w:val="00861123"/>
    <w:rsid w:val="008612EB"/>
    <w:rsid w:val="0086187F"/>
    <w:rsid w:val="008630B0"/>
    <w:rsid w:val="00864DE9"/>
    <w:rsid w:val="00871129"/>
    <w:rsid w:val="0087472F"/>
    <w:rsid w:val="00875040"/>
    <w:rsid w:val="008763A5"/>
    <w:rsid w:val="00876E79"/>
    <w:rsid w:val="00877FBC"/>
    <w:rsid w:val="00881144"/>
    <w:rsid w:val="008818D7"/>
    <w:rsid w:val="00883539"/>
    <w:rsid w:val="00883B9A"/>
    <w:rsid w:val="00883CDC"/>
    <w:rsid w:val="008859D1"/>
    <w:rsid w:val="00886289"/>
    <w:rsid w:val="00887B2A"/>
    <w:rsid w:val="00890294"/>
    <w:rsid w:val="00891384"/>
    <w:rsid w:val="00891929"/>
    <w:rsid w:val="0089286F"/>
    <w:rsid w:val="0089407E"/>
    <w:rsid w:val="00894B25"/>
    <w:rsid w:val="008950AE"/>
    <w:rsid w:val="008951F8"/>
    <w:rsid w:val="008958DC"/>
    <w:rsid w:val="008973A2"/>
    <w:rsid w:val="008A164C"/>
    <w:rsid w:val="008A1674"/>
    <w:rsid w:val="008A1CAE"/>
    <w:rsid w:val="008A5269"/>
    <w:rsid w:val="008B09C0"/>
    <w:rsid w:val="008B2138"/>
    <w:rsid w:val="008B2F20"/>
    <w:rsid w:val="008B2FD8"/>
    <w:rsid w:val="008B38E0"/>
    <w:rsid w:val="008B5DDA"/>
    <w:rsid w:val="008B6910"/>
    <w:rsid w:val="008B79FB"/>
    <w:rsid w:val="008C02F6"/>
    <w:rsid w:val="008C038D"/>
    <w:rsid w:val="008C179B"/>
    <w:rsid w:val="008C38E7"/>
    <w:rsid w:val="008C3E99"/>
    <w:rsid w:val="008C7300"/>
    <w:rsid w:val="008C7E99"/>
    <w:rsid w:val="008D0EC9"/>
    <w:rsid w:val="008D1495"/>
    <w:rsid w:val="008D227B"/>
    <w:rsid w:val="008D5E8C"/>
    <w:rsid w:val="008D7834"/>
    <w:rsid w:val="008D7A18"/>
    <w:rsid w:val="008D7D67"/>
    <w:rsid w:val="008E121C"/>
    <w:rsid w:val="008E166F"/>
    <w:rsid w:val="008E2F68"/>
    <w:rsid w:val="008E3F1C"/>
    <w:rsid w:val="008E65C1"/>
    <w:rsid w:val="008E6F06"/>
    <w:rsid w:val="008F3ADC"/>
    <w:rsid w:val="008F3C27"/>
    <w:rsid w:val="008F4F22"/>
    <w:rsid w:val="009001C2"/>
    <w:rsid w:val="00900C4F"/>
    <w:rsid w:val="0090192F"/>
    <w:rsid w:val="00901F32"/>
    <w:rsid w:val="009029E3"/>
    <w:rsid w:val="00902EB1"/>
    <w:rsid w:val="00905064"/>
    <w:rsid w:val="009063F5"/>
    <w:rsid w:val="00911069"/>
    <w:rsid w:val="00911DEF"/>
    <w:rsid w:val="00913426"/>
    <w:rsid w:val="00914C0F"/>
    <w:rsid w:val="00920827"/>
    <w:rsid w:val="0092115C"/>
    <w:rsid w:val="00921ADA"/>
    <w:rsid w:val="0092363B"/>
    <w:rsid w:val="0092474C"/>
    <w:rsid w:val="00924BAC"/>
    <w:rsid w:val="009251B7"/>
    <w:rsid w:val="0092634E"/>
    <w:rsid w:val="009263C4"/>
    <w:rsid w:val="00926BE3"/>
    <w:rsid w:val="00930EF1"/>
    <w:rsid w:val="009335A7"/>
    <w:rsid w:val="009344C5"/>
    <w:rsid w:val="00934C85"/>
    <w:rsid w:val="00936320"/>
    <w:rsid w:val="009444A9"/>
    <w:rsid w:val="0094455D"/>
    <w:rsid w:val="0094744B"/>
    <w:rsid w:val="00950667"/>
    <w:rsid w:val="009514E0"/>
    <w:rsid w:val="009517B2"/>
    <w:rsid w:val="0095216C"/>
    <w:rsid w:val="00953416"/>
    <w:rsid w:val="00954D30"/>
    <w:rsid w:val="00956410"/>
    <w:rsid w:val="00956B6B"/>
    <w:rsid w:val="00962E24"/>
    <w:rsid w:val="00970648"/>
    <w:rsid w:val="00970D3D"/>
    <w:rsid w:val="00970E4C"/>
    <w:rsid w:val="00971A38"/>
    <w:rsid w:val="009736C4"/>
    <w:rsid w:val="00973B67"/>
    <w:rsid w:val="00974997"/>
    <w:rsid w:val="00975BB4"/>
    <w:rsid w:val="00975C2B"/>
    <w:rsid w:val="00975DC9"/>
    <w:rsid w:val="009776FE"/>
    <w:rsid w:val="009806FE"/>
    <w:rsid w:val="009827DA"/>
    <w:rsid w:val="00983363"/>
    <w:rsid w:val="00983B94"/>
    <w:rsid w:val="009851CA"/>
    <w:rsid w:val="00991203"/>
    <w:rsid w:val="0099133D"/>
    <w:rsid w:val="0099227B"/>
    <w:rsid w:val="009931BD"/>
    <w:rsid w:val="009955D9"/>
    <w:rsid w:val="00995E6D"/>
    <w:rsid w:val="00996F55"/>
    <w:rsid w:val="009A089D"/>
    <w:rsid w:val="009A0F02"/>
    <w:rsid w:val="009A1D86"/>
    <w:rsid w:val="009A25CA"/>
    <w:rsid w:val="009A412D"/>
    <w:rsid w:val="009A7CF2"/>
    <w:rsid w:val="009B01B9"/>
    <w:rsid w:val="009B1478"/>
    <w:rsid w:val="009B3C20"/>
    <w:rsid w:val="009B479E"/>
    <w:rsid w:val="009B5C94"/>
    <w:rsid w:val="009B7451"/>
    <w:rsid w:val="009B797C"/>
    <w:rsid w:val="009C4F5B"/>
    <w:rsid w:val="009C6C1F"/>
    <w:rsid w:val="009C7C8C"/>
    <w:rsid w:val="009D6270"/>
    <w:rsid w:val="009D6C86"/>
    <w:rsid w:val="009D6F5B"/>
    <w:rsid w:val="009D79C1"/>
    <w:rsid w:val="009D7F41"/>
    <w:rsid w:val="009E0545"/>
    <w:rsid w:val="009E091B"/>
    <w:rsid w:val="009E18CF"/>
    <w:rsid w:val="009E24E9"/>
    <w:rsid w:val="009E31CE"/>
    <w:rsid w:val="009E4340"/>
    <w:rsid w:val="009E56EC"/>
    <w:rsid w:val="009E62D7"/>
    <w:rsid w:val="009E76B3"/>
    <w:rsid w:val="009F0258"/>
    <w:rsid w:val="009F05F4"/>
    <w:rsid w:val="009F1041"/>
    <w:rsid w:val="009F20C3"/>
    <w:rsid w:val="009F25A9"/>
    <w:rsid w:val="009F3104"/>
    <w:rsid w:val="009F43B5"/>
    <w:rsid w:val="009F4EE0"/>
    <w:rsid w:val="009F59FC"/>
    <w:rsid w:val="009F5D4B"/>
    <w:rsid w:val="009F7EB5"/>
    <w:rsid w:val="00A00021"/>
    <w:rsid w:val="00A00C32"/>
    <w:rsid w:val="00A038E7"/>
    <w:rsid w:val="00A03948"/>
    <w:rsid w:val="00A04991"/>
    <w:rsid w:val="00A05980"/>
    <w:rsid w:val="00A07E13"/>
    <w:rsid w:val="00A106DA"/>
    <w:rsid w:val="00A11196"/>
    <w:rsid w:val="00A119EF"/>
    <w:rsid w:val="00A13119"/>
    <w:rsid w:val="00A14BA1"/>
    <w:rsid w:val="00A15563"/>
    <w:rsid w:val="00A16993"/>
    <w:rsid w:val="00A1768D"/>
    <w:rsid w:val="00A201E6"/>
    <w:rsid w:val="00A217F6"/>
    <w:rsid w:val="00A221AE"/>
    <w:rsid w:val="00A22AD7"/>
    <w:rsid w:val="00A23668"/>
    <w:rsid w:val="00A23696"/>
    <w:rsid w:val="00A23B0F"/>
    <w:rsid w:val="00A23B7B"/>
    <w:rsid w:val="00A23EA5"/>
    <w:rsid w:val="00A24F78"/>
    <w:rsid w:val="00A2540F"/>
    <w:rsid w:val="00A27AA7"/>
    <w:rsid w:val="00A27E3F"/>
    <w:rsid w:val="00A27E7F"/>
    <w:rsid w:val="00A3388B"/>
    <w:rsid w:val="00A3443D"/>
    <w:rsid w:val="00A35A10"/>
    <w:rsid w:val="00A35E51"/>
    <w:rsid w:val="00A35FD8"/>
    <w:rsid w:val="00A375B2"/>
    <w:rsid w:val="00A37CEC"/>
    <w:rsid w:val="00A41853"/>
    <w:rsid w:val="00A4306C"/>
    <w:rsid w:val="00A43D33"/>
    <w:rsid w:val="00A43D47"/>
    <w:rsid w:val="00A4552E"/>
    <w:rsid w:val="00A46846"/>
    <w:rsid w:val="00A474DB"/>
    <w:rsid w:val="00A47D74"/>
    <w:rsid w:val="00A50707"/>
    <w:rsid w:val="00A51719"/>
    <w:rsid w:val="00A52092"/>
    <w:rsid w:val="00A5528D"/>
    <w:rsid w:val="00A57180"/>
    <w:rsid w:val="00A61300"/>
    <w:rsid w:val="00A6243C"/>
    <w:rsid w:val="00A62745"/>
    <w:rsid w:val="00A63124"/>
    <w:rsid w:val="00A638E2"/>
    <w:rsid w:val="00A646FA"/>
    <w:rsid w:val="00A65620"/>
    <w:rsid w:val="00A6786F"/>
    <w:rsid w:val="00A702CF"/>
    <w:rsid w:val="00A703BE"/>
    <w:rsid w:val="00A71659"/>
    <w:rsid w:val="00A7257F"/>
    <w:rsid w:val="00A72A0C"/>
    <w:rsid w:val="00A73A64"/>
    <w:rsid w:val="00A75238"/>
    <w:rsid w:val="00A75265"/>
    <w:rsid w:val="00A757AC"/>
    <w:rsid w:val="00A76243"/>
    <w:rsid w:val="00A80A5D"/>
    <w:rsid w:val="00A8197E"/>
    <w:rsid w:val="00A82BE4"/>
    <w:rsid w:val="00A86A2A"/>
    <w:rsid w:val="00A86FE0"/>
    <w:rsid w:val="00A90173"/>
    <w:rsid w:val="00A91433"/>
    <w:rsid w:val="00A92D40"/>
    <w:rsid w:val="00A930A7"/>
    <w:rsid w:val="00A94C26"/>
    <w:rsid w:val="00A966F7"/>
    <w:rsid w:val="00AA54D9"/>
    <w:rsid w:val="00AA707D"/>
    <w:rsid w:val="00AB0505"/>
    <w:rsid w:val="00AB1183"/>
    <w:rsid w:val="00AB15AE"/>
    <w:rsid w:val="00AB23D9"/>
    <w:rsid w:val="00AB30A6"/>
    <w:rsid w:val="00AB3348"/>
    <w:rsid w:val="00AB4561"/>
    <w:rsid w:val="00AB6903"/>
    <w:rsid w:val="00AB7F99"/>
    <w:rsid w:val="00AC1242"/>
    <w:rsid w:val="00AC211E"/>
    <w:rsid w:val="00AC3B07"/>
    <w:rsid w:val="00AC458F"/>
    <w:rsid w:val="00AC6113"/>
    <w:rsid w:val="00AC7096"/>
    <w:rsid w:val="00AD1718"/>
    <w:rsid w:val="00AD1B20"/>
    <w:rsid w:val="00AD22AC"/>
    <w:rsid w:val="00AD25CC"/>
    <w:rsid w:val="00AD4206"/>
    <w:rsid w:val="00AD426E"/>
    <w:rsid w:val="00AD5FFB"/>
    <w:rsid w:val="00AD6461"/>
    <w:rsid w:val="00AE0795"/>
    <w:rsid w:val="00AE1AFF"/>
    <w:rsid w:val="00AE1F9E"/>
    <w:rsid w:val="00AE208B"/>
    <w:rsid w:val="00AE237F"/>
    <w:rsid w:val="00AE261B"/>
    <w:rsid w:val="00AE3DC9"/>
    <w:rsid w:val="00AE57C7"/>
    <w:rsid w:val="00AE67E8"/>
    <w:rsid w:val="00AE7560"/>
    <w:rsid w:val="00AE7695"/>
    <w:rsid w:val="00AE7767"/>
    <w:rsid w:val="00AF0842"/>
    <w:rsid w:val="00AF0866"/>
    <w:rsid w:val="00AF0A7B"/>
    <w:rsid w:val="00AF0E51"/>
    <w:rsid w:val="00AF1045"/>
    <w:rsid w:val="00AF4CDD"/>
    <w:rsid w:val="00AF4D7D"/>
    <w:rsid w:val="00AF4F34"/>
    <w:rsid w:val="00AF5736"/>
    <w:rsid w:val="00AF6D49"/>
    <w:rsid w:val="00B027B8"/>
    <w:rsid w:val="00B04722"/>
    <w:rsid w:val="00B052D1"/>
    <w:rsid w:val="00B05B35"/>
    <w:rsid w:val="00B05FCB"/>
    <w:rsid w:val="00B068B1"/>
    <w:rsid w:val="00B0693E"/>
    <w:rsid w:val="00B0723F"/>
    <w:rsid w:val="00B07A50"/>
    <w:rsid w:val="00B07B97"/>
    <w:rsid w:val="00B1053F"/>
    <w:rsid w:val="00B1101D"/>
    <w:rsid w:val="00B11A6F"/>
    <w:rsid w:val="00B132F1"/>
    <w:rsid w:val="00B14A88"/>
    <w:rsid w:val="00B15E4F"/>
    <w:rsid w:val="00B16A16"/>
    <w:rsid w:val="00B1754F"/>
    <w:rsid w:val="00B17BC2"/>
    <w:rsid w:val="00B21960"/>
    <w:rsid w:val="00B21ACB"/>
    <w:rsid w:val="00B253B8"/>
    <w:rsid w:val="00B25F91"/>
    <w:rsid w:val="00B26EB0"/>
    <w:rsid w:val="00B301E3"/>
    <w:rsid w:val="00B30720"/>
    <w:rsid w:val="00B343B6"/>
    <w:rsid w:val="00B35513"/>
    <w:rsid w:val="00B35BCA"/>
    <w:rsid w:val="00B375D0"/>
    <w:rsid w:val="00B4110C"/>
    <w:rsid w:val="00B4227A"/>
    <w:rsid w:val="00B42B34"/>
    <w:rsid w:val="00B435DB"/>
    <w:rsid w:val="00B440EF"/>
    <w:rsid w:val="00B4582D"/>
    <w:rsid w:val="00B468F4"/>
    <w:rsid w:val="00B46BD0"/>
    <w:rsid w:val="00B4790D"/>
    <w:rsid w:val="00B47F35"/>
    <w:rsid w:val="00B50978"/>
    <w:rsid w:val="00B5151F"/>
    <w:rsid w:val="00B52103"/>
    <w:rsid w:val="00B521A8"/>
    <w:rsid w:val="00B53009"/>
    <w:rsid w:val="00B53A77"/>
    <w:rsid w:val="00B540D6"/>
    <w:rsid w:val="00B5652D"/>
    <w:rsid w:val="00B56AA3"/>
    <w:rsid w:val="00B56DC7"/>
    <w:rsid w:val="00B57086"/>
    <w:rsid w:val="00B611C9"/>
    <w:rsid w:val="00B649F4"/>
    <w:rsid w:val="00B65D53"/>
    <w:rsid w:val="00B66F8F"/>
    <w:rsid w:val="00B677EF"/>
    <w:rsid w:val="00B70534"/>
    <w:rsid w:val="00B71564"/>
    <w:rsid w:val="00B73D22"/>
    <w:rsid w:val="00B74969"/>
    <w:rsid w:val="00B756F2"/>
    <w:rsid w:val="00B75B21"/>
    <w:rsid w:val="00B7608A"/>
    <w:rsid w:val="00B76292"/>
    <w:rsid w:val="00B76B16"/>
    <w:rsid w:val="00B82DB8"/>
    <w:rsid w:val="00B83B92"/>
    <w:rsid w:val="00B83F63"/>
    <w:rsid w:val="00B845ED"/>
    <w:rsid w:val="00B84C91"/>
    <w:rsid w:val="00B912FC"/>
    <w:rsid w:val="00B94955"/>
    <w:rsid w:val="00B95056"/>
    <w:rsid w:val="00B96E5B"/>
    <w:rsid w:val="00B97F4C"/>
    <w:rsid w:val="00BA0F2D"/>
    <w:rsid w:val="00BA19D9"/>
    <w:rsid w:val="00BA2A4A"/>
    <w:rsid w:val="00BA3327"/>
    <w:rsid w:val="00BA471D"/>
    <w:rsid w:val="00BA7F72"/>
    <w:rsid w:val="00BB262A"/>
    <w:rsid w:val="00BB2E18"/>
    <w:rsid w:val="00BB3DEB"/>
    <w:rsid w:val="00BB5985"/>
    <w:rsid w:val="00BB5AF4"/>
    <w:rsid w:val="00BB70AD"/>
    <w:rsid w:val="00BB7517"/>
    <w:rsid w:val="00BB7819"/>
    <w:rsid w:val="00BB78A8"/>
    <w:rsid w:val="00BC0FB2"/>
    <w:rsid w:val="00BC20EF"/>
    <w:rsid w:val="00BC36DC"/>
    <w:rsid w:val="00BC47D3"/>
    <w:rsid w:val="00BC6E4E"/>
    <w:rsid w:val="00BC6FC6"/>
    <w:rsid w:val="00BC702C"/>
    <w:rsid w:val="00BC7F9A"/>
    <w:rsid w:val="00BD0A1F"/>
    <w:rsid w:val="00BD2320"/>
    <w:rsid w:val="00BD2C3A"/>
    <w:rsid w:val="00BD3EFC"/>
    <w:rsid w:val="00BD4169"/>
    <w:rsid w:val="00BD478F"/>
    <w:rsid w:val="00BD5FE0"/>
    <w:rsid w:val="00BD6488"/>
    <w:rsid w:val="00BD6E20"/>
    <w:rsid w:val="00BD73FC"/>
    <w:rsid w:val="00BD75F2"/>
    <w:rsid w:val="00BE22F9"/>
    <w:rsid w:val="00BE3637"/>
    <w:rsid w:val="00BE56E0"/>
    <w:rsid w:val="00BE5976"/>
    <w:rsid w:val="00BE5E3A"/>
    <w:rsid w:val="00BE607C"/>
    <w:rsid w:val="00BE66FE"/>
    <w:rsid w:val="00BE703B"/>
    <w:rsid w:val="00BE770F"/>
    <w:rsid w:val="00BE784D"/>
    <w:rsid w:val="00BF15DE"/>
    <w:rsid w:val="00BF1DF8"/>
    <w:rsid w:val="00BF1DFF"/>
    <w:rsid w:val="00BF26AE"/>
    <w:rsid w:val="00BF2CA3"/>
    <w:rsid w:val="00BF2E60"/>
    <w:rsid w:val="00BF4243"/>
    <w:rsid w:val="00BF5520"/>
    <w:rsid w:val="00BF58B6"/>
    <w:rsid w:val="00BF6444"/>
    <w:rsid w:val="00C04EEA"/>
    <w:rsid w:val="00C058A1"/>
    <w:rsid w:val="00C077A7"/>
    <w:rsid w:val="00C07E3D"/>
    <w:rsid w:val="00C11AB1"/>
    <w:rsid w:val="00C12840"/>
    <w:rsid w:val="00C132B7"/>
    <w:rsid w:val="00C15506"/>
    <w:rsid w:val="00C1570E"/>
    <w:rsid w:val="00C16CC0"/>
    <w:rsid w:val="00C177A1"/>
    <w:rsid w:val="00C202EE"/>
    <w:rsid w:val="00C20571"/>
    <w:rsid w:val="00C2105B"/>
    <w:rsid w:val="00C21154"/>
    <w:rsid w:val="00C30D19"/>
    <w:rsid w:val="00C31EED"/>
    <w:rsid w:val="00C33800"/>
    <w:rsid w:val="00C34723"/>
    <w:rsid w:val="00C36D41"/>
    <w:rsid w:val="00C3725A"/>
    <w:rsid w:val="00C3791E"/>
    <w:rsid w:val="00C37BD5"/>
    <w:rsid w:val="00C37E20"/>
    <w:rsid w:val="00C406D3"/>
    <w:rsid w:val="00C40A8B"/>
    <w:rsid w:val="00C41BFA"/>
    <w:rsid w:val="00C41D49"/>
    <w:rsid w:val="00C432AA"/>
    <w:rsid w:val="00C4416D"/>
    <w:rsid w:val="00C45664"/>
    <w:rsid w:val="00C46316"/>
    <w:rsid w:val="00C51A52"/>
    <w:rsid w:val="00C53929"/>
    <w:rsid w:val="00C53A7B"/>
    <w:rsid w:val="00C550AA"/>
    <w:rsid w:val="00C618A3"/>
    <w:rsid w:val="00C62A4A"/>
    <w:rsid w:val="00C65686"/>
    <w:rsid w:val="00C657B7"/>
    <w:rsid w:val="00C65FBB"/>
    <w:rsid w:val="00C66B6F"/>
    <w:rsid w:val="00C66D81"/>
    <w:rsid w:val="00C676BF"/>
    <w:rsid w:val="00C72CF1"/>
    <w:rsid w:val="00C73AE6"/>
    <w:rsid w:val="00C73F18"/>
    <w:rsid w:val="00C7633D"/>
    <w:rsid w:val="00C8018F"/>
    <w:rsid w:val="00C80258"/>
    <w:rsid w:val="00C81DD0"/>
    <w:rsid w:val="00C82212"/>
    <w:rsid w:val="00C82897"/>
    <w:rsid w:val="00C828B4"/>
    <w:rsid w:val="00C833C3"/>
    <w:rsid w:val="00C83D49"/>
    <w:rsid w:val="00C90F9B"/>
    <w:rsid w:val="00C94280"/>
    <w:rsid w:val="00C94DB9"/>
    <w:rsid w:val="00C95B94"/>
    <w:rsid w:val="00C979B3"/>
    <w:rsid w:val="00C97C42"/>
    <w:rsid w:val="00CA0B85"/>
    <w:rsid w:val="00CA17AB"/>
    <w:rsid w:val="00CA2193"/>
    <w:rsid w:val="00CA4D7F"/>
    <w:rsid w:val="00CA5133"/>
    <w:rsid w:val="00CA69CF"/>
    <w:rsid w:val="00CA6AF6"/>
    <w:rsid w:val="00CA76F8"/>
    <w:rsid w:val="00CB0F76"/>
    <w:rsid w:val="00CB1400"/>
    <w:rsid w:val="00CB1979"/>
    <w:rsid w:val="00CB47D6"/>
    <w:rsid w:val="00CB5DA4"/>
    <w:rsid w:val="00CB5FDF"/>
    <w:rsid w:val="00CC105D"/>
    <w:rsid w:val="00CC140E"/>
    <w:rsid w:val="00CC3851"/>
    <w:rsid w:val="00CC3FDD"/>
    <w:rsid w:val="00CC47C4"/>
    <w:rsid w:val="00CC48A6"/>
    <w:rsid w:val="00CC4CB1"/>
    <w:rsid w:val="00CC56A4"/>
    <w:rsid w:val="00CC74AD"/>
    <w:rsid w:val="00CC76DF"/>
    <w:rsid w:val="00CD0C13"/>
    <w:rsid w:val="00CD14F3"/>
    <w:rsid w:val="00CD2D20"/>
    <w:rsid w:val="00CD4805"/>
    <w:rsid w:val="00CD5AEF"/>
    <w:rsid w:val="00CD722D"/>
    <w:rsid w:val="00CD73C8"/>
    <w:rsid w:val="00CE0A7E"/>
    <w:rsid w:val="00CE574E"/>
    <w:rsid w:val="00CF09D7"/>
    <w:rsid w:val="00CF0DAA"/>
    <w:rsid w:val="00CF2A15"/>
    <w:rsid w:val="00CF2A3A"/>
    <w:rsid w:val="00CF49A1"/>
    <w:rsid w:val="00CF6557"/>
    <w:rsid w:val="00D02229"/>
    <w:rsid w:val="00D041C7"/>
    <w:rsid w:val="00D06E1A"/>
    <w:rsid w:val="00D07241"/>
    <w:rsid w:val="00D10690"/>
    <w:rsid w:val="00D107A4"/>
    <w:rsid w:val="00D13B16"/>
    <w:rsid w:val="00D15076"/>
    <w:rsid w:val="00D1587E"/>
    <w:rsid w:val="00D1781B"/>
    <w:rsid w:val="00D20375"/>
    <w:rsid w:val="00D20B8E"/>
    <w:rsid w:val="00D236C6"/>
    <w:rsid w:val="00D24A82"/>
    <w:rsid w:val="00D274F5"/>
    <w:rsid w:val="00D27FA8"/>
    <w:rsid w:val="00D333CF"/>
    <w:rsid w:val="00D35A06"/>
    <w:rsid w:val="00D36620"/>
    <w:rsid w:val="00D41020"/>
    <w:rsid w:val="00D41080"/>
    <w:rsid w:val="00D412EB"/>
    <w:rsid w:val="00D416AB"/>
    <w:rsid w:val="00D432EE"/>
    <w:rsid w:val="00D43881"/>
    <w:rsid w:val="00D43BDB"/>
    <w:rsid w:val="00D44AED"/>
    <w:rsid w:val="00D45708"/>
    <w:rsid w:val="00D45738"/>
    <w:rsid w:val="00D470F6"/>
    <w:rsid w:val="00D50524"/>
    <w:rsid w:val="00D50C95"/>
    <w:rsid w:val="00D52905"/>
    <w:rsid w:val="00D54255"/>
    <w:rsid w:val="00D54923"/>
    <w:rsid w:val="00D553C5"/>
    <w:rsid w:val="00D628E3"/>
    <w:rsid w:val="00D64221"/>
    <w:rsid w:val="00D64418"/>
    <w:rsid w:val="00D66552"/>
    <w:rsid w:val="00D6674D"/>
    <w:rsid w:val="00D6771D"/>
    <w:rsid w:val="00D67996"/>
    <w:rsid w:val="00D679C8"/>
    <w:rsid w:val="00D70444"/>
    <w:rsid w:val="00D70CD7"/>
    <w:rsid w:val="00D7118A"/>
    <w:rsid w:val="00D72915"/>
    <w:rsid w:val="00D72B1F"/>
    <w:rsid w:val="00D73687"/>
    <w:rsid w:val="00D76419"/>
    <w:rsid w:val="00D768A5"/>
    <w:rsid w:val="00D77220"/>
    <w:rsid w:val="00D816E3"/>
    <w:rsid w:val="00D83D1A"/>
    <w:rsid w:val="00D845C9"/>
    <w:rsid w:val="00D857AC"/>
    <w:rsid w:val="00D859BB"/>
    <w:rsid w:val="00D86400"/>
    <w:rsid w:val="00D91B9D"/>
    <w:rsid w:val="00D921E6"/>
    <w:rsid w:val="00D93732"/>
    <w:rsid w:val="00D94DE2"/>
    <w:rsid w:val="00D95AE5"/>
    <w:rsid w:val="00D95C1F"/>
    <w:rsid w:val="00D9656C"/>
    <w:rsid w:val="00D96C1B"/>
    <w:rsid w:val="00D97BC2"/>
    <w:rsid w:val="00DA1A86"/>
    <w:rsid w:val="00DA1FC5"/>
    <w:rsid w:val="00DA2C71"/>
    <w:rsid w:val="00DA423C"/>
    <w:rsid w:val="00DA4884"/>
    <w:rsid w:val="00DA5299"/>
    <w:rsid w:val="00DA55B5"/>
    <w:rsid w:val="00DA5DD3"/>
    <w:rsid w:val="00DA64C5"/>
    <w:rsid w:val="00DB2350"/>
    <w:rsid w:val="00DB3250"/>
    <w:rsid w:val="00DB43D2"/>
    <w:rsid w:val="00DB5361"/>
    <w:rsid w:val="00DB5BEE"/>
    <w:rsid w:val="00DB6C2E"/>
    <w:rsid w:val="00DC014F"/>
    <w:rsid w:val="00DC01CF"/>
    <w:rsid w:val="00DC1E41"/>
    <w:rsid w:val="00DC3D58"/>
    <w:rsid w:val="00DC4394"/>
    <w:rsid w:val="00DC780D"/>
    <w:rsid w:val="00DD09BC"/>
    <w:rsid w:val="00DD0F01"/>
    <w:rsid w:val="00DD2A5D"/>
    <w:rsid w:val="00DD659E"/>
    <w:rsid w:val="00DE0F52"/>
    <w:rsid w:val="00DE138B"/>
    <w:rsid w:val="00DE301E"/>
    <w:rsid w:val="00DE5A65"/>
    <w:rsid w:val="00DE5DB1"/>
    <w:rsid w:val="00DE6721"/>
    <w:rsid w:val="00DE6B32"/>
    <w:rsid w:val="00DF0EEE"/>
    <w:rsid w:val="00DF206C"/>
    <w:rsid w:val="00DF262C"/>
    <w:rsid w:val="00DF2E26"/>
    <w:rsid w:val="00DF576D"/>
    <w:rsid w:val="00DF605E"/>
    <w:rsid w:val="00DF7CFB"/>
    <w:rsid w:val="00E01BC8"/>
    <w:rsid w:val="00E03579"/>
    <w:rsid w:val="00E0590A"/>
    <w:rsid w:val="00E063B0"/>
    <w:rsid w:val="00E06C5A"/>
    <w:rsid w:val="00E0710E"/>
    <w:rsid w:val="00E127D1"/>
    <w:rsid w:val="00E13327"/>
    <w:rsid w:val="00E13F0D"/>
    <w:rsid w:val="00E140AB"/>
    <w:rsid w:val="00E14527"/>
    <w:rsid w:val="00E14E33"/>
    <w:rsid w:val="00E171F5"/>
    <w:rsid w:val="00E20E34"/>
    <w:rsid w:val="00E20F0F"/>
    <w:rsid w:val="00E227F0"/>
    <w:rsid w:val="00E23EB6"/>
    <w:rsid w:val="00E26047"/>
    <w:rsid w:val="00E26AA5"/>
    <w:rsid w:val="00E27140"/>
    <w:rsid w:val="00E300FD"/>
    <w:rsid w:val="00E304F1"/>
    <w:rsid w:val="00E30538"/>
    <w:rsid w:val="00E314A1"/>
    <w:rsid w:val="00E3206C"/>
    <w:rsid w:val="00E335B3"/>
    <w:rsid w:val="00E3413E"/>
    <w:rsid w:val="00E37CD8"/>
    <w:rsid w:val="00E4144D"/>
    <w:rsid w:val="00E43FF0"/>
    <w:rsid w:val="00E448B1"/>
    <w:rsid w:val="00E4495D"/>
    <w:rsid w:val="00E45A32"/>
    <w:rsid w:val="00E45D03"/>
    <w:rsid w:val="00E46903"/>
    <w:rsid w:val="00E47E1E"/>
    <w:rsid w:val="00E50D08"/>
    <w:rsid w:val="00E5178C"/>
    <w:rsid w:val="00E51E64"/>
    <w:rsid w:val="00E52427"/>
    <w:rsid w:val="00E530ED"/>
    <w:rsid w:val="00E5504E"/>
    <w:rsid w:val="00E61050"/>
    <w:rsid w:val="00E613B1"/>
    <w:rsid w:val="00E619E4"/>
    <w:rsid w:val="00E61BAA"/>
    <w:rsid w:val="00E62239"/>
    <w:rsid w:val="00E62B17"/>
    <w:rsid w:val="00E633F1"/>
    <w:rsid w:val="00E63FEE"/>
    <w:rsid w:val="00E66894"/>
    <w:rsid w:val="00E669E0"/>
    <w:rsid w:val="00E670F6"/>
    <w:rsid w:val="00E674ED"/>
    <w:rsid w:val="00E74A39"/>
    <w:rsid w:val="00E807EF"/>
    <w:rsid w:val="00E8284D"/>
    <w:rsid w:val="00E85CFB"/>
    <w:rsid w:val="00E86733"/>
    <w:rsid w:val="00E87014"/>
    <w:rsid w:val="00E87DC0"/>
    <w:rsid w:val="00E907A6"/>
    <w:rsid w:val="00E924D9"/>
    <w:rsid w:val="00E93423"/>
    <w:rsid w:val="00E94220"/>
    <w:rsid w:val="00E946D6"/>
    <w:rsid w:val="00EA0637"/>
    <w:rsid w:val="00EA18C3"/>
    <w:rsid w:val="00EA3522"/>
    <w:rsid w:val="00EA54F8"/>
    <w:rsid w:val="00EA5916"/>
    <w:rsid w:val="00EA7195"/>
    <w:rsid w:val="00EA7725"/>
    <w:rsid w:val="00EB06A9"/>
    <w:rsid w:val="00EB1653"/>
    <w:rsid w:val="00EB2F6E"/>
    <w:rsid w:val="00EB309C"/>
    <w:rsid w:val="00EB4649"/>
    <w:rsid w:val="00EB5165"/>
    <w:rsid w:val="00EB5E9F"/>
    <w:rsid w:val="00EC511A"/>
    <w:rsid w:val="00EC5D0E"/>
    <w:rsid w:val="00EC720C"/>
    <w:rsid w:val="00EC7A0B"/>
    <w:rsid w:val="00ED0753"/>
    <w:rsid w:val="00ED1CB4"/>
    <w:rsid w:val="00ED2401"/>
    <w:rsid w:val="00ED3A8A"/>
    <w:rsid w:val="00ED67A9"/>
    <w:rsid w:val="00ED7948"/>
    <w:rsid w:val="00EE4244"/>
    <w:rsid w:val="00EE4F23"/>
    <w:rsid w:val="00EE63B1"/>
    <w:rsid w:val="00EE6506"/>
    <w:rsid w:val="00EE770E"/>
    <w:rsid w:val="00EE78F3"/>
    <w:rsid w:val="00EF00D7"/>
    <w:rsid w:val="00EF0200"/>
    <w:rsid w:val="00EF2FAB"/>
    <w:rsid w:val="00EF5941"/>
    <w:rsid w:val="00EF6C3F"/>
    <w:rsid w:val="00EF6FCC"/>
    <w:rsid w:val="00F00A24"/>
    <w:rsid w:val="00F00A96"/>
    <w:rsid w:val="00F00BB8"/>
    <w:rsid w:val="00F0238F"/>
    <w:rsid w:val="00F02A27"/>
    <w:rsid w:val="00F02C6D"/>
    <w:rsid w:val="00F05096"/>
    <w:rsid w:val="00F05E42"/>
    <w:rsid w:val="00F07126"/>
    <w:rsid w:val="00F11915"/>
    <w:rsid w:val="00F1243E"/>
    <w:rsid w:val="00F12490"/>
    <w:rsid w:val="00F13112"/>
    <w:rsid w:val="00F150D2"/>
    <w:rsid w:val="00F15B85"/>
    <w:rsid w:val="00F15E3B"/>
    <w:rsid w:val="00F15EA9"/>
    <w:rsid w:val="00F20A6E"/>
    <w:rsid w:val="00F20ED9"/>
    <w:rsid w:val="00F23055"/>
    <w:rsid w:val="00F23475"/>
    <w:rsid w:val="00F2370A"/>
    <w:rsid w:val="00F25CBF"/>
    <w:rsid w:val="00F274F7"/>
    <w:rsid w:val="00F3323C"/>
    <w:rsid w:val="00F33413"/>
    <w:rsid w:val="00F35A8C"/>
    <w:rsid w:val="00F35B11"/>
    <w:rsid w:val="00F366C6"/>
    <w:rsid w:val="00F37751"/>
    <w:rsid w:val="00F41C34"/>
    <w:rsid w:val="00F4465A"/>
    <w:rsid w:val="00F44727"/>
    <w:rsid w:val="00F4568B"/>
    <w:rsid w:val="00F458A3"/>
    <w:rsid w:val="00F45BB5"/>
    <w:rsid w:val="00F46E13"/>
    <w:rsid w:val="00F53CCD"/>
    <w:rsid w:val="00F545E9"/>
    <w:rsid w:val="00F54B4F"/>
    <w:rsid w:val="00F54EA6"/>
    <w:rsid w:val="00F57156"/>
    <w:rsid w:val="00F574C7"/>
    <w:rsid w:val="00F6271B"/>
    <w:rsid w:val="00F6358D"/>
    <w:rsid w:val="00F64997"/>
    <w:rsid w:val="00F67773"/>
    <w:rsid w:val="00F706C8"/>
    <w:rsid w:val="00F7143F"/>
    <w:rsid w:val="00F74417"/>
    <w:rsid w:val="00F74C95"/>
    <w:rsid w:val="00F7500D"/>
    <w:rsid w:val="00F76CAE"/>
    <w:rsid w:val="00F77B1D"/>
    <w:rsid w:val="00F77D8B"/>
    <w:rsid w:val="00F77FF7"/>
    <w:rsid w:val="00F802B6"/>
    <w:rsid w:val="00F81723"/>
    <w:rsid w:val="00F834CD"/>
    <w:rsid w:val="00F83660"/>
    <w:rsid w:val="00F83E7A"/>
    <w:rsid w:val="00F8479A"/>
    <w:rsid w:val="00F84DED"/>
    <w:rsid w:val="00F85FDB"/>
    <w:rsid w:val="00F866A0"/>
    <w:rsid w:val="00F90AB9"/>
    <w:rsid w:val="00F91413"/>
    <w:rsid w:val="00F91C38"/>
    <w:rsid w:val="00F91FC0"/>
    <w:rsid w:val="00F929FB"/>
    <w:rsid w:val="00F93223"/>
    <w:rsid w:val="00F95128"/>
    <w:rsid w:val="00F960A0"/>
    <w:rsid w:val="00F9748B"/>
    <w:rsid w:val="00F97D20"/>
    <w:rsid w:val="00FA0F45"/>
    <w:rsid w:val="00FA212E"/>
    <w:rsid w:val="00FA2D63"/>
    <w:rsid w:val="00FA4070"/>
    <w:rsid w:val="00FA4DEC"/>
    <w:rsid w:val="00FA6E59"/>
    <w:rsid w:val="00FA7174"/>
    <w:rsid w:val="00FB1363"/>
    <w:rsid w:val="00FB28F9"/>
    <w:rsid w:val="00FB4283"/>
    <w:rsid w:val="00FB43F8"/>
    <w:rsid w:val="00FC0322"/>
    <w:rsid w:val="00FC1E99"/>
    <w:rsid w:val="00FC3547"/>
    <w:rsid w:val="00FC55AD"/>
    <w:rsid w:val="00FC5C9C"/>
    <w:rsid w:val="00FC5D4A"/>
    <w:rsid w:val="00FC7473"/>
    <w:rsid w:val="00FD05EE"/>
    <w:rsid w:val="00FD291A"/>
    <w:rsid w:val="00FD4603"/>
    <w:rsid w:val="00FD5A15"/>
    <w:rsid w:val="00FE071F"/>
    <w:rsid w:val="00FE22CC"/>
    <w:rsid w:val="00FE2FDE"/>
    <w:rsid w:val="00FE529B"/>
    <w:rsid w:val="00FE5B13"/>
    <w:rsid w:val="00FE5DC8"/>
    <w:rsid w:val="00FE6F55"/>
    <w:rsid w:val="00FE7019"/>
    <w:rsid w:val="00FE72D8"/>
    <w:rsid w:val="00FE7732"/>
    <w:rsid w:val="00FF021B"/>
    <w:rsid w:val="00FF0F0E"/>
    <w:rsid w:val="00FF1771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3293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E5A8936F-A19F-4B68-A876-0B4B223D5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4552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20</Pages>
  <Words>2900</Words>
  <Characters>17400</Characters>
  <Application>Microsoft Office Word</Application>
  <DocSecurity>0</DocSecurity>
  <Lines>145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561</cp:revision>
  <cp:lastPrinted>2020-10-28T17:01:00Z</cp:lastPrinted>
  <dcterms:created xsi:type="dcterms:W3CDTF">2023-02-01T14:59:00Z</dcterms:created>
  <dcterms:modified xsi:type="dcterms:W3CDTF">2023-02-22T10:12:00Z</dcterms:modified>
</cp:coreProperties>
</file>